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798556" w14:textId="441490B2" w:rsidR="007C18BD" w:rsidRPr="00607FA9" w:rsidRDefault="007C18BD" w:rsidP="007C18BD">
      <w:pPr>
        <w:jc w:val="right"/>
        <w:rPr>
          <w:rFonts w:ascii="游ゴシック" w:hAnsi="游ゴシック"/>
          <w:color w:val="000000" w:themeColor="text1"/>
        </w:rPr>
      </w:pPr>
      <w:bookmarkStart w:id="0" w:name="_GoBack"/>
      <w:bookmarkEnd w:id="0"/>
      <w:r w:rsidRPr="00607FA9">
        <w:rPr>
          <w:rFonts w:ascii="游ゴシック" w:hAnsi="游ゴシック" w:hint="eastAsia"/>
          <w:color w:val="000000" w:themeColor="text1"/>
        </w:rPr>
        <w:t xml:space="preserve">計画書作成日　</w:t>
      </w:r>
      <w:r w:rsidR="00F50701" w:rsidRPr="009A74B2">
        <w:rPr>
          <w:rFonts w:ascii="游ゴシック" w:hAnsi="游ゴシック" w:hint="eastAsia"/>
          <w:color w:val="4472C4" w:themeColor="accent1"/>
        </w:rPr>
        <w:t>202</w:t>
      </w:r>
      <w:r w:rsidR="00CD4AD5" w:rsidRPr="009A74B2">
        <w:rPr>
          <w:rFonts w:ascii="游ゴシック" w:hAnsi="游ゴシック" w:hint="eastAsia"/>
          <w:color w:val="4472C4" w:themeColor="accent1"/>
        </w:rPr>
        <w:t>2</w:t>
      </w:r>
      <w:r w:rsidR="00F03B44" w:rsidRPr="00607FA9">
        <w:rPr>
          <w:rFonts w:ascii="游ゴシック" w:hAnsi="游ゴシック" w:hint="eastAsia"/>
          <w:color w:val="000000" w:themeColor="text1"/>
        </w:rPr>
        <w:t>年</w:t>
      </w:r>
      <w:r w:rsidR="00B45B57" w:rsidRPr="00607FA9">
        <w:rPr>
          <w:rFonts w:ascii="游ゴシック" w:hAnsi="游ゴシック" w:hint="eastAsia"/>
          <w:color w:val="000000" w:themeColor="text1"/>
        </w:rPr>
        <w:t xml:space="preserve"> </w:t>
      </w:r>
      <w:r w:rsidR="00F50701" w:rsidRPr="009A74B2">
        <w:rPr>
          <w:rFonts w:ascii="游ゴシック" w:hAnsi="游ゴシック" w:hint="eastAsia"/>
          <w:color w:val="4472C4" w:themeColor="accent1"/>
        </w:rPr>
        <w:t>４</w:t>
      </w:r>
      <w:r w:rsidR="00F03B44" w:rsidRPr="00607FA9">
        <w:rPr>
          <w:rFonts w:ascii="游ゴシック" w:hAnsi="游ゴシック" w:hint="eastAsia"/>
          <w:color w:val="000000" w:themeColor="text1"/>
        </w:rPr>
        <w:t>月</w:t>
      </w:r>
      <w:r w:rsidR="00B45B57" w:rsidRPr="00607FA9">
        <w:rPr>
          <w:rFonts w:ascii="游ゴシック" w:hAnsi="游ゴシック" w:hint="eastAsia"/>
          <w:color w:val="000000" w:themeColor="text1"/>
        </w:rPr>
        <w:t xml:space="preserve"> </w:t>
      </w:r>
      <w:r w:rsidR="00DC1D3E" w:rsidRPr="009A74B2">
        <w:rPr>
          <w:rFonts w:ascii="游ゴシック" w:hAnsi="游ゴシック" w:hint="eastAsia"/>
          <w:color w:val="4472C4" w:themeColor="accent1"/>
        </w:rPr>
        <w:t>20</w:t>
      </w:r>
      <w:r w:rsidRPr="00607FA9">
        <w:rPr>
          <w:rFonts w:ascii="游ゴシック" w:hAnsi="游ゴシック" w:hint="eastAsia"/>
          <w:color w:val="000000" w:themeColor="text1"/>
        </w:rPr>
        <w:t>日</w:t>
      </w:r>
    </w:p>
    <w:p w14:paraId="4EFCEA1D" w14:textId="40D01B77" w:rsidR="005A63AA" w:rsidRPr="00607FA9" w:rsidRDefault="00F50701" w:rsidP="00F50701">
      <w:pPr>
        <w:wordWrap w:val="0"/>
        <w:jc w:val="right"/>
        <w:rPr>
          <w:rFonts w:ascii="游ゴシック" w:hAnsi="游ゴシック"/>
          <w:color w:val="000000" w:themeColor="text1"/>
        </w:rPr>
      </w:pPr>
      <w:r w:rsidRPr="00607FA9">
        <w:rPr>
          <w:rFonts w:ascii="游ゴシック" w:hAnsi="游ゴシック" w:hint="eastAsia"/>
          <w:color w:val="000000" w:themeColor="text1"/>
        </w:rPr>
        <w:t xml:space="preserve">　　　　　　　　</w:t>
      </w:r>
      <w:r w:rsidR="005A63AA" w:rsidRPr="00607FA9">
        <w:rPr>
          <w:rFonts w:ascii="游ゴシック" w:hAnsi="游ゴシック" w:hint="eastAsia"/>
          <w:color w:val="000000" w:themeColor="text1"/>
        </w:rPr>
        <w:t>申請者所属・氏名：</w:t>
      </w:r>
      <w:r w:rsidR="007F3DD8" w:rsidRPr="009A74B2">
        <w:rPr>
          <w:rFonts w:ascii="游ゴシック" w:hAnsi="游ゴシック" w:hint="eastAsia"/>
          <w:color w:val="4472C4" w:themeColor="accent1"/>
        </w:rPr>
        <w:t>○○</w:t>
      </w:r>
      <w:r w:rsidR="00806158" w:rsidRPr="009A74B2">
        <w:rPr>
          <w:rFonts w:ascii="游ゴシック" w:hAnsi="游ゴシック" w:hint="eastAsia"/>
          <w:color w:val="4472C4" w:themeColor="accent1"/>
        </w:rPr>
        <w:t>学</w:t>
      </w:r>
      <w:r w:rsidRPr="009A74B2">
        <w:rPr>
          <w:rFonts w:ascii="游ゴシック" w:hAnsi="游ゴシック" w:hint="eastAsia"/>
          <w:color w:val="4472C4" w:themeColor="accent1"/>
        </w:rPr>
        <w:t>プログラム・</w:t>
      </w:r>
      <w:r w:rsidR="00AD1AA2" w:rsidRPr="009A74B2">
        <w:rPr>
          <w:rFonts w:ascii="游ゴシック" w:hAnsi="游ゴシック" w:hint="eastAsia"/>
          <w:color w:val="4472C4" w:themeColor="accent1"/>
        </w:rPr>
        <w:t>放送太郎</w:t>
      </w:r>
    </w:p>
    <w:p w14:paraId="57AE4B60" w14:textId="1DFFA7A8" w:rsidR="005A6586" w:rsidRPr="00607FA9" w:rsidRDefault="007C18BD" w:rsidP="007C18BD">
      <w:pPr>
        <w:pStyle w:val="a7"/>
        <w:numPr>
          <w:ilvl w:val="0"/>
          <w:numId w:val="2"/>
        </w:numPr>
        <w:ind w:leftChars="0"/>
        <w:rPr>
          <w:rFonts w:ascii="游ゴシック" w:hAnsi="游ゴシック"/>
          <w:color w:val="000000" w:themeColor="text1"/>
          <w:bdr w:val="single" w:sz="4" w:space="0" w:color="auto"/>
        </w:rPr>
      </w:pPr>
      <w:r w:rsidRPr="00607FA9">
        <w:rPr>
          <w:rFonts w:ascii="游ゴシック" w:hAnsi="游ゴシック" w:hint="eastAsia"/>
          <w:color w:val="000000" w:themeColor="text1"/>
          <w:bdr w:val="single" w:sz="4" w:space="0" w:color="auto"/>
        </w:rPr>
        <w:t>研究</w:t>
      </w:r>
      <w:r w:rsidR="00194999">
        <w:rPr>
          <w:rFonts w:ascii="游ゴシック" w:hAnsi="游ゴシック" w:hint="eastAsia"/>
          <w:color w:val="000000" w:themeColor="text1"/>
          <w:bdr w:val="single" w:sz="4" w:space="0" w:color="auto"/>
        </w:rPr>
        <w:t>の名称</w:t>
      </w:r>
      <w:r w:rsidR="00B45B57" w:rsidRPr="00607FA9">
        <w:rPr>
          <w:rFonts w:ascii="游ゴシック" w:hAnsi="游ゴシック" w:hint="eastAsia"/>
          <w:color w:val="000000" w:themeColor="text1"/>
          <w:bdr w:val="single" w:sz="4" w:space="0" w:color="auto"/>
        </w:rPr>
        <w:t xml:space="preserve"> </w:t>
      </w:r>
    </w:p>
    <w:p w14:paraId="4DB284CC" w14:textId="0A123164" w:rsidR="00D15A0D" w:rsidRPr="009A74B2" w:rsidRDefault="00D15A0D" w:rsidP="00B45B57">
      <w:pPr>
        <w:rPr>
          <w:rFonts w:ascii="游ゴシック" w:hAnsi="游ゴシック"/>
          <w:color w:val="4472C4" w:themeColor="accent1"/>
        </w:rPr>
      </w:pPr>
      <w:r w:rsidRPr="009A74B2">
        <w:rPr>
          <w:rFonts w:ascii="游ゴシック" w:hAnsi="游ゴシック" w:hint="eastAsia"/>
          <w:color w:val="4472C4" w:themeColor="accent1"/>
        </w:rPr>
        <w:t>不登校児の母親</w:t>
      </w:r>
      <w:r w:rsidR="00AD1AA2" w:rsidRPr="009A74B2">
        <w:rPr>
          <w:rFonts w:ascii="游ゴシック" w:hAnsi="游ゴシック" w:hint="eastAsia"/>
          <w:color w:val="4472C4" w:themeColor="accent1"/>
        </w:rPr>
        <w:t>における子供との</w:t>
      </w:r>
      <w:r w:rsidR="002B2938" w:rsidRPr="009A74B2">
        <w:rPr>
          <w:rFonts w:ascii="游ゴシック" w:hAnsi="游ゴシック" w:hint="eastAsia"/>
          <w:color w:val="4472C4" w:themeColor="accent1"/>
        </w:rPr>
        <w:t>○○</w:t>
      </w:r>
      <w:r w:rsidR="00AD1AA2" w:rsidRPr="009A74B2">
        <w:rPr>
          <w:rFonts w:ascii="游ゴシック" w:hAnsi="游ゴシック" w:hint="eastAsia"/>
          <w:color w:val="4472C4" w:themeColor="accent1"/>
        </w:rPr>
        <w:t>とその要因</w:t>
      </w:r>
      <w:r w:rsidRPr="009A74B2">
        <w:rPr>
          <w:rFonts w:ascii="游ゴシック" w:hAnsi="游ゴシック" w:hint="eastAsia"/>
          <w:color w:val="4472C4" w:themeColor="accent1"/>
        </w:rPr>
        <w:t>に関する研究</w:t>
      </w:r>
    </w:p>
    <w:p w14:paraId="7C5788AE" w14:textId="77777777" w:rsidR="007C18BD" w:rsidRPr="00607FA9" w:rsidRDefault="007C18BD" w:rsidP="00B45B57">
      <w:pPr>
        <w:rPr>
          <w:rFonts w:ascii="游ゴシック" w:hAnsi="游ゴシック"/>
          <w:color w:val="000000" w:themeColor="text1"/>
        </w:rPr>
      </w:pPr>
    </w:p>
    <w:p w14:paraId="45236FB9" w14:textId="77777777" w:rsidR="007C18BD" w:rsidRPr="00607FA9" w:rsidRDefault="007C18BD" w:rsidP="007C18BD">
      <w:pPr>
        <w:pStyle w:val="a7"/>
        <w:numPr>
          <w:ilvl w:val="0"/>
          <w:numId w:val="2"/>
        </w:numPr>
        <w:ind w:leftChars="0"/>
        <w:rPr>
          <w:rFonts w:ascii="游ゴシック" w:hAnsi="游ゴシック"/>
          <w:color w:val="000000" w:themeColor="text1"/>
          <w:bdr w:val="single" w:sz="4" w:space="0" w:color="auto"/>
        </w:rPr>
      </w:pPr>
      <w:r w:rsidRPr="00607FA9">
        <w:rPr>
          <w:rFonts w:ascii="游ゴシック" w:hAnsi="游ゴシック" w:hint="eastAsia"/>
          <w:color w:val="000000" w:themeColor="text1"/>
          <w:bdr w:val="single" w:sz="4" w:space="0" w:color="auto"/>
        </w:rPr>
        <w:t>研究の実施体制</w:t>
      </w:r>
      <w:r w:rsidR="00B45B57" w:rsidRPr="00607FA9">
        <w:rPr>
          <w:rFonts w:ascii="游ゴシック" w:hAnsi="游ゴシック" w:hint="eastAsia"/>
          <w:color w:val="000000" w:themeColor="text1"/>
          <w:bdr w:val="single" w:sz="4" w:space="0" w:color="auto"/>
        </w:rPr>
        <w:t xml:space="preserve"> </w:t>
      </w:r>
    </w:p>
    <w:p w14:paraId="7B81F76D" w14:textId="77777777" w:rsidR="007C18BD" w:rsidRPr="00607FA9" w:rsidRDefault="007C18BD" w:rsidP="00E524BD">
      <w:pPr>
        <w:pStyle w:val="2"/>
        <w:rPr>
          <w:rFonts w:ascii="游ゴシック" w:eastAsia="游ゴシック" w:hAnsi="游ゴシック"/>
          <w:color w:val="000000" w:themeColor="text1"/>
        </w:rPr>
      </w:pPr>
      <w:r w:rsidRPr="00607FA9">
        <w:rPr>
          <w:rFonts w:ascii="游ゴシック" w:eastAsia="游ゴシック" w:hAnsi="游ゴシック" w:hint="eastAsia"/>
          <w:color w:val="000000" w:themeColor="text1"/>
        </w:rPr>
        <w:t>研究責任者（所属・職名・氏名）</w:t>
      </w:r>
    </w:p>
    <w:p w14:paraId="43FE0E07" w14:textId="15E22389" w:rsidR="007C18BD" w:rsidRPr="009A74B2" w:rsidRDefault="00D15A0D" w:rsidP="00B45B57">
      <w:pPr>
        <w:rPr>
          <w:rFonts w:ascii="游ゴシック" w:hAnsi="游ゴシック"/>
          <w:color w:val="4472C4" w:themeColor="accent1"/>
        </w:rPr>
      </w:pPr>
      <w:r w:rsidRPr="009A74B2">
        <w:rPr>
          <w:rFonts w:ascii="游ゴシック" w:hAnsi="游ゴシック" w:hint="eastAsia"/>
          <w:color w:val="4472C4" w:themeColor="accent1"/>
        </w:rPr>
        <w:t>放送大学大学院</w:t>
      </w:r>
      <w:r w:rsidR="00890372" w:rsidRPr="009A74B2">
        <w:rPr>
          <w:rFonts w:ascii="游ゴシック" w:hAnsi="游ゴシック" w:hint="eastAsia"/>
          <w:color w:val="4472C4" w:themeColor="accent1"/>
        </w:rPr>
        <w:t>文化科学研究科</w:t>
      </w:r>
      <w:r w:rsidR="00AD1AA2" w:rsidRPr="009A74B2">
        <w:rPr>
          <w:rFonts w:ascii="游ゴシック" w:hAnsi="游ゴシック" w:hint="eastAsia"/>
          <w:color w:val="4472C4" w:themeColor="accent1"/>
        </w:rPr>
        <w:t>○○</w:t>
      </w:r>
      <w:r w:rsidRPr="009A74B2">
        <w:rPr>
          <w:rFonts w:ascii="游ゴシック" w:hAnsi="游ゴシック" w:hint="eastAsia"/>
          <w:color w:val="4472C4" w:themeColor="accent1"/>
        </w:rPr>
        <w:t>プログラム・修士課程・</w:t>
      </w:r>
      <w:r w:rsidR="00AD1AA2" w:rsidRPr="009A74B2">
        <w:rPr>
          <w:rFonts w:ascii="游ゴシック" w:hAnsi="游ゴシック" w:hint="eastAsia"/>
          <w:color w:val="4472C4" w:themeColor="accent1"/>
        </w:rPr>
        <w:t>幕張花子</w:t>
      </w:r>
    </w:p>
    <w:p w14:paraId="046CFF15" w14:textId="77777777" w:rsidR="007C18BD" w:rsidRPr="00607FA9" w:rsidRDefault="007C18BD" w:rsidP="00B45B57">
      <w:pPr>
        <w:rPr>
          <w:rFonts w:ascii="游ゴシック" w:hAnsi="游ゴシック"/>
          <w:color w:val="000000" w:themeColor="text1"/>
        </w:rPr>
      </w:pPr>
    </w:p>
    <w:p w14:paraId="24FC00D1" w14:textId="5AC9B7C8" w:rsidR="00B84933" w:rsidRPr="00607FA9" w:rsidRDefault="007C18BD" w:rsidP="00D15A0D">
      <w:pPr>
        <w:pStyle w:val="2"/>
        <w:rPr>
          <w:rFonts w:ascii="游ゴシック" w:eastAsia="游ゴシック" w:hAnsi="游ゴシック"/>
          <w:color w:val="000000" w:themeColor="text1"/>
        </w:rPr>
      </w:pPr>
      <w:r w:rsidRPr="00607FA9">
        <w:rPr>
          <w:rFonts w:ascii="游ゴシック" w:eastAsia="游ゴシック" w:hAnsi="游ゴシック" w:hint="eastAsia"/>
          <w:color w:val="000000" w:themeColor="text1"/>
        </w:rPr>
        <w:t>研究分担者（所属・職名・氏名）</w:t>
      </w:r>
    </w:p>
    <w:p w14:paraId="079C4914" w14:textId="77777777" w:rsidR="00890372" w:rsidRPr="00607FA9" w:rsidRDefault="00890372" w:rsidP="00DC1D3E">
      <w:pPr>
        <w:rPr>
          <w:rFonts w:ascii="游ゴシック" w:hAnsi="游ゴシック"/>
          <w:color w:val="000000" w:themeColor="text1"/>
        </w:rPr>
      </w:pPr>
    </w:p>
    <w:p w14:paraId="72B811FD" w14:textId="78744201" w:rsidR="00B84933" w:rsidRPr="00607FA9" w:rsidRDefault="00B84933" w:rsidP="00B84933">
      <w:pPr>
        <w:pStyle w:val="2"/>
        <w:rPr>
          <w:rFonts w:ascii="游ゴシック" w:eastAsia="游ゴシック" w:hAnsi="游ゴシック"/>
          <w:color w:val="000000" w:themeColor="text1"/>
        </w:rPr>
      </w:pPr>
      <w:bookmarkStart w:id="1" w:name="_Hlk520393488"/>
      <w:r w:rsidRPr="00607FA9">
        <w:rPr>
          <w:rFonts w:ascii="游ゴシック" w:eastAsia="游ゴシック" w:hAnsi="游ゴシック" w:hint="eastAsia"/>
          <w:color w:val="000000" w:themeColor="text1"/>
        </w:rPr>
        <w:t>研究指導担当教員（所属・職名・氏名）(※</w:t>
      </w:r>
      <w:r w:rsidR="00AD1AA2" w:rsidRPr="00607FA9">
        <w:rPr>
          <w:rFonts w:ascii="游ゴシック" w:eastAsia="游ゴシック" w:hAnsi="游ゴシック" w:hint="eastAsia"/>
          <w:color w:val="000000" w:themeColor="text1"/>
        </w:rPr>
        <w:t>研究責任者が本学学生で指導教員が研究分担者でない</w:t>
      </w:r>
      <w:r w:rsidRPr="00607FA9">
        <w:rPr>
          <w:rFonts w:ascii="游ゴシック" w:eastAsia="游ゴシック" w:hAnsi="游ゴシック" w:hint="eastAsia"/>
          <w:color w:val="000000" w:themeColor="text1"/>
        </w:rPr>
        <w:t>場合)</w:t>
      </w:r>
    </w:p>
    <w:bookmarkEnd w:id="1"/>
    <w:p w14:paraId="7DB53E18" w14:textId="71655CE6" w:rsidR="00D15A0D" w:rsidRPr="009A74B2" w:rsidRDefault="00D15A0D" w:rsidP="00B45B57">
      <w:pPr>
        <w:rPr>
          <w:rFonts w:ascii="游ゴシック" w:hAnsi="游ゴシック"/>
          <w:color w:val="4472C4" w:themeColor="accent1"/>
        </w:rPr>
      </w:pPr>
      <w:r w:rsidRPr="009A74B2">
        <w:rPr>
          <w:rFonts w:ascii="游ゴシック" w:hAnsi="游ゴシック" w:hint="eastAsia"/>
          <w:color w:val="4472C4" w:themeColor="accent1"/>
        </w:rPr>
        <w:t>放送大学大学院</w:t>
      </w:r>
      <w:r w:rsidR="00890372" w:rsidRPr="009A74B2">
        <w:rPr>
          <w:rFonts w:ascii="游ゴシック" w:hAnsi="游ゴシック" w:hint="eastAsia"/>
          <w:color w:val="4472C4" w:themeColor="accent1"/>
        </w:rPr>
        <w:t>文化科学研究科</w:t>
      </w:r>
      <w:r w:rsidR="00AD1AA2" w:rsidRPr="009A74B2">
        <w:rPr>
          <w:rFonts w:ascii="游ゴシック" w:hAnsi="游ゴシック" w:hint="eastAsia"/>
          <w:color w:val="4472C4" w:themeColor="accent1"/>
        </w:rPr>
        <w:t>○○</w:t>
      </w:r>
      <w:r w:rsidRPr="009A74B2">
        <w:rPr>
          <w:rFonts w:ascii="游ゴシック" w:hAnsi="游ゴシック" w:hint="eastAsia"/>
          <w:color w:val="4472C4" w:themeColor="accent1"/>
        </w:rPr>
        <w:t>プログラム・教授・</w:t>
      </w:r>
      <w:r w:rsidR="00AD1AA2" w:rsidRPr="009A74B2">
        <w:rPr>
          <w:rFonts w:ascii="游ゴシック" w:hAnsi="游ゴシック" w:hint="eastAsia"/>
          <w:color w:val="4472C4" w:themeColor="accent1"/>
        </w:rPr>
        <w:t>放送太郎</w:t>
      </w:r>
    </w:p>
    <w:p w14:paraId="2D5C5387" w14:textId="77777777" w:rsidR="007C18BD" w:rsidRPr="00607FA9" w:rsidRDefault="007C18BD" w:rsidP="00B45B57">
      <w:pPr>
        <w:rPr>
          <w:rFonts w:ascii="游ゴシック" w:hAnsi="游ゴシック"/>
          <w:color w:val="000000" w:themeColor="text1"/>
        </w:rPr>
      </w:pPr>
    </w:p>
    <w:p w14:paraId="49FD306B" w14:textId="77777777" w:rsidR="007C18BD" w:rsidRPr="00607FA9" w:rsidRDefault="007C18BD" w:rsidP="007C18BD">
      <w:pPr>
        <w:pStyle w:val="a7"/>
        <w:numPr>
          <w:ilvl w:val="0"/>
          <w:numId w:val="2"/>
        </w:numPr>
        <w:ind w:leftChars="0"/>
        <w:rPr>
          <w:rFonts w:ascii="游ゴシック" w:hAnsi="游ゴシック"/>
          <w:color w:val="000000" w:themeColor="text1"/>
          <w:bdr w:val="single" w:sz="4" w:space="0" w:color="auto"/>
        </w:rPr>
      </w:pPr>
      <w:r w:rsidRPr="00607FA9">
        <w:rPr>
          <w:rFonts w:ascii="游ゴシック" w:hAnsi="游ゴシック" w:hint="eastAsia"/>
          <w:color w:val="000000" w:themeColor="text1"/>
          <w:bdr w:val="single" w:sz="4" w:space="0" w:color="auto"/>
        </w:rPr>
        <w:t>研究の目的及び意義（研究の背景に関する説明も含む）</w:t>
      </w:r>
    </w:p>
    <w:p w14:paraId="528AFE3E" w14:textId="44EA0E54" w:rsidR="00F76578" w:rsidRPr="004F111C" w:rsidRDefault="00B34B2B" w:rsidP="00B45B57">
      <w:pPr>
        <w:rPr>
          <w:rFonts w:ascii="游ゴシック" w:hAnsi="游ゴシック"/>
          <w:color w:val="4472C4" w:themeColor="accent1"/>
        </w:rPr>
      </w:pPr>
      <w:r w:rsidRPr="004F111C">
        <w:rPr>
          <w:rFonts w:ascii="游ゴシック" w:hAnsi="游ゴシック" w:hint="eastAsia"/>
          <w:color w:val="4472C4" w:themeColor="accent1"/>
        </w:rPr>
        <w:t xml:space="preserve">　</w:t>
      </w:r>
      <w:r w:rsidR="00AD1AA2" w:rsidRPr="004F111C">
        <w:rPr>
          <w:rFonts w:ascii="游ゴシック" w:hAnsi="游ゴシック" w:hint="eastAsia"/>
          <w:color w:val="4472C4" w:themeColor="accent1"/>
        </w:rPr>
        <w:t>○○</w:t>
      </w:r>
      <w:r w:rsidRPr="004F111C">
        <w:rPr>
          <w:rFonts w:ascii="游ゴシック" w:hAnsi="游ゴシック" w:hint="eastAsia"/>
          <w:color w:val="4472C4" w:themeColor="accent1"/>
        </w:rPr>
        <w:t>によれば、不登校児は、母性原理の優位に飲み込まれながらも父性原理</w:t>
      </w:r>
      <w:r w:rsidR="007E5C6B" w:rsidRPr="004F111C">
        <w:rPr>
          <w:rFonts w:ascii="游ゴシック" w:hAnsi="游ゴシック" w:hint="eastAsia"/>
          <w:color w:val="4472C4" w:themeColor="accent1"/>
        </w:rPr>
        <w:t>を</w:t>
      </w:r>
      <w:r w:rsidRPr="004F111C">
        <w:rPr>
          <w:rFonts w:ascii="游ゴシック" w:hAnsi="游ゴシック" w:hint="eastAsia"/>
          <w:color w:val="4472C4" w:themeColor="accent1"/>
        </w:rPr>
        <w:t>確立</w:t>
      </w:r>
      <w:r w:rsidR="007E5C6B" w:rsidRPr="004F111C">
        <w:rPr>
          <w:rFonts w:ascii="游ゴシック" w:hAnsi="游ゴシック" w:hint="eastAsia"/>
          <w:color w:val="4472C4" w:themeColor="accent1"/>
        </w:rPr>
        <w:t>する</w:t>
      </w:r>
      <w:r w:rsidRPr="004F111C">
        <w:rPr>
          <w:rFonts w:ascii="游ゴシック" w:hAnsi="游ゴシック" w:hint="eastAsia"/>
          <w:color w:val="4472C4" w:themeColor="accent1"/>
        </w:rPr>
        <w:t>という課題に取り組</w:t>
      </w:r>
      <w:r w:rsidR="00AD1AA2" w:rsidRPr="004F111C">
        <w:rPr>
          <w:rFonts w:ascii="游ゴシック" w:hAnsi="游ゴシック" w:hint="eastAsia"/>
          <w:color w:val="4472C4" w:themeColor="accent1"/>
        </w:rPr>
        <w:t>んでおり、</w:t>
      </w:r>
      <w:r w:rsidRPr="004F111C">
        <w:rPr>
          <w:rFonts w:ascii="游ゴシック" w:hAnsi="游ゴシック" w:hint="eastAsia"/>
          <w:color w:val="4472C4" w:themeColor="accent1"/>
        </w:rPr>
        <w:t>母親も母性原理</w:t>
      </w:r>
      <w:r w:rsidR="00AD1AA2" w:rsidRPr="004F111C">
        <w:rPr>
          <w:rFonts w:ascii="游ゴシック" w:hAnsi="游ゴシック" w:hint="eastAsia"/>
          <w:color w:val="4472C4" w:themeColor="accent1"/>
        </w:rPr>
        <w:t>と葛藤をしている</w:t>
      </w:r>
      <w:r w:rsidRPr="004F111C">
        <w:rPr>
          <w:rFonts w:ascii="游ゴシック" w:hAnsi="游ゴシック" w:hint="eastAsia"/>
          <w:color w:val="4472C4" w:themeColor="accent1"/>
        </w:rPr>
        <w:t>。</w:t>
      </w:r>
      <w:r w:rsidR="00AD1AA2" w:rsidRPr="004F111C">
        <w:rPr>
          <w:rFonts w:ascii="游ゴシック" w:hAnsi="游ゴシック" w:hint="eastAsia"/>
          <w:color w:val="4472C4" w:themeColor="accent1"/>
        </w:rPr>
        <w:t>○○</w:t>
      </w:r>
      <w:r w:rsidR="0075710C" w:rsidRPr="004F111C">
        <w:rPr>
          <w:rFonts w:ascii="游ゴシック" w:hAnsi="游ゴシック" w:hint="eastAsia"/>
          <w:color w:val="4472C4" w:themeColor="accent1"/>
        </w:rPr>
        <w:t>による</w:t>
      </w:r>
      <w:r w:rsidR="006E049A" w:rsidRPr="004F111C">
        <w:rPr>
          <w:rFonts w:ascii="游ゴシック" w:hAnsi="游ゴシック" w:hint="eastAsia"/>
          <w:color w:val="4472C4" w:themeColor="accent1"/>
        </w:rPr>
        <w:t>母親の変容過程に関する</w:t>
      </w:r>
      <w:r w:rsidR="0076687A" w:rsidRPr="004F111C">
        <w:rPr>
          <w:rFonts w:ascii="游ゴシック" w:hAnsi="游ゴシック" w:hint="eastAsia"/>
          <w:color w:val="4472C4" w:themeColor="accent1"/>
        </w:rPr>
        <w:t>先行研究では</w:t>
      </w:r>
      <w:r w:rsidR="001D09A1" w:rsidRPr="004F111C">
        <w:rPr>
          <w:rFonts w:ascii="游ゴシック" w:hAnsi="游ゴシック" w:hint="eastAsia"/>
          <w:color w:val="4472C4" w:themeColor="accent1"/>
        </w:rPr>
        <w:t>○○概念が</w:t>
      </w:r>
      <w:r w:rsidR="00CE7B70" w:rsidRPr="004F111C">
        <w:rPr>
          <w:rFonts w:ascii="游ゴシック" w:hAnsi="游ゴシック" w:hint="eastAsia"/>
          <w:color w:val="4472C4" w:themeColor="accent1"/>
        </w:rPr>
        <w:t>示され､○○であることが</w:t>
      </w:r>
      <w:r w:rsidR="00AD1AA2" w:rsidRPr="004F111C">
        <w:rPr>
          <w:rFonts w:ascii="游ゴシック" w:hAnsi="游ゴシック" w:hint="eastAsia"/>
          <w:color w:val="4472C4" w:themeColor="accent1"/>
        </w:rPr>
        <w:t>明らかになっている</w:t>
      </w:r>
      <w:r w:rsidR="0075710C" w:rsidRPr="004F111C">
        <w:rPr>
          <w:rFonts w:ascii="游ゴシック" w:hAnsi="游ゴシック" w:hint="eastAsia"/>
          <w:color w:val="4472C4" w:themeColor="accent1"/>
        </w:rPr>
        <w:t>。しかし、</w:t>
      </w:r>
      <w:r w:rsidR="001D09A1" w:rsidRPr="004F111C">
        <w:rPr>
          <w:rFonts w:ascii="游ゴシック" w:hAnsi="游ゴシック" w:hint="eastAsia"/>
          <w:color w:val="4472C4" w:themeColor="accent1"/>
        </w:rPr>
        <w:t>○○</w:t>
      </w:r>
      <w:r w:rsidR="00C957B3" w:rsidRPr="004F111C">
        <w:rPr>
          <w:rFonts w:ascii="游ゴシック" w:hAnsi="游ゴシック" w:hint="eastAsia"/>
          <w:color w:val="4472C4" w:themeColor="accent1"/>
        </w:rPr>
        <w:t>を獲得する</w:t>
      </w:r>
      <w:r w:rsidR="00890372" w:rsidRPr="004F111C">
        <w:rPr>
          <w:rFonts w:ascii="游ゴシック" w:hAnsi="游ゴシック" w:hint="eastAsia"/>
          <w:color w:val="4472C4" w:themeColor="accent1"/>
        </w:rPr>
        <w:t>過程で具体的にどのような体験がなされるかについては考察されていない。</w:t>
      </w:r>
      <w:r w:rsidR="00F76578" w:rsidRPr="004F111C">
        <w:rPr>
          <w:rFonts w:ascii="游ゴシック" w:hAnsi="游ゴシック" w:hint="eastAsia"/>
          <w:color w:val="4472C4" w:themeColor="accent1"/>
        </w:rPr>
        <w:t>そこで本研究</w:t>
      </w:r>
      <w:r w:rsidR="007E5C6B" w:rsidRPr="004F111C">
        <w:rPr>
          <w:rFonts w:ascii="游ゴシック" w:hAnsi="游ゴシック" w:hint="eastAsia"/>
          <w:color w:val="4472C4" w:themeColor="accent1"/>
        </w:rPr>
        <w:t>は</w:t>
      </w:r>
      <w:r w:rsidR="00F76578" w:rsidRPr="004F111C">
        <w:rPr>
          <w:rFonts w:ascii="游ゴシック" w:hAnsi="游ゴシック" w:hint="eastAsia"/>
          <w:color w:val="4472C4" w:themeColor="accent1"/>
        </w:rPr>
        <w:t>、</w:t>
      </w:r>
      <w:r w:rsidR="00CF4EE3" w:rsidRPr="004F111C">
        <w:rPr>
          <w:rFonts w:ascii="游ゴシック" w:hAnsi="游ゴシック" w:hint="eastAsia"/>
          <w:color w:val="4472C4" w:themeColor="accent1"/>
        </w:rPr>
        <w:t>子どもとの</w:t>
      </w:r>
      <w:r w:rsidR="001D09A1" w:rsidRPr="004F111C">
        <w:rPr>
          <w:rFonts w:ascii="游ゴシック" w:hAnsi="游ゴシック" w:hint="eastAsia"/>
          <w:color w:val="4472C4" w:themeColor="accent1"/>
        </w:rPr>
        <w:t>○○</w:t>
      </w:r>
      <w:r w:rsidR="00CF4EE3" w:rsidRPr="004F111C">
        <w:rPr>
          <w:rFonts w:ascii="游ゴシック" w:hAnsi="游ゴシック" w:hint="eastAsia"/>
          <w:color w:val="4472C4" w:themeColor="accent1"/>
        </w:rPr>
        <w:t>とその</w:t>
      </w:r>
      <w:r w:rsidR="00B93E98" w:rsidRPr="004F111C">
        <w:rPr>
          <w:rFonts w:ascii="游ゴシック" w:hAnsi="游ゴシック" w:hint="eastAsia"/>
          <w:color w:val="4472C4" w:themeColor="accent1"/>
        </w:rPr>
        <w:t>構築</w:t>
      </w:r>
      <w:r w:rsidR="00ED2360" w:rsidRPr="004F111C">
        <w:rPr>
          <w:rFonts w:ascii="游ゴシック" w:hAnsi="游ゴシック" w:hint="eastAsia"/>
          <w:color w:val="4472C4" w:themeColor="accent1"/>
        </w:rPr>
        <w:t>過程を</w:t>
      </w:r>
      <w:r w:rsidR="00B93E98" w:rsidRPr="004F111C">
        <w:rPr>
          <w:rFonts w:ascii="游ゴシック" w:hAnsi="游ゴシック" w:hint="eastAsia"/>
          <w:color w:val="4472C4" w:themeColor="accent1"/>
        </w:rPr>
        <w:t>明らかに</w:t>
      </w:r>
      <w:r w:rsidR="00ED2360" w:rsidRPr="004F111C">
        <w:rPr>
          <w:rFonts w:ascii="游ゴシック" w:hAnsi="游ゴシック" w:hint="eastAsia"/>
          <w:color w:val="4472C4" w:themeColor="accent1"/>
        </w:rPr>
        <w:t>することを目的とする。</w:t>
      </w:r>
      <w:r w:rsidR="0075710C" w:rsidRPr="004F111C">
        <w:rPr>
          <w:rFonts w:ascii="游ゴシック" w:hAnsi="游ゴシック" w:hint="eastAsia"/>
          <w:color w:val="4472C4" w:themeColor="accent1"/>
        </w:rPr>
        <w:t>母親</w:t>
      </w:r>
      <w:r w:rsidR="00890372" w:rsidRPr="004F111C">
        <w:rPr>
          <w:rFonts w:ascii="游ゴシック" w:hAnsi="游ゴシック" w:hint="eastAsia"/>
          <w:color w:val="4472C4" w:themeColor="accent1"/>
        </w:rPr>
        <w:t>における</w:t>
      </w:r>
      <w:r w:rsidR="00B93E98" w:rsidRPr="004F111C">
        <w:rPr>
          <w:rFonts w:ascii="游ゴシック" w:hAnsi="游ゴシック" w:hint="eastAsia"/>
          <w:color w:val="4472C4" w:themeColor="accent1"/>
        </w:rPr>
        <w:t>子どもとの</w:t>
      </w:r>
      <w:r w:rsidR="001D09A1" w:rsidRPr="004F111C">
        <w:rPr>
          <w:rFonts w:ascii="游ゴシック" w:hAnsi="游ゴシック" w:hint="eastAsia"/>
          <w:color w:val="4472C4" w:themeColor="accent1"/>
        </w:rPr>
        <w:t>○○</w:t>
      </w:r>
      <w:r w:rsidR="00B93E98" w:rsidRPr="004F111C">
        <w:rPr>
          <w:rFonts w:ascii="游ゴシック" w:hAnsi="游ゴシック" w:hint="eastAsia"/>
          <w:color w:val="4472C4" w:themeColor="accent1"/>
        </w:rPr>
        <w:t>の実態とその</w:t>
      </w:r>
      <w:r w:rsidR="00890372" w:rsidRPr="004F111C">
        <w:rPr>
          <w:rFonts w:ascii="游ゴシック" w:hAnsi="游ゴシック" w:hint="eastAsia"/>
          <w:color w:val="4472C4" w:themeColor="accent1"/>
        </w:rPr>
        <w:t>獲得</w:t>
      </w:r>
      <w:r w:rsidR="00B93E98" w:rsidRPr="004F111C">
        <w:rPr>
          <w:rFonts w:ascii="游ゴシック" w:hAnsi="游ゴシック" w:hint="eastAsia"/>
          <w:color w:val="4472C4" w:themeColor="accent1"/>
        </w:rPr>
        <w:t>プロセスが明らかになることは</w:t>
      </w:r>
      <w:r w:rsidR="00BC7DEB" w:rsidRPr="004F111C">
        <w:rPr>
          <w:rFonts w:ascii="游ゴシック" w:hAnsi="游ゴシック" w:hint="eastAsia"/>
          <w:color w:val="4472C4" w:themeColor="accent1"/>
        </w:rPr>
        <w:t>、</w:t>
      </w:r>
      <w:r w:rsidR="0010609D" w:rsidRPr="004F111C">
        <w:rPr>
          <w:rFonts w:ascii="游ゴシック" w:hAnsi="游ゴシック" w:hint="eastAsia"/>
          <w:color w:val="4472C4" w:themeColor="accent1"/>
        </w:rPr>
        <w:t>閉塞感からの打開の一助となる</w:t>
      </w:r>
      <w:r w:rsidR="00B93E98" w:rsidRPr="004F111C">
        <w:rPr>
          <w:rFonts w:ascii="游ゴシック" w:hAnsi="游ゴシック" w:hint="eastAsia"/>
          <w:color w:val="4472C4" w:themeColor="accent1"/>
        </w:rPr>
        <w:t>可能性がある</w:t>
      </w:r>
      <w:r w:rsidR="00BC7DEB" w:rsidRPr="004F111C">
        <w:rPr>
          <w:rFonts w:ascii="游ゴシック" w:hAnsi="游ゴシック" w:hint="eastAsia"/>
          <w:color w:val="4472C4" w:themeColor="accent1"/>
        </w:rPr>
        <w:t>。</w:t>
      </w:r>
    </w:p>
    <w:p w14:paraId="1267220D" w14:textId="77777777" w:rsidR="007C18BD" w:rsidRPr="00607FA9" w:rsidRDefault="007C18BD" w:rsidP="007C18BD">
      <w:pPr>
        <w:rPr>
          <w:rFonts w:ascii="游ゴシック" w:hAnsi="游ゴシック"/>
          <w:color w:val="000000" w:themeColor="text1"/>
        </w:rPr>
      </w:pPr>
    </w:p>
    <w:p w14:paraId="199207FE" w14:textId="77777777" w:rsidR="007C18BD" w:rsidRPr="00607FA9" w:rsidRDefault="007C18BD" w:rsidP="007C18BD">
      <w:pPr>
        <w:pStyle w:val="a7"/>
        <w:numPr>
          <w:ilvl w:val="0"/>
          <w:numId w:val="2"/>
        </w:numPr>
        <w:ind w:leftChars="0"/>
        <w:rPr>
          <w:rFonts w:ascii="游ゴシック" w:hAnsi="游ゴシック"/>
          <w:color w:val="000000" w:themeColor="text1"/>
          <w:bdr w:val="single" w:sz="4" w:space="0" w:color="auto"/>
        </w:rPr>
      </w:pPr>
      <w:r w:rsidRPr="00607FA9">
        <w:rPr>
          <w:rFonts w:ascii="游ゴシック" w:hAnsi="游ゴシック" w:hint="eastAsia"/>
          <w:color w:val="000000" w:themeColor="text1"/>
          <w:bdr w:val="single" w:sz="4" w:space="0" w:color="auto"/>
        </w:rPr>
        <w:t>研究の方法及び期間</w:t>
      </w:r>
      <w:r w:rsidR="00B45B57" w:rsidRPr="00607FA9">
        <w:rPr>
          <w:rFonts w:ascii="游ゴシック" w:hAnsi="游ゴシック" w:hint="eastAsia"/>
          <w:color w:val="000000" w:themeColor="text1"/>
          <w:bdr w:val="single" w:sz="4" w:space="0" w:color="auto"/>
        </w:rPr>
        <w:t xml:space="preserve"> </w:t>
      </w:r>
    </w:p>
    <w:p w14:paraId="124968C1" w14:textId="4D951ECF" w:rsidR="006A7434" w:rsidRPr="00607FA9" w:rsidRDefault="006E59C7" w:rsidP="00E524BD">
      <w:pPr>
        <w:pStyle w:val="2"/>
        <w:rPr>
          <w:rFonts w:ascii="游ゴシック" w:eastAsia="游ゴシック" w:hAnsi="游ゴシック"/>
          <w:color w:val="000000" w:themeColor="text1"/>
        </w:rPr>
      </w:pPr>
      <w:r w:rsidRPr="00607FA9">
        <w:rPr>
          <w:rFonts w:ascii="游ゴシック" w:eastAsia="游ゴシック" w:hAnsi="游ゴシック" w:hint="eastAsia"/>
          <w:color w:val="000000" w:themeColor="text1"/>
        </w:rPr>
        <w:t>実験・</w:t>
      </w:r>
      <w:r w:rsidR="007C18BD" w:rsidRPr="00607FA9">
        <w:rPr>
          <w:rFonts w:ascii="游ゴシック" w:eastAsia="游ゴシック" w:hAnsi="游ゴシック" w:hint="eastAsia"/>
          <w:color w:val="000000" w:themeColor="text1"/>
        </w:rPr>
        <w:t>調査</w:t>
      </w:r>
      <w:r w:rsidR="006A7434" w:rsidRPr="00607FA9">
        <w:rPr>
          <w:rFonts w:ascii="游ゴシック" w:eastAsia="游ゴシック" w:hAnsi="游ゴシック" w:hint="eastAsia"/>
          <w:color w:val="000000" w:themeColor="text1"/>
        </w:rPr>
        <w:t>の</w:t>
      </w:r>
      <w:r w:rsidR="007C18BD" w:rsidRPr="00607FA9">
        <w:rPr>
          <w:rFonts w:ascii="游ゴシック" w:eastAsia="游ゴシック" w:hAnsi="游ゴシック" w:hint="eastAsia"/>
          <w:color w:val="000000" w:themeColor="text1"/>
        </w:rPr>
        <w:t>方法</w:t>
      </w:r>
      <w:r w:rsidRPr="00607FA9">
        <w:rPr>
          <w:rFonts w:ascii="游ゴシック" w:eastAsia="游ゴシック" w:hAnsi="游ゴシック" w:hint="eastAsia"/>
          <w:color w:val="000000" w:themeColor="text1"/>
        </w:rPr>
        <w:t>あるいは</w:t>
      </w:r>
      <w:r w:rsidR="006A7434" w:rsidRPr="00607FA9">
        <w:rPr>
          <w:rFonts w:ascii="游ゴシック" w:eastAsia="游ゴシック" w:hAnsi="游ゴシック" w:hint="eastAsia"/>
          <w:color w:val="000000" w:themeColor="text1"/>
        </w:rPr>
        <w:t>データ収集の方法</w:t>
      </w:r>
    </w:p>
    <w:p w14:paraId="1C55A1B0" w14:textId="6FFD0DFF" w:rsidR="008536E0" w:rsidRPr="000979F0" w:rsidRDefault="00B93E98" w:rsidP="00B93E98">
      <w:pPr>
        <w:rPr>
          <w:rFonts w:ascii="游ゴシック" w:hAnsi="游ゴシック"/>
          <w:i/>
        </w:rPr>
      </w:pPr>
      <w:r w:rsidRPr="000979F0">
        <w:rPr>
          <w:rFonts w:ascii="游ゴシック" w:hAnsi="游ゴシック" w:hint="eastAsia"/>
          <w:i/>
        </w:rPr>
        <w:t>（Zoom</w:t>
      </w:r>
      <w:r w:rsidR="00194999" w:rsidRPr="000979F0">
        <w:rPr>
          <w:rFonts w:ascii="游ゴシック" w:hAnsi="游ゴシック" w:hint="eastAsia"/>
          <w:i/>
        </w:rPr>
        <w:t>等</w:t>
      </w:r>
      <w:r w:rsidRPr="000979F0">
        <w:rPr>
          <w:rFonts w:ascii="游ゴシック" w:hAnsi="游ゴシック" w:hint="eastAsia"/>
          <w:i/>
        </w:rPr>
        <w:t>によるインタビューの場合：）</w:t>
      </w:r>
    </w:p>
    <w:p w14:paraId="643582CA" w14:textId="1E8B8A8D" w:rsidR="00CD0817" w:rsidRPr="004F111C" w:rsidRDefault="008536E0" w:rsidP="008536E0">
      <w:pPr>
        <w:ind w:firstLineChars="100" w:firstLine="210"/>
        <w:rPr>
          <w:rFonts w:ascii="游ゴシック" w:hAnsi="游ゴシック"/>
          <w:color w:val="4472C4" w:themeColor="accent1"/>
          <w:shd w:val="pct15" w:color="auto" w:fill="FFFFFF"/>
        </w:rPr>
      </w:pPr>
      <w:r w:rsidRPr="004F111C">
        <w:rPr>
          <w:rFonts w:ascii="游ゴシック" w:hAnsi="游ゴシック" w:hint="eastAsia"/>
          <w:color w:val="4472C4" w:themeColor="accent1"/>
        </w:rPr>
        <w:t>Facebookの不登校の親のグループに</w:t>
      </w:r>
      <w:r w:rsidR="004A45F4" w:rsidRPr="004F111C">
        <w:rPr>
          <w:rFonts w:ascii="游ゴシック" w:hAnsi="游ゴシック" w:hint="eastAsia"/>
          <w:color w:val="4472C4" w:themeColor="accent1"/>
        </w:rPr>
        <w:t>て</w:t>
      </w:r>
      <w:r w:rsidRPr="004F111C">
        <w:rPr>
          <w:rFonts w:ascii="游ゴシック" w:hAnsi="游ゴシック" w:hint="eastAsia"/>
          <w:color w:val="4472C4" w:themeColor="accent1"/>
        </w:rPr>
        <w:t>調査</w:t>
      </w:r>
      <w:r w:rsidR="004A45F4" w:rsidRPr="004F111C">
        <w:rPr>
          <w:rFonts w:ascii="游ゴシック" w:hAnsi="游ゴシック" w:hint="eastAsia"/>
          <w:color w:val="4472C4" w:themeColor="accent1"/>
        </w:rPr>
        <w:t>への</w:t>
      </w:r>
      <w:r w:rsidRPr="004F111C">
        <w:rPr>
          <w:rFonts w:ascii="游ゴシック" w:hAnsi="游ゴシック" w:hint="eastAsia"/>
          <w:color w:val="4472C4" w:themeColor="accent1"/>
        </w:rPr>
        <w:t>参加</w:t>
      </w:r>
      <w:r w:rsidR="004A45F4" w:rsidRPr="004F111C">
        <w:rPr>
          <w:rFonts w:ascii="游ゴシック" w:hAnsi="游ゴシック" w:hint="eastAsia"/>
          <w:color w:val="4472C4" w:themeColor="accent1"/>
        </w:rPr>
        <w:t>を呼びかけ、</w:t>
      </w:r>
      <w:r w:rsidRPr="004F111C">
        <w:rPr>
          <w:rFonts w:ascii="游ゴシック" w:hAnsi="游ゴシック" w:hint="eastAsia"/>
          <w:color w:val="4472C4" w:themeColor="accent1"/>
        </w:rPr>
        <w:t>併せてスノーボールサンプリングにより</w:t>
      </w:r>
      <w:r w:rsidR="00304E26" w:rsidRPr="004F111C">
        <w:rPr>
          <w:rFonts w:ascii="游ゴシック" w:hAnsi="游ゴシック" w:hint="eastAsia"/>
          <w:color w:val="4472C4" w:themeColor="accent1"/>
        </w:rPr>
        <w:t>研究</w:t>
      </w:r>
      <w:r w:rsidRPr="004F111C">
        <w:rPr>
          <w:rFonts w:ascii="游ゴシック" w:hAnsi="游ゴシック" w:hint="eastAsia"/>
          <w:color w:val="4472C4" w:themeColor="accent1"/>
        </w:rPr>
        <w:t>対象者の紹介を受ける。説明後同意を得た</w:t>
      </w:r>
      <w:r w:rsidR="009A74B2" w:rsidRPr="004F111C">
        <w:rPr>
          <w:rFonts w:ascii="游ゴシック" w:hAnsi="游ゴシック" w:hint="eastAsia"/>
          <w:color w:val="4472C4" w:themeColor="accent1"/>
        </w:rPr>
        <w:t>研究対象者</w:t>
      </w:r>
      <w:r w:rsidRPr="004F111C">
        <w:rPr>
          <w:rFonts w:ascii="游ゴシック" w:hAnsi="游ゴシック" w:hint="eastAsia"/>
          <w:color w:val="4472C4" w:themeColor="accent1"/>
        </w:rPr>
        <w:t>に対し</w:t>
      </w:r>
      <w:r w:rsidR="009A74B2" w:rsidRPr="004F111C">
        <w:rPr>
          <w:rFonts w:ascii="游ゴシック" w:hAnsi="游ゴシック" w:hint="eastAsia"/>
          <w:color w:val="4472C4" w:themeColor="accent1"/>
        </w:rPr>
        <w:t>、</w:t>
      </w:r>
      <w:r w:rsidR="001A714C" w:rsidRPr="004F111C">
        <w:rPr>
          <w:rFonts w:ascii="游ゴシック" w:hAnsi="游ゴシック" w:hint="eastAsia"/>
          <w:color w:val="4472C4" w:themeColor="accent1"/>
        </w:rPr>
        <w:t>Z</w:t>
      </w:r>
      <w:r w:rsidR="00890372" w:rsidRPr="004F111C">
        <w:rPr>
          <w:rFonts w:ascii="游ゴシック" w:hAnsi="游ゴシック" w:hint="eastAsia"/>
          <w:color w:val="4472C4" w:themeColor="accent1"/>
        </w:rPr>
        <w:t>oom</w:t>
      </w:r>
      <w:r w:rsidR="001A714C" w:rsidRPr="004F111C">
        <w:rPr>
          <w:rFonts w:ascii="游ゴシック" w:hAnsi="游ゴシック" w:hint="eastAsia"/>
          <w:color w:val="4472C4" w:themeColor="accent1"/>
        </w:rPr>
        <w:t>にて</w:t>
      </w:r>
      <w:r w:rsidR="00890372" w:rsidRPr="004F111C">
        <w:rPr>
          <w:rFonts w:ascii="游ゴシック" w:hAnsi="游ゴシック" w:hint="eastAsia"/>
          <w:color w:val="4472C4" w:themeColor="accent1"/>
        </w:rPr>
        <w:t>半構造化</w:t>
      </w:r>
      <w:r w:rsidR="001A714C" w:rsidRPr="004F111C">
        <w:rPr>
          <w:rFonts w:ascii="游ゴシック" w:hAnsi="游ゴシック" w:hint="eastAsia"/>
          <w:color w:val="4472C4" w:themeColor="accent1"/>
        </w:rPr>
        <w:t>インタビューを</w:t>
      </w:r>
      <w:r w:rsidR="00C52FE0" w:rsidRPr="004F111C">
        <w:rPr>
          <w:rFonts w:ascii="游ゴシック" w:hAnsi="游ゴシック" w:hint="eastAsia"/>
          <w:color w:val="4472C4" w:themeColor="accent1"/>
        </w:rPr>
        <w:t>１人に２回</w:t>
      </w:r>
      <w:r w:rsidR="001A714C" w:rsidRPr="004F111C">
        <w:rPr>
          <w:rFonts w:ascii="游ゴシック" w:hAnsi="游ゴシック" w:hint="eastAsia"/>
          <w:color w:val="4472C4" w:themeColor="accent1"/>
        </w:rPr>
        <w:t>実施</w:t>
      </w:r>
      <w:r w:rsidR="00C52FE0" w:rsidRPr="004F111C">
        <w:rPr>
          <w:rFonts w:ascii="游ゴシック" w:hAnsi="游ゴシック" w:hint="eastAsia"/>
          <w:color w:val="4472C4" w:themeColor="accent1"/>
        </w:rPr>
        <w:t>する。</w:t>
      </w:r>
      <w:r w:rsidR="00FA6FBB" w:rsidRPr="004F111C">
        <w:rPr>
          <w:rFonts w:ascii="游ゴシック" w:hAnsi="游ゴシック" w:hint="eastAsia"/>
          <w:color w:val="4472C4" w:themeColor="accent1"/>
        </w:rPr>
        <w:t>調査には､研究対象者の</w:t>
      </w:r>
      <w:r w:rsidR="00A62289" w:rsidRPr="004F111C">
        <w:rPr>
          <w:rFonts w:ascii="游ゴシック" w:hAnsi="游ゴシック" w:hint="eastAsia"/>
          <w:color w:val="4472C4" w:themeColor="accent1"/>
        </w:rPr>
        <w:t>同意を得て</w:t>
      </w:r>
      <w:r w:rsidR="0041354B" w:rsidRPr="004F111C">
        <w:rPr>
          <w:rFonts w:ascii="游ゴシック" w:hAnsi="游ゴシック" w:hint="eastAsia"/>
          <w:color w:val="4472C4" w:themeColor="accent1"/>
        </w:rPr>
        <w:t>Zoomの</w:t>
      </w:r>
      <w:r w:rsidR="00A62289" w:rsidRPr="004F111C">
        <w:rPr>
          <w:rFonts w:ascii="游ゴシック" w:hAnsi="游ゴシック" w:hint="eastAsia"/>
          <w:color w:val="4472C4" w:themeColor="accent1"/>
        </w:rPr>
        <w:t>録音</w:t>
      </w:r>
      <w:r w:rsidR="0041354B" w:rsidRPr="004F111C">
        <w:rPr>
          <w:rFonts w:ascii="游ゴシック" w:hAnsi="游ゴシック" w:hint="eastAsia"/>
          <w:color w:val="4472C4" w:themeColor="accent1"/>
        </w:rPr>
        <w:t>・</w:t>
      </w:r>
      <w:r w:rsidR="00A62289" w:rsidRPr="004F111C">
        <w:rPr>
          <w:rFonts w:ascii="游ゴシック" w:hAnsi="游ゴシック" w:hint="eastAsia"/>
          <w:color w:val="4472C4" w:themeColor="accent1"/>
        </w:rPr>
        <w:t>録画</w:t>
      </w:r>
      <w:r w:rsidR="0041354B" w:rsidRPr="004F111C">
        <w:rPr>
          <w:rFonts w:ascii="游ゴシック" w:hAnsi="游ゴシック" w:hint="eastAsia"/>
          <w:color w:val="4472C4" w:themeColor="accent1"/>
        </w:rPr>
        <w:t>機能を用いる</w:t>
      </w:r>
      <w:r w:rsidR="003071DD" w:rsidRPr="004F111C">
        <w:rPr>
          <w:rFonts w:ascii="游ゴシック" w:hAnsi="游ゴシック" w:hint="eastAsia"/>
          <w:color w:val="4472C4" w:themeColor="accent1"/>
        </w:rPr>
        <w:t>。</w:t>
      </w:r>
      <w:r w:rsidR="00C52FE0" w:rsidRPr="004F111C">
        <w:rPr>
          <w:rFonts w:ascii="游ゴシック" w:hAnsi="游ゴシック" w:hint="eastAsia"/>
          <w:color w:val="4472C4" w:themeColor="accent1"/>
        </w:rPr>
        <w:t>面接時間は</w:t>
      </w:r>
      <w:r w:rsidR="00C52FE0" w:rsidRPr="004F111C">
        <w:rPr>
          <w:rFonts w:ascii="游ゴシック" w:hAnsi="游ゴシック"/>
          <w:color w:val="4472C4" w:themeColor="accent1"/>
        </w:rPr>
        <w:t>60分～90分</w:t>
      </w:r>
      <w:r w:rsidR="00FA6FBB" w:rsidRPr="004F111C">
        <w:rPr>
          <w:rFonts w:ascii="游ゴシック" w:hAnsi="游ゴシック" w:hint="eastAsia"/>
          <w:color w:val="4472C4" w:themeColor="accent1"/>
        </w:rPr>
        <w:t>､</w:t>
      </w:r>
      <w:r w:rsidR="00C52FE0" w:rsidRPr="004F111C">
        <w:rPr>
          <w:rFonts w:ascii="游ゴシック" w:hAnsi="游ゴシック"/>
          <w:color w:val="4472C4" w:themeColor="accent1"/>
        </w:rPr>
        <w:t>延長する場合は</w:t>
      </w:r>
      <w:r w:rsidR="00FA6FBB" w:rsidRPr="004F111C">
        <w:rPr>
          <w:rFonts w:ascii="游ゴシック" w:hAnsi="游ゴシック" w:hint="eastAsia"/>
          <w:color w:val="4472C4" w:themeColor="accent1"/>
        </w:rPr>
        <w:t>最大</w:t>
      </w:r>
      <w:r w:rsidR="00475D41" w:rsidRPr="004F111C">
        <w:rPr>
          <w:rFonts w:ascii="游ゴシック" w:hAnsi="游ゴシック" w:hint="eastAsia"/>
          <w:color w:val="4472C4" w:themeColor="accent1"/>
        </w:rPr>
        <w:t>120</w:t>
      </w:r>
      <w:r w:rsidR="00C52FE0" w:rsidRPr="004F111C">
        <w:rPr>
          <w:rFonts w:ascii="游ゴシック" w:hAnsi="游ゴシック"/>
          <w:color w:val="4472C4" w:themeColor="accent1"/>
        </w:rPr>
        <w:t>分までとする。</w:t>
      </w:r>
    </w:p>
    <w:p w14:paraId="5D190E95" w14:textId="23A76D29" w:rsidR="008536E0" w:rsidRPr="000979F0" w:rsidRDefault="00421936" w:rsidP="00E94192">
      <w:pPr>
        <w:rPr>
          <w:rFonts w:ascii="游ゴシック" w:hAnsi="游ゴシック"/>
          <w:i/>
        </w:rPr>
      </w:pPr>
      <w:r w:rsidRPr="000979F0">
        <w:rPr>
          <w:rFonts w:ascii="游ゴシック" w:hAnsi="游ゴシック" w:hint="eastAsia"/>
          <w:i/>
        </w:rPr>
        <w:t>（</w:t>
      </w:r>
      <w:r w:rsidR="008B13B7" w:rsidRPr="000979F0">
        <w:rPr>
          <w:rFonts w:ascii="游ゴシック" w:hAnsi="游ゴシック" w:hint="eastAsia"/>
          <w:i/>
        </w:rPr>
        <w:t>Google Forms</w:t>
      </w:r>
      <w:r w:rsidR="00C507C3" w:rsidRPr="000979F0">
        <w:rPr>
          <w:rFonts w:ascii="游ゴシック" w:hAnsi="游ゴシック" w:hint="eastAsia"/>
          <w:i/>
        </w:rPr>
        <w:t>等による</w:t>
      </w:r>
      <w:r w:rsidRPr="000979F0">
        <w:rPr>
          <w:rFonts w:ascii="游ゴシック" w:hAnsi="游ゴシック" w:hint="eastAsia"/>
          <w:i/>
        </w:rPr>
        <w:t>アンケートの場合：）</w:t>
      </w:r>
    </w:p>
    <w:p w14:paraId="632B7201" w14:textId="62662FD2" w:rsidR="00051025" w:rsidRPr="004F111C" w:rsidRDefault="008536E0" w:rsidP="008536E0">
      <w:pPr>
        <w:ind w:firstLineChars="100" w:firstLine="210"/>
        <w:rPr>
          <w:rFonts w:ascii="游ゴシック" w:hAnsi="游ゴシック"/>
          <w:color w:val="4472C4" w:themeColor="accent1"/>
        </w:rPr>
      </w:pPr>
      <w:r w:rsidRPr="004F111C">
        <w:rPr>
          <w:rFonts w:ascii="游ゴシック" w:hAnsi="游ゴシック" w:hint="eastAsia"/>
          <w:color w:val="4472C4" w:themeColor="accent1"/>
        </w:rPr>
        <w:t>Facebookの不登校の親のグループに投稿する形で</w:t>
      </w:r>
      <w:r w:rsidR="00E77A18" w:rsidRPr="004F111C">
        <w:rPr>
          <w:rFonts w:ascii="游ゴシック" w:hAnsi="游ゴシック" w:hint="eastAsia"/>
          <w:color w:val="4472C4" w:themeColor="accent1"/>
        </w:rPr>
        <w:t>調査</w:t>
      </w:r>
      <w:r w:rsidR="0091737F" w:rsidRPr="004F111C">
        <w:rPr>
          <w:rFonts w:ascii="游ゴシック" w:hAnsi="游ゴシック" w:hint="eastAsia"/>
          <w:color w:val="4472C4" w:themeColor="accent1"/>
        </w:rPr>
        <w:t>への</w:t>
      </w:r>
      <w:r w:rsidRPr="004F111C">
        <w:rPr>
          <w:rFonts w:ascii="游ゴシック" w:hAnsi="游ゴシック" w:hint="eastAsia"/>
          <w:color w:val="4472C4" w:themeColor="accent1"/>
        </w:rPr>
        <w:t>参加を募る。</w:t>
      </w:r>
      <w:r w:rsidR="00421936" w:rsidRPr="004F111C">
        <w:rPr>
          <w:rFonts w:ascii="游ゴシック" w:hAnsi="游ゴシック" w:hint="eastAsia"/>
          <w:color w:val="4472C4" w:themeColor="accent1"/>
        </w:rPr>
        <w:t>無記名による</w:t>
      </w:r>
      <w:r w:rsidR="008B13B7" w:rsidRPr="004F111C">
        <w:rPr>
          <w:rFonts w:ascii="游ゴシック" w:hAnsi="游ゴシック"/>
          <w:color w:val="4472C4" w:themeColor="accent1"/>
        </w:rPr>
        <w:t>Google Forms</w:t>
      </w:r>
      <w:r w:rsidR="00421936" w:rsidRPr="004F111C">
        <w:rPr>
          <w:rFonts w:ascii="游ゴシック" w:hAnsi="游ゴシック"/>
          <w:color w:val="4472C4" w:themeColor="accent1"/>
        </w:rPr>
        <w:t>を利用した</w:t>
      </w:r>
      <w:r w:rsidR="00421936" w:rsidRPr="004F111C">
        <w:rPr>
          <w:rFonts w:ascii="游ゴシック" w:hAnsi="游ゴシック" w:hint="eastAsia"/>
          <w:color w:val="4472C4" w:themeColor="accent1"/>
        </w:rPr>
        <w:t>オンライン</w:t>
      </w:r>
      <w:r w:rsidR="00421936" w:rsidRPr="004F111C">
        <w:rPr>
          <w:rFonts w:ascii="游ゴシック" w:hAnsi="游ゴシック"/>
          <w:color w:val="4472C4" w:themeColor="accent1"/>
        </w:rPr>
        <w:t>調査とする。</w:t>
      </w:r>
    </w:p>
    <w:p w14:paraId="5E7DF73F" w14:textId="77777777" w:rsidR="00051025" w:rsidRPr="00E37217" w:rsidRDefault="00051025" w:rsidP="00E94192">
      <w:pPr>
        <w:rPr>
          <w:rFonts w:ascii="游ゴシック" w:hAnsi="游ゴシック"/>
          <w:color w:val="000000" w:themeColor="text1"/>
        </w:rPr>
      </w:pPr>
    </w:p>
    <w:p w14:paraId="415AF57B" w14:textId="3DF525EF" w:rsidR="003071DD" w:rsidRPr="00E37217" w:rsidRDefault="004E6EE7" w:rsidP="00806158">
      <w:pPr>
        <w:pStyle w:val="2"/>
        <w:rPr>
          <w:rFonts w:ascii="游ゴシック" w:eastAsia="游ゴシック" w:hAnsi="游ゴシック"/>
          <w:color w:val="000000" w:themeColor="text1"/>
        </w:rPr>
      </w:pPr>
      <w:r w:rsidRPr="00E37217">
        <w:rPr>
          <w:rFonts w:ascii="游ゴシック" w:eastAsia="游ゴシック" w:hAnsi="游ゴシック" w:hint="eastAsia"/>
          <w:color w:val="000000" w:themeColor="text1"/>
        </w:rPr>
        <w:lastRenderedPageBreak/>
        <w:t>研究デザイン</w:t>
      </w:r>
    </w:p>
    <w:p w14:paraId="0A2B8D4B" w14:textId="0C8011B5" w:rsidR="00BF41C1" w:rsidRPr="004F111C" w:rsidRDefault="00421936" w:rsidP="00C7162C">
      <w:pPr>
        <w:jc w:val="left"/>
        <w:rPr>
          <w:rFonts w:ascii="游ゴシック" w:hAnsi="游ゴシック"/>
          <w:color w:val="4472C4" w:themeColor="accent1"/>
        </w:rPr>
      </w:pPr>
      <w:r w:rsidRPr="000979F0">
        <w:rPr>
          <w:rFonts w:ascii="游ゴシック" w:hAnsi="游ゴシック" w:hint="eastAsia"/>
          <w:i/>
        </w:rPr>
        <w:t>（Zoom</w:t>
      </w:r>
      <w:r w:rsidR="00194999" w:rsidRPr="000979F0">
        <w:rPr>
          <w:rFonts w:ascii="游ゴシック" w:hAnsi="游ゴシック" w:hint="eastAsia"/>
          <w:i/>
        </w:rPr>
        <w:t>等</w:t>
      </w:r>
      <w:r w:rsidRPr="000979F0">
        <w:rPr>
          <w:rFonts w:ascii="游ゴシック" w:hAnsi="游ゴシック" w:hint="eastAsia"/>
          <w:i/>
        </w:rPr>
        <w:t>による面接の場合</w:t>
      </w:r>
      <w:r w:rsidR="004F111C" w:rsidRPr="000979F0">
        <w:rPr>
          <w:rFonts w:ascii="游ゴシック" w:hAnsi="游ゴシック" w:hint="eastAsia"/>
          <w:i/>
        </w:rPr>
        <w:t>：</w:t>
      </w:r>
      <w:r w:rsidRPr="000979F0">
        <w:rPr>
          <w:rFonts w:ascii="游ゴシック" w:hAnsi="游ゴシック" w:hint="eastAsia"/>
          <w:i/>
        </w:rPr>
        <w:t>）</w:t>
      </w:r>
      <w:r w:rsidR="003E5CDD" w:rsidRPr="004F111C">
        <w:rPr>
          <w:rFonts w:ascii="游ゴシック" w:hAnsi="游ゴシック" w:hint="eastAsia"/>
          <w:color w:val="4472C4" w:themeColor="accent1"/>
        </w:rPr>
        <w:t>修正版グラウンデッドセオリー</w:t>
      </w:r>
      <w:r w:rsidR="00843F37" w:rsidRPr="004F111C">
        <w:rPr>
          <w:rFonts w:ascii="游ゴシック" w:hAnsi="游ゴシック" w:hint="eastAsia"/>
          <w:color w:val="4472C4" w:themeColor="accent1"/>
        </w:rPr>
        <w:t>アプローチ</w:t>
      </w:r>
      <w:r w:rsidR="003E5CDD" w:rsidRPr="004F111C">
        <w:rPr>
          <w:rFonts w:ascii="游ゴシック" w:hAnsi="游ゴシック" w:hint="eastAsia"/>
          <w:color w:val="4472C4" w:themeColor="accent1"/>
        </w:rPr>
        <w:t>（M-GTA）</w:t>
      </w:r>
      <w:r w:rsidR="00843F37" w:rsidRPr="004F111C">
        <w:rPr>
          <w:rFonts w:ascii="游ゴシック" w:hAnsi="游ゴシック" w:hint="eastAsia"/>
          <w:color w:val="4472C4" w:themeColor="accent1"/>
        </w:rPr>
        <w:t>による</w:t>
      </w:r>
      <w:r w:rsidR="005E2FBB" w:rsidRPr="004F111C">
        <w:rPr>
          <w:rFonts w:ascii="游ゴシック" w:hAnsi="游ゴシック" w:hint="eastAsia"/>
          <w:color w:val="4472C4" w:themeColor="accent1"/>
        </w:rPr>
        <w:t>質的記述的方法</w:t>
      </w:r>
    </w:p>
    <w:p w14:paraId="341D080B" w14:textId="26A94C17" w:rsidR="004B15CA" w:rsidRPr="00E37217" w:rsidRDefault="00421936" w:rsidP="00BF41C1">
      <w:pPr>
        <w:rPr>
          <w:rFonts w:ascii="游ゴシック" w:hAnsi="游ゴシック"/>
          <w:color w:val="000000" w:themeColor="text1"/>
        </w:rPr>
      </w:pPr>
      <w:r w:rsidRPr="000979F0">
        <w:rPr>
          <w:rFonts w:ascii="游ゴシック" w:hAnsi="游ゴシック" w:hint="eastAsia"/>
          <w:i/>
        </w:rPr>
        <w:t>（</w:t>
      </w:r>
      <w:r w:rsidR="008B13B7" w:rsidRPr="000979F0">
        <w:rPr>
          <w:rFonts w:ascii="游ゴシック" w:hAnsi="游ゴシック" w:hint="eastAsia"/>
          <w:i/>
        </w:rPr>
        <w:t>Google Forms</w:t>
      </w:r>
      <w:r w:rsidR="00C507C3" w:rsidRPr="000979F0">
        <w:rPr>
          <w:rFonts w:ascii="游ゴシック" w:hAnsi="游ゴシック" w:hint="eastAsia"/>
          <w:i/>
        </w:rPr>
        <w:t>等による</w:t>
      </w:r>
      <w:r w:rsidRPr="000979F0">
        <w:rPr>
          <w:rFonts w:ascii="游ゴシック" w:hAnsi="游ゴシック" w:hint="eastAsia"/>
          <w:i/>
        </w:rPr>
        <w:t>アンケートの場合：）</w:t>
      </w:r>
      <w:r w:rsidRPr="004F111C">
        <w:rPr>
          <w:rFonts w:ascii="游ゴシック" w:hAnsi="游ゴシック" w:hint="eastAsia"/>
          <w:color w:val="4472C4" w:themeColor="accent1"/>
        </w:rPr>
        <w:t>横断研究デザイン</w:t>
      </w:r>
    </w:p>
    <w:p w14:paraId="12FF8D24" w14:textId="77777777" w:rsidR="00421936" w:rsidRPr="00607FA9" w:rsidRDefault="00421936" w:rsidP="00BF41C1">
      <w:pPr>
        <w:rPr>
          <w:rFonts w:ascii="游ゴシック" w:hAnsi="游ゴシック"/>
          <w:color w:val="000000" w:themeColor="text1"/>
        </w:rPr>
      </w:pPr>
    </w:p>
    <w:p w14:paraId="43D82E98" w14:textId="77777777" w:rsidR="007C18BD" w:rsidRPr="00607FA9" w:rsidRDefault="007C18BD" w:rsidP="00E524BD">
      <w:pPr>
        <w:pStyle w:val="2"/>
        <w:rPr>
          <w:rFonts w:ascii="游ゴシック" w:eastAsia="游ゴシック" w:hAnsi="游ゴシック"/>
          <w:color w:val="000000" w:themeColor="text1"/>
        </w:rPr>
      </w:pPr>
      <w:r w:rsidRPr="00607FA9">
        <w:rPr>
          <w:rFonts w:ascii="游ゴシック" w:eastAsia="游ゴシック" w:hAnsi="游ゴシック" w:hint="eastAsia"/>
          <w:color w:val="000000" w:themeColor="text1"/>
        </w:rPr>
        <w:t>実験・実査のスケジュール</w:t>
      </w:r>
    </w:p>
    <w:p w14:paraId="6D925790" w14:textId="58B441BB" w:rsidR="00A62289" w:rsidRPr="004F111C" w:rsidRDefault="00B442BA" w:rsidP="005E432F">
      <w:pPr>
        <w:rPr>
          <w:rFonts w:ascii="游ゴシック" w:hAnsi="游ゴシック"/>
          <w:color w:val="4472C4" w:themeColor="accent1"/>
        </w:rPr>
      </w:pPr>
      <w:r w:rsidRPr="009F041D">
        <w:rPr>
          <w:rFonts w:ascii="游ゴシック" w:hAnsi="游ゴシック" w:hint="eastAsia"/>
          <w:color w:val="4472C4" w:themeColor="accent1"/>
        </w:rPr>
        <w:t>倫理審査承認後</w:t>
      </w:r>
      <w:r w:rsidR="005E432F" w:rsidRPr="009F041D">
        <w:rPr>
          <w:rFonts w:ascii="游ゴシック" w:hAnsi="游ゴシック" w:hint="eastAsia"/>
          <w:color w:val="4472C4" w:themeColor="accent1"/>
        </w:rPr>
        <w:t>○～○月にかけての3週間に、クラウドソーシングサービス（サービス名）を通して募集した研究対象者に調査を実施する。</w:t>
      </w:r>
      <w:r w:rsidR="00F4334F" w:rsidRPr="004F111C">
        <w:rPr>
          <w:rFonts w:ascii="游ゴシック" w:hAnsi="游ゴシック" w:hint="eastAsia"/>
          <w:color w:val="4472C4" w:themeColor="accent1"/>
        </w:rPr>
        <w:t>ただし、実査終了時期は、回答者数の状況により１ヶ月程度延長する可能性がある。</w:t>
      </w:r>
    </w:p>
    <w:p w14:paraId="6F42C705" w14:textId="77777777" w:rsidR="00BF41C1" w:rsidRPr="00607FA9" w:rsidRDefault="00BF41C1" w:rsidP="00BF41C1">
      <w:pPr>
        <w:rPr>
          <w:rFonts w:ascii="游ゴシック" w:hAnsi="游ゴシック"/>
          <w:color w:val="000000" w:themeColor="text1"/>
        </w:rPr>
      </w:pPr>
    </w:p>
    <w:p w14:paraId="6FD9F164" w14:textId="540F1208" w:rsidR="007C18BD" w:rsidRPr="00607FA9" w:rsidRDefault="007C18BD" w:rsidP="00E524BD">
      <w:pPr>
        <w:pStyle w:val="2"/>
        <w:rPr>
          <w:rFonts w:ascii="游ゴシック" w:eastAsia="游ゴシック" w:hAnsi="游ゴシック"/>
          <w:color w:val="000000" w:themeColor="text1"/>
        </w:rPr>
      </w:pPr>
      <w:r w:rsidRPr="00607FA9">
        <w:rPr>
          <w:rFonts w:ascii="游ゴシック" w:eastAsia="游ゴシック" w:hAnsi="游ゴシック" w:hint="eastAsia"/>
          <w:color w:val="000000" w:themeColor="text1"/>
        </w:rPr>
        <w:t>研究終了</w:t>
      </w:r>
      <w:r w:rsidR="006A7434" w:rsidRPr="00607FA9">
        <w:rPr>
          <w:rFonts w:ascii="游ゴシック" w:eastAsia="游ゴシック" w:hAnsi="游ゴシック" w:hint="eastAsia"/>
          <w:color w:val="000000" w:themeColor="text1"/>
        </w:rPr>
        <w:t>期限</w:t>
      </w:r>
      <w:r w:rsidRPr="00607FA9">
        <w:rPr>
          <w:rFonts w:ascii="游ゴシック" w:eastAsia="游ゴシック" w:hAnsi="游ゴシック" w:hint="eastAsia"/>
          <w:color w:val="000000" w:themeColor="text1"/>
        </w:rPr>
        <w:t>（分析、執筆、公表作業の終了時期を含む）</w:t>
      </w:r>
    </w:p>
    <w:p w14:paraId="170E7CCC" w14:textId="5F18D014" w:rsidR="00BF41C1" w:rsidRPr="004F111C" w:rsidRDefault="00AF61DB" w:rsidP="00B45B57">
      <w:pPr>
        <w:rPr>
          <w:rFonts w:ascii="游ゴシック" w:hAnsi="游ゴシック"/>
          <w:color w:val="4472C4" w:themeColor="accent1"/>
        </w:rPr>
      </w:pPr>
      <w:r w:rsidRPr="004F111C">
        <w:rPr>
          <w:rFonts w:ascii="游ゴシック" w:hAnsi="游ゴシック" w:hint="eastAsia"/>
          <w:color w:val="4472C4" w:themeColor="accent1"/>
        </w:rPr>
        <w:t>20</w:t>
      </w:r>
      <w:r w:rsidR="00421936" w:rsidRPr="004F111C">
        <w:rPr>
          <w:rFonts w:ascii="游ゴシック" w:hAnsi="游ゴシック" w:hint="eastAsia"/>
          <w:color w:val="4472C4" w:themeColor="accent1"/>
        </w:rPr>
        <w:t>××</w:t>
      </w:r>
      <w:r w:rsidRPr="004F111C">
        <w:rPr>
          <w:rFonts w:ascii="游ゴシック" w:hAnsi="游ゴシック" w:hint="eastAsia"/>
          <w:color w:val="4472C4" w:themeColor="accent1"/>
        </w:rPr>
        <w:t>年3月31日</w:t>
      </w:r>
      <w:r w:rsidR="00C52FE0" w:rsidRPr="004F111C">
        <w:rPr>
          <w:rFonts w:ascii="游ゴシック" w:hAnsi="游ゴシック" w:hint="eastAsia"/>
          <w:color w:val="4472C4" w:themeColor="accent1"/>
        </w:rPr>
        <w:t>を研究終了期限とする。</w:t>
      </w:r>
    </w:p>
    <w:p w14:paraId="55F37B16" w14:textId="0E3C9539" w:rsidR="00194999" w:rsidRPr="00A6404F" w:rsidRDefault="00194999" w:rsidP="00B45B57">
      <w:pPr>
        <w:rPr>
          <w:rFonts w:ascii="游ゴシック" w:hAnsi="游ゴシック"/>
          <w:color w:val="ED7D31" w:themeColor="accent2"/>
        </w:rPr>
      </w:pPr>
      <w:r w:rsidRPr="00A6404F">
        <w:rPr>
          <w:rFonts w:ascii="游ゴシック" w:hAnsi="游ゴシック" w:hint="eastAsia"/>
          <w:color w:val="ED7D31" w:themeColor="accent2"/>
        </w:rPr>
        <w:t>※学術集会での発表や学術雑誌への論文投稿などを計画している場合は、その執筆・投稿作業や査読にかかる期間を含めて設定すること。</w:t>
      </w:r>
    </w:p>
    <w:p w14:paraId="21D64E24" w14:textId="77777777" w:rsidR="00BF41C1" w:rsidRPr="00607FA9" w:rsidRDefault="00BF41C1" w:rsidP="00442096">
      <w:pPr>
        <w:jc w:val="right"/>
        <w:rPr>
          <w:rFonts w:ascii="游ゴシック" w:hAnsi="游ゴシック"/>
          <w:color w:val="000000" w:themeColor="text1"/>
        </w:rPr>
      </w:pPr>
    </w:p>
    <w:p w14:paraId="35807F1D" w14:textId="77777777" w:rsidR="006E59C7" w:rsidRPr="00607FA9" w:rsidRDefault="006E59C7" w:rsidP="00E524BD">
      <w:pPr>
        <w:pStyle w:val="2"/>
        <w:rPr>
          <w:rFonts w:ascii="游ゴシック" w:eastAsia="游ゴシック" w:hAnsi="游ゴシック"/>
          <w:color w:val="000000" w:themeColor="text1"/>
        </w:rPr>
      </w:pPr>
      <w:r w:rsidRPr="00607FA9">
        <w:rPr>
          <w:rFonts w:ascii="游ゴシック" w:eastAsia="游ゴシック" w:hAnsi="游ゴシック" w:hint="eastAsia"/>
          <w:color w:val="000000" w:themeColor="text1"/>
        </w:rPr>
        <w:t>研究中止基準</w:t>
      </w:r>
    </w:p>
    <w:p w14:paraId="37A98510" w14:textId="7BB80D5E" w:rsidR="00421936" w:rsidRPr="000979F0" w:rsidRDefault="00421936" w:rsidP="00482C50">
      <w:pPr>
        <w:spacing w:line="320" w:lineRule="exact"/>
        <w:rPr>
          <w:rFonts w:ascii="游ゴシック" w:hAnsi="游ゴシック"/>
          <w:i/>
        </w:rPr>
      </w:pPr>
      <w:r w:rsidRPr="000979F0">
        <w:rPr>
          <w:rFonts w:ascii="游ゴシック" w:hAnsi="游ゴシック" w:hint="eastAsia"/>
          <w:i/>
        </w:rPr>
        <w:t>（</w:t>
      </w:r>
      <w:r w:rsidR="00C507C3" w:rsidRPr="000979F0">
        <w:rPr>
          <w:rFonts w:ascii="游ゴシック" w:hAnsi="游ゴシック" w:hint="eastAsia"/>
          <w:i/>
        </w:rPr>
        <w:t>Zoom等による</w:t>
      </w:r>
      <w:r w:rsidRPr="000979F0">
        <w:rPr>
          <w:rFonts w:ascii="游ゴシック" w:hAnsi="游ゴシック" w:hint="eastAsia"/>
          <w:i/>
        </w:rPr>
        <w:t>インタビューの場合：）</w:t>
      </w:r>
    </w:p>
    <w:p w14:paraId="4D75D83B" w14:textId="0ED0E8BC" w:rsidR="00482C50" w:rsidRPr="00862AD0" w:rsidRDefault="007A2552" w:rsidP="00482C50">
      <w:pPr>
        <w:spacing w:line="320" w:lineRule="exact"/>
        <w:rPr>
          <w:rFonts w:ascii="游ゴシック" w:hAnsi="游ゴシック"/>
          <w:color w:val="4472C4" w:themeColor="accent1"/>
        </w:rPr>
      </w:pPr>
      <w:r w:rsidRPr="00862AD0">
        <w:rPr>
          <w:rFonts w:ascii="游ゴシック" w:hAnsi="游ゴシック" w:hint="eastAsia"/>
          <w:color w:val="4472C4" w:themeColor="accent1"/>
        </w:rPr>
        <w:t>インタビューの際、30分程を目安に休憩を挟みながら実施するが、</w:t>
      </w:r>
      <w:r w:rsidR="00306171" w:rsidRPr="00862AD0">
        <w:rPr>
          <w:rFonts w:ascii="游ゴシック" w:hAnsi="游ゴシック" w:hint="eastAsia"/>
          <w:color w:val="4472C4" w:themeColor="accent1"/>
        </w:rPr>
        <w:t>面接</w:t>
      </w:r>
      <w:r w:rsidR="00482C50" w:rsidRPr="00862AD0">
        <w:rPr>
          <w:rFonts w:ascii="游ゴシック" w:hAnsi="游ゴシック" w:hint="eastAsia"/>
          <w:color w:val="4472C4" w:themeColor="accent1"/>
        </w:rPr>
        <w:t>実施中</w:t>
      </w:r>
      <w:r w:rsidR="00862AD0">
        <w:rPr>
          <w:rFonts w:ascii="游ゴシック" w:hAnsi="游ゴシック" w:hint="eastAsia"/>
          <w:color w:val="4472C4" w:themeColor="accent1"/>
        </w:rPr>
        <w:t>に</w:t>
      </w:r>
      <w:r w:rsidR="004B15CA" w:rsidRPr="00862AD0">
        <w:rPr>
          <w:rFonts w:ascii="游ゴシック" w:hAnsi="游ゴシック" w:hint="eastAsia"/>
          <w:color w:val="4472C4" w:themeColor="accent1"/>
        </w:rPr>
        <w:t>研究</w:t>
      </w:r>
      <w:r w:rsidR="00482C50" w:rsidRPr="00862AD0">
        <w:rPr>
          <w:rFonts w:ascii="游ゴシック" w:hAnsi="游ゴシック" w:hint="eastAsia"/>
          <w:color w:val="4472C4" w:themeColor="accent1"/>
        </w:rPr>
        <w:t>対象者</w:t>
      </w:r>
      <w:r w:rsidR="00862AD0">
        <w:rPr>
          <w:rFonts w:ascii="游ゴシック" w:hAnsi="游ゴシック" w:hint="eastAsia"/>
          <w:color w:val="4472C4" w:themeColor="accent1"/>
        </w:rPr>
        <w:t>の</w:t>
      </w:r>
      <w:r w:rsidR="00482C50" w:rsidRPr="00862AD0">
        <w:rPr>
          <w:rFonts w:ascii="游ゴシック" w:hAnsi="游ゴシック" w:hint="eastAsia"/>
          <w:color w:val="4472C4" w:themeColor="accent1"/>
        </w:rPr>
        <w:t>心身にネガティブな影響が見出されたときには、研究者の側から直ちに研究を中止し、</w:t>
      </w:r>
      <w:r w:rsidR="000449BC" w:rsidRPr="00862AD0">
        <w:rPr>
          <w:rFonts w:ascii="游ゴシック" w:hAnsi="游ゴシック" w:hint="eastAsia"/>
          <w:color w:val="4472C4" w:themeColor="accent1"/>
        </w:rPr>
        <w:t>カウンセリングが</w:t>
      </w:r>
      <w:r w:rsidR="009244D3" w:rsidRPr="00862AD0">
        <w:rPr>
          <w:rFonts w:ascii="游ゴシック" w:hAnsi="游ゴシック" w:hint="eastAsia"/>
          <w:color w:val="4472C4" w:themeColor="accent1"/>
        </w:rPr>
        <w:t>可能な専門家へ繋ぐなど、</w:t>
      </w:r>
      <w:r w:rsidR="00482C50" w:rsidRPr="00862AD0">
        <w:rPr>
          <w:rFonts w:ascii="游ゴシック" w:hAnsi="游ゴシック" w:hint="eastAsia"/>
          <w:color w:val="4472C4" w:themeColor="accent1"/>
        </w:rPr>
        <w:t>速やかに必要な対応を行う。また、</w:t>
      </w:r>
      <w:r w:rsidR="00935F3D" w:rsidRPr="00862AD0">
        <w:rPr>
          <w:rFonts w:ascii="游ゴシック" w:hAnsi="游ゴシック" w:hint="eastAsia"/>
          <w:color w:val="4472C4" w:themeColor="accent1"/>
        </w:rPr>
        <w:t>研究</w:t>
      </w:r>
      <w:r w:rsidR="00482C50" w:rsidRPr="00862AD0">
        <w:rPr>
          <w:rFonts w:ascii="游ゴシック" w:hAnsi="游ゴシック" w:hint="eastAsia"/>
          <w:color w:val="4472C4" w:themeColor="accent1"/>
        </w:rPr>
        <w:t>対象者が、面接途中であっても答えたくない、語りたくない気持ちになった場合には</w:t>
      </w:r>
      <w:r w:rsidR="00540B60" w:rsidRPr="00862AD0">
        <w:rPr>
          <w:rFonts w:ascii="游ゴシック" w:hAnsi="游ゴシック" w:hint="eastAsia"/>
          <w:color w:val="4472C4" w:themeColor="accent1"/>
        </w:rPr>
        <w:t>面接を</w:t>
      </w:r>
      <w:r w:rsidR="00482C50" w:rsidRPr="00862AD0">
        <w:rPr>
          <w:rFonts w:ascii="游ゴシック" w:hAnsi="游ゴシック" w:hint="eastAsia"/>
          <w:color w:val="4472C4" w:themeColor="accent1"/>
        </w:rPr>
        <w:t>中断し、インタビューを中止する。かつ、研究</w:t>
      </w:r>
      <w:r w:rsidR="004B15CA" w:rsidRPr="00862AD0">
        <w:rPr>
          <w:rFonts w:ascii="游ゴシック" w:hAnsi="游ゴシック" w:hint="eastAsia"/>
          <w:color w:val="4472C4" w:themeColor="accent1"/>
        </w:rPr>
        <w:t>対象</w:t>
      </w:r>
      <w:r w:rsidR="00482C50" w:rsidRPr="00862AD0">
        <w:rPr>
          <w:rFonts w:ascii="游ゴシック" w:hAnsi="游ゴシック" w:hint="eastAsia"/>
          <w:color w:val="4472C4" w:themeColor="accent1"/>
        </w:rPr>
        <w:t>者が希望した場合は直ちにデータを廃棄する。</w:t>
      </w:r>
    </w:p>
    <w:p w14:paraId="711176C0" w14:textId="4605A2FA" w:rsidR="00F4334F" w:rsidRPr="00607FA9" w:rsidRDefault="00F4334F" w:rsidP="00482C50">
      <w:pPr>
        <w:spacing w:line="320" w:lineRule="exact"/>
        <w:rPr>
          <w:rFonts w:ascii="游ゴシック" w:hAnsi="游ゴシック"/>
          <w:color w:val="000000" w:themeColor="text1"/>
        </w:rPr>
      </w:pPr>
    </w:p>
    <w:p w14:paraId="614A3B24" w14:textId="5EE5BFC4" w:rsidR="00F4334F" w:rsidRPr="000979F0" w:rsidRDefault="00F4334F" w:rsidP="00482C50">
      <w:pPr>
        <w:spacing w:line="320" w:lineRule="exact"/>
        <w:rPr>
          <w:rFonts w:ascii="游ゴシック" w:hAnsi="游ゴシック"/>
          <w:i/>
        </w:rPr>
      </w:pPr>
      <w:r w:rsidRPr="000979F0">
        <w:rPr>
          <w:rFonts w:ascii="游ゴシック" w:hAnsi="游ゴシック" w:hint="eastAsia"/>
          <w:i/>
        </w:rPr>
        <w:t>（</w:t>
      </w:r>
      <w:r w:rsidR="008B13B7" w:rsidRPr="000979F0">
        <w:rPr>
          <w:rFonts w:ascii="游ゴシック" w:hAnsi="游ゴシック" w:hint="eastAsia"/>
          <w:i/>
        </w:rPr>
        <w:t xml:space="preserve">Google </w:t>
      </w:r>
      <w:r w:rsidR="00C507C3" w:rsidRPr="000979F0">
        <w:rPr>
          <w:rFonts w:ascii="游ゴシック" w:hAnsi="游ゴシック" w:hint="eastAsia"/>
          <w:i/>
        </w:rPr>
        <w:t>Forms等による</w:t>
      </w:r>
      <w:r w:rsidRPr="000979F0">
        <w:rPr>
          <w:rFonts w:ascii="游ゴシック" w:hAnsi="游ゴシック" w:hint="eastAsia"/>
          <w:i/>
        </w:rPr>
        <w:t>アンケートの場合：）</w:t>
      </w:r>
    </w:p>
    <w:p w14:paraId="52A51513" w14:textId="67CA8F33" w:rsidR="00F4334F" w:rsidRPr="00862AD0" w:rsidRDefault="008D0F29" w:rsidP="00482C50">
      <w:pPr>
        <w:spacing w:line="320" w:lineRule="exact"/>
        <w:rPr>
          <w:rFonts w:ascii="游ゴシック" w:hAnsi="游ゴシック"/>
          <w:color w:val="4472C4" w:themeColor="accent1"/>
        </w:rPr>
      </w:pPr>
      <w:r w:rsidRPr="00862AD0">
        <w:rPr>
          <w:rFonts w:ascii="游ゴシック" w:hAnsi="游ゴシック" w:hint="eastAsia"/>
          <w:color w:val="4472C4" w:themeColor="accent1"/>
        </w:rPr>
        <w:t>自由意志による回答のため</w:t>
      </w:r>
      <w:r w:rsidR="00F4334F" w:rsidRPr="00862AD0">
        <w:rPr>
          <w:rFonts w:ascii="游ゴシック" w:hAnsi="游ゴシック" w:hint="eastAsia"/>
          <w:color w:val="4472C4" w:themeColor="accent1"/>
        </w:rPr>
        <w:t>該当しない。</w:t>
      </w:r>
    </w:p>
    <w:p w14:paraId="1E059A34" w14:textId="30E26DC2" w:rsidR="00BF41C1" w:rsidRPr="00607FA9" w:rsidRDefault="00BF41C1" w:rsidP="00BF41C1">
      <w:pPr>
        <w:rPr>
          <w:rFonts w:ascii="游ゴシック" w:hAnsi="游ゴシック"/>
          <w:color w:val="000000" w:themeColor="text1"/>
        </w:rPr>
      </w:pPr>
    </w:p>
    <w:p w14:paraId="6D8F7753" w14:textId="2EFA9C58" w:rsidR="00F4334F" w:rsidRPr="00A6404F" w:rsidRDefault="00DC4445" w:rsidP="00F4334F">
      <w:pPr>
        <w:pStyle w:val="2"/>
        <w:rPr>
          <w:color w:val="ED7D31" w:themeColor="accent2"/>
        </w:rPr>
      </w:pPr>
      <w:r w:rsidRPr="00607FA9">
        <w:rPr>
          <w:rFonts w:hint="eastAsia"/>
          <w:color w:val="000000" w:themeColor="text1"/>
        </w:rPr>
        <w:t>測定項目・データ収集項目・</w:t>
      </w:r>
      <w:r w:rsidR="006A7434" w:rsidRPr="00607FA9">
        <w:rPr>
          <w:rFonts w:hint="eastAsia"/>
          <w:color w:val="000000" w:themeColor="text1"/>
        </w:rPr>
        <w:t>評価項目</w:t>
      </w:r>
      <w:r w:rsidR="00B45B57" w:rsidRPr="00607FA9">
        <w:rPr>
          <w:color w:val="000000" w:themeColor="text1"/>
        </w:rPr>
        <w:br/>
      </w:r>
      <w:r w:rsidR="00F4334F" w:rsidRPr="000979F0">
        <w:rPr>
          <w:rFonts w:hint="eastAsia"/>
          <w:i/>
        </w:rPr>
        <w:t>（</w:t>
      </w:r>
      <w:r w:rsidR="00C507C3" w:rsidRPr="000979F0">
        <w:rPr>
          <w:rFonts w:hint="eastAsia"/>
          <w:i/>
        </w:rPr>
        <w:t>Zoom等による</w:t>
      </w:r>
      <w:r w:rsidR="00F4334F" w:rsidRPr="000979F0">
        <w:rPr>
          <w:rFonts w:hint="eastAsia"/>
          <w:i/>
        </w:rPr>
        <w:t>インタビューの場合：）</w:t>
      </w:r>
    </w:p>
    <w:p w14:paraId="170E6277" w14:textId="6BBBF636" w:rsidR="00212806" w:rsidRPr="00862AD0" w:rsidRDefault="006F4C88" w:rsidP="00F4334F">
      <w:pPr>
        <w:rPr>
          <w:rFonts w:ascii="游ゴシック" w:hAnsi="游ゴシック"/>
          <w:color w:val="4472C4" w:themeColor="accent1"/>
        </w:rPr>
      </w:pPr>
      <w:r w:rsidRPr="00862AD0">
        <w:rPr>
          <w:rFonts w:ascii="游ゴシック" w:hAnsi="游ゴシック" w:hint="eastAsia"/>
          <w:color w:val="4472C4" w:themeColor="accent1"/>
        </w:rPr>
        <w:t>具体的な項目は</w:t>
      </w:r>
      <w:r w:rsidR="00F4334F" w:rsidRPr="00862AD0">
        <w:rPr>
          <w:rFonts w:ascii="游ゴシック" w:hAnsi="游ゴシック" w:hint="eastAsia"/>
          <w:color w:val="4472C4" w:themeColor="accent1"/>
        </w:rPr>
        <w:t>インタビューガイド</w:t>
      </w:r>
      <w:r w:rsidR="008B1A64" w:rsidRPr="00862AD0">
        <w:rPr>
          <w:rFonts w:ascii="游ゴシック" w:hAnsi="游ゴシック" w:hint="eastAsia"/>
          <w:color w:val="4472C4" w:themeColor="accent1"/>
        </w:rPr>
        <w:t>（</w:t>
      </w:r>
      <w:r w:rsidR="0002098F" w:rsidRPr="00862AD0">
        <w:rPr>
          <w:rFonts w:ascii="游ゴシック" w:hAnsi="游ゴシック" w:hint="eastAsia"/>
          <w:color w:val="4472C4" w:themeColor="accent1"/>
        </w:rPr>
        <w:t>資料１</w:t>
      </w:r>
      <w:r w:rsidR="008B1A64" w:rsidRPr="00862AD0">
        <w:rPr>
          <w:rFonts w:ascii="游ゴシック" w:hAnsi="游ゴシック" w:hint="eastAsia"/>
          <w:color w:val="4472C4" w:themeColor="accent1"/>
        </w:rPr>
        <w:t>）</w:t>
      </w:r>
      <w:r w:rsidR="00EC0E39" w:rsidRPr="00862AD0">
        <w:rPr>
          <w:rFonts w:ascii="游ゴシック" w:hAnsi="游ゴシック" w:hint="eastAsia"/>
          <w:color w:val="4472C4" w:themeColor="accent1"/>
        </w:rPr>
        <w:t>を参照のこと。</w:t>
      </w:r>
    </w:p>
    <w:p w14:paraId="064FDEA1" w14:textId="5F4CA326" w:rsidR="00F4334F" w:rsidRPr="000979F0" w:rsidRDefault="00F4334F" w:rsidP="00F4334F">
      <w:pPr>
        <w:rPr>
          <w:rFonts w:ascii="游ゴシック" w:hAnsi="游ゴシック"/>
          <w:i/>
        </w:rPr>
      </w:pPr>
      <w:r w:rsidRPr="000979F0">
        <w:rPr>
          <w:rFonts w:ascii="游ゴシック" w:hAnsi="游ゴシック" w:hint="eastAsia"/>
          <w:i/>
        </w:rPr>
        <w:t>（</w:t>
      </w:r>
      <w:r w:rsidR="008B13B7" w:rsidRPr="000979F0">
        <w:rPr>
          <w:rFonts w:ascii="游ゴシック" w:hAnsi="游ゴシック" w:hint="eastAsia"/>
          <w:i/>
        </w:rPr>
        <w:t xml:space="preserve">Google </w:t>
      </w:r>
      <w:r w:rsidR="00C507C3" w:rsidRPr="000979F0">
        <w:rPr>
          <w:rFonts w:ascii="游ゴシック" w:hAnsi="游ゴシック" w:hint="eastAsia"/>
          <w:i/>
        </w:rPr>
        <w:t>Forms等による</w:t>
      </w:r>
      <w:r w:rsidRPr="000979F0">
        <w:rPr>
          <w:rFonts w:ascii="游ゴシック" w:hAnsi="游ゴシック" w:hint="eastAsia"/>
          <w:i/>
        </w:rPr>
        <w:t>アンケートの場合：）</w:t>
      </w:r>
    </w:p>
    <w:p w14:paraId="1F3FAB45" w14:textId="7B52C494" w:rsidR="00F4334F" w:rsidRPr="00862AD0" w:rsidRDefault="00F4334F" w:rsidP="00F4334F">
      <w:pPr>
        <w:rPr>
          <w:rFonts w:ascii="游ゴシック" w:hAnsi="游ゴシック"/>
          <w:color w:val="4472C4" w:themeColor="accent1"/>
        </w:rPr>
      </w:pPr>
      <w:r w:rsidRPr="00862AD0">
        <w:rPr>
          <w:rFonts w:ascii="游ゴシック" w:hAnsi="游ゴシック" w:hint="eastAsia"/>
          <w:color w:val="4472C4" w:themeColor="accent1"/>
        </w:rPr>
        <w:t>具体的な項目は調査票（資料１）を参照のこと。基本属性（性別</w:t>
      </w:r>
      <w:r w:rsidR="00AE75FA" w:rsidRPr="00862AD0">
        <w:rPr>
          <w:rFonts w:ascii="游ゴシック" w:hAnsi="游ゴシック" w:hint="eastAsia"/>
          <w:color w:val="4472C4" w:themeColor="accent1"/>
        </w:rPr>
        <w:t>､</w:t>
      </w:r>
      <w:r w:rsidRPr="00862AD0">
        <w:rPr>
          <w:rFonts w:ascii="游ゴシック" w:hAnsi="游ゴシック" w:hint="eastAsia"/>
          <w:color w:val="4472C4" w:themeColor="accent1"/>
        </w:rPr>
        <w:t>子どもの人数）、</w:t>
      </w:r>
      <w:r w:rsidR="008536E0" w:rsidRPr="00862AD0">
        <w:rPr>
          <w:rFonts w:ascii="游ゴシック" w:hAnsi="游ゴシック" w:hint="eastAsia"/>
          <w:color w:val="4472C4" w:themeColor="accent1"/>
        </w:rPr>
        <w:t>不登校の</w:t>
      </w:r>
      <w:r w:rsidRPr="00862AD0">
        <w:rPr>
          <w:rFonts w:ascii="游ゴシック" w:hAnsi="游ゴシック" w:hint="eastAsia"/>
          <w:color w:val="4472C4" w:themeColor="accent1"/>
        </w:rPr>
        <w:t>心理過程である先行要因・情報（初めて知ったタイミング・きっかけ、印象に残った内容）</w:t>
      </w:r>
      <w:r w:rsidR="008536E0" w:rsidRPr="00862AD0">
        <w:rPr>
          <w:rFonts w:ascii="游ゴシック" w:hAnsi="游ゴシック" w:hint="eastAsia"/>
          <w:color w:val="4472C4" w:themeColor="accent1"/>
        </w:rPr>
        <w:t>、子供との心理的距離感尺度、現在の精神状態、生活</w:t>
      </w:r>
      <w:r w:rsidRPr="00862AD0">
        <w:rPr>
          <w:rFonts w:ascii="游ゴシック" w:hAnsi="游ゴシック" w:hint="eastAsia"/>
          <w:color w:val="4472C4" w:themeColor="accent1"/>
        </w:rPr>
        <w:t>満足</w:t>
      </w:r>
      <w:r w:rsidR="008536E0" w:rsidRPr="00862AD0">
        <w:rPr>
          <w:rFonts w:ascii="游ゴシック" w:hAnsi="游ゴシック" w:hint="eastAsia"/>
          <w:color w:val="4472C4" w:themeColor="accent1"/>
        </w:rPr>
        <w:t>度</w:t>
      </w:r>
      <w:r w:rsidRPr="00862AD0">
        <w:rPr>
          <w:rFonts w:ascii="游ゴシック" w:hAnsi="游ゴシック" w:hint="eastAsia"/>
          <w:color w:val="4472C4" w:themeColor="accent1"/>
        </w:rPr>
        <w:t>について調査を行う。</w:t>
      </w:r>
    </w:p>
    <w:p w14:paraId="693E58C9" w14:textId="1A43CB3E" w:rsidR="00BF41C1" w:rsidRPr="00607FA9" w:rsidRDefault="00BF41C1" w:rsidP="00BF41C1">
      <w:pPr>
        <w:rPr>
          <w:rFonts w:ascii="游ゴシック" w:hAnsi="游ゴシック"/>
          <w:color w:val="000000" w:themeColor="text1"/>
        </w:rPr>
      </w:pPr>
    </w:p>
    <w:p w14:paraId="17E11640" w14:textId="77777777" w:rsidR="006E59C7" w:rsidRPr="00607FA9" w:rsidRDefault="006E59C7" w:rsidP="00E524BD">
      <w:pPr>
        <w:pStyle w:val="2"/>
        <w:rPr>
          <w:rFonts w:ascii="游ゴシック" w:eastAsia="游ゴシック" w:hAnsi="游ゴシック"/>
          <w:color w:val="000000" w:themeColor="text1"/>
        </w:rPr>
      </w:pPr>
      <w:r w:rsidRPr="00607FA9">
        <w:rPr>
          <w:rFonts w:ascii="游ゴシック" w:eastAsia="游ゴシック" w:hAnsi="游ゴシック" w:hint="eastAsia"/>
          <w:color w:val="000000" w:themeColor="text1"/>
        </w:rPr>
        <w:t>分析方法</w:t>
      </w:r>
    </w:p>
    <w:p w14:paraId="527076C0" w14:textId="02F1A965" w:rsidR="008536E0" w:rsidRPr="00607FA9" w:rsidRDefault="008536E0" w:rsidP="008536E0">
      <w:pPr>
        <w:rPr>
          <w:rFonts w:ascii="游ゴシック" w:hAnsi="游ゴシック"/>
          <w:color w:val="000000" w:themeColor="text1"/>
        </w:rPr>
      </w:pPr>
      <w:r w:rsidRPr="000979F0">
        <w:rPr>
          <w:rFonts w:ascii="游ゴシック" w:hAnsi="游ゴシック" w:hint="eastAsia"/>
          <w:i/>
        </w:rPr>
        <w:t>（質的研究の例：）</w:t>
      </w:r>
      <w:r w:rsidR="0041354B" w:rsidRPr="00B31EAD">
        <w:rPr>
          <w:rFonts w:ascii="游ゴシック" w:hAnsi="游ゴシック" w:hint="eastAsia"/>
          <w:color w:val="4472C4" w:themeColor="accent1"/>
        </w:rPr>
        <w:t>録画・録音内容</w:t>
      </w:r>
      <w:r w:rsidRPr="00B31EAD">
        <w:rPr>
          <w:rFonts w:ascii="游ゴシック" w:hAnsi="游ゴシック"/>
          <w:color w:val="4472C4" w:themeColor="accent1"/>
        </w:rPr>
        <w:t>を書き起こし、作成したトランスクリプトを分析対象とする。方法は、M-GTAの手法に則り構造分析を行い、対象の意思決定に関する思いを主軸としたプロセスを明らかにし、プロセス図を作成する。</w:t>
      </w:r>
    </w:p>
    <w:p w14:paraId="1AA87D0D" w14:textId="2F5C8964" w:rsidR="00BF41C1" w:rsidRDefault="008536E0" w:rsidP="008536E0">
      <w:pPr>
        <w:rPr>
          <w:rFonts w:ascii="游ゴシック" w:hAnsi="游ゴシック"/>
          <w:color w:val="000000" w:themeColor="text1"/>
        </w:rPr>
      </w:pPr>
      <w:r w:rsidRPr="000979F0">
        <w:rPr>
          <w:rFonts w:ascii="游ゴシック" w:hAnsi="游ゴシック" w:hint="eastAsia"/>
          <w:i/>
        </w:rPr>
        <w:t>（質問紙調査の例：）</w:t>
      </w:r>
      <w:r w:rsidRPr="00B31EAD">
        <w:rPr>
          <w:rFonts w:ascii="游ゴシック" w:hAnsi="游ゴシック" w:hint="eastAsia"/>
          <w:color w:val="4472C4" w:themeColor="accent1"/>
        </w:rPr>
        <w:t>回答データセットより単純集計</w:t>
      </w:r>
      <w:r w:rsidR="00AE75FA" w:rsidRPr="00B31EAD">
        <w:rPr>
          <w:rFonts w:ascii="游ゴシック" w:hAnsi="游ゴシック" w:hint="eastAsia"/>
          <w:color w:val="4472C4" w:themeColor="accent1"/>
        </w:rPr>
        <w:t>､</w:t>
      </w:r>
      <w:r w:rsidRPr="00B31EAD">
        <w:rPr>
          <w:rFonts w:ascii="游ゴシック" w:hAnsi="游ゴシック" w:hint="eastAsia"/>
          <w:color w:val="4472C4" w:themeColor="accent1"/>
        </w:rPr>
        <w:t>スチューデントt検定</w:t>
      </w:r>
      <w:r w:rsidR="00AE75FA" w:rsidRPr="00B31EAD">
        <w:rPr>
          <w:rFonts w:ascii="游ゴシック" w:hAnsi="游ゴシック" w:hint="eastAsia"/>
          <w:color w:val="4472C4" w:themeColor="accent1"/>
        </w:rPr>
        <w:t>､</w:t>
      </w:r>
      <w:r w:rsidR="00F0123B" w:rsidRPr="00B31EAD">
        <w:rPr>
          <w:rFonts w:ascii="游ゴシック" w:hAnsi="游ゴシック" w:hint="eastAsia"/>
          <w:color w:val="4472C4" w:themeColor="accent1"/>
        </w:rPr>
        <w:t>一元配置</w:t>
      </w:r>
      <w:r w:rsidRPr="00B31EAD">
        <w:rPr>
          <w:rFonts w:ascii="游ゴシック" w:hAnsi="游ゴシック" w:hint="eastAsia"/>
          <w:color w:val="4472C4" w:themeColor="accent1"/>
        </w:rPr>
        <w:t>分散分析による二</w:t>
      </w:r>
      <w:r w:rsidRPr="00B31EAD">
        <w:rPr>
          <w:rFonts w:ascii="游ゴシック" w:hAnsi="游ゴシック" w:hint="eastAsia"/>
          <w:color w:val="4472C4" w:themeColor="accent1"/>
        </w:rPr>
        <w:lastRenderedPageBreak/>
        <w:t>変量間の検討ならびに、一般線形モデルによ</w:t>
      </w:r>
      <w:r w:rsidR="00F0123B" w:rsidRPr="00B31EAD">
        <w:rPr>
          <w:rFonts w:ascii="游ゴシック" w:hAnsi="游ゴシック" w:hint="eastAsia"/>
          <w:color w:val="4472C4" w:themeColor="accent1"/>
        </w:rPr>
        <w:t>る</w:t>
      </w:r>
      <w:r w:rsidRPr="00B31EAD">
        <w:rPr>
          <w:rFonts w:ascii="游ゴシック" w:hAnsi="游ゴシック" w:hint="eastAsia"/>
          <w:color w:val="4472C4" w:themeColor="accent1"/>
        </w:rPr>
        <w:t>重回帰分析を行う。</w:t>
      </w:r>
      <w:r w:rsidR="00F0123B" w:rsidRPr="00B31EAD">
        <w:rPr>
          <w:rFonts w:ascii="游ゴシック" w:hAnsi="游ゴシック" w:hint="eastAsia"/>
          <w:color w:val="4472C4" w:themeColor="accent1"/>
        </w:rPr>
        <w:t>分析には</w:t>
      </w:r>
      <w:r w:rsidRPr="00B31EAD">
        <w:rPr>
          <w:rFonts w:ascii="游ゴシック" w:hAnsi="游ゴシック" w:hint="eastAsia"/>
          <w:color w:val="4472C4" w:themeColor="accent1"/>
        </w:rPr>
        <w:t>統計解析ソフト</w:t>
      </w:r>
      <w:r w:rsidRPr="00B31EAD">
        <w:rPr>
          <w:rFonts w:ascii="游ゴシック" w:hAnsi="游ゴシック"/>
          <w:color w:val="4472C4" w:themeColor="accent1"/>
        </w:rPr>
        <w:t>IBM SPSS statistics 21</w:t>
      </w:r>
      <w:r w:rsidR="00F0123B" w:rsidRPr="00B31EAD">
        <w:rPr>
          <w:rFonts w:ascii="游ゴシック" w:hAnsi="游ゴシック" w:hint="eastAsia"/>
          <w:color w:val="4472C4" w:themeColor="accent1"/>
        </w:rPr>
        <w:t>を用いる</w:t>
      </w:r>
      <w:r w:rsidRPr="00B31EAD">
        <w:rPr>
          <w:rFonts w:ascii="游ゴシック" w:hAnsi="游ゴシック"/>
          <w:color w:val="4472C4" w:themeColor="accent1"/>
        </w:rPr>
        <w:t>。</w:t>
      </w:r>
    </w:p>
    <w:p w14:paraId="2847CF48" w14:textId="77777777" w:rsidR="00AE75FA" w:rsidRPr="00607FA9" w:rsidRDefault="00AE75FA" w:rsidP="008536E0">
      <w:pPr>
        <w:rPr>
          <w:rFonts w:ascii="游ゴシック" w:hAnsi="游ゴシック"/>
          <w:color w:val="000000" w:themeColor="text1"/>
        </w:rPr>
      </w:pPr>
    </w:p>
    <w:p w14:paraId="4CD22514" w14:textId="77777777" w:rsidR="006A7434" w:rsidRPr="00607FA9" w:rsidRDefault="006A7434" w:rsidP="006A7434">
      <w:pPr>
        <w:pStyle w:val="a7"/>
        <w:numPr>
          <w:ilvl w:val="0"/>
          <w:numId w:val="2"/>
        </w:numPr>
        <w:ind w:leftChars="0"/>
        <w:rPr>
          <w:rFonts w:ascii="游ゴシック" w:hAnsi="游ゴシック"/>
          <w:color w:val="000000" w:themeColor="text1"/>
          <w:bdr w:val="single" w:sz="4" w:space="0" w:color="auto"/>
        </w:rPr>
      </w:pPr>
      <w:r w:rsidRPr="00607FA9">
        <w:rPr>
          <w:rFonts w:ascii="游ゴシック" w:hAnsi="游ゴシック" w:hint="eastAsia"/>
          <w:color w:val="000000" w:themeColor="text1"/>
          <w:bdr w:val="single" w:sz="4" w:space="0" w:color="auto"/>
        </w:rPr>
        <w:t>研究対象者の選定方針</w:t>
      </w:r>
      <w:r w:rsidR="00B45B57" w:rsidRPr="00607FA9">
        <w:rPr>
          <w:rFonts w:ascii="游ゴシック" w:hAnsi="游ゴシック" w:hint="eastAsia"/>
          <w:color w:val="000000" w:themeColor="text1"/>
          <w:bdr w:val="single" w:sz="4" w:space="0" w:color="auto"/>
        </w:rPr>
        <w:t xml:space="preserve"> </w:t>
      </w:r>
    </w:p>
    <w:p w14:paraId="33838D74" w14:textId="312D41C2" w:rsidR="00D27939" w:rsidRPr="00607FA9" w:rsidRDefault="00064444" w:rsidP="00D27939">
      <w:pPr>
        <w:pStyle w:val="2"/>
        <w:rPr>
          <w:rFonts w:ascii="游ゴシック" w:eastAsia="游ゴシック" w:hAnsi="游ゴシック"/>
          <w:color w:val="000000" w:themeColor="text1"/>
        </w:rPr>
      </w:pPr>
      <w:r w:rsidRPr="00607FA9">
        <w:rPr>
          <w:rFonts w:ascii="游ゴシック" w:eastAsia="游ゴシック" w:hAnsi="游ゴシック" w:hint="eastAsia"/>
          <w:color w:val="000000" w:themeColor="text1"/>
        </w:rPr>
        <w:t>研究対象者の選定基準・除外基準につい</w:t>
      </w:r>
      <w:r w:rsidR="00D27939" w:rsidRPr="00607FA9">
        <w:rPr>
          <w:rFonts w:ascii="游ゴシック" w:eastAsia="游ゴシック" w:hAnsi="游ゴシック" w:hint="eastAsia"/>
          <w:color w:val="000000" w:themeColor="text1"/>
        </w:rPr>
        <w:t>て</w:t>
      </w:r>
    </w:p>
    <w:p w14:paraId="143A6690" w14:textId="1A1BD813" w:rsidR="008536E0" w:rsidRPr="000979F0" w:rsidRDefault="008536E0" w:rsidP="00490760">
      <w:pPr>
        <w:rPr>
          <w:rFonts w:ascii="游ゴシック" w:hAnsi="游ゴシック"/>
          <w:i/>
        </w:rPr>
      </w:pPr>
      <w:r w:rsidRPr="000979F0">
        <w:rPr>
          <w:rFonts w:ascii="游ゴシック" w:hAnsi="游ゴシック" w:hint="eastAsia"/>
          <w:i/>
        </w:rPr>
        <w:t>（</w:t>
      </w:r>
      <w:r w:rsidR="00C507C3" w:rsidRPr="000979F0">
        <w:rPr>
          <w:rFonts w:ascii="游ゴシック" w:hAnsi="游ゴシック" w:hint="eastAsia"/>
          <w:i/>
        </w:rPr>
        <w:t>Zoom等による</w:t>
      </w:r>
      <w:r w:rsidRPr="000979F0">
        <w:rPr>
          <w:rFonts w:ascii="游ゴシック" w:hAnsi="游ゴシック" w:hint="eastAsia"/>
          <w:i/>
        </w:rPr>
        <w:t>インタビューの場合：）</w:t>
      </w:r>
    </w:p>
    <w:p w14:paraId="33C86522" w14:textId="061244C8" w:rsidR="009204EE" w:rsidRDefault="009204EE" w:rsidP="00490760">
      <w:pPr>
        <w:rPr>
          <w:rFonts w:ascii="游ゴシック" w:hAnsi="游ゴシック"/>
          <w:color w:val="4472C4" w:themeColor="accent1"/>
        </w:rPr>
      </w:pPr>
      <w:r w:rsidRPr="009F041D">
        <w:rPr>
          <w:rFonts w:ascii="游ゴシック" w:hAnsi="游ゴシック" w:hint="eastAsia"/>
          <w:color w:val="4472C4" w:themeColor="accent1"/>
        </w:rPr>
        <w:t>○歳以上○歳以下の母親のうち、以下の選定基準</w:t>
      </w:r>
      <w:r w:rsidR="00C87F6F" w:rsidRPr="009F041D">
        <w:rPr>
          <w:rFonts w:ascii="游ゴシック" w:hAnsi="游ゴシック" w:hint="eastAsia"/>
          <w:color w:val="4472C4" w:themeColor="accent1"/>
        </w:rPr>
        <w:t>および除外基準に従って</w:t>
      </w:r>
      <w:r w:rsidRPr="009F041D">
        <w:rPr>
          <w:rFonts w:ascii="游ゴシック" w:hAnsi="游ゴシック" w:hint="eastAsia"/>
          <w:color w:val="4472C4" w:themeColor="accent1"/>
        </w:rPr>
        <w:t>研究対象</w:t>
      </w:r>
      <w:r w:rsidR="00C87F6F" w:rsidRPr="009F041D">
        <w:rPr>
          <w:rFonts w:ascii="游ゴシック" w:hAnsi="游ゴシック" w:hint="eastAsia"/>
          <w:color w:val="4472C4" w:themeColor="accent1"/>
        </w:rPr>
        <w:t>を決定する</w:t>
      </w:r>
      <w:r w:rsidRPr="009F041D">
        <w:rPr>
          <w:rFonts w:ascii="游ゴシック" w:hAnsi="游ゴシック" w:hint="eastAsia"/>
          <w:color w:val="4472C4" w:themeColor="accent1"/>
        </w:rPr>
        <w:t>。研究対象者はクラウドソーシング（サービス名）によって募集</w:t>
      </w:r>
      <w:r w:rsidR="00C87F6F" w:rsidRPr="009F041D">
        <w:rPr>
          <w:rFonts w:ascii="游ゴシック" w:hAnsi="游ゴシック" w:hint="eastAsia"/>
          <w:color w:val="4472C4" w:themeColor="accent1"/>
        </w:rPr>
        <w:t>する</w:t>
      </w:r>
      <w:r w:rsidRPr="009F041D">
        <w:rPr>
          <w:rFonts w:ascii="游ゴシック" w:hAnsi="游ゴシック" w:hint="eastAsia"/>
          <w:color w:val="4472C4" w:themeColor="accent1"/>
        </w:rPr>
        <w:t>。</w:t>
      </w:r>
    </w:p>
    <w:p w14:paraId="7C58CFB8" w14:textId="46CCA450" w:rsidR="00490760" w:rsidRPr="00B31EAD" w:rsidRDefault="00490760" w:rsidP="00490760">
      <w:pPr>
        <w:rPr>
          <w:rFonts w:ascii="游ゴシック" w:hAnsi="游ゴシック"/>
          <w:color w:val="4472C4" w:themeColor="accent1"/>
        </w:rPr>
      </w:pPr>
      <w:r w:rsidRPr="00B31EAD">
        <w:rPr>
          <w:rFonts w:ascii="游ゴシック" w:hAnsi="游ゴシック" w:hint="eastAsia"/>
          <w:color w:val="4472C4" w:themeColor="accent1"/>
        </w:rPr>
        <w:t>＜選定基準＞</w:t>
      </w:r>
    </w:p>
    <w:p w14:paraId="57AAA3BE" w14:textId="009C5AE6" w:rsidR="005405BD" w:rsidRPr="00B31EAD" w:rsidRDefault="004B15CA" w:rsidP="00B31EAD">
      <w:pPr>
        <w:pStyle w:val="a7"/>
        <w:numPr>
          <w:ilvl w:val="0"/>
          <w:numId w:val="17"/>
        </w:numPr>
        <w:ind w:leftChars="0"/>
        <w:rPr>
          <w:rFonts w:ascii="游ゴシック" w:hAnsi="游ゴシック"/>
          <w:color w:val="4472C4" w:themeColor="accent1"/>
        </w:rPr>
      </w:pPr>
      <w:r w:rsidRPr="00B31EAD">
        <w:rPr>
          <w:rFonts w:ascii="游ゴシック" w:hAnsi="游ゴシック" w:hint="eastAsia"/>
          <w:color w:val="4472C4" w:themeColor="accent1"/>
        </w:rPr>
        <w:t>過去、または現在、不登校児を抱えていた経験を持ち、今現在親子関係の葛藤から抜け出せていると自身が感じている母親</w:t>
      </w:r>
    </w:p>
    <w:p w14:paraId="31918D9F" w14:textId="087CE7F7" w:rsidR="00490760" w:rsidRPr="00B31EAD" w:rsidRDefault="0A53CE61" w:rsidP="00B31EAD">
      <w:pPr>
        <w:pStyle w:val="a7"/>
        <w:numPr>
          <w:ilvl w:val="0"/>
          <w:numId w:val="17"/>
        </w:numPr>
        <w:ind w:leftChars="0"/>
        <w:rPr>
          <w:rFonts w:ascii="游ゴシック" w:hAnsi="游ゴシック"/>
          <w:color w:val="4472C4" w:themeColor="accent1"/>
        </w:rPr>
      </w:pPr>
      <w:r w:rsidRPr="00B31EAD">
        <w:rPr>
          <w:rFonts w:ascii="游ゴシック" w:hAnsi="游ゴシック"/>
          <w:color w:val="4472C4" w:themeColor="accent1"/>
        </w:rPr>
        <w:t>研究</w:t>
      </w:r>
      <w:r w:rsidR="005405BD" w:rsidRPr="00B31EAD">
        <w:rPr>
          <w:rFonts w:ascii="游ゴシック" w:hAnsi="游ゴシック" w:hint="eastAsia"/>
          <w:color w:val="4472C4" w:themeColor="accent1"/>
        </w:rPr>
        <w:t>調査者の知人、</w:t>
      </w:r>
      <w:r w:rsidR="002A34E3" w:rsidRPr="00B31EAD">
        <w:rPr>
          <w:rFonts w:ascii="游ゴシック" w:hAnsi="游ゴシック" w:hint="eastAsia"/>
          <w:color w:val="4472C4" w:themeColor="accent1"/>
        </w:rPr>
        <w:t>もしくは</w:t>
      </w:r>
      <w:r w:rsidR="00943887" w:rsidRPr="00B31EAD">
        <w:rPr>
          <w:rFonts w:ascii="游ゴシック" w:hAnsi="游ゴシック" w:hint="eastAsia"/>
          <w:color w:val="4472C4" w:themeColor="accent1"/>
        </w:rPr>
        <w:t>カウンセリング関係等</w:t>
      </w:r>
      <w:r w:rsidR="00490760" w:rsidRPr="00B31EAD">
        <w:rPr>
          <w:rFonts w:ascii="游ゴシック" w:hAnsi="游ゴシック" w:hint="eastAsia"/>
          <w:color w:val="4472C4" w:themeColor="accent1"/>
        </w:rPr>
        <w:t>の</w:t>
      </w:r>
      <w:r w:rsidR="00943887" w:rsidRPr="00B31EAD">
        <w:rPr>
          <w:rFonts w:ascii="游ゴシック" w:hAnsi="游ゴシック" w:hint="eastAsia"/>
          <w:color w:val="4472C4" w:themeColor="accent1"/>
        </w:rPr>
        <w:t>専門的な</w:t>
      </w:r>
      <w:r w:rsidR="00490760" w:rsidRPr="00B31EAD">
        <w:rPr>
          <w:rFonts w:ascii="游ゴシック" w:hAnsi="游ゴシック" w:hint="eastAsia"/>
          <w:color w:val="4472C4" w:themeColor="accent1"/>
        </w:rPr>
        <w:t>関係</w:t>
      </w:r>
      <w:r w:rsidR="00943887" w:rsidRPr="00B31EAD">
        <w:rPr>
          <w:rFonts w:ascii="游ゴシック" w:hAnsi="游ゴシック" w:hint="eastAsia"/>
          <w:color w:val="4472C4" w:themeColor="accent1"/>
        </w:rPr>
        <w:t>を持っていない</w:t>
      </w:r>
      <w:r w:rsidR="00490760" w:rsidRPr="00B31EAD">
        <w:rPr>
          <w:rFonts w:ascii="游ゴシック" w:hAnsi="游ゴシック" w:hint="eastAsia"/>
          <w:color w:val="4472C4" w:themeColor="accent1"/>
        </w:rPr>
        <w:t>方</w:t>
      </w:r>
    </w:p>
    <w:p w14:paraId="31CA7904" w14:textId="18141F8B" w:rsidR="00D460A9" w:rsidRPr="00B31EAD" w:rsidRDefault="00D460A9" w:rsidP="00B31EAD">
      <w:pPr>
        <w:pStyle w:val="a7"/>
        <w:numPr>
          <w:ilvl w:val="0"/>
          <w:numId w:val="17"/>
        </w:numPr>
        <w:ind w:leftChars="0"/>
        <w:rPr>
          <w:rFonts w:ascii="游ゴシック" w:hAnsi="游ゴシック"/>
          <w:color w:val="4472C4" w:themeColor="accent1"/>
        </w:rPr>
      </w:pPr>
      <w:r w:rsidRPr="00B31EAD">
        <w:rPr>
          <w:rFonts w:ascii="游ゴシック" w:hAnsi="游ゴシック" w:hint="eastAsia"/>
          <w:color w:val="4472C4" w:themeColor="accent1"/>
        </w:rPr>
        <w:t>Zoom実施の環境があり、操作に負担感のない方</w:t>
      </w:r>
    </w:p>
    <w:p w14:paraId="0B008EAE" w14:textId="570AD922" w:rsidR="005405BD" w:rsidRPr="00B31EAD" w:rsidRDefault="00D460A9" w:rsidP="00B45B57">
      <w:pPr>
        <w:rPr>
          <w:rFonts w:ascii="游ゴシック" w:hAnsi="游ゴシック"/>
          <w:color w:val="4472C4" w:themeColor="accent1"/>
        </w:rPr>
      </w:pPr>
      <w:r w:rsidRPr="00B31EAD">
        <w:rPr>
          <w:rFonts w:ascii="游ゴシック" w:hAnsi="游ゴシック" w:hint="eastAsia"/>
          <w:color w:val="4472C4" w:themeColor="accent1"/>
        </w:rPr>
        <w:t>＜除外基準＞</w:t>
      </w:r>
    </w:p>
    <w:p w14:paraId="45B4E384" w14:textId="71EE215E" w:rsidR="00D460A9" w:rsidRPr="00B31EAD" w:rsidRDefault="00D460A9" w:rsidP="00D460A9">
      <w:pPr>
        <w:rPr>
          <w:rFonts w:ascii="游ゴシック" w:hAnsi="游ゴシック"/>
          <w:strike/>
          <w:color w:val="4472C4" w:themeColor="accent1"/>
        </w:rPr>
      </w:pPr>
      <w:r w:rsidRPr="00B31EAD">
        <w:rPr>
          <w:rFonts w:ascii="游ゴシック" w:hAnsi="游ゴシック" w:hint="eastAsia"/>
          <w:color w:val="4472C4" w:themeColor="accent1"/>
        </w:rPr>
        <w:t>１．</w:t>
      </w:r>
      <w:r w:rsidR="003E5CDD" w:rsidRPr="00B31EAD">
        <w:rPr>
          <w:rFonts w:ascii="游ゴシック" w:hAnsi="游ゴシック" w:hint="eastAsia"/>
          <w:color w:val="4472C4" w:themeColor="accent1"/>
        </w:rPr>
        <w:t>現在</w:t>
      </w:r>
      <w:r w:rsidR="003950EF" w:rsidRPr="00B31EAD">
        <w:rPr>
          <w:rFonts w:ascii="游ゴシック" w:hAnsi="游ゴシック" w:hint="eastAsia"/>
          <w:color w:val="4472C4" w:themeColor="accent1"/>
        </w:rPr>
        <w:t>葛藤のさなかであると感</w:t>
      </w:r>
      <w:r w:rsidR="002A34E3" w:rsidRPr="00B31EAD">
        <w:rPr>
          <w:rFonts w:ascii="游ゴシック" w:hAnsi="游ゴシック" w:hint="eastAsia"/>
          <w:color w:val="4472C4" w:themeColor="accent1"/>
        </w:rPr>
        <w:t>じ</w:t>
      </w:r>
      <w:r w:rsidR="003950EF" w:rsidRPr="00B31EAD">
        <w:rPr>
          <w:rFonts w:ascii="游ゴシック" w:hAnsi="游ゴシック" w:hint="eastAsia"/>
          <w:color w:val="4472C4" w:themeColor="accent1"/>
        </w:rPr>
        <w:t>ている方</w:t>
      </w:r>
      <w:r w:rsidRPr="00B31EAD">
        <w:rPr>
          <w:rFonts w:ascii="游ゴシック" w:hAnsi="游ゴシック" w:hint="eastAsia"/>
          <w:color w:val="4472C4" w:themeColor="accent1"/>
        </w:rPr>
        <w:t>。</w:t>
      </w:r>
    </w:p>
    <w:p w14:paraId="769906A4" w14:textId="2AAE4B0A" w:rsidR="005405BD" w:rsidRPr="00607FA9" w:rsidRDefault="005405BD" w:rsidP="00B45B57">
      <w:pPr>
        <w:rPr>
          <w:rFonts w:ascii="游ゴシック" w:hAnsi="游ゴシック"/>
          <w:color w:val="000000" w:themeColor="text1"/>
        </w:rPr>
      </w:pPr>
    </w:p>
    <w:p w14:paraId="0432A636" w14:textId="393D20A0" w:rsidR="008536E0" w:rsidRPr="000979F0" w:rsidRDefault="008536E0" w:rsidP="008536E0">
      <w:pPr>
        <w:rPr>
          <w:rFonts w:ascii="游ゴシック" w:hAnsi="游ゴシック"/>
          <w:i/>
        </w:rPr>
      </w:pPr>
      <w:r w:rsidRPr="000979F0">
        <w:rPr>
          <w:rFonts w:ascii="游ゴシック" w:hAnsi="游ゴシック" w:hint="eastAsia"/>
          <w:i/>
        </w:rPr>
        <w:t>（</w:t>
      </w:r>
      <w:r w:rsidR="008B13B7" w:rsidRPr="000979F0">
        <w:rPr>
          <w:rFonts w:ascii="游ゴシック" w:hAnsi="游ゴシック" w:hint="eastAsia"/>
          <w:i/>
        </w:rPr>
        <w:t xml:space="preserve">Google </w:t>
      </w:r>
      <w:r w:rsidR="00C507C3" w:rsidRPr="000979F0">
        <w:rPr>
          <w:rFonts w:ascii="游ゴシック" w:hAnsi="游ゴシック" w:hint="eastAsia"/>
          <w:i/>
        </w:rPr>
        <w:t>Forms等による</w:t>
      </w:r>
      <w:r w:rsidRPr="000979F0">
        <w:rPr>
          <w:rFonts w:ascii="游ゴシック" w:hAnsi="游ゴシック" w:hint="eastAsia"/>
          <w:i/>
        </w:rPr>
        <w:t>アンケートの場合：）</w:t>
      </w:r>
    </w:p>
    <w:p w14:paraId="7B818836" w14:textId="096E060B" w:rsidR="008536E0" w:rsidRPr="00B31EAD" w:rsidRDefault="008536E0" w:rsidP="00B45B57">
      <w:pPr>
        <w:rPr>
          <w:rFonts w:ascii="游ゴシック" w:hAnsi="游ゴシック"/>
          <w:color w:val="4472C4" w:themeColor="accent1"/>
        </w:rPr>
      </w:pPr>
      <w:r w:rsidRPr="00B31EAD">
        <w:rPr>
          <w:rFonts w:ascii="游ゴシック" w:hAnsi="游ゴシック"/>
          <w:color w:val="4472C4" w:themeColor="accent1"/>
        </w:rPr>
        <w:t>Facebookのおむつなし</w:t>
      </w:r>
      <w:r w:rsidR="003E5CDD" w:rsidRPr="00B31EAD">
        <w:rPr>
          <w:rFonts w:ascii="游ゴシック" w:hAnsi="游ゴシック" w:hint="eastAsia"/>
          <w:color w:val="4472C4" w:themeColor="accent1"/>
        </w:rPr>
        <w:t>不登校の母親グループ</w:t>
      </w:r>
      <w:r w:rsidRPr="00B31EAD">
        <w:rPr>
          <w:rFonts w:ascii="游ゴシック" w:hAnsi="游ゴシック"/>
          <w:color w:val="4472C4" w:themeColor="accent1"/>
        </w:rPr>
        <w:t>に参加している</w:t>
      </w:r>
      <w:r w:rsidR="003E5CDD" w:rsidRPr="00B31EAD">
        <w:rPr>
          <w:rFonts w:ascii="游ゴシック" w:hAnsi="游ゴシック" w:hint="eastAsia"/>
          <w:color w:val="4472C4" w:themeColor="accent1"/>
        </w:rPr>
        <w:t>250名のうち</w:t>
      </w:r>
      <w:r w:rsidR="00660164" w:rsidRPr="00B31EAD">
        <w:rPr>
          <w:rFonts w:ascii="游ゴシック" w:hAnsi="游ゴシック" w:hint="eastAsia"/>
          <w:color w:val="4472C4" w:themeColor="accent1"/>
        </w:rPr>
        <w:t>､</w:t>
      </w:r>
      <w:r w:rsidR="003E5CDD" w:rsidRPr="00B31EAD">
        <w:rPr>
          <w:rFonts w:ascii="游ゴシック" w:hAnsi="游ゴシック" w:hint="eastAsia"/>
          <w:color w:val="4472C4" w:themeColor="accent1"/>
        </w:rPr>
        <w:t>現在または過去に不登校児を抱えていた経験がある</w:t>
      </w:r>
      <w:r w:rsidRPr="00B31EAD">
        <w:rPr>
          <w:rFonts w:ascii="游ゴシック" w:hAnsi="游ゴシック"/>
          <w:color w:val="4472C4" w:themeColor="accent1"/>
        </w:rPr>
        <w:t>方を対象とする。</w:t>
      </w:r>
    </w:p>
    <w:p w14:paraId="64615737" w14:textId="77777777" w:rsidR="008536E0" w:rsidRPr="00607FA9" w:rsidRDefault="008536E0" w:rsidP="00B45B57">
      <w:pPr>
        <w:rPr>
          <w:rFonts w:ascii="游ゴシック" w:hAnsi="游ゴシック"/>
          <w:color w:val="000000" w:themeColor="text1"/>
        </w:rPr>
      </w:pPr>
    </w:p>
    <w:p w14:paraId="203BDACE" w14:textId="77777777" w:rsidR="00064444" w:rsidRPr="00607FA9" w:rsidRDefault="00064444" w:rsidP="00B45B57">
      <w:pPr>
        <w:rPr>
          <w:rFonts w:ascii="游ゴシック" w:hAnsi="游ゴシック"/>
          <w:color w:val="000000" w:themeColor="text1"/>
        </w:rPr>
      </w:pPr>
    </w:p>
    <w:p w14:paraId="54F00BBC" w14:textId="3EDB35DC" w:rsidR="0036643F" w:rsidRPr="00607FA9" w:rsidRDefault="00064444" w:rsidP="007B6FAC">
      <w:pPr>
        <w:pStyle w:val="2"/>
        <w:rPr>
          <w:rFonts w:ascii="游ゴシック" w:eastAsia="游ゴシック" w:hAnsi="游ゴシック"/>
          <w:color w:val="000000" w:themeColor="text1"/>
        </w:rPr>
      </w:pPr>
      <w:r w:rsidRPr="00607FA9">
        <w:rPr>
          <w:rFonts w:ascii="游ゴシック" w:eastAsia="游ゴシック" w:hAnsi="游ゴシック" w:hint="eastAsia"/>
          <w:color w:val="000000" w:themeColor="text1"/>
        </w:rPr>
        <w:t>予定研究対象者数及びその設定根拠</w:t>
      </w:r>
    </w:p>
    <w:p w14:paraId="2B5169E2" w14:textId="740076AC" w:rsidR="003E5CDD" w:rsidRPr="00B31EAD" w:rsidRDefault="003E5CDD" w:rsidP="003E5CDD">
      <w:pPr>
        <w:rPr>
          <w:rFonts w:ascii="游ゴシック" w:hAnsi="游ゴシック"/>
          <w:color w:val="4472C4" w:themeColor="accent1"/>
        </w:rPr>
      </w:pPr>
      <w:r w:rsidRPr="000979F0">
        <w:rPr>
          <w:rFonts w:ascii="游ゴシック" w:hAnsi="游ゴシック" w:hint="eastAsia"/>
          <w:i/>
        </w:rPr>
        <w:t>（質的研究の例：）</w:t>
      </w:r>
      <w:r w:rsidRPr="00B31EAD">
        <w:rPr>
          <w:rFonts w:ascii="游ゴシック" w:hAnsi="游ゴシック" w:hint="eastAsia"/>
          <w:color w:val="4472C4" w:themeColor="accent1"/>
        </w:rPr>
        <w:t>サンプルサイズは</w:t>
      </w:r>
      <w:r w:rsidRPr="00B31EAD">
        <w:rPr>
          <w:rFonts w:ascii="游ゴシック" w:hAnsi="游ゴシック"/>
          <w:color w:val="4472C4" w:themeColor="accent1"/>
        </w:rPr>
        <w:t>10～14名とする。ただし、M-GTAによる理論的サンプリングを行う。</w:t>
      </w:r>
    </w:p>
    <w:p w14:paraId="45DA2154" w14:textId="364C109C" w:rsidR="00B26839" w:rsidRDefault="003E5CDD" w:rsidP="003E5CDD">
      <w:pPr>
        <w:rPr>
          <w:rFonts w:ascii="游ゴシック" w:hAnsi="游ゴシック"/>
          <w:color w:val="000000" w:themeColor="text1"/>
        </w:rPr>
      </w:pPr>
      <w:r w:rsidRPr="000979F0">
        <w:rPr>
          <w:rFonts w:ascii="游ゴシック" w:hAnsi="游ゴシック" w:hint="eastAsia"/>
          <w:i/>
        </w:rPr>
        <w:t>（質問紙調査の例：）</w:t>
      </w:r>
      <w:r w:rsidRPr="00B31EAD">
        <w:rPr>
          <w:rFonts w:ascii="游ゴシック" w:hAnsi="游ゴシック"/>
          <w:color w:val="4472C4" w:themeColor="accent1"/>
        </w:rPr>
        <w:t>本研究は観察研究であるため、サンプルサイズは、多変量解析を実施する場合に必要な説明変数の数（約10）×10以上であることとした。</w:t>
      </w:r>
    </w:p>
    <w:p w14:paraId="1F25F2D6" w14:textId="77777777" w:rsidR="00AE75FA" w:rsidRPr="00607FA9" w:rsidRDefault="00AE75FA" w:rsidP="003E5CDD">
      <w:pPr>
        <w:rPr>
          <w:rFonts w:ascii="游ゴシック" w:hAnsi="游ゴシック"/>
          <w:color w:val="000000" w:themeColor="text1"/>
        </w:rPr>
      </w:pPr>
    </w:p>
    <w:p w14:paraId="5C3D6722" w14:textId="77777777" w:rsidR="006A7434" w:rsidRPr="00607FA9" w:rsidRDefault="006A7434" w:rsidP="006A7434">
      <w:pPr>
        <w:pStyle w:val="a7"/>
        <w:numPr>
          <w:ilvl w:val="0"/>
          <w:numId w:val="2"/>
        </w:numPr>
        <w:ind w:leftChars="0"/>
        <w:rPr>
          <w:rFonts w:ascii="游ゴシック" w:hAnsi="游ゴシック"/>
          <w:color w:val="000000" w:themeColor="text1"/>
          <w:bdr w:val="single" w:sz="4" w:space="0" w:color="auto"/>
        </w:rPr>
      </w:pPr>
      <w:r w:rsidRPr="00607FA9">
        <w:rPr>
          <w:rFonts w:ascii="游ゴシック" w:hAnsi="游ゴシック" w:hint="eastAsia"/>
          <w:color w:val="000000" w:themeColor="text1"/>
          <w:bdr w:val="single" w:sz="4" w:space="0" w:color="auto"/>
        </w:rPr>
        <w:t>研究の科学的合理性の根拠</w:t>
      </w:r>
      <w:r w:rsidR="00B45B57" w:rsidRPr="00607FA9">
        <w:rPr>
          <w:rFonts w:ascii="游ゴシック" w:hAnsi="游ゴシック" w:hint="eastAsia"/>
          <w:color w:val="000000" w:themeColor="text1"/>
          <w:bdr w:val="single" w:sz="4" w:space="0" w:color="auto"/>
        </w:rPr>
        <w:t xml:space="preserve"> </w:t>
      </w:r>
    </w:p>
    <w:p w14:paraId="69B2CEEF" w14:textId="5E87F0C9" w:rsidR="00246B84" w:rsidRPr="00A6404F" w:rsidRDefault="00246B84" w:rsidP="00534DF9">
      <w:pPr>
        <w:rPr>
          <w:rFonts w:ascii="游ゴシック" w:hAnsi="游ゴシック"/>
          <w:color w:val="ED7D31" w:themeColor="accent2"/>
        </w:rPr>
      </w:pPr>
      <w:r w:rsidRPr="000979F0">
        <w:rPr>
          <w:rFonts w:ascii="游ゴシック" w:hAnsi="游ゴシック" w:hint="eastAsia"/>
          <w:i/>
        </w:rPr>
        <w:t>（Zoo</w:t>
      </w:r>
      <w:r w:rsidR="00A6404F" w:rsidRPr="000979F0">
        <w:rPr>
          <w:rFonts w:ascii="游ゴシック" w:hAnsi="游ゴシック" w:hint="eastAsia"/>
          <w:i/>
        </w:rPr>
        <w:t>m</w:t>
      </w:r>
      <w:r w:rsidR="00C507C3" w:rsidRPr="000979F0">
        <w:rPr>
          <w:rFonts w:ascii="游ゴシック" w:hAnsi="游ゴシック" w:hint="eastAsia"/>
          <w:i/>
        </w:rPr>
        <w:t>等による</w:t>
      </w:r>
      <w:r w:rsidRPr="000979F0">
        <w:rPr>
          <w:rFonts w:ascii="游ゴシック" w:hAnsi="游ゴシック" w:hint="eastAsia"/>
          <w:i/>
        </w:rPr>
        <w:t>インタビューの場合</w:t>
      </w:r>
      <w:r w:rsidR="00534DF9" w:rsidRPr="000979F0">
        <w:rPr>
          <w:rFonts w:ascii="游ゴシック" w:hAnsi="游ゴシック" w:hint="eastAsia"/>
          <w:i/>
        </w:rPr>
        <w:t>：</w:t>
      </w:r>
      <w:r w:rsidRPr="000979F0">
        <w:rPr>
          <w:rFonts w:ascii="游ゴシック" w:hAnsi="游ゴシック" w:hint="eastAsia"/>
          <w:i/>
        </w:rPr>
        <w:t>）</w:t>
      </w:r>
      <w:r w:rsidR="00C507C3" w:rsidRPr="00A6404F">
        <w:rPr>
          <w:rFonts w:ascii="游ゴシック" w:hAnsi="游ゴシック" w:hint="eastAsia"/>
          <w:color w:val="ED7D31" w:themeColor="accent2"/>
        </w:rPr>
        <w:t>※Zoom等による</w:t>
      </w:r>
      <w:r w:rsidR="00E01716" w:rsidRPr="00A6404F">
        <w:rPr>
          <w:rFonts w:ascii="游ゴシック" w:hAnsi="游ゴシック" w:hint="eastAsia"/>
          <w:color w:val="ED7D31" w:themeColor="accent2"/>
        </w:rPr>
        <w:t>調査を選択した理由を端的に示すこと</w:t>
      </w:r>
    </w:p>
    <w:p w14:paraId="3A4256D3" w14:textId="578588C7" w:rsidR="00540B60" w:rsidRPr="00534DF9" w:rsidRDefault="007B6FAC" w:rsidP="00DC1D3E">
      <w:pPr>
        <w:ind w:firstLineChars="100" w:firstLine="210"/>
        <w:rPr>
          <w:rFonts w:ascii="游ゴシック" w:hAnsi="游ゴシック"/>
          <w:color w:val="4472C4" w:themeColor="accent1"/>
        </w:rPr>
      </w:pPr>
      <w:r w:rsidRPr="00534DF9">
        <w:rPr>
          <w:rFonts w:ascii="游ゴシック" w:hAnsi="游ゴシック" w:hint="eastAsia"/>
          <w:color w:val="4472C4" w:themeColor="accent1"/>
        </w:rPr>
        <w:t>本研究</w:t>
      </w:r>
      <w:r w:rsidR="004B15CA" w:rsidRPr="00534DF9">
        <w:rPr>
          <w:rFonts w:ascii="游ゴシック" w:hAnsi="游ゴシック" w:hint="eastAsia"/>
          <w:color w:val="4472C4" w:themeColor="accent1"/>
        </w:rPr>
        <w:t>は、研究対象者</w:t>
      </w:r>
      <w:r w:rsidR="00660164" w:rsidRPr="00534DF9">
        <w:rPr>
          <w:rFonts w:ascii="游ゴシック" w:hAnsi="游ゴシック" w:hint="eastAsia"/>
          <w:color w:val="4472C4" w:themeColor="accent1"/>
        </w:rPr>
        <w:t>の</w:t>
      </w:r>
      <w:r w:rsidRPr="00534DF9">
        <w:rPr>
          <w:rFonts w:ascii="游ゴシック" w:hAnsi="游ゴシック" w:hint="eastAsia"/>
          <w:color w:val="4472C4" w:themeColor="accent1"/>
        </w:rPr>
        <w:t>「距離感</w:t>
      </w:r>
      <w:r w:rsidR="00540B60" w:rsidRPr="00534DF9">
        <w:rPr>
          <w:rFonts w:ascii="游ゴシック" w:hAnsi="游ゴシック" w:hint="eastAsia"/>
          <w:color w:val="4472C4" w:themeColor="accent1"/>
        </w:rPr>
        <w:t>に関する</w:t>
      </w:r>
      <w:r w:rsidRPr="00534DF9">
        <w:rPr>
          <w:rFonts w:ascii="游ゴシック" w:hAnsi="游ゴシック" w:hint="eastAsia"/>
          <w:color w:val="4472C4" w:themeColor="accent1"/>
        </w:rPr>
        <w:t>経験」</w:t>
      </w:r>
      <w:r w:rsidR="00F472B9" w:rsidRPr="00534DF9">
        <w:rPr>
          <w:rFonts w:ascii="游ゴシック" w:hAnsi="游ゴシック" w:hint="eastAsia"/>
          <w:color w:val="4472C4" w:themeColor="accent1"/>
        </w:rPr>
        <w:t>を</w:t>
      </w:r>
      <w:r w:rsidRPr="00534DF9">
        <w:rPr>
          <w:rFonts w:ascii="游ゴシック" w:hAnsi="游ゴシック" w:hint="eastAsia"/>
          <w:color w:val="4472C4" w:themeColor="accent1"/>
        </w:rPr>
        <w:t>その成り立ち</w:t>
      </w:r>
      <w:r w:rsidR="00F472B9" w:rsidRPr="00534DF9">
        <w:rPr>
          <w:rFonts w:ascii="游ゴシック" w:hAnsi="游ゴシック" w:hint="eastAsia"/>
          <w:color w:val="4472C4" w:themeColor="accent1"/>
        </w:rPr>
        <w:t>から</w:t>
      </w:r>
      <w:r w:rsidRPr="00534DF9">
        <w:rPr>
          <w:rFonts w:ascii="游ゴシック" w:hAnsi="游ゴシック" w:hint="eastAsia"/>
          <w:color w:val="4472C4" w:themeColor="accent1"/>
        </w:rPr>
        <w:t>探求することを目的としているため、</w:t>
      </w:r>
      <w:r w:rsidR="00E37217" w:rsidRPr="00534DF9">
        <w:rPr>
          <w:rFonts w:ascii="游ゴシック" w:hAnsi="游ゴシック" w:hint="eastAsia"/>
          <w:color w:val="4472C4" w:themeColor="accent1"/>
        </w:rPr>
        <w:t>M-GTAによる</w:t>
      </w:r>
      <w:r w:rsidRPr="00534DF9">
        <w:rPr>
          <w:rFonts w:ascii="游ゴシック" w:hAnsi="游ゴシック" w:hint="eastAsia"/>
          <w:color w:val="4472C4" w:themeColor="accent1"/>
        </w:rPr>
        <w:t>質的記述</w:t>
      </w:r>
      <w:r w:rsidR="00540B60" w:rsidRPr="00534DF9">
        <w:rPr>
          <w:rFonts w:ascii="游ゴシック" w:hAnsi="游ゴシック" w:hint="eastAsia"/>
          <w:color w:val="4472C4" w:themeColor="accent1"/>
        </w:rPr>
        <w:t>的方</w:t>
      </w:r>
      <w:r w:rsidRPr="00534DF9">
        <w:rPr>
          <w:rFonts w:ascii="游ゴシック" w:hAnsi="游ゴシック" w:hint="eastAsia"/>
          <w:color w:val="4472C4" w:themeColor="accent1"/>
        </w:rPr>
        <w:t>法</w:t>
      </w:r>
      <w:r w:rsidR="00F472B9" w:rsidRPr="00534DF9">
        <w:rPr>
          <w:rFonts w:ascii="游ゴシック" w:hAnsi="游ゴシック" w:hint="eastAsia"/>
          <w:color w:val="4472C4" w:themeColor="accent1"/>
        </w:rPr>
        <w:t>は妥当である。</w:t>
      </w:r>
      <w:r w:rsidR="00E37217" w:rsidRPr="00534DF9">
        <w:rPr>
          <w:rFonts w:ascii="游ゴシック" w:hAnsi="游ゴシック" w:hint="eastAsia"/>
          <w:color w:val="4472C4" w:themeColor="accent1"/>
        </w:rPr>
        <w:t>また、30～40歳代のFacebookユーザーが中心であり電子端末使用方法について一定の理解があることから</w:t>
      </w:r>
      <w:r w:rsidR="00660164" w:rsidRPr="00534DF9">
        <w:rPr>
          <w:rFonts w:ascii="游ゴシック" w:hAnsi="游ゴシック" w:hint="eastAsia"/>
          <w:color w:val="4472C4" w:themeColor="accent1"/>
        </w:rPr>
        <w:t>､</w:t>
      </w:r>
      <w:r w:rsidR="00E37217" w:rsidRPr="00534DF9">
        <w:rPr>
          <w:rFonts w:ascii="游ゴシック" w:hAnsi="游ゴシック" w:hint="eastAsia"/>
          <w:color w:val="4472C4" w:themeColor="accent1"/>
        </w:rPr>
        <w:t>Zoomを用いたインタビューはアクセシビリティやユーザビリティの観点から適切であると判断した。</w:t>
      </w:r>
      <w:r w:rsidR="00246B84" w:rsidRPr="00534DF9">
        <w:rPr>
          <w:rFonts w:ascii="游ゴシック" w:hAnsi="游ゴシック" w:hint="eastAsia"/>
          <w:color w:val="4472C4" w:themeColor="accent1"/>
        </w:rPr>
        <w:t>インタビューガイドはリサーチクエスチョンに即した構成となっており、研究実施にあたり妥当な内容となっている</w:t>
      </w:r>
      <w:r w:rsidR="00E37217" w:rsidRPr="00534DF9">
        <w:rPr>
          <w:rFonts w:ascii="游ゴシック" w:hAnsi="游ゴシック" w:hint="eastAsia"/>
          <w:color w:val="4472C4" w:themeColor="accent1"/>
        </w:rPr>
        <w:t>。</w:t>
      </w:r>
      <w:r w:rsidR="00246B84" w:rsidRPr="00534DF9">
        <w:rPr>
          <w:rFonts w:ascii="游ゴシック" w:hAnsi="游ゴシック" w:hint="eastAsia"/>
          <w:color w:val="4472C4" w:themeColor="accent1"/>
        </w:rPr>
        <w:t>本研究は、研究責任者の修士論文に資する研究として実施し、研究指導責任者である放送大学教員が指導するという研究体制を取っており、定められた期間内に研究成果を挙げることができる。</w:t>
      </w:r>
    </w:p>
    <w:p w14:paraId="3AAA7877" w14:textId="09CB3141" w:rsidR="00B26839" w:rsidRPr="00A6404F" w:rsidRDefault="00246B84" w:rsidP="00B45B57">
      <w:pPr>
        <w:rPr>
          <w:rFonts w:ascii="游ゴシック" w:hAnsi="游ゴシック"/>
          <w:color w:val="ED7D31" w:themeColor="accent2"/>
        </w:rPr>
      </w:pPr>
      <w:r w:rsidRPr="000979F0">
        <w:rPr>
          <w:rFonts w:ascii="游ゴシック" w:hAnsi="游ゴシック" w:hint="eastAsia"/>
          <w:i/>
        </w:rPr>
        <w:lastRenderedPageBreak/>
        <w:t>（</w:t>
      </w:r>
      <w:r w:rsidR="008B13B7" w:rsidRPr="009F041D">
        <w:rPr>
          <w:rFonts w:ascii="游ゴシック" w:hAnsi="游ゴシック" w:hint="eastAsia"/>
          <w:i/>
        </w:rPr>
        <w:t xml:space="preserve">Google </w:t>
      </w:r>
      <w:r w:rsidR="00C507C3" w:rsidRPr="009F041D">
        <w:rPr>
          <w:rFonts w:ascii="游ゴシック" w:hAnsi="游ゴシック" w:hint="eastAsia"/>
          <w:i/>
        </w:rPr>
        <w:t>Forms等による</w:t>
      </w:r>
      <w:r w:rsidR="00C507C3" w:rsidRPr="000979F0">
        <w:rPr>
          <w:rFonts w:ascii="游ゴシック" w:hAnsi="游ゴシック" w:hint="eastAsia"/>
          <w:i/>
        </w:rPr>
        <w:t>アンケート</w:t>
      </w:r>
      <w:r w:rsidRPr="000979F0">
        <w:rPr>
          <w:rFonts w:ascii="游ゴシック" w:hAnsi="游ゴシック" w:hint="eastAsia"/>
          <w:i/>
        </w:rPr>
        <w:t>の場合</w:t>
      </w:r>
      <w:r w:rsidR="00534DF9" w:rsidRPr="000979F0">
        <w:rPr>
          <w:rFonts w:ascii="游ゴシック" w:hAnsi="游ゴシック" w:hint="eastAsia"/>
          <w:i/>
        </w:rPr>
        <w:t>：</w:t>
      </w:r>
      <w:r w:rsidRPr="000979F0">
        <w:rPr>
          <w:rFonts w:ascii="游ゴシック" w:hAnsi="游ゴシック" w:hint="eastAsia"/>
          <w:i/>
        </w:rPr>
        <w:t>）</w:t>
      </w:r>
      <w:r w:rsidR="00E01716" w:rsidRPr="00A6404F">
        <w:rPr>
          <w:rFonts w:ascii="游ゴシック" w:hAnsi="游ゴシック" w:hint="eastAsia"/>
          <w:color w:val="ED7D31" w:themeColor="accent2"/>
        </w:rPr>
        <w:t>※Google Forms等による調査を選択した理由を端的に示すこと</w:t>
      </w:r>
    </w:p>
    <w:p w14:paraId="313A4EB7" w14:textId="01261ED8" w:rsidR="00246B84" w:rsidRPr="00534DF9" w:rsidRDefault="00246B84" w:rsidP="00246B84">
      <w:pPr>
        <w:ind w:firstLineChars="100" w:firstLine="210"/>
        <w:rPr>
          <w:rFonts w:ascii="游ゴシック" w:hAnsi="游ゴシック"/>
          <w:color w:val="4472C4" w:themeColor="accent1"/>
        </w:rPr>
      </w:pPr>
      <w:r w:rsidRPr="00534DF9">
        <w:rPr>
          <w:rFonts w:ascii="游ゴシック" w:hAnsi="游ゴシック" w:hint="eastAsia"/>
          <w:color w:val="4472C4" w:themeColor="accent1"/>
        </w:rPr>
        <w:t>本研究は</w:t>
      </w:r>
      <w:r w:rsidR="00146E3B">
        <w:rPr>
          <w:rFonts w:ascii="游ゴシック" w:hAnsi="游ゴシック" w:hint="eastAsia"/>
          <w:color w:val="4472C4" w:themeColor="accent1"/>
        </w:rPr>
        <w:t>、</w:t>
      </w:r>
      <w:r w:rsidRPr="00534DF9">
        <w:rPr>
          <w:rFonts w:ascii="游ゴシック" w:hAnsi="游ゴシック" w:hint="eastAsia"/>
          <w:color w:val="4472C4" w:themeColor="accent1"/>
        </w:rPr>
        <w:t>対象者の実態を明らかにする</w:t>
      </w:r>
      <w:r w:rsidR="00146E3B">
        <w:rPr>
          <w:rFonts w:ascii="游ゴシック" w:hAnsi="游ゴシック" w:hint="eastAsia"/>
          <w:color w:val="4472C4" w:themeColor="accent1"/>
        </w:rPr>
        <w:t>ことを目的とするもの</w:t>
      </w:r>
      <w:r w:rsidRPr="00534DF9">
        <w:rPr>
          <w:rFonts w:ascii="游ゴシック" w:hAnsi="游ゴシック" w:hint="eastAsia"/>
          <w:color w:val="4472C4" w:themeColor="accent1"/>
        </w:rPr>
        <w:t>であり、量的研究は妥当な方法である。</w:t>
      </w:r>
      <w:r w:rsidR="00BB1BCA" w:rsidRPr="00534DF9">
        <w:rPr>
          <w:rFonts w:ascii="游ゴシック" w:hAnsi="游ゴシック" w:hint="eastAsia"/>
          <w:color w:val="4472C4" w:themeColor="accent1"/>
        </w:rPr>
        <w:t>研究</w:t>
      </w:r>
      <w:r w:rsidRPr="00534DF9">
        <w:rPr>
          <w:rFonts w:ascii="游ゴシック" w:hAnsi="游ゴシック" w:hint="eastAsia"/>
          <w:color w:val="4472C4" w:themeColor="accent1"/>
        </w:rPr>
        <w:t>対象者は子育て中であることが多いため、パソコンまたはスマートフォンから</w:t>
      </w:r>
      <w:r w:rsidR="00BB1BCA" w:rsidRPr="00534DF9">
        <w:rPr>
          <w:rFonts w:ascii="游ゴシック" w:hAnsi="游ゴシック" w:hint="eastAsia"/>
          <w:color w:val="4472C4" w:themeColor="accent1"/>
        </w:rPr>
        <w:t>手軽に</w:t>
      </w:r>
      <w:r w:rsidRPr="00534DF9">
        <w:rPr>
          <w:rFonts w:ascii="游ゴシック" w:hAnsi="游ゴシック" w:hint="eastAsia"/>
          <w:color w:val="4472C4" w:themeColor="accent1"/>
        </w:rPr>
        <w:t>回答できるG</w:t>
      </w:r>
      <w:r w:rsidRPr="00534DF9">
        <w:rPr>
          <w:rFonts w:ascii="游ゴシック" w:hAnsi="游ゴシック"/>
          <w:color w:val="4472C4" w:themeColor="accent1"/>
        </w:rPr>
        <w:t>oogle</w:t>
      </w:r>
      <w:r w:rsidR="00150428" w:rsidRPr="00534DF9">
        <w:rPr>
          <w:rFonts w:ascii="游ゴシック" w:hAnsi="游ゴシック"/>
          <w:color w:val="4472C4" w:themeColor="accent1"/>
        </w:rPr>
        <w:t xml:space="preserve"> </w:t>
      </w:r>
      <w:r w:rsidRPr="00534DF9">
        <w:rPr>
          <w:rFonts w:ascii="游ゴシック" w:hAnsi="游ゴシック"/>
          <w:color w:val="4472C4" w:themeColor="accent1"/>
        </w:rPr>
        <w:t>form</w:t>
      </w:r>
      <w:r w:rsidR="00150428" w:rsidRPr="00534DF9">
        <w:rPr>
          <w:rFonts w:ascii="游ゴシック" w:hAnsi="游ゴシック"/>
          <w:color w:val="4472C4" w:themeColor="accent1"/>
        </w:rPr>
        <w:t>s</w:t>
      </w:r>
      <w:r w:rsidRPr="00534DF9">
        <w:rPr>
          <w:rFonts w:ascii="游ゴシック" w:hAnsi="游ゴシック" w:hint="eastAsia"/>
          <w:color w:val="4472C4" w:themeColor="accent1"/>
        </w:rPr>
        <w:t>を使用したオンライン</w:t>
      </w:r>
      <w:r w:rsidRPr="00534DF9">
        <w:rPr>
          <w:rFonts w:ascii="游ゴシック" w:hAnsi="游ゴシック"/>
          <w:color w:val="4472C4" w:themeColor="accent1"/>
        </w:rPr>
        <w:t>調査は最適である。調査項目は、</w:t>
      </w:r>
      <w:r w:rsidRPr="00534DF9">
        <w:rPr>
          <w:rFonts w:ascii="游ゴシック" w:hAnsi="游ゴシック" w:hint="eastAsia"/>
          <w:color w:val="4472C4" w:themeColor="accent1"/>
        </w:rPr>
        <w:t>○○</w:t>
      </w:r>
      <w:r w:rsidRPr="00534DF9">
        <w:rPr>
          <w:rFonts w:ascii="游ゴシック" w:hAnsi="游ゴシック"/>
          <w:color w:val="4472C4" w:themeColor="accent1"/>
        </w:rPr>
        <w:t>・</w:t>
      </w:r>
      <w:r w:rsidRPr="00534DF9">
        <w:rPr>
          <w:rFonts w:ascii="游ゴシック" w:hAnsi="游ゴシック" w:hint="eastAsia"/>
          <w:color w:val="4472C4" w:themeColor="accent1"/>
        </w:rPr>
        <w:t>○○</w:t>
      </w:r>
      <w:r w:rsidRPr="00534DF9">
        <w:rPr>
          <w:rFonts w:ascii="游ゴシック" w:hAnsi="游ゴシック"/>
          <w:color w:val="4472C4" w:themeColor="accent1"/>
        </w:rPr>
        <w:t>・</w:t>
      </w:r>
      <w:r w:rsidRPr="00534DF9">
        <w:rPr>
          <w:rFonts w:ascii="游ゴシック" w:hAnsi="游ゴシック" w:hint="eastAsia"/>
          <w:color w:val="4472C4" w:themeColor="accent1"/>
        </w:rPr>
        <w:t>○○等</w:t>
      </w:r>
      <w:r w:rsidRPr="00534DF9">
        <w:rPr>
          <w:rFonts w:ascii="游ゴシック" w:hAnsi="游ゴシック"/>
          <w:color w:val="4472C4" w:themeColor="accent1"/>
        </w:rPr>
        <w:t>のそれぞれに関する項目から成り、</w:t>
      </w:r>
      <w:r w:rsidR="00DB1DC2">
        <w:rPr>
          <w:rFonts w:ascii="游ゴシック" w:hAnsi="游ゴシック" w:hint="eastAsia"/>
          <w:color w:val="4472C4" w:themeColor="accent1"/>
        </w:rPr>
        <w:t>これらは</w:t>
      </w:r>
      <w:r w:rsidRPr="00534DF9">
        <w:rPr>
          <w:rFonts w:ascii="游ゴシック" w:hAnsi="游ゴシック"/>
          <w:color w:val="4472C4" w:themeColor="accent1"/>
        </w:rPr>
        <w:t>研究目的の達成において必要な項目である。本研究は、研究責任者の</w:t>
      </w:r>
      <w:r w:rsidRPr="00534DF9">
        <w:rPr>
          <w:rFonts w:ascii="游ゴシック" w:hAnsi="游ゴシック" w:hint="eastAsia"/>
          <w:color w:val="4472C4" w:themeColor="accent1"/>
        </w:rPr>
        <w:t>修士論文に資する研究</w:t>
      </w:r>
      <w:r w:rsidRPr="00534DF9">
        <w:rPr>
          <w:rFonts w:ascii="游ゴシック" w:hAnsi="游ゴシック"/>
          <w:color w:val="4472C4" w:themeColor="accent1"/>
        </w:rPr>
        <w:t>として実施し</w:t>
      </w:r>
      <w:r w:rsidRPr="00534DF9">
        <w:rPr>
          <w:rFonts w:ascii="游ゴシック" w:hAnsi="游ゴシック" w:hint="eastAsia"/>
          <w:color w:val="4472C4" w:themeColor="accent1"/>
        </w:rPr>
        <w:t>、</w:t>
      </w:r>
      <w:r w:rsidRPr="00534DF9">
        <w:rPr>
          <w:rFonts w:ascii="游ゴシック" w:hAnsi="游ゴシック"/>
          <w:color w:val="4472C4" w:themeColor="accent1"/>
        </w:rPr>
        <w:t>研究指導</w:t>
      </w:r>
      <w:r w:rsidRPr="00534DF9">
        <w:rPr>
          <w:rFonts w:ascii="游ゴシック" w:hAnsi="游ゴシック" w:hint="eastAsia"/>
          <w:color w:val="4472C4" w:themeColor="accent1"/>
        </w:rPr>
        <w:t>責任者である放送大学教員が指導する</w:t>
      </w:r>
      <w:r w:rsidRPr="00534DF9">
        <w:rPr>
          <w:rFonts w:ascii="游ゴシック" w:hAnsi="游ゴシック"/>
          <w:color w:val="4472C4" w:themeColor="accent1"/>
        </w:rPr>
        <w:t>という研究体制を取っており、定められた期間内に研究成果を挙げることができる。</w:t>
      </w:r>
    </w:p>
    <w:p w14:paraId="72AEC86E" w14:textId="77777777" w:rsidR="00AE75FA" w:rsidRPr="00607FA9" w:rsidRDefault="00AE75FA" w:rsidP="00246B84">
      <w:pPr>
        <w:ind w:firstLineChars="100" w:firstLine="210"/>
        <w:rPr>
          <w:rFonts w:ascii="游ゴシック" w:hAnsi="游ゴシック"/>
          <w:color w:val="000000" w:themeColor="text1"/>
        </w:rPr>
      </w:pPr>
    </w:p>
    <w:p w14:paraId="7512758C" w14:textId="19F89B0E" w:rsidR="00B45B57" w:rsidRPr="00607FA9" w:rsidRDefault="006A7434">
      <w:pPr>
        <w:pStyle w:val="a7"/>
        <w:numPr>
          <w:ilvl w:val="0"/>
          <w:numId w:val="2"/>
        </w:numPr>
        <w:ind w:leftChars="0"/>
        <w:rPr>
          <w:rFonts w:ascii="游ゴシック" w:hAnsi="游ゴシック"/>
          <w:color w:val="000000" w:themeColor="text1"/>
          <w:bdr w:val="single" w:sz="4" w:space="0" w:color="auto"/>
        </w:rPr>
      </w:pPr>
      <w:r w:rsidRPr="00607FA9">
        <w:rPr>
          <w:rFonts w:ascii="游ゴシック" w:hAnsi="游ゴシック" w:hint="eastAsia"/>
          <w:color w:val="000000" w:themeColor="text1"/>
          <w:bdr w:val="single" w:sz="4" w:space="0" w:color="auto"/>
        </w:rPr>
        <w:t>インフォームド・コンセントを受ける手続き等</w:t>
      </w:r>
      <w:r w:rsidR="00B45B57" w:rsidRPr="00607FA9">
        <w:rPr>
          <w:rFonts w:ascii="游ゴシック" w:hAnsi="游ゴシック"/>
          <w:color w:val="000000" w:themeColor="text1"/>
          <w:bdr w:val="single" w:sz="4" w:space="0" w:color="auto"/>
        </w:rPr>
        <w:t xml:space="preserve"> </w:t>
      </w:r>
    </w:p>
    <w:p w14:paraId="466803F4" w14:textId="7F6AD2BD" w:rsidR="000E7C8F" w:rsidRPr="000979F0" w:rsidRDefault="000E7C8F" w:rsidP="00091914">
      <w:pPr>
        <w:rPr>
          <w:rFonts w:ascii="游ゴシック" w:hAnsi="游ゴシック"/>
          <w:i/>
        </w:rPr>
      </w:pPr>
      <w:r w:rsidRPr="000979F0">
        <w:rPr>
          <w:rFonts w:ascii="游ゴシック" w:hAnsi="游ゴシック" w:hint="eastAsia"/>
          <w:i/>
        </w:rPr>
        <w:t>(</w:t>
      </w:r>
      <w:r w:rsidR="00C507C3" w:rsidRPr="000979F0">
        <w:rPr>
          <w:rFonts w:ascii="游ゴシック" w:hAnsi="游ゴシック" w:hint="eastAsia"/>
          <w:i/>
        </w:rPr>
        <w:t>Zoom等による</w:t>
      </w:r>
      <w:r w:rsidRPr="000979F0">
        <w:rPr>
          <w:rFonts w:ascii="游ゴシック" w:hAnsi="游ゴシック" w:hint="eastAsia"/>
          <w:i/>
        </w:rPr>
        <w:t>インタビューの場合：)</w:t>
      </w:r>
    </w:p>
    <w:p w14:paraId="10CF7269" w14:textId="2E7A07C1" w:rsidR="00E01716" w:rsidRPr="00A6404F" w:rsidRDefault="000E7C8F" w:rsidP="00E01716">
      <w:pPr>
        <w:ind w:firstLineChars="100" w:firstLine="210"/>
        <w:rPr>
          <w:rFonts w:ascii="游ゴシック" w:hAnsi="游ゴシック"/>
          <w:color w:val="ED7D31" w:themeColor="accent2"/>
        </w:rPr>
      </w:pPr>
      <w:r w:rsidRPr="00DB1DC2">
        <w:rPr>
          <w:rFonts w:ascii="游ゴシック" w:hAnsi="游ゴシック" w:hint="eastAsia"/>
          <w:color w:val="4472C4" w:themeColor="accent1"/>
        </w:rPr>
        <w:t>研究対象者にメール</w:t>
      </w:r>
      <w:r w:rsidR="002C7E2C" w:rsidRPr="00DB1DC2">
        <w:rPr>
          <w:rFonts w:ascii="游ゴシック" w:hAnsi="游ゴシック" w:hint="eastAsia"/>
          <w:color w:val="4472C4" w:themeColor="accent1"/>
        </w:rPr>
        <w:t>または</w:t>
      </w:r>
      <w:r w:rsidR="002C7E2C" w:rsidRPr="00DB1DC2">
        <w:rPr>
          <w:rFonts w:ascii="游ゴシック" w:hAnsi="游ゴシック"/>
          <w:color w:val="4472C4" w:themeColor="accent1"/>
        </w:rPr>
        <w:t>Messenger</w:t>
      </w:r>
      <w:r w:rsidR="002C7E2C" w:rsidRPr="00DB1DC2">
        <w:rPr>
          <w:rFonts w:ascii="游ゴシック" w:hAnsi="游ゴシック" w:hint="eastAsia"/>
          <w:color w:val="4472C4" w:themeColor="accent1"/>
        </w:rPr>
        <w:t>アプリ</w:t>
      </w:r>
      <w:r w:rsidRPr="00DB1DC2">
        <w:rPr>
          <w:rFonts w:ascii="游ゴシック" w:hAnsi="游ゴシック" w:hint="eastAsia"/>
          <w:color w:val="4472C4" w:themeColor="accent1"/>
        </w:rPr>
        <w:t>で</w:t>
      </w:r>
      <w:r w:rsidR="00246B84" w:rsidRPr="00DB1DC2">
        <w:rPr>
          <w:rFonts w:ascii="游ゴシック" w:hAnsi="游ゴシック" w:hint="eastAsia"/>
          <w:color w:val="4472C4" w:themeColor="accent1"/>
        </w:rPr>
        <w:t>説明文書を送付する。研究対象者は添付された説明文書を読み、添付された同意文書に署名をし、</w:t>
      </w:r>
      <w:r w:rsidR="002C7E2C" w:rsidRPr="00DB1DC2">
        <w:rPr>
          <w:rFonts w:ascii="游ゴシック" w:hAnsi="游ゴシック" w:hint="eastAsia"/>
          <w:color w:val="4472C4" w:themeColor="accent1"/>
        </w:rPr>
        <w:t>スキャン・撮影</w:t>
      </w:r>
      <w:r w:rsidR="00246B84" w:rsidRPr="00DB1DC2">
        <w:rPr>
          <w:rFonts w:ascii="游ゴシック" w:hAnsi="游ゴシック" w:hint="eastAsia"/>
          <w:color w:val="4472C4" w:themeColor="accent1"/>
        </w:rPr>
        <w:t>した</w:t>
      </w:r>
      <w:r w:rsidR="002C7E2C" w:rsidRPr="00DB1DC2">
        <w:rPr>
          <w:rFonts w:ascii="游ゴシック" w:hAnsi="游ゴシック" w:hint="eastAsia"/>
          <w:color w:val="4472C4" w:themeColor="accent1"/>
        </w:rPr>
        <w:t>ファイル</w:t>
      </w:r>
      <w:r w:rsidR="00246B84" w:rsidRPr="00DB1DC2">
        <w:rPr>
          <w:rFonts w:ascii="游ゴシック" w:hAnsi="游ゴシック" w:hint="eastAsia"/>
          <w:color w:val="4472C4" w:themeColor="accent1"/>
        </w:rPr>
        <w:t>をメール</w:t>
      </w:r>
      <w:r w:rsidR="002C7E2C" w:rsidRPr="00DB1DC2">
        <w:rPr>
          <w:rFonts w:ascii="游ゴシック" w:hAnsi="游ゴシック" w:hint="eastAsia"/>
          <w:color w:val="4472C4" w:themeColor="accent1"/>
        </w:rPr>
        <w:t>あるいはMessen</w:t>
      </w:r>
      <w:r w:rsidR="00150428" w:rsidRPr="00DB1DC2">
        <w:rPr>
          <w:rFonts w:ascii="游ゴシック" w:hAnsi="游ゴシック"/>
          <w:color w:val="4472C4" w:themeColor="accent1"/>
        </w:rPr>
        <w:t>g</w:t>
      </w:r>
      <w:r w:rsidR="002C7E2C" w:rsidRPr="00DB1DC2">
        <w:rPr>
          <w:rFonts w:ascii="游ゴシック" w:hAnsi="游ゴシック" w:hint="eastAsia"/>
          <w:color w:val="4472C4" w:themeColor="accent1"/>
        </w:rPr>
        <w:t>erアプリ</w:t>
      </w:r>
      <w:r w:rsidR="00246B84" w:rsidRPr="00DB1DC2">
        <w:rPr>
          <w:rFonts w:ascii="游ゴシック" w:hAnsi="游ゴシック" w:hint="eastAsia"/>
          <w:color w:val="4472C4" w:themeColor="accent1"/>
        </w:rPr>
        <w:t>添付して研究者に送ることとする</w:t>
      </w:r>
      <w:r w:rsidR="00091914" w:rsidRPr="00DB1DC2">
        <w:rPr>
          <w:rFonts w:ascii="游ゴシック" w:hAnsi="游ゴシック" w:hint="eastAsia"/>
          <w:color w:val="4472C4" w:themeColor="accent1"/>
        </w:rPr>
        <w:t>。</w:t>
      </w:r>
      <w:r w:rsidR="00246B84" w:rsidRPr="00A6404F">
        <w:rPr>
          <w:rFonts w:ascii="游ゴシック" w:hAnsi="游ゴシック" w:hint="eastAsia"/>
          <w:color w:val="ED7D31" w:themeColor="accent2"/>
        </w:rPr>
        <w:t>（または、「説明文書・同意文書を対象者に郵送し、署名した同意書を研究者に郵送することとする。」なお、侵襲がない研究の場合は対面時</w:t>
      </w:r>
      <w:r w:rsidR="00E01716" w:rsidRPr="00A6404F">
        <w:rPr>
          <w:rFonts w:ascii="游ゴシック" w:hAnsi="游ゴシック" w:hint="eastAsia"/>
          <w:color w:val="ED7D31" w:themeColor="accent2"/>
        </w:rPr>
        <w:t>の</w:t>
      </w:r>
      <w:r w:rsidR="00246B84" w:rsidRPr="00A6404F">
        <w:rPr>
          <w:rFonts w:ascii="游ゴシック" w:hAnsi="游ゴシック" w:hint="eastAsia"/>
          <w:color w:val="ED7D31" w:themeColor="accent2"/>
        </w:rPr>
        <w:t>口頭</w:t>
      </w:r>
      <w:r w:rsidR="00E01716" w:rsidRPr="00A6404F">
        <w:rPr>
          <w:rFonts w:ascii="游ゴシック" w:hAnsi="游ゴシック" w:hint="eastAsia"/>
          <w:color w:val="ED7D31" w:themeColor="accent2"/>
        </w:rPr>
        <w:t>での</w:t>
      </w:r>
      <w:r w:rsidR="00246B84" w:rsidRPr="00A6404F">
        <w:rPr>
          <w:rFonts w:ascii="游ゴシック" w:hAnsi="游ゴシック" w:hint="eastAsia"/>
          <w:color w:val="ED7D31" w:themeColor="accent2"/>
        </w:rPr>
        <w:t>同意</w:t>
      </w:r>
      <w:r w:rsidR="00E01716" w:rsidRPr="00A6404F">
        <w:rPr>
          <w:rFonts w:ascii="游ゴシック" w:hAnsi="游ゴシック" w:hint="eastAsia"/>
          <w:color w:val="ED7D31" w:themeColor="accent2"/>
        </w:rPr>
        <w:t>、またはメールに対する返信による同意</w:t>
      </w:r>
      <w:r w:rsidR="00246B84" w:rsidRPr="00A6404F">
        <w:rPr>
          <w:rFonts w:ascii="游ゴシック" w:hAnsi="游ゴシック" w:hint="eastAsia"/>
          <w:color w:val="ED7D31" w:themeColor="accent2"/>
        </w:rPr>
        <w:t>でもよい）</w:t>
      </w:r>
      <w:r w:rsidR="003E5CDD" w:rsidRPr="00DB1DC2">
        <w:rPr>
          <w:rFonts w:ascii="游ゴシック" w:hAnsi="游ゴシック" w:hint="eastAsia"/>
          <w:color w:val="4472C4" w:themeColor="accent1"/>
        </w:rPr>
        <w:t>研究対象者</w:t>
      </w:r>
      <w:r w:rsidR="00695D3F" w:rsidRPr="00DB1DC2">
        <w:rPr>
          <w:rFonts w:ascii="游ゴシック" w:hAnsi="游ゴシック" w:hint="eastAsia"/>
          <w:color w:val="4472C4" w:themeColor="accent1"/>
        </w:rPr>
        <w:t>の主体が</w:t>
      </w:r>
      <w:r w:rsidR="002C7E2C" w:rsidRPr="00DB1DC2">
        <w:rPr>
          <w:rFonts w:ascii="游ゴシック" w:hAnsi="游ゴシック" w:hint="eastAsia"/>
          <w:color w:val="4472C4" w:themeColor="accent1"/>
        </w:rPr>
        <w:t>30～40歳代のFacebookユーザーであり、参加連絡および紹介を受け</w:t>
      </w:r>
      <w:r w:rsidR="00695D3F" w:rsidRPr="00DB1DC2">
        <w:rPr>
          <w:rFonts w:ascii="游ゴシック" w:hAnsi="游ゴシック" w:hint="eastAsia"/>
          <w:color w:val="4472C4" w:themeColor="accent1"/>
        </w:rPr>
        <w:t>たのち</w:t>
      </w:r>
      <w:r w:rsidR="002C7E2C" w:rsidRPr="00DB1DC2">
        <w:rPr>
          <w:rFonts w:ascii="游ゴシック" w:hAnsi="游ゴシック" w:hint="eastAsia"/>
          <w:color w:val="4472C4" w:themeColor="accent1"/>
        </w:rPr>
        <w:t>Messen</w:t>
      </w:r>
      <w:r w:rsidR="00150428" w:rsidRPr="00DB1DC2">
        <w:rPr>
          <w:rFonts w:ascii="游ゴシック" w:hAnsi="游ゴシック"/>
          <w:color w:val="4472C4" w:themeColor="accent1"/>
        </w:rPr>
        <w:t>g</w:t>
      </w:r>
      <w:r w:rsidR="002C7E2C" w:rsidRPr="00DB1DC2">
        <w:rPr>
          <w:rFonts w:ascii="游ゴシック" w:hAnsi="游ゴシック" w:hint="eastAsia"/>
          <w:color w:val="4472C4" w:themeColor="accent1"/>
        </w:rPr>
        <w:t>erアプリおよびメールアドレスによりやり取りを行うことになる</w:t>
      </w:r>
      <w:r w:rsidR="00695D3F" w:rsidRPr="00DB1DC2">
        <w:rPr>
          <w:rFonts w:ascii="游ゴシック" w:hAnsi="游ゴシック" w:hint="eastAsia"/>
          <w:color w:val="4472C4" w:themeColor="accent1"/>
        </w:rPr>
        <w:t>ことから､本方法は研究対象者にとって負担感のない方法である</w:t>
      </w:r>
      <w:r w:rsidR="002C7E2C" w:rsidRPr="00DB1DC2">
        <w:rPr>
          <w:rFonts w:ascii="游ゴシック" w:hAnsi="游ゴシック" w:hint="eastAsia"/>
          <w:color w:val="4472C4" w:themeColor="accent1"/>
        </w:rPr>
        <w:t>。</w:t>
      </w:r>
      <w:r w:rsidR="00E01716" w:rsidRPr="00A6404F">
        <w:rPr>
          <w:rFonts w:ascii="游ゴシック" w:hAnsi="游ゴシック" w:hint="eastAsia"/>
          <w:color w:val="ED7D31" w:themeColor="accent2"/>
        </w:rPr>
        <w:t>（手続き方法を選択した理由を具体的に記載すること</w:t>
      </w:r>
      <w:r w:rsidR="00E01716" w:rsidRPr="00A6404F">
        <w:rPr>
          <w:rFonts w:ascii="游ゴシック" w:hAnsi="游ゴシック"/>
          <w:color w:val="ED7D31" w:themeColor="accent2"/>
        </w:rPr>
        <w:t>）</w:t>
      </w:r>
    </w:p>
    <w:p w14:paraId="6D25F9D2" w14:textId="24306FDD" w:rsidR="002C7E2C" w:rsidRPr="00A6404F" w:rsidRDefault="00A272EF" w:rsidP="003E5CDD">
      <w:pPr>
        <w:ind w:firstLineChars="100" w:firstLine="210"/>
        <w:rPr>
          <w:rFonts w:ascii="游ゴシック" w:hAnsi="游ゴシック"/>
          <w:color w:val="ED7D31" w:themeColor="accent2"/>
        </w:rPr>
      </w:pPr>
      <w:r w:rsidRPr="00DB1DC2">
        <w:rPr>
          <w:rFonts w:ascii="游ゴシック" w:hAnsi="游ゴシック" w:hint="eastAsia"/>
          <w:color w:val="4472C4" w:themeColor="accent1"/>
        </w:rPr>
        <w:t>説明文書には問い合わせのための連絡先を明記し､</w:t>
      </w:r>
      <w:r w:rsidR="003E5CDD" w:rsidRPr="00DB1DC2">
        <w:rPr>
          <w:rFonts w:ascii="游ゴシック" w:hAnsi="游ゴシック" w:hint="eastAsia"/>
          <w:color w:val="4472C4" w:themeColor="accent1"/>
        </w:rPr>
        <w:t>研究対象者が同意するにあた</w:t>
      </w:r>
      <w:r w:rsidRPr="00DB1DC2">
        <w:rPr>
          <w:rFonts w:ascii="游ゴシック" w:hAnsi="游ゴシック" w:hint="eastAsia"/>
          <w:color w:val="4472C4" w:themeColor="accent1"/>
        </w:rPr>
        <w:t>り</w:t>
      </w:r>
      <w:r w:rsidR="003E5CDD" w:rsidRPr="00DB1DC2">
        <w:rPr>
          <w:rFonts w:ascii="游ゴシック" w:hAnsi="游ゴシック" w:hint="eastAsia"/>
          <w:color w:val="4472C4" w:themeColor="accent1"/>
        </w:rPr>
        <w:t>質問</w:t>
      </w:r>
      <w:r w:rsidRPr="00DB1DC2">
        <w:rPr>
          <w:rFonts w:ascii="游ゴシック" w:hAnsi="游ゴシック" w:hint="eastAsia"/>
          <w:color w:val="4472C4" w:themeColor="accent1"/>
        </w:rPr>
        <w:t>をする機会を保証する。</w:t>
      </w:r>
      <w:r w:rsidR="00FA2199" w:rsidRPr="00DB1DC2">
        <w:rPr>
          <w:rFonts w:ascii="游ゴシック" w:hAnsi="游ゴシック" w:hint="eastAsia"/>
          <w:color w:val="4472C4" w:themeColor="accent1"/>
        </w:rPr>
        <w:t>また</w:t>
      </w:r>
      <w:r w:rsidR="002C7E2C" w:rsidRPr="00DB1DC2">
        <w:rPr>
          <w:rFonts w:ascii="游ゴシック" w:hAnsi="游ゴシック" w:hint="eastAsia"/>
          <w:color w:val="4472C4" w:themeColor="accent1"/>
        </w:rPr>
        <w:t>インタビューの開始にあたっては、説明文書に目を通し同意を示した本人であることについて、</w:t>
      </w:r>
      <w:r w:rsidR="00FA2199" w:rsidRPr="00DB1DC2">
        <w:rPr>
          <w:rFonts w:ascii="游ゴシック" w:hAnsi="游ゴシック" w:hint="eastAsia"/>
          <w:color w:val="4472C4" w:themeColor="accent1"/>
        </w:rPr>
        <w:t>口頭で</w:t>
      </w:r>
      <w:r w:rsidR="002C7E2C" w:rsidRPr="00DB1DC2">
        <w:rPr>
          <w:rFonts w:ascii="游ゴシック" w:hAnsi="游ゴシック" w:hint="eastAsia"/>
          <w:color w:val="4472C4" w:themeColor="accent1"/>
        </w:rPr>
        <w:t>必ず確認する。</w:t>
      </w:r>
      <w:r w:rsidR="00A23023" w:rsidRPr="00DB1DC2">
        <w:rPr>
          <w:rFonts w:ascii="游ゴシック" w:hAnsi="游ゴシック" w:hint="eastAsia"/>
          <w:color w:val="4472C4" w:themeColor="accent1"/>
        </w:rPr>
        <w:t>本調査</w:t>
      </w:r>
      <w:r w:rsidR="00B84810" w:rsidRPr="00DB1DC2">
        <w:rPr>
          <w:rFonts w:ascii="游ゴシック" w:hAnsi="游ゴシック" w:hint="eastAsia"/>
          <w:color w:val="4472C4" w:themeColor="accent1"/>
        </w:rPr>
        <w:t>は侵襲がなく､</w:t>
      </w:r>
      <w:r w:rsidR="00A23023" w:rsidRPr="00DB1DC2">
        <w:rPr>
          <w:rFonts w:ascii="游ゴシック" w:hAnsi="游ゴシック" w:hint="eastAsia"/>
          <w:color w:val="4472C4" w:themeColor="accent1"/>
        </w:rPr>
        <w:t>Zoomによる同時双方向のやり取り</w:t>
      </w:r>
      <w:r w:rsidR="00B84810" w:rsidRPr="00DB1DC2">
        <w:rPr>
          <w:rFonts w:ascii="游ゴシック" w:hAnsi="游ゴシック" w:hint="eastAsia"/>
          <w:color w:val="4472C4" w:themeColor="accent1"/>
        </w:rPr>
        <w:t>を行うものであるため､本人確認の方法は妥当である</w:t>
      </w:r>
      <w:r w:rsidR="00A23023" w:rsidRPr="00DB1DC2">
        <w:rPr>
          <w:rFonts w:ascii="游ゴシック" w:hAnsi="游ゴシック" w:hint="eastAsia"/>
          <w:color w:val="4472C4" w:themeColor="accent1"/>
        </w:rPr>
        <w:t>。</w:t>
      </w:r>
      <w:r w:rsidR="00320487" w:rsidRPr="00A6404F">
        <w:rPr>
          <w:rFonts w:ascii="游ゴシック" w:hAnsi="游ゴシック" w:hint="eastAsia"/>
          <w:color w:val="ED7D31" w:themeColor="accent2"/>
        </w:rPr>
        <w:t>（本人確認の方法を選択した理由を端的に示すこと）</w:t>
      </w:r>
    </w:p>
    <w:p w14:paraId="0E83AF6D" w14:textId="53CB7076" w:rsidR="00320487" w:rsidRPr="00A6404F" w:rsidRDefault="00320487" w:rsidP="00320487">
      <w:pPr>
        <w:rPr>
          <w:rFonts w:ascii="游ゴシック" w:hAnsi="游ゴシック"/>
          <w:color w:val="ED7D31" w:themeColor="accent2"/>
        </w:rPr>
      </w:pPr>
      <w:r w:rsidRPr="00A6404F">
        <w:rPr>
          <w:rFonts w:ascii="游ゴシック" w:hAnsi="游ゴシック" w:hint="eastAsia"/>
          <w:color w:val="ED7D31" w:themeColor="accent2"/>
        </w:rPr>
        <w:t>※(軽微な)侵襲がある研究の場合には、写真入りの身分証明書等で本人確認を行う。プライバシーに関する情報が入っている場合があるため、その部分の録画はしない。隠して提示してもらうなどの配慮をすること</w:t>
      </w:r>
    </w:p>
    <w:p w14:paraId="7A8EB310" w14:textId="5B3892FD" w:rsidR="00246B84" w:rsidRPr="000979F0" w:rsidRDefault="00246B84" w:rsidP="00246B84">
      <w:pPr>
        <w:rPr>
          <w:rFonts w:ascii="游ゴシック" w:hAnsi="游ゴシック"/>
          <w:i/>
        </w:rPr>
      </w:pPr>
      <w:r w:rsidRPr="000979F0">
        <w:rPr>
          <w:rFonts w:ascii="游ゴシック" w:hAnsi="游ゴシック" w:hint="eastAsia"/>
          <w:i/>
        </w:rPr>
        <w:t>（</w:t>
      </w:r>
      <w:r w:rsidR="008B13B7" w:rsidRPr="000979F0">
        <w:rPr>
          <w:rFonts w:ascii="游ゴシック" w:hAnsi="游ゴシック" w:hint="eastAsia"/>
          <w:i/>
        </w:rPr>
        <w:t xml:space="preserve">Google </w:t>
      </w:r>
      <w:r w:rsidR="00C507C3" w:rsidRPr="000979F0">
        <w:rPr>
          <w:rFonts w:ascii="游ゴシック" w:hAnsi="游ゴシック" w:hint="eastAsia"/>
          <w:i/>
        </w:rPr>
        <w:t>Forms等</w:t>
      </w:r>
      <w:r w:rsidRPr="000979F0">
        <w:rPr>
          <w:rFonts w:ascii="游ゴシック" w:hAnsi="游ゴシック" w:hint="eastAsia"/>
          <w:i/>
        </w:rPr>
        <w:t>によるアンケートの場合</w:t>
      </w:r>
      <w:r w:rsidR="00091914" w:rsidRPr="000979F0">
        <w:rPr>
          <w:rFonts w:ascii="游ゴシック" w:hAnsi="游ゴシック" w:hint="eastAsia"/>
          <w:i/>
        </w:rPr>
        <w:t>：</w:t>
      </w:r>
      <w:r w:rsidRPr="000979F0">
        <w:rPr>
          <w:rFonts w:ascii="游ゴシック" w:hAnsi="游ゴシック" w:hint="eastAsia"/>
          <w:i/>
        </w:rPr>
        <w:t>）</w:t>
      </w:r>
    </w:p>
    <w:p w14:paraId="3D7C9DBD" w14:textId="2ED36DE8" w:rsidR="009D08EE" w:rsidRPr="00A017CD" w:rsidRDefault="0008709A" w:rsidP="000634C7">
      <w:pPr>
        <w:ind w:firstLineChars="100" w:firstLine="210"/>
        <w:rPr>
          <w:rFonts w:ascii="游ゴシック" w:hAnsi="游ゴシック"/>
          <w:color w:val="4472C4" w:themeColor="accent1"/>
        </w:rPr>
      </w:pPr>
      <w:r w:rsidRPr="00A017CD">
        <w:rPr>
          <w:rFonts w:ascii="游ゴシック" w:hAnsi="游ゴシック" w:hint="eastAsia"/>
          <w:color w:val="4472C4" w:themeColor="accent1"/>
        </w:rPr>
        <w:t>説明文書が掲載された説明画面にアクセスできるよう</w:t>
      </w:r>
      <w:r w:rsidR="000E488C" w:rsidRPr="00A017CD">
        <w:rPr>
          <w:rFonts w:ascii="游ゴシック" w:hAnsi="游ゴシック" w:hint="eastAsia"/>
          <w:color w:val="4472C4" w:themeColor="accent1"/>
        </w:rPr>
        <w:t>web画面を</w:t>
      </w:r>
      <w:r w:rsidRPr="00A017CD">
        <w:rPr>
          <w:rFonts w:ascii="游ゴシック" w:hAnsi="游ゴシック" w:hint="eastAsia"/>
          <w:color w:val="4472C4" w:themeColor="accent1"/>
        </w:rPr>
        <w:t>レイアウトし、回答を始める前に説明画面に目を通すことを促す。</w:t>
      </w:r>
      <w:r w:rsidR="000E488C" w:rsidRPr="00A017CD">
        <w:rPr>
          <w:rFonts w:ascii="游ゴシック" w:hAnsi="游ゴシック" w:hint="eastAsia"/>
          <w:color w:val="4472C4" w:themeColor="accent1"/>
        </w:rPr>
        <w:t>また､</w:t>
      </w:r>
      <w:r w:rsidR="009D08EE" w:rsidRPr="00A017CD">
        <w:rPr>
          <w:rFonts w:ascii="游ゴシック" w:hAnsi="游ゴシック" w:hint="eastAsia"/>
          <w:color w:val="4472C4" w:themeColor="accent1"/>
        </w:rPr>
        <w:t>説明画面をダウンロードないし印刷して手元に置くことを促し､調査終了後も目を通すことができるようにする。回答を始める前に､説明文書に目を通したうえで調査に参加することを確認するためのチェックボックスを設け､チェックが入っている場合に調査</w:t>
      </w:r>
      <w:r w:rsidR="00944ED7">
        <w:rPr>
          <w:rFonts w:ascii="游ゴシック" w:hAnsi="游ゴシック" w:hint="eastAsia"/>
          <w:color w:val="4472C4" w:themeColor="accent1"/>
        </w:rPr>
        <w:t>への</w:t>
      </w:r>
      <w:r w:rsidR="009D08EE" w:rsidRPr="00A017CD">
        <w:rPr>
          <w:rFonts w:ascii="游ゴシック" w:hAnsi="游ゴシック" w:hint="eastAsia"/>
          <w:color w:val="4472C4" w:themeColor="accent1"/>
        </w:rPr>
        <w:t>参加</w:t>
      </w:r>
      <w:r w:rsidR="00944ED7">
        <w:rPr>
          <w:rFonts w:ascii="游ゴシック" w:hAnsi="游ゴシック" w:hint="eastAsia"/>
          <w:color w:val="4472C4" w:themeColor="accent1"/>
        </w:rPr>
        <w:t>を同意した</w:t>
      </w:r>
      <w:r w:rsidR="009D08EE" w:rsidRPr="00A017CD">
        <w:rPr>
          <w:rFonts w:ascii="游ゴシック" w:hAnsi="游ゴシック" w:hint="eastAsia"/>
          <w:color w:val="4472C4" w:themeColor="accent1"/>
        </w:rPr>
        <w:t>とみなすこととする。</w:t>
      </w:r>
    </w:p>
    <w:p w14:paraId="729C180E" w14:textId="1EAA0021" w:rsidR="000634C7" w:rsidRPr="00A017CD" w:rsidRDefault="009D08EE" w:rsidP="000634C7">
      <w:pPr>
        <w:ind w:firstLineChars="100" w:firstLine="210"/>
        <w:rPr>
          <w:rFonts w:ascii="游ゴシック" w:hAnsi="游ゴシック"/>
          <w:color w:val="4472C4" w:themeColor="accent1"/>
        </w:rPr>
      </w:pPr>
      <w:r w:rsidRPr="00A017CD">
        <w:rPr>
          <w:rFonts w:ascii="游ゴシック" w:hAnsi="游ゴシック" w:hint="eastAsia"/>
          <w:color w:val="4472C4" w:themeColor="accent1"/>
        </w:rPr>
        <w:t>説明文書には問い合わせのための連絡先を明記し､研究対象者が同意するにあたり質問をする機会を保証する。なお､</w:t>
      </w:r>
      <w:r w:rsidR="000634C7" w:rsidRPr="00A017CD">
        <w:rPr>
          <w:rFonts w:ascii="游ゴシック" w:hAnsi="游ゴシック" w:hint="eastAsia"/>
          <w:color w:val="4472C4" w:themeColor="accent1"/>
        </w:rPr>
        <w:t>無記名で実施するため</w:t>
      </w:r>
      <w:r w:rsidRPr="00A017CD">
        <w:rPr>
          <w:rFonts w:ascii="游ゴシック" w:hAnsi="游ゴシック" w:hint="eastAsia"/>
          <w:color w:val="4472C4" w:themeColor="accent1"/>
        </w:rPr>
        <w:t>､</w:t>
      </w:r>
      <w:r w:rsidR="000634C7" w:rsidRPr="00A017CD">
        <w:rPr>
          <w:rFonts w:ascii="游ゴシック" w:hAnsi="游ゴシック" w:hint="eastAsia"/>
          <w:color w:val="4472C4" w:themeColor="accent1"/>
        </w:rPr>
        <w:t>回答後に回答内容の修正や参加の取り消しの申し入れがあっても対応できないことについて</w:t>
      </w:r>
      <w:r w:rsidRPr="00A017CD">
        <w:rPr>
          <w:rFonts w:ascii="游ゴシック" w:hAnsi="游ゴシック" w:hint="eastAsia"/>
          <w:color w:val="4472C4" w:themeColor="accent1"/>
        </w:rPr>
        <w:t>､</w:t>
      </w:r>
      <w:r w:rsidR="000634C7" w:rsidRPr="00A017CD">
        <w:rPr>
          <w:rFonts w:ascii="游ゴシック" w:hAnsi="游ゴシック" w:hint="eastAsia"/>
          <w:color w:val="4472C4" w:themeColor="accent1"/>
        </w:rPr>
        <w:t>説明文書に明記する。</w:t>
      </w:r>
    </w:p>
    <w:p w14:paraId="52D0A11D" w14:textId="6982ADFD" w:rsidR="00A017CD" w:rsidRPr="00A6404F" w:rsidRDefault="00A017CD" w:rsidP="00A017CD">
      <w:pPr>
        <w:rPr>
          <w:rFonts w:ascii="游ゴシック" w:hAnsi="游ゴシック"/>
          <w:color w:val="ED7D31" w:themeColor="accent2"/>
        </w:rPr>
      </w:pPr>
      <w:r w:rsidRPr="00A6404F">
        <w:rPr>
          <w:rFonts w:ascii="游ゴシック" w:hAnsi="游ゴシック" w:hint="eastAsia"/>
          <w:color w:val="ED7D31" w:themeColor="accent2"/>
        </w:rPr>
        <w:t>※要配慮個人情報（健康・信教・刑罰歴等</w:t>
      </w:r>
      <w:r w:rsidRPr="00A6404F">
        <w:rPr>
          <w:rFonts w:ascii="游ゴシック" w:hAnsi="游ゴシック"/>
          <w:color w:val="ED7D31" w:themeColor="accent2"/>
        </w:rPr>
        <w:t>）</w:t>
      </w:r>
      <w:r w:rsidRPr="00A6404F">
        <w:rPr>
          <w:rFonts w:ascii="游ゴシック" w:hAnsi="游ゴシック" w:hint="eastAsia"/>
          <w:color w:val="ED7D31" w:themeColor="accent2"/>
        </w:rPr>
        <w:t>に関わる回答を求める調査の場合は必ず</w:t>
      </w:r>
      <w:r w:rsidR="00FA27ED" w:rsidRPr="00A6404F">
        <w:rPr>
          <w:rFonts w:ascii="游ゴシック" w:hAnsi="游ゴシック" w:hint="eastAsia"/>
          <w:color w:val="ED7D31" w:themeColor="accent2"/>
        </w:rPr>
        <w:t>同意を確認するための</w:t>
      </w:r>
      <w:r w:rsidRPr="00A6404F">
        <w:rPr>
          <w:rFonts w:ascii="游ゴシック" w:hAnsi="游ゴシック" w:hint="eastAsia"/>
          <w:color w:val="ED7D31" w:themeColor="accent2"/>
        </w:rPr>
        <w:t>チェックボックスを設けること</w:t>
      </w:r>
    </w:p>
    <w:p w14:paraId="7AD3C0E2" w14:textId="77777777" w:rsidR="00A017CD" w:rsidRPr="00607FA9" w:rsidRDefault="00A017CD" w:rsidP="000634C7">
      <w:pPr>
        <w:ind w:firstLineChars="100" w:firstLine="210"/>
        <w:rPr>
          <w:rFonts w:ascii="游ゴシック" w:hAnsi="游ゴシック"/>
          <w:color w:val="000000" w:themeColor="text1"/>
        </w:rPr>
      </w:pPr>
    </w:p>
    <w:p w14:paraId="415BB320" w14:textId="3A95EDF7" w:rsidR="000E7C8F" w:rsidRPr="00607FA9" w:rsidRDefault="000E7C8F" w:rsidP="00B45B57">
      <w:pPr>
        <w:rPr>
          <w:rFonts w:ascii="游ゴシック" w:hAnsi="游ゴシック"/>
          <w:color w:val="000000" w:themeColor="text1"/>
        </w:rPr>
      </w:pPr>
    </w:p>
    <w:p w14:paraId="4A242A41" w14:textId="240ADDB9" w:rsidR="006A7434" w:rsidRPr="00607FA9" w:rsidRDefault="006A7434" w:rsidP="006A7434">
      <w:pPr>
        <w:pStyle w:val="a7"/>
        <w:numPr>
          <w:ilvl w:val="0"/>
          <w:numId w:val="2"/>
        </w:numPr>
        <w:ind w:leftChars="0"/>
        <w:rPr>
          <w:rFonts w:ascii="游ゴシック" w:hAnsi="游ゴシック"/>
          <w:color w:val="000000" w:themeColor="text1"/>
          <w:bdr w:val="single" w:sz="4" w:space="0" w:color="auto"/>
        </w:rPr>
      </w:pPr>
      <w:r w:rsidRPr="00607FA9">
        <w:rPr>
          <w:rFonts w:ascii="游ゴシック" w:hAnsi="游ゴシック" w:hint="eastAsia"/>
          <w:color w:val="000000" w:themeColor="text1"/>
          <w:bdr w:val="single" w:sz="4" w:space="0" w:color="auto"/>
        </w:rPr>
        <w:t>個人情報</w:t>
      </w:r>
      <w:r w:rsidR="00320487">
        <w:rPr>
          <w:rFonts w:ascii="游ゴシック" w:hAnsi="游ゴシック" w:hint="eastAsia"/>
          <w:color w:val="000000" w:themeColor="text1"/>
          <w:bdr w:val="single" w:sz="4" w:space="0" w:color="auto"/>
        </w:rPr>
        <w:t>等</w:t>
      </w:r>
      <w:r w:rsidRPr="00607FA9">
        <w:rPr>
          <w:rFonts w:ascii="游ゴシック" w:hAnsi="游ゴシック" w:hint="eastAsia"/>
          <w:color w:val="000000" w:themeColor="text1"/>
          <w:bdr w:val="single" w:sz="4" w:space="0" w:color="auto"/>
        </w:rPr>
        <w:t>の取り扱い</w:t>
      </w:r>
      <w:r w:rsidR="00B45B57" w:rsidRPr="00607FA9">
        <w:rPr>
          <w:rFonts w:ascii="游ゴシック" w:hAnsi="游ゴシック" w:hint="eastAsia"/>
          <w:color w:val="000000" w:themeColor="text1"/>
          <w:bdr w:val="single" w:sz="4" w:space="0" w:color="auto"/>
        </w:rPr>
        <w:t xml:space="preserve"> </w:t>
      </w:r>
    </w:p>
    <w:p w14:paraId="0AF08DA8" w14:textId="69DF9DC1" w:rsidR="00B26839" w:rsidRPr="00607FA9" w:rsidRDefault="00B26839">
      <w:pPr>
        <w:pStyle w:val="2"/>
        <w:rPr>
          <w:rFonts w:ascii="游ゴシック" w:eastAsia="游ゴシック" w:hAnsi="游ゴシック"/>
          <w:color w:val="000000" w:themeColor="text1"/>
        </w:rPr>
      </w:pPr>
      <w:r w:rsidRPr="00607FA9">
        <w:rPr>
          <w:rFonts w:ascii="游ゴシック" w:eastAsia="游ゴシック" w:hAnsi="游ゴシック" w:hint="eastAsia"/>
          <w:color w:val="000000" w:themeColor="text1"/>
        </w:rPr>
        <w:t>個人情報への配慮</w:t>
      </w:r>
    </w:p>
    <w:p w14:paraId="497722F3" w14:textId="3FAF2764" w:rsidR="00B26839" w:rsidRPr="009C528A" w:rsidRDefault="00F472B9" w:rsidP="00DC1D3E">
      <w:pPr>
        <w:ind w:firstLineChars="100" w:firstLine="210"/>
        <w:rPr>
          <w:rFonts w:ascii="游ゴシック" w:hAnsi="游ゴシック"/>
          <w:color w:val="4472C4" w:themeColor="accent1"/>
        </w:rPr>
      </w:pPr>
      <w:r w:rsidRPr="009C528A">
        <w:rPr>
          <w:rFonts w:ascii="游ゴシック" w:hAnsi="游ゴシック" w:hint="eastAsia"/>
          <w:color w:val="4472C4" w:themeColor="accent1"/>
        </w:rPr>
        <w:t>本研究にかかわるすべての研究者は「ヘルシンキ宣言」ならびに「人を対象とする</w:t>
      </w:r>
      <w:r w:rsidR="00C507C3" w:rsidRPr="009C528A">
        <w:rPr>
          <w:rFonts w:ascii="游ゴシック" w:hAnsi="游ゴシック" w:hint="eastAsia"/>
          <w:color w:val="4472C4" w:themeColor="accent1"/>
        </w:rPr>
        <w:t>生命科学・</w:t>
      </w:r>
      <w:r w:rsidRPr="009C528A">
        <w:rPr>
          <w:rFonts w:ascii="游ゴシック" w:hAnsi="游ゴシック" w:hint="eastAsia"/>
          <w:color w:val="4472C4" w:themeColor="accent1"/>
        </w:rPr>
        <w:t>医学系研究に関する倫理指針」（あるいは基準とした指針をここに明記）を遵守して実施する。研究実施にかかわる情報を取り扱う際は、研究独自の番号を付して管理し、研究対象者のプライバシーにかかわる情報保護に十分配慮する。研究の結果を公表する際は、氏名、生年月日などの直ちに研究対象者を特定できる情報を含まないようにする。また、研究の目的以外に研究で得られた研究対象者の情報を使用しない。</w:t>
      </w:r>
    </w:p>
    <w:p w14:paraId="087FEA38" w14:textId="77777777" w:rsidR="00F472B9" w:rsidRPr="00607FA9" w:rsidRDefault="00F472B9" w:rsidP="00B45B57">
      <w:pPr>
        <w:rPr>
          <w:rFonts w:ascii="游ゴシック" w:hAnsi="游ゴシック"/>
          <w:color w:val="000000" w:themeColor="text1"/>
        </w:rPr>
      </w:pPr>
    </w:p>
    <w:p w14:paraId="7A84919A" w14:textId="4941C1BD" w:rsidR="00B26839" w:rsidRPr="006F598B" w:rsidRDefault="00442637" w:rsidP="00E524BD">
      <w:pPr>
        <w:pStyle w:val="2"/>
        <w:rPr>
          <w:rFonts w:ascii="游ゴシック" w:eastAsia="游ゴシック" w:hAnsi="游ゴシック"/>
        </w:rPr>
      </w:pPr>
      <w:r w:rsidRPr="006F598B">
        <w:t>仮名加工情報又は匿名加工情報を作成する場合にはそ</w:t>
      </w:r>
      <w:r w:rsidR="00B26839" w:rsidRPr="006F598B">
        <w:rPr>
          <w:rFonts w:ascii="游ゴシック" w:eastAsia="游ゴシック" w:hAnsi="游ゴシック" w:hint="eastAsia"/>
        </w:rPr>
        <w:t>の方法</w:t>
      </w:r>
    </w:p>
    <w:p w14:paraId="2F34F7FF" w14:textId="0DB6B6EB" w:rsidR="005B32BD" w:rsidRPr="000979F0" w:rsidRDefault="005B32BD" w:rsidP="005B32BD">
      <w:pPr>
        <w:rPr>
          <w:rFonts w:ascii="游ゴシック" w:hAnsi="游ゴシック"/>
          <w:i/>
        </w:rPr>
      </w:pPr>
      <w:r w:rsidRPr="000979F0">
        <w:rPr>
          <w:rFonts w:ascii="游ゴシック" w:hAnsi="游ゴシック" w:hint="eastAsia"/>
          <w:i/>
        </w:rPr>
        <w:t>(</w:t>
      </w:r>
      <w:r w:rsidR="00C507C3" w:rsidRPr="000979F0">
        <w:rPr>
          <w:rFonts w:ascii="游ゴシック" w:hAnsi="游ゴシック" w:hint="eastAsia"/>
          <w:i/>
        </w:rPr>
        <w:t>Zoom等による</w:t>
      </w:r>
      <w:r w:rsidRPr="000979F0">
        <w:rPr>
          <w:rFonts w:ascii="游ゴシック" w:hAnsi="游ゴシック" w:hint="eastAsia"/>
          <w:i/>
        </w:rPr>
        <w:t>インタビューの場合</w:t>
      </w:r>
      <w:r w:rsidR="005D530D" w:rsidRPr="000979F0">
        <w:rPr>
          <w:rFonts w:ascii="游ゴシック" w:hAnsi="游ゴシック" w:hint="eastAsia"/>
          <w:i/>
        </w:rPr>
        <w:t>：</w:t>
      </w:r>
      <w:r w:rsidRPr="000979F0">
        <w:rPr>
          <w:rFonts w:ascii="游ゴシック" w:hAnsi="游ゴシック" w:hint="eastAsia"/>
          <w:i/>
        </w:rPr>
        <w:t>)</w:t>
      </w:r>
    </w:p>
    <w:p w14:paraId="1B4FB67C" w14:textId="6D78C524" w:rsidR="00402B4E" w:rsidRPr="009C528A" w:rsidRDefault="00A926B2" w:rsidP="005B32BD">
      <w:pPr>
        <w:rPr>
          <w:rFonts w:ascii="游ゴシック" w:hAnsi="游ゴシック"/>
          <w:color w:val="4472C4" w:themeColor="accent1"/>
        </w:rPr>
      </w:pPr>
      <w:r w:rsidRPr="009C528A">
        <w:rPr>
          <w:rFonts w:ascii="游ゴシック" w:hAnsi="游ゴシック" w:hint="eastAsia"/>
          <w:color w:val="4472C4" w:themeColor="accent1"/>
        </w:rPr>
        <w:t>取得した</w:t>
      </w:r>
      <w:r w:rsidR="00BF1FF8" w:rsidRPr="009C528A">
        <w:rPr>
          <w:rFonts w:ascii="游ゴシック" w:hAnsi="游ゴシック" w:hint="eastAsia"/>
          <w:color w:val="4472C4" w:themeColor="accent1"/>
        </w:rPr>
        <w:t>インタビュー</w:t>
      </w:r>
      <w:r w:rsidRPr="009C528A">
        <w:rPr>
          <w:rFonts w:ascii="游ゴシック" w:hAnsi="游ゴシック" w:hint="eastAsia"/>
          <w:color w:val="4472C4" w:themeColor="accent1"/>
        </w:rPr>
        <w:t>データ</w:t>
      </w:r>
      <w:r w:rsidR="00BF1FF8" w:rsidRPr="009C528A">
        <w:rPr>
          <w:rFonts w:ascii="游ゴシック" w:hAnsi="游ゴシック" w:hint="eastAsia"/>
          <w:color w:val="4472C4" w:themeColor="accent1"/>
        </w:rPr>
        <w:t>を整理する際、対象者は事例１、事例２とし、</w:t>
      </w:r>
      <w:r w:rsidRPr="009C528A">
        <w:rPr>
          <w:rFonts w:ascii="游ゴシック" w:hAnsi="游ゴシック" w:hint="eastAsia"/>
          <w:color w:val="4472C4" w:themeColor="accent1"/>
        </w:rPr>
        <w:t>またデータ内の</w:t>
      </w:r>
      <w:r w:rsidR="00402B4E" w:rsidRPr="009C528A">
        <w:rPr>
          <w:rFonts w:ascii="游ゴシック" w:hAnsi="游ゴシック" w:hint="eastAsia"/>
          <w:color w:val="4472C4" w:themeColor="accent1"/>
        </w:rPr>
        <w:t>固有名詞はアルファベットに変換し</w:t>
      </w:r>
      <w:r w:rsidRPr="009C528A">
        <w:rPr>
          <w:rFonts w:ascii="游ゴシック" w:hAnsi="游ゴシック" w:hint="eastAsia"/>
          <w:color w:val="4472C4" w:themeColor="accent1"/>
        </w:rPr>
        <w:t>て匿名</w:t>
      </w:r>
      <w:r w:rsidR="00730CEE" w:rsidRPr="009C528A">
        <w:rPr>
          <w:rFonts w:ascii="游ゴシック" w:hAnsi="游ゴシック" w:hint="eastAsia"/>
          <w:color w:val="4472C4" w:themeColor="accent1"/>
        </w:rPr>
        <w:t>加工情報を作成</w:t>
      </w:r>
      <w:r w:rsidRPr="009C528A">
        <w:rPr>
          <w:rFonts w:ascii="游ゴシック" w:hAnsi="游ゴシック" w:hint="eastAsia"/>
          <w:color w:val="4472C4" w:themeColor="accent1"/>
        </w:rPr>
        <w:t>し</w:t>
      </w:r>
      <w:r w:rsidR="00402B4E" w:rsidRPr="009C528A">
        <w:rPr>
          <w:rFonts w:ascii="游ゴシック" w:hAnsi="游ゴシック" w:hint="eastAsia"/>
          <w:color w:val="4472C4" w:themeColor="accent1"/>
        </w:rPr>
        <w:t>、語りの内容については、分析・解釈に影響を与えない範囲で必要時に変更を加える。</w:t>
      </w:r>
    </w:p>
    <w:p w14:paraId="4D2FDB9B" w14:textId="33EFD429" w:rsidR="00320487" w:rsidRPr="00A6404F" w:rsidRDefault="00320487" w:rsidP="005B32BD">
      <w:pPr>
        <w:rPr>
          <w:rFonts w:ascii="游ゴシック" w:hAnsi="游ゴシック"/>
          <w:color w:val="ED7D31" w:themeColor="accent2"/>
        </w:rPr>
      </w:pPr>
      <w:r w:rsidRPr="00A6404F">
        <w:rPr>
          <w:rFonts w:ascii="游ゴシック" w:hAnsi="游ゴシック" w:hint="eastAsia"/>
          <w:color w:val="ED7D31" w:themeColor="accent2"/>
        </w:rPr>
        <w:t>※対応表を作成するなど、個人を識別できる記述を削除や置き換えることにより加工した情報を使用する場合は、「匿名加工情報」ではなく「仮名加工情報」となる。</w:t>
      </w:r>
    </w:p>
    <w:p w14:paraId="12AAF998" w14:textId="6EB38E15" w:rsidR="00320487" w:rsidRPr="00A6404F" w:rsidRDefault="00320487" w:rsidP="005B32BD">
      <w:pPr>
        <w:rPr>
          <w:rFonts w:ascii="游ゴシック" w:hAnsi="游ゴシック"/>
          <w:color w:val="ED7D31" w:themeColor="accent2"/>
        </w:rPr>
      </w:pPr>
      <w:r w:rsidRPr="00A6404F">
        <w:rPr>
          <w:rFonts w:ascii="游ゴシック" w:hAnsi="游ゴシック" w:hint="eastAsia"/>
          <w:color w:val="ED7D31" w:themeColor="accent2"/>
        </w:rPr>
        <w:t>〈参考〉匿名加工情報と仮名加工情報の違い</w:t>
      </w:r>
    </w:p>
    <w:p w14:paraId="728071BB" w14:textId="43EF3EBC" w:rsidR="00320487" w:rsidRPr="00A6404F" w:rsidRDefault="00320487" w:rsidP="005B32BD">
      <w:pPr>
        <w:rPr>
          <w:rFonts w:ascii="游ゴシック" w:hAnsi="游ゴシック"/>
          <w:color w:val="ED7D31" w:themeColor="accent2"/>
        </w:rPr>
      </w:pPr>
      <w:r w:rsidRPr="00A6404F">
        <w:rPr>
          <w:rFonts w:ascii="游ゴシック" w:hAnsi="游ゴシック" w:hint="eastAsia"/>
          <w:color w:val="ED7D31" w:themeColor="accent2"/>
        </w:rPr>
        <w:t>・匿名加工情報</w:t>
      </w:r>
      <w:r w:rsidR="00563E5F" w:rsidRPr="00A6404F">
        <w:rPr>
          <w:rFonts w:ascii="游ゴシック" w:hAnsi="游ゴシック" w:hint="eastAsia"/>
          <w:color w:val="ED7D31" w:themeColor="accent2"/>
        </w:rPr>
        <w:t>…個人情報を特定の個人を識別することができないように加工して得られる個人に関する情報であって、その情報を復元して特定の個人を再識別することができないようにしたもの（作成の元となった個人情報の復元につながる情報を保有してはならず、対応表は破棄しなければならない</w:t>
      </w:r>
      <w:r w:rsidR="00563E5F" w:rsidRPr="00A6404F">
        <w:rPr>
          <w:rFonts w:ascii="游ゴシック" w:hAnsi="游ゴシック"/>
          <w:color w:val="ED7D31" w:themeColor="accent2"/>
        </w:rPr>
        <w:t>）</w:t>
      </w:r>
    </w:p>
    <w:p w14:paraId="5EAEE9F5" w14:textId="2A285E89" w:rsidR="00563E5F" w:rsidRPr="00A6404F" w:rsidRDefault="00563E5F" w:rsidP="005B32BD">
      <w:pPr>
        <w:rPr>
          <w:rFonts w:ascii="游ゴシック" w:hAnsi="游ゴシック"/>
          <w:color w:val="ED7D31" w:themeColor="accent2"/>
        </w:rPr>
      </w:pPr>
      <w:r w:rsidRPr="00A6404F">
        <w:rPr>
          <w:rFonts w:ascii="游ゴシック" w:hAnsi="游ゴシック" w:hint="eastAsia"/>
          <w:color w:val="ED7D31" w:themeColor="accent2"/>
        </w:rPr>
        <w:t>・仮名加工情報…他の情報と照合しない限り特定の個人を識別することができないように加工された個人情報（</w:t>
      </w:r>
      <w:r w:rsidR="00E80684" w:rsidRPr="00A6404F">
        <w:rPr>
          <w:rFonts w:ascii="游ゴシック" w:hAnsi="游ゴシック" w:hint="eastAsia"/>
          <w:color w:val="ED7D31" w:themeColor="accent2"/>
        </w:rPr>
        <w:t>本人識別目的で</w:t>
      </w:r>
      <w:r w:rsidR="00F823D9" w:rsidRPr="00A6404F">
        <w:rPr>
          <w:rFonts w:ascii="游ゴシック" w:hAnsi="游ゴシック" w:hint="eastAsia"/>
          <w:color w:val="ED7D31" w:themeColor="accent2"/>
        </w:rPr>
        <w:t>の</w:t>
      </w:r>
      <w:r w:rsidR="00E80684" w:rsidRPr="00A6404F">
        <w:rPr>
          <w:rFonts w:ascii="游ゴシック" w:hAnsi="游ゴシック" w:hint="eastAsia"/>
          <w:color w:val="ED7D31" w:themeColor="accent2"/>
        </w:rPr>
        <w:t>他の情報と</w:t>
      </w:r>
      <w:r w:rsidR="00F823D9" w:rsidRPr="00A6404F">
        <w:rPr>
          <w:rFonts w:ascii="游ゴシック" w:hAnsi="游ゴシック" w:hint="eastAsia"/>
          <w:color w:val="ED7D31" w:themeColor="accent2"/>
        </w:rPr>
        <w:t>の</w:t>
      </w:r>
      <w:r w:rsidR="00E80684" w:rsidRPr="00A6404F">
        <w:rPr>
          <w:rFonts w:ascii="游ゴシック" w:hAnsi="游ゴシック" w:hint="eastAsia"/>
          <w:color w:val="ED7D31" w:themeColor="accent2"/>
        </w:rPr>
        <w:t>照合、第三者</w:t>
      </w:r>
      <w:r w:rsidR="00F823D9" w:rsidRPr="00A6404F">
        <w:rPr>
          <w:rFonts w:ascii="游ゴシック" w:hAnsi="游ゴシック" w:hint="eastAsia"/>
          <w:color w:val="ED7D31" w:themeColor="accent2"/>
        </w:rPr>
        <w:t>への</w:t>
      </w:r>
      <w:r w:rsidR="00E80684" w:rsidRPr="00A6404F">
        <w:rPr>
          <w:rFonts w:ascii="游ゴシック" w:hAnsi="游ゴシック" w:hint="eastAsia"/>
          <w:color w:val="ED7D31" w:themeColor="accent2"/>
        </w:rPr>
        <w:t>提供、元の個人情報に係る本人への</w:t>
      </w:r>
      <w:r w:rsidR="00F823D9" w:rsidRPr="00A6404F">
        <w:rPr>
          <w:rFonts w:ascii="游ゴシック" w:hAnsi="游ゴシック" w:hint="eastAsia"/>
          <w:color w:val="ED7D31" w:themeColor="accent2"/>
        </w:rPr>
        <w:t>連絡を行う目的での利用が禁止されている</w:t>
      </w:r>
      <w:r w:rsidR="00F823D9" w:rsidRPr="00A6404F">
        <w:rPr>
          <w:rFonts w:ascii="游ゴシック" w:hAnsi="游ゴシック"/>
          <w:color w:val="ED7D31" w:themeColor="accent2"/>
        </w:rPr>
        <w:t>）</w:t>
      </w:r>
    </w:p>
    <w:p w14:paraId="2A4D8CEA" w14:textId="219D847C" w:rsidR="00607FA9" w:rsidRPr="000979F0" w:rsidRDefault="00607FA9" w:rsidP="00607FA9">
      <w:pPr>
        <w:rPr>
          <w:rFonts w:ascii="游ゴシック" w:hAnsi="游ゴシック"/>
          <w:i/>
        </w:rPr>
      </w:pPr>
      <w:r w:rsidRPr="000979F0">
        <w:rPr>
          <w:rFonts w:ascii="游ゴシック" w:hAnsi="游ゴシック" w:hint="eastAsia"/>
          <w:i/>
        </w:rPr>
        <w:t>（</w:t>
      </w:r>
      <w:r w:rsidR="008B13B7" w:rsidRPr="000979F0">
        <w:rPr>
          <w:rFonts w:ascii="游ゴシック" w:hAnsi="游ゴシック" w:hint="eastAsia"/>
          <w:i/>
        </w:rPr>
        <w:t>Google Forms</w:t>
      </w:r>
      <w:r w:rsidR="00C507C3" w:rsidRPr="000979F0">
        <w:rPr>
          <w:rFonts w:ascii="游ゴシック" w:hAnsi="游ゴシック" w:hint="eastAsia"/>
          <w:i/>
        </w:rPr>
        <w:t>等</w:t>
      </w:r>
      <w:r w:rsidRPr="000979F0">
        <w:rPr>
          <w:rFonts w:ascii="游ゴシック" w:hAnsi="游ゴシック" w:hint="eastAsia"/>
          <w:i/>
        </w:rPr>
        <w:t>によるアンケートの場合</w:t>
      </w:r>
      <w:r w:rsidR="00DB539A" w:rsidRPr="000979F0">
        <w:rPr>
          <w:rFonts w:ascii="游ゴシック" w:hAnsi="游ゴシック" w:hint="eastAsia"/>
          <w:i/>
        </w:rPr>
        <w:t>：</w:t>
      </w:r>
      <w:r w:rsidRPr="000979F0">
        <w:rPr>
          <w:rFonts w:ascii="游ゴシック" w:hAnsi="游ゴシック" w:hint="eastAsia"/>
          <w:i/>
        </w:rPr>
        <w:t>）</w:t>
      </w:r>
    </w:p>
    <w:p w14:paraId="0F23C4C4" w14:textId="68BE7A01" w:rsidR="00B26839" w:rsidRPr="0043000B" w:rsidRDefault="00607FA9" w:rsidP="00B45B57">
      <w:pPr>
        <w:rPr>
          <w:rFonts w:ascii="游ゴシック" w:hAnsi="游ゴシック"/>
          <w:color w:val="4472C4" w:themeColor="accent1"/>
        </w:rPr>
      </w:pPr>
      <w:r w:rsidRPr="0043000B">
        <w:rPr>
          <w:rFonts w:ascii="游ゴシック" w:hAnsi="游ゴシック" w:hint="eastAsia"/>
          <w:color w:val="4472C4" w:themeColor="accent1"/>
        </w:rPr>
        <w:t>無記名によるオンライン調査につき非該当。</w:t>
      </w:r>
    </w:p>
    <w:p w14:paraId="6E5B67A1" w14:textId="77777777" w:rsidR="00AE75FA" w:rsidRPr="00607FA9" w:rsidRDefault="00AE75FA" w:rsidP="00B45B57">
      <w:pPr>
        <w:rPr>
          <w:rFonts w:ascii="游ゴシック" w:hAnsi="游ゴシック"/>
          <w:color w:val="000000" w:themeColor="text1"/>
        </w:rPr>
      </w:pPr>
    </w:p>
    <w:p w14:paraId="6A405031" w14:textId="77777777" w:rsidR="00E524BD" w:rsidRPr="00607FA9" w:rsidRDefault="006A7434" w:rsidP="006A7434">
      <w:pPr>
        <w:pStyle w:val="a7"/>
        <w:numPr>
          <w:ilvl w:val="0"/>
          <w:numId w:val="2"/>
        </w:numPr>
        <w:ind w:leftChars="0"/>
        <w:rPr>
          <w:rFonts w:ascii="游ゴシック" w:hAnsi="游ゴシック"/>
          <w:color w:val="000000" w:themeColor="text1"/>
          <w:bdr w:val="single" w:sz="4" w:space="0" w:color="auto"/>
        </w:rPr>
      </w:pPr>
      <w:r w:rsidRPr="00607FA9">
        <w:rPr>
          <w:rFonts w:ascii="游ゴシック" w:hAnsi="游ゴシック" w:hint="eastAsia"/>
          <w:color w:val="000000" w:themeColor="text1"/>
          <w:bdr w:val="single" w:sz="4" w:space="0" w:color="auto"/>
        </w:rPr>
        <w:t>研究対象者に生じる負担並びに予測される</w:t>
      </w:r>
      <w:r w:rsidR="00FC3A2A" w:rsidRPr="00607FA9">
        <w:rPr>
          <w:rFonts w:ascii="游ゴシック" w:hAnsi="游ゴシック" w:hint="eastAsia"/>
          <w:color w:val="000000" w:themeColor="text1"/>
          <w:bdr w:val="single" w:sz="4" w:space="0" w:color="auto"/>
        </w:rPr>
        <w:t>利益・</w:t>
      </w:r>
      <w:r w:rsidRPr="00607FA9">
        <w:rPr>
          <w:rFonts w:ascii="游ゴシック" w:hAnsi="游ゴシック" w:hint="eastAsia"/>
          <w:color w:val="000000" w:themeColor="text1"/>
          <w:bdr w:val="single" w:sz="4" w:space="0" w:color="auto"/>
        </w:rPr>
        <w:t>リスク</w:t>
      </w:r>
      <w:r w:rsidR="00E524BD" w:rsidRPr="00607FA9">
        <w:rPr>
          <w:rFonts w:ascii="游ゴシック" w:hAnsi="游ゴシック" w:hint="eastAsia"/>
          <w:color w:val="000000" w:themeColor="text1"/>
          <w:bdr w:val="single" w:sz="4" w:space="0" w:color="auto"/>
        </w:rPr>
        <w:t>と対策</w:t>
      </w:r>
      <w:r w:rsidR="00B45B57" w:rsidRPr="00607FA9">
        <w:rPr>
          <w:rFonts w:ascii="游ゴシック" w:hAnsi="游ゴシック" w:hint="eastAsia"/>
          <w:color w:val="000000" w:themeColor="text1"/>
          <w:bdr w:val="single" w:sz="4" w:space="0" w:color="auto"/>
        </w:rPr>
        <w:t xml:space="preserve"> </w:t>
      </w:r>
    </w:p>
    <w:p w14:paraId="40516275" w14:textId="77777777" w:rsidR="00FC3A2A" w:rsidRPr="00607FA9" w:rsidRDefault="00FC3A2A" w:rsidP="00E524BD">
      <w:pPr>
        <w:pStyle w:val="2"/>
        <w:rPr>
          <w:rFonts w:ascii="游ゴシック" w:eastAsia="游ゴシック" w:hAnsi="游ゴシック"/>
          <w:color w:val="000000" w:themeColor="text1"/>
        </w:rPr>
      </w:pPr>
      <w:r w:rsidRPr="00607FA9">
        <w:rPr>
          <w:rFonts w:ascii="游ゴシック" w:eastAsia="游ゴシック" w:hAnsi="游ゴシック" w:hint="eastAsia"/>
          <w:color w:val="000000" w:themeColor="text1"/>
        </w:rPr>
        <w:t>研究対象者に予測される利益</w:t>
      </w:r>
    </w:p>
    <w:p w14:paraId="29FAA6A5" w14:textId="6FAD4437" w:rsidR="0072045E" w:rsidRPr="0043000B" w:rsidRDefault="0072045E" w:rsidP="00DC1D3E">
      <w:pPr>
        <w:ind w:firstLineChars="100" w:firstLine="210"/>
        <w:rPr>
          <w:rFonts w:ascii="游ゴシック" w:hAnsi="游ゴシック"/>
          <w:color w:val="4472C4" w:themeColor="accent1"/>
        </w:rPr>
      </w:pPr>
      <w:r w:rsidRPr="0043000B">
        <w:rPr>
          <w:rFonts w:ascii="游ゴシック" w:hAnsi="游ゴシック" w:hint="eastAsia"/>
          <w:color w:val="4472C4" w:themeColor="accent1"/>
        </w:rPr>
        <w:t>不登校児と母親の心理的距離感の新たなバランス</w:t>
      </w:r>
      <w:r w:rsidR="00122BBD" w:rsidRPr="0043000B">
        <w:rPr>
          <w:rFonts w:ascii="游ゴシック" w:hAnsi="游ゴシック" w:hint="eastAsia"/>
          <w:color w:val="4472C4" w:themeColor="accent1"/>
        </w:rPr>
        <w:t>の</w:t>
      </w:r>
      <w:r w:rsidRPr="0043000B">
        <w:rPr>
          <w:rFonts w:ascii="游ゴシック" w:hAnsi="游ゴシック" w:hint="eastAsia"/>
          <w:color w:val="4472C4" w:themeColor="accent1"/>
        </w:rPr>
        <w:t>確立</w:t>
      </w:r>
      <w:r w:rsidR="00122BBD" w:rsidRPr="0043000B">
        <w:rPr>
          <w:rFonts w:ascii="游ゴシック" w:hAnsi="游ゴシック" w:hint="eastAsia"/>
          <w:color w:val="4472C4" w:themeColor="accent1"/>
        </w:rPr>
        <w:t>の方向性</w:t>
      </w:r>
      <w:r w:rsidRPr="0043000B">
        <w:rPr>
          <w:rFonts w:ascii="游ゴシック" w:hAnsi="游ゴシック" w:hint="eastAsia"/>
          <w:color w:val="4472C4" w:themeColor="accent1"/>
        </w:rPr>
        <w:t>が見出されたならば、研究による</w:t>
      </w:r>
      <w:r w:rsidR="00122BBD" w:rsidRPr="0043000B">
        <w:rPr>
          <w:rFonts w:ascii="游ゴシック" w:hAnsi="游ゴシック" w:hint="eastAsia"/>
          <w:color w:val="4472C4" w:themeColor="accent1"/>
        </w:rPr>
        <w:t>報告の蓄積により、</w:t>
      </w:r>
      <w:r w:rsidRPr="0043000B">
        <w:rPr>
          <w:rFonts w:ascii="游ゴシック" w:hAnsi="游ゴシック" w:hint="eastAsia"/>
          <w:color w:val="4472C4" w:themeColor="accent1"/>
        </w:rPr>
        <w:t>同じ葛藤のさなかにいる母親、不登校児、両者に</w:t>
      </w:r>
      <w:r w:rsidR="00122BBD" w:rsidRPr="0043000B">
        <w:rPr>
          <w:rFonts w:ascii="游ゴシック" w:hAnsi="游ゴシック" w:hint="eastAsia"/>
          <w:color w:val="4472C4" w:themeColor="accent1"/>
        </w:rPr>
        <w:t>共有され、閉塞感からの打開の一助となり得る。</w:t>
      </w:r>
    </w:p>
    <w:p w14:paraId="2CEC56C0" w14:textId="77777777" w:rsidR="00FC3A2A" w:rsidRPr="00607FA9" w:rsidRDefault="00FC3A2A" w:rsidP="00FC3A2A">
      <w:pPr>
        <w:rPr>
          <w:rFonts w:ascii="游ゴシック" w:hAnsi="游ゴシック"/>
          <w:color w:val="000000" w:themeColor="text1"/>
        </w:rPr>
      </w:pPr>
    </w:p>
    <w:p w14:paraId="01C8DC9E" w14:textId="77777777" w:rsidR="006A7434" w:rsidRPr="00607FA9" w:rsidRDefault="00E524BD" w:rsidP="00E524BD">
      <w:pPr>
        <w:pStyle w:val="2"/>
        <w:rPr>
          <w:rFonts w:ascii="游ゴシック" w:eastAsia="游ゴシック" w:hAnsi="游ゴシック"/>
          <w:color w:val="000000" w:themeColor="text1"/>
        </w:rPr>
      </w:pPr>
      <w:r w:rsidRPr="00607FA9">
        <w:rPr>
          <w:rFonts w:ascii="游ゴシック" w:eastAsia="游ゴシック" w:hAnsi="游ゴシック" w:hint="eastAsia"/>
          <w:color w:val="000000" w:themeColor="text1"/>
        </w:rPr>
        <w:t>研究対象者に生じる負担と予測されるリスク</w:t>
      </w:r>
    </w:p>
    <w:p w14:paraId="6DA84944" w14:textId="3593FFC8" w:rsidR="00B93E98" w:rsidRPr="000979F0" w:rsidRDefault="00B93E98" w:rsidP="0072045E">
      <w:pPr>
        <w:rPr>
          <w:rFonts w:ascii="游ゴシック" w:hAnsi="游ゴシック"/>
          <w:i/>
        </w:rPr>
      </w:pPr>
      <w:r w:rsidRPr="000979F0">
        <w:rPr>
          <w:rFonts w:ascii="游ゴシック" w:hAnsi="游ゴシック" w:hint="eastAsia"/>
          <w:i/>
        </w:rPr>
        <w:t>（</w:t>
      </w:r>
      <w:r w:rsidR="00C507C3" w:rsidRPr="000979F0">
        <w:rPr>
          <w:rFonts w:ascii="游ゴシック" w:hAnsi="游ゴシック" w:hint="eastAsia"/>
          <w:i/>
        </w:rPr>
        <w:t>Zoom等による</w:t>
      </w:r>
      <w:r w:rsidRPr="000979F0">
        <w:rPr>
          <w:rFonts w:ascii="游ゴシック" w:hAnsi="游ゴシック" w:hint="eastAsia"/>
          <w:i/>
        </w:rPr>
        <w:t>インタビューの場合：）</w:t>
      </w:r>
    </w:p>
    <w:p w14:paraId="1472A314" w14:textId="4F38042B" w:rsidR="00923357" w:rsidRPr="008E7043" w:rsidRDefault="0072045E" w:rsidP="00806158">
      <w:pPr>
        <w:pStyle w:val="a7"/>
        <w:numPr>
          <w:ilvl w:val="0"/>
          <w:numId w:val="12"/>
        </w:numPr>
        <w:ind w:leftChars="0"/>
        <w:rPr>
          <w:rFonts w:ascii="游ゴシック" w:hAnsi="游ゴシック"/>
          <w:color w:val="4472C4" w:themeColor="accent1"/>
        </w:rPr>
      </w:pPr>
      <w:r w:rsidRPr="008E7043">
        <w:rPr>
          <w:rFonts w:ascii="游ゴシック" w:hAnsi="游ゴシック" w:hint="eastAsia"/>
          <w:color w:val="4472C4" w:themeColor="accent1"/>
        </w:rPr>
        <w:t>インタビュー</w:t>
      </w:r>
      <w:r w:rsidR="00E54459" w:rsidRPr="008E7043">
        <w:rPr>
          <w:rFonts w:ascii="游ゴシック" w:hAnsi="游ゴシック" w:hint="eastAsia"/>
          <w:color w:val="4472C4" w:themeColor="accent1"/>
        </w:rPr>
        <w:t>にかかる</w:t>
      </w:r>
      <w:r w:rsidRPr="008E7043">
        <w:rPr>
          <w:rFonts w:ascii="游ゴシック" w:hAnsi="游ゴシック" w:hint="eastAsia"/>
          <w:color w:val="4472C4" w:themeColor="accent1"/>
        </w:rPr>
        <w:t>時間の身体的負担</w:t>
      </w:r>
      <w:r w:rsidR="00B93E98" w:rsidRPr="008E7043">
        <w:rPr>
          <w:rFonts w:ascii="游ゴシック" w:hAnsi="游ゴシック" w:hint="eastAsia"/>
          <w:color w:val="4472C4" w:themeColor="accent1"/>
        </w:rPr>
        <w:t>が生じること</w:t>
      </w:r>
      <w:r w:rsidR="00923357" w:rsidRPr="008E7043">
        <w:rPr>
          <w:rFonts w:ascii="游ゴシック" w:hAnsi="游ゴシック" w:hint="eastAsia"/>
          <w:color w:val="4472C4" w:themeColor="accent1"/>
        </w:rPr>
        <w:t>、および</w:t>
      </w:r>
      <w:r w:rsidRPr="008E7043">
        <w:rPr>
          <w:rFonts w:ascii="游ゴシック" w:hAnsi="游ゴシック" w:hint="eastAsia"/>
          <w:color w:val="4472C4" w:themeColor="accent1"/>
        </w:rPr>
        <w:t>語りの中で辛い記憶の想起</w:t>
      </w:r>
      <w:r w:rsidR="00DC0899" w:rsidRPr="008E7043">
        <w:rPr>
          <w:rFonts w:ascii="游ゴシック" w:hAnsi="游ゴシック" w:hint="eastAsia"/>
          <w:color w:val="4472C4" w:themeColor="accent1"/>
        </w:rPr>
        <w:t>によるネガ</w:t>
      </w:r>
      <w:r w:rsidR="00DC0899" w:rsidRPr="008E7043">
        <w:rPr>
          <w:rFonts w:ascii="游ゴシック" w:hAnsi="游ゴシック" w:hint="eastAsia"/>
          <w:color w:val="4472C4" w:themeColor="accent1"/>
        </w:rPr>
        <w:lastRenderedPageBreak/>
        <w:t>ティブな</w:t>
      </w:r>
      <w:r w:rsidR="00B93E98" w:rsidRPr="008E7043">
        <w:rPr>
          <w:rFonts w:ascii="游ゴシック" w:hAnsi="游ゴシック" w:hint="eastAsia"/>
          <w:color w:val="4472C4" w:themeColor="accent1"/>
        </w:rPr>
        <w:t>心理的負担</w:t>
      </w:r>
      <w:r w:rsidR="00DB539A" w:rsidRPr="008E7043">
        <w:rPr>
          <w:rFonts w:ascii="游ゴシック" w:hAnsi="游ゴシック" w:hint="eastAsia"/>
          <w:color w:val="4472C4" w:themeColor="accent1"/>
        </w:rPr>
        <w:t>が生じる</w:t>
      </w:r>
      <w:r w:rsidR="00080980" w:rsidRPr="008E7043">
        <w:rPr>
          <w:rFonts w:ascii="游ゴシック" w:hAnsi="游ゴシック" w:hint="eastAsia"/>
          <w:color w:val="4472C4" w:themeColor="accent1"/>
        </w:rPr>
        <w:t>可能性がある</w:t>
      </w:r>
      <w:r w:rsidR="00DB539A" w:rsidRPr="008E7043">
        <w:rPr>
          <w:rFonts w:ascii="游ゴシック" w:hAnsi="游ゴシック" w:hint="eastAsia"/>
          <w:color w:val="4472C4" w:themeColor="accent1"/>
        </w:rPr>
        <w:t>こと</w:t>
      </w:r>
    </w:p>
    <w:p w14:paraId="374281A4" w14:textId="45EAE5D1" w:rsidR="00923357" w:rsidRPr="008E7043" w:rsidRDefault="00923357" w:rsidP="0072045E">
      <w:pPr>
        <w:pStyle w:val="a7"/>
        <w:numPr>
          <w:ilvl w:val="0"/>
          <w:numId w:val="12"/>
        </w:numPr>
        <w:ind w:leftChars="0"/>
        <w:rPr>
          <w:rFonts w:ascii="游ゴシック" w:hAnsi="游ゴシック"/>
          <w:color w:val="4472C4" w:themeColor="accent1"/>
        </w:rPr>
      </w:pPr>
      <w:r w:rsidRPr="008E7043">
        <w:rPr>
          <w:rFonts w:ascii="游ゴシック" w:hAnsi="游ゴシック" w:hint="eastAsia"/>
          <w:color w:val="4472C4" w:themeColor="accent1"/>
        </w:rPr>
        <w:t>インターネット環境ならびに端末機器においてトラブルが生じ、通信が途絶え</w:t>
      </w:r>
      <w:r w:rsidR="00080980" w:rsidRPr="008E7043">
        <w:rPr>
          <w:rFonts w:ascii="游ゴシック" w:hAnsi="游ゴシック" w:hint="eastAsia"/>
          <w:color w:val="4472C4" w:themeColor="accent1"/>
        </w:rPr>
        <w:t>る</w:t>
      </w:r>
      <w:r w:rsidRPr="008E7043">
        <w:rPr>
          <w:rFonts w:ascii="游ゴシック" w:hAnsi="游ゴシック" w:hint="eastAsia"/>
          <w:color w:val="4472C4" w:themeColor="accent1"/>
        </w:rPr>
        <w:t>、機器の使用が不能になる</w:t>
      </w:r>
      <w:r w:rsidR="00080980" w:rsidRPr="008E7043">
        <w:rPr>
          <w:rFonts w:ascii="游ゴシック" w:hAnsi="游ゴシック" w:hint="eastAsia"/>
          <w:color w:val="4472C4" w:themeColor="accent1"/>
        </w:rPr>
        <w:t>などの</w:t>
      </w:r>
      <w:r w:rsidRPr="008E7043">
        <w:rPr>
          <w:rFonts w:ascii="游ゴシック" w:hAnsi="游ゴシック" w:hint="eastAsia"/>
          <w:color w:val="4472C4" w:themeColor="accent1"/>
        </w:rPr>
        <w:t>事態が生じること</w:t>
      </w:r>
    </w:p>
    <w:p w14:paraId="43D06D13" w14:textId="7FF36B82" w:rsidR="00412030" w:rsidRPr="008E7043" w:rsidRDefault="00412030" w:rsidP="0072045E">
      <w:pPr>
        <w:pStyle w:val="a7"/>
        <w:numPr>
          <w:ilvl w:val="0"/>
          <w:numId w:val="12"/>
        </w:numPr>
        <w:ind w:leftChars="0"/>
        <w:rPr>
          <w:rFonts w:ascii="游ゴシック" w:hAnsi="游ゴシック"/>
          <w:color w:val="4472C4" w:themeColor="accent1"/>
        </w:rPr>
      </w:pPr>
      <w:r w:rsidRPr="008E7043">
        <w:rPr>
          <w:rFonts w:ascii="游ゴシック" w:hAnsi="游ゴシック" w:hint="eastAsia"/>
          <w:color w:val="4472C4" w:themeColor="accent1"/>
        </w:rPr>
        <w:t>自宅などプライベートの場でZoomを使用する場合</w:t>
      </w:r>
      <w:r w:rsidR="00080980" w:rsidRPr="008E7043">
        <w:rPr>
          <w:rFonts w:ascii="游ゴシック" w:hAnsi="游ゴシック" w:hint="eastAsia"/>
          <w:color w:val="4472C4" w:themeColor="accent1"/>
        </w:rPr>
        <w:t>､</w:t>
      </w:r>
      <w:r w:rsidRPr="008E7043">
        <w:rPr>
          <w:rFonts w:ascii="游ゴシック" w:hAnsi="游ゴシック" w:hint="eastAsia"/>
          <w:color w:val="4472C4" w:themeColor="accent1"/>
        </w:rPr>
        <w:t>部屋の様子、子供の声、騒音</w:t>
      </w:r>
      <w:r w:rsidR="00080980" w:rsidRPr="008E7043">
        <w:rPr>
          <w:rFonts w:ascii="游ゴシック" w:hAnsi="游ゴシック" w:hint="eastAsia"/>
          <w:color w:val="4472C4" w:themeColor="accent1"/>
        </w:rPr>
        <w:t>､その他</w:t>
      </w:r>
      <w:r w:rsidRPr="008E7043">
        <w:rPr>
          <w:rFonts w:ascii="游ゴシック" w:hAnsi="游ゴシック" w:hint="eastAsia"/>
          <w:color w:val="4472C4" w:themeColor="accent1"/>
        </w:rPr>
        <w:t>個人を特定するものなど、本来映ってほしくないものが映りこむ可能性があること</w:t>
      </w:r>
    </w:p>
    <w:p w14:paraId="1AC987F0" w14:textId="6CEC9CBE" w:rsidR="00B93E98" w:rsidRPr="000979F0" w:rsidRDefault="00B93E98" w:rsidP="0072045E">
      <w:pPr>
        <w:rPr>
          <w:rFonts w:ascii="游ゴシック" w:hAnsi="游ゴシック"/>
          <w:i/>
        </w:rPr>
      </w:pPr>
      <w:r w:rsidRPr="000979F0">
        <w:rPr>
          <w:rFonts w:ascii="游ゴシック" w:hAnsi="游ゴシック" w:hint="eastAsia"/>
          <w:i/>
        </w:rPr>
        <w:t>（</w:t>
      </w:r>
      <w:r w:rsidR="008B13B7" w:rsidRPr="000979F0">
        <w:rPr>
          <w:rFonts w:ascii="游ゴシック" w:hAnsi="游ゴシック" w:hint="eastAsia"/>
          <w:i/>
        </w:rPr>
        <w:t>Google Forms</w:t>
      </w:r>
      <w:r w:rsidR="00C507C3" w:rsidRPr="000979F0">
        <w:rPr>
          <w:rFonts w:ascii="游ゴシック" w:hAnsi="游ゴシック" w:hint="eastAsia"/>
          <w:i/>
        </w:rPr>
        <w:t>等</w:t>
      </w:r>
      <w:r w:rsidRPr="000979F0">
        <w:rPr>
          <w:rFonts w:ascii="游ゴシック" w:hAnsi="游ゴシック" w:hint="eastAsia"/>
          <w:i/>
        </w:rPr>
        <w:t>によるアンケートの場合：）</w:t>
      </w:r>
    </w:p>
    <w:p w14:paraId="3F754F23" w14:textId="61B41A74" w:rsidR="00923357" w:rsidRPr="008E7043" w:rsidRDefault="00B93E98" w:rsidP="00806158">
      <w:pPr>
        <w:pStyle w:val="a7"/>
        <w:numPr>
          <w:ilvl w:val="0"/>
          <w:numId w:val="13"/>
        </w:numPr>
        <w:ind w:leftChars="0"/>
        <w:rPr>
          <w:rFonts w:ascii="游ゴシック" w:hAnsi="游ゴシック"/>
          <w:color w:val="4472C4" w:themeColor="accent1"/>
        </w:rPr>
      </w:pPr>
      <w:r w:rsidRPr="008E7043">
        <w:rPr>
          <w:rFonts w:ascii="游ゴシック" w:hAnsi="游ゴシック" w:hint="eastAsia"/>
          <w:color w:val="4472C4" w:themeColor="accent1"/>
        </w:rPr>
        <w:t>質問紙</w:t>
      </w:r>
      <w:r w:rsidR="00080980" w:rsidRPr="008E7043">
        <w:rPr>
          <w:rFonts w:ascii="游ゴシック" w:hAnsi="游ゴシック" w:hint="eastAsia"/>
          <w:color w:val="4472C4" w:themeColor="accent1"/>
        </w:rPr>
        <w:t>への</w:t>
      </w:r>
      <w:r w:rsidRPr="008E7043">
        <w:rPr>
          <w:rFonts w:ascii="游ゴシック" w:hAnsi="游ゴシック" w:hint="eastAsia"/>
          <w:color w:val="4472C4" w:themeColor="accent1"/>
        </w:rPr>
        <w:t>回答</w:t>
      </w:r>
      <w:r w:rsidR="00080980" w:rsidRPr="008E7043">
        <w:rPr>
          <w:rFonts w:ascii="游ゴシック" w:hAnsi="游ゴシック" w:hint="eastAsia"/>
          <w:color w:val="4472C4" w:themeColor="accent1"/>
        </w:rPr>
        <w:t>に</w:t>
      </w:r>
      <w:r w:rsidRPr="008E7043">
        <w:rPr>
          <w:rFonts w:ascii="游ゴシック" w:hAnsi="游ゴシック" w:hint="eastAsia"/>
          <w:color w:val="4472C4" w:themeColor="accent1"/>
        </w:rPr>
        <w:t>20分</w:t>
      </w:r>
      <w:r w:rsidRPr="008E7043">
        <w:rPr>
          <w:rFonts w:ascii="游ゴシック" w:hAnsi="游ゴシック"/>
          <w:color w:val="4472C4" w:themeColor="accent1"/>
        </w:rPr>
        <w:t>ほどを要するため、その時間</w:t>
      </w:r>
      <w:r w:rsidR="00923357" w:rsidRPr="008E7043">
        <w:rPr>
          <w:rFonts w:ascii="游ゴシック" w:hAnsi="游ゴシック" w:hint="eastAsia"/>
          <w:color w:val="4472C4" w:themeColor="accent1"/>
        </w:rPr>
        <w:t>において身体的</w:t>
      </w:r>
      <w:r w:rsidRPr="008E7043">
        <w:rPr>
          <w:rFonts w:ascii="游ゴシック" w:hAnsi="游ゴシック"/>
          <w:color w:val="4472C4" w:themeColor="accent1"/>
        </w:rPr>
        <w:t>負担</w:t>
      </w:r>
      <w:r w:rsidR="00923357" w:rsidRPr="008E7043">
        <w:rPr>
          <w:rFonts w:ascii="游ゴシック" w:hAnsi="游ゴシック" w:hint="eastAsia"/>
          <w:color w:val="4472C4" w:themeColor="accent1"/>
        </w:rPr>
        <w:t>が生じること</w:t>
      </w:r>
    </w:p>
    <w:p w14:paraId="410A7494" w14:textId="4B3A4A7C" w:rsidR="00B93E98" w:rsidRPr="008E7043" w:rsidRDefault="00923357" w:rsidP="00806158">
      <w:pPr>
        <w:pStyle w:val="a7"/>
        <w:numPr>
          <w:ilvl w:val="0"/>
          <w:numId w:val="13"/>
        </w:numPr>
        <w:ind w:leftChars="0"/>
        <w:rPr>
          <w:rFonts w:ascii="游ゴシック" w:hAnsi="游ゴシック"/>
          <w:color w:val="4472C4" w:themeColor="accent1"/>
        </w:rPr>
      </w:pPr>
      <w:r w:rsidRPr="008E7043">
        <w:rPr>
          <w:rFonts w:ascii="游ゴシック" w:hAnsi="游ゴシック" w:hint="eastAsia"/>
          <w:color w:val="4472C4" w:themeColor="accent1"/>
        </w:rPr>
        <w:t>子が</w:t>
      </w:r>
      <w:r w:rsidR="00B93E98" w:rsidRPr="008E7043">
        <w:rPr>
          <w:rFonts w:ascii="游ゴシック" w:hAnsi="游ゴシック" w:hint="eastAsia"/>
          <w:color w:val="4472C4" w:themeColor="accent1"/>
        </w:rPr>
        <w:t>不登校になって</w:t>
      </w:r>
      <w:r w:rsidR="00080980" w:rsidRPr="008E7043">
        <w:rPr>
          <w:rFonts w:ascii="游ゴシック" w:hAnsi="游ゴシック" w:hint="eastAsia"/>
          <w:color w:val="4472C4" w:themeColor="accent1"/>
        </w:rPr>
        <w:t>から</w:t>
      </w:r>
      <w:r w:rsidR="00B93E98" w:rsidRPr="008E7043">
        <w:rPr>
          <w:rFonts w:ascii="游ゴシック" w:hAnsi="游ゴシック"/>
          <w:color w:val="4472C4" w:themeColor="accent1"/>
        </w:rPr>
        <w:t>今までについて思い出して記載してもらう形をとるため、</w:t>
      </w:r>
      <w:r w:rsidR="00B93E98" w:rsidRPr="008E7043">
        <w:rPr>
          <w:rFonts w:ascii="游ゴシック" w:hAnsi="游ゴシック" w:hint="eastAsia"/>
          <w:color w:val="4472C4" w:themeColor="accent1"/>
        </w:rPr>
        <w:t>心理的な負担が生じ</w:t>
      </w:r>
      <w:r w:rsidR="00B93E98" w:rsidRPr="008E7043">
        <w:rPr>
          <w:rFonts w:ascii="游ゴシック" w:hAnsi="游ゴシック"/>
          <w:color w:val="4472C4" w:themeColor="accent1"/>
        </w:rPr>
        <w:t>体調が悪くなる可能性</w:t>
      </w:r>
      <w:r w:rsidR="00080980" w:rsidRPr="008E7043">
        <w:rPr>
          <w:rFonts w:ascii="游ゴシック" w:hAnsi="游ゴシック" w:hint="eastAsia"/>
          <w:color w:val="4472C4" w:themeColor="accent1"/>
        </w:rPr>
        <w:t>が</w:t>
      </w:r>
      <w:r w:rsidR="00B93E98" w:rsidRPr="008E7043">
        <w:rPr>
          <w:rFonts w:ascii="游ゴシック" w:hAnsi="游ゴシック"/>
          <w:color w:val="4472C4" w:themeColor="accent1"/>
        </w:rPr>
        <w:t>ある</w:t>
      </w:r>
      <w:r w:rsidR="00080980" w:rsidRPr="008E7043">
        <w:rPr>
          <w:rFonts w:ascii="游ゴシック" w:hAnsi="游ゴシック" w:hint="eastAsia"/>
          <w:color w:val="4472C4" w:themeColor="accent1"/>
        </w:rPr>
        <w:t>こと</w:t>
      </w:r>
    </w:p>
    <w:p w14:paraId="7592BFDB" w14:textId="7A85A16B" w:rsidR="00923357" w:rsidRPr="008E7043" w:rsidRDefault="00923357" w:rsidP="00923357">
      <w:pPr>
        <w:pStyle w:val="a7"/>
        <w:numPr>
          <w:ilvl w:val="0"/>
          <w:numId w:val="13"/>
        </w:numPr>
        <w:ind w:leftChars="0"/>
        <w:rPr>
          <w:rFonts w:ascii="游ゴシック" w:hAnsi="游ゴシック"/>
          <w:color w:val="4472C4" w:themeColor="accent1"/>
        </w:rPr>
      </w:pPr>
      <w:r w:rsidRPr="008E7043">
        <w:rPr>
          <w:rFonts w:ascii="游ゴシック" w:hAnsi="游ゴシック"/>
          <w:color w:val="4472C4" w:themeColor="accent1"/>
        </w:rPr>
        <w:t>インターネット環境ならびに端末機器においてトラブルが生じ、通信が途絶え</w:t>
      </w:r>
      <w:r w:rsidR="00080980" w:rsidRPr="008E7043">
        <w:rPr>
          <w:rFonts w:ascii="游ゴシック" w:hAnsi="游ゴシック" w:hint="eastAsia"/>
          <w:color w:val="4472C4" w:themeColor="accent1"/>
        </w:rPr>
        <w:t>る</w:t>
      </w:r>
      <w:r w:rsidRPr="008E7043">
        <w:rPr>
          <w:rFonts w:ascii="游ゴシック" w:hAnsi="游ゴシック"/>
          <w:color w:val="4472C4" w:themeColor="accent1"/>
        </w:rPr>
        <w:t>、機器の使用が不能になる</w:t>
      </w:r>
      <w:r w:rsidR="00080980" w:rsidRPr="008E7043">
        <w:rPr>
          <w:rFonts w:ascii="游ゴシック" w:hAnsi="游ゴシック" w:hint="eastAsia"/>
          <w:color w:val="4472C4" w:themeColor="accent1"/>
        </w:rPr>
        <w:t>などの</w:t>
      </w:r>
      <w:r w:rsidRPr="008E7043">
        <w:rPr>
          <w:rFonts w:ascii="游ゴシック" w:hAnsi="游ゴシック"/>
          <w:color w:val="4472C4" w:themeColor="accent1"/>
        </w:rPr>
        <w:t>事態が生じること</w:t>
      </w:r>
    </w:p>
    <w:p w14:paraId="391B4F11" w14:textId="4997AE2D" w:rsidR="000344FE" w:rsidRPr="008E7043" w:rsidRDefault="000344FE" w:rsidP="00923357">
      <w:pPr>
        <w:pStyle w:val="a7"/>
        <w:numPr>
          <w:ilvl w:val="0"/>
          <w:numId w:val="13"/>
        </w:numPr>
        <w:ind w:leftChars="0"/>
        <w:rPr>
          <w:rFonts w:ascii="游ゴシック" w:hAnsi="游ゴシック"/>
          <w:color w:val="4472C4" w:themeColor="accent1"/>
        </w:rPr>
      </w:pPr>
      <w:r w:rsidRPr="008E7043">
        <w:rPr>
          <w:rFonts w:ascii="游ゴシック" w:hAnsi="游ゴシック" w:hint="eastAsia"/>
          <w:color w:val="4472C4" w:themeColor="accent1"/>
        </w:rPr>
        <w:t>悪意を持った第三者</w:t>
      </w:r>
      <w:r w:rsidR="00934AE8" w:rsidRPr="008E7043">
        <w:rPr>
          <w:rFonts w:ascii="游ゴシック" w:hAnsi="游ゴシック" w:hint="eastAsia"/>
          <w:color w:val="4472C4" w:themeColor="accent1"/>
        </w:rPr>
        <w:t>による</w:t>
      </w:r>
      <w:r w:rsidRPr="008E7043">
        <w:rPr>
          <w:rFonts w:ascii="游ゴシック" w:hAnsi="游ゴシック" w:hint="eastAsia"/>
          <w:color w:val="4472C4" w:themeColor="accent1"/>
        </w:rPr>
        <w:t>インターネットを通じた攻撃により</w:t>
      </w:r>
      <w:r w:rsidR="00ED6EE0" w:rsidRPr="008E7043">
        <w:rPr>
          <w:rFonts w:ascii="游ゴシック" w:hAnsi="游ゴシック" w:hint="eastAsia"/>
          <w:color w:val="4472C4" w:themeColor="accent1"/>
        </w:rPr>
        <w:t>､</w:t>
      </w:r>
      <w:r w:rsidRPr="008E7043">
        <w:rPr>
          <w:rFonts w:ascii="游ゴシック" w:hAnsi="游ゴシック" w:hint="eastAsia"/>
          <w:color w:val="4472C4" w:themeColor="accent1"/>
        </w:rPr>
        <w:t>回答情報が漏洩する可能性があること</w:t>
      </w:r>
    </w:p>
    <w:p w14:paraId="104AF476" w14:textId="77777777" w:rsidR="00B93E98" w:rsidRPr="00607FA9" w:rsidRDefault="00B93E98" w:rsidP="0072045E">
      <w:pPr>
        <w:rPr>
          <w:rFonts w:ascii="游ゴシック" w:hAnsi="游ゴシック"/>
          <w:color w:val="000000" w:themeColor="text1"/>
        </w:rPr>
      </w:pPr>
    </w:p>
    <w:p w14:paraId="58CC8BEA" w14:textId="77777777" w:rsidR="00E524BD" w:rsidRPr="00607FA9" w:rsidRDefault="00E524BD" w:rsidP="00E524BD">
      <w:pPr>
        <w:pStyle w:val="2"/>
        <w:rPr>
          <w:rFonts w:ascii="游ゴシック" w:eastAsia="游ゴシック" w:hAnsi="游ゴシック"/>
          <w:color w:val="000000" w:themeColor="text1"/>
        </w:rPr>
      </w:pPr>
      <w:r w:rsidRPr="00607FA9">
        <w:rPr>
          <w:rFonts w:ascii="游ゴシック" w:eastAsia="游ゴシック" w:hAnsi="游ゴシック" w:hint="eastAsia"/>
          <w:color w:val="000000" w:themeColor="text1"/>
        </w:rPr>
        <w:t>負担・リスクを最小化する対策</w:t>
      </w:r>
    </w:p>
    <w:p w14:paraId="7603A7AD" w14:textId="09C86E28" w:rsidR="00B93E98" w:rsidRPr="000979F0" w:rsidRDefault="00B93E98" w:rsidP="00923357">
      <w:pPr>
        <w:rPr>
          <w:rFonts w:ascii="游ゴシック" w:hAnsi="游ゴシック"/>
          <w:i/>
        </w:rPr>
      </w:pPr>
      <w:r w:rsidRPr="000979F0">
        <w:rPr>
          <w:rFonts w:ascii="游ゴシック" w:hAnsi="游ゴシック" w:hint="eastAsia"/>
          <w:i/>
        </w:rPr>
        <w:t>（</w:t>
      </w:r>
      <w:r w:rsidR="00C507C3" w:rsidRPr="000979F0">
        <w:rPr>
          <w:rFonts w:ascii="游ゴシック" w:hAnsi="游ゴシック" w:hint="eastAsia"/>
          <w:i/>
        </w:rPr>
        <w:t>Zoom等による</w:t>
      </w:r>
      <w:r w:rsidRPr="000979F0">
        <w:rPr>
          <w:rFonts w:ascii="游ゴシック" w:hAnsi="游ゴシック" w:hint="eastAsia"/>
          <w:i/>
        </w:rPr>
        <w:t>インタビューの場合：）</w:t>
      </w:r>
    </w:p>
    <w:p w14:paraId="1CC8C8D2" w14:textId="08E2E152" w:rsidR="00923357" w:rsidRPr="00F235F7" w:rsidRDefault="00DC0899" w:rsidP="00B07549">
      <w:pPr>
        <w:pStyle w:val="a7"/>
        <w:numPr>
          <w:ilvl w:val="0"/>
          <w:numId w:val="16"/>
        </w:numPr>
        <w:ind w:leftChars="0"/>
        <w:rPr>
          <w:rFonts w:ascii="游ゴシック" w:hAnsi="游ゴシック"/>
          <w:color w:val="4472C4" w:themeColor="accent1"/>
        </w:rPr>
      </w:pPr>
      <w:r w:rsidRPr="00F235F7">
        <w:rPr>
          <w:rFonts w:ascii="游ゴシック" w:hAnsi="游ゴシック" w:hint="eastAsia"/>
          <w:color w:val="4472C4" w:themeColor="accent1"/>
        </w:rPr>
        <w:t>インタビュー時間の身体的負担や辛い記憶の想起など</w:t>
      </w:r>
      <w:r w:rsidR="0012600A">
        <w:rPr>
          <w:rFonts w:ascii="游ゴシック" w:hAnsi="游ゴシック" w:hint="eastAsia"/>
          <w:color w:val="4472C4" w:themeColor="accent1"/>
        </w:rPr>
        <w:t>により</w:t>
      </w:r>
      <w:r w:rsidRPr="00F235F7">
        <w:rPr>
          <w:rFonts w:ascii="游ゴシック" w:hAnsi="游ゴシック" w:hint="eastAsia"/>
          <w:color w:val="4472C4" w:themeColor="accent1"/>
        </w:rPr>
        <w:t>ネガティブな影響が見られた際は、直ちに休憩を取るか、インタビューを中止する</w:t>
      </w:r>
      <w:r w:rsidR="00E54459" w:rsidRPr="00F235F7">
        <w:rPr>
          <w:rFonts w:ascii="游ゴシック" w:hAnsi="游ゴシック" w:hint="eastAsia"/>
          <w:color w:val="4472C4" w:themeColor="accent1"/>
        </w:rPr>
        <w:t>などの</w:t>
      </w:r>
      <w:r w:rsidRPr="00F235F7">
        <w:rPr>
          <w:rFonts w:ascii="游ゴシック" w:hAnsi="游ゴシック" w:hint="eastAsia"/>
          <w:color w:val="4472C4" w:themeColor="accent1"/>
        </w:rPr>
        <w:t>対応</w:t>
      </w:r>
      <w:r w:rsidR="00E54459" w:rsidRPr="00F235F7">
        <w:rPr>
          <w:rFonts w:ascii="游ゴシック" w:hAnsi="游ゴシック" w:hint="eastAsia"/>
          <w:color w:val="4472C4" w:themeColor="accent1"/>
        </w:rPr>
        <w:t>を</w:t>
      </w:r>
      <w:r w:rsidRPr="00F235F7">
        <w:rPr>
          <w:rFonts w:ascii="游ゴシック" w:hAnsi="游ゴシック" w:hint="eastAsia"/>
          <w:color w:val="4472C4" w:themeColor="accent1"/>
        </w:rPr>
        <w:t>する。</w:t>
      </w:r>
      <w:r w:rsidR="007B466A" w:rsidRPr="00F235F7">
        <w:rPr>
          <w:rFonts w:ascii="游ゴシック" w:hAnsi="游ゴシック" w:hint="eastAsia"/>
          <w:color w:val="4472C4" w:themeColor="accent1"/>
        </w:rPr>
        <w:t>必要な場合はカウンセリング機関へ</w:t>
      </w:r>
      <w:r w:rsidR="00723D1C" w:rsidRPr="00F235F7">
        <w:rPr>
          <w:rFonts w:ascii="游ゴシック" w:hAnsi="游ゴシック" w:hint="eastAsia"/>
          <w:color w:val="4472C4" w:themeColor="accent1"/>
        </w:rPr>
        <w:t>つなげる</w:t>
      </w:r>
      <w:r w:rsidR="00923357" w:rsidRPr="00F235F7">
        <w:rPr>
          <w:rFonts w:ascii="游ゴシック" w:hAnsi="游ゴシック" w:hint="eastAsia"/>
          <w:color w:val="4472C4" w:themeColor="accent1"/>
        </w:rPr>
        <w:t>準備をし、その</w:t>
      </w:r>
      <w:r w:rsidR="00B07549" w:rsidRPr="00F235F7">
        <w:rPr>
          <w:rFonts w:ascii="游ゴシック" w:hAnsi="游ゴシック" w:hint="eastAsia"/>
          <w:color w:val="4472C4" w:themeColor="accent1"/>
        </w:rPr>
        <w:t>旨</w:t>
      </w:r>
      <w:r w:rsidR="00723D1C" w:rsidRPr="00F235F7">
        <w:rPr>
          <w:rFonts w:ascii="游ゴシック" w:hAnsi="游ゴシック" w:hint="eastAsia"/>
          <w:color w:val="4472C4" w:themeColor="accent1"/>
        </w:rPr>
        <w:t>を</w:t>
      </w:r>
      <w:r w:rsidR="00B07549" w:rsidRPr="00F235F7">
        <w:rPr>
          <w:rFonts w:ascii="游ゴシック" w:hAnsi="游ゴシック" w:hint="eastAsia"/>
          <w:color w:val="4472C4" w:themeColor="accent1"/>
        </w:rPr>
        <w:t>研究対象者に</w:t>
      </w:r>
      <w:r w:rsidR="00723D1C" w:rsidRPr="00F235F7">
        <w:rPr>
          <w:rFonts w:ascii="游ゴシック" w:hAnsi="游ゴシック" w:hint="eastAsia"/>
          <w:color w:val="4472C4" w:themeColor="accent1"/>
        </w:rPr>
        <w:t>伝えておく。</w:t>
      </w:r>
      <w:r w:rsidRPr="00F235F7">
        <w:rPr>
          <w:rFonts w:ascii="游ゴシック" w:hAnsi="游ゴシック" w:hint="eastAsia"/>
          <w:color w:val="4472C4" w:themeColor="accent1"/>
        </w:rPr>
        <w:t>インタビューにて</w:t>
      </w:r>
      <w:r w:rsidR="00B07549" w:rsidRPr="00F235F7">
        <w:rPr>
          <w:rFonts w:ascii="游ゴシック" w:hAnsi="游ゴシック" w:hint="eastAsia"/>
          <w:color w:val="4472C4" w:themeColor="accent1"/>
        </w:rPr>
        <w:t>､</w:t>
      </w:r>
      <w:r w:rsidRPr="00F235F7">
        <w:rPr>
          <w:rFonts w:ascii="游ゴシック" w:hAnsi="游ゴシック" w:hint="eastAsia"/>
          <w:color w:val="4472C4" w:themeColor="accent1"/>
        </w:rPr>
        <w:t>研究対象者が話したくないことは話さなくて</w:t>
      </w:r>
      <w:r w:rsidR="00B07549" w:rsidRPr="00F235F7">
        <w:rPr>
          <w:rFonts w:ascii="游ゴシック" w:hAnsi="游ゴシック" w:hint="eastAsia"/>
          <w:color w:val="4472C4" w:themeColor="accent1"/>
        </w:rPr>
        <w:t>よいこと</w:t>
      </w:r>
      <w:r w:rsidRPr="00F235F7">
        <w:rPr>
          <w:rFonts w:ascii="游ゴシック" w:hAnsi="游ゴシック" w:hint="eastAsia"/>
          <w:color w:val="4472C4" w:themeColor="accent1"/>
        </w:rPr>
        <w:t>、いつでも研究</w:t>
      </w:r>
      <w:r w:rsidR="0012600A">
        <w:rPr>
          <w:rFonts w:ascii="游ゴシック" w:hAnsi="游ゴシック" w:hint="eastAsia"/>
          <w:color w:val="4472C4" w:themeColor="accent1"/>
        </w:rPr>
        <w:t>参加</w:t>
      </w:r>
      <w:r w:rsidRPr="00F235F7">
        <w:rPr>
          <w:rFonts w:ascii="游ゴシック" w:hAnsi="游ゴシック" w:hint="eastAsia"/>
          <w:color w:val="4472C4" w:themeColor="accent1"/>
        </w:rPr>
        <w:t>の同意を撤回でき</w:t>
      </w:r>
      <w:r w:rsidR="00412030" w:rsidRPr="00F235F7">
        <w:rPr>
          <w:rFonts w:ascii="游ゴシック" w:hAnsi="游ゴシック" w:hint="eastAsia"/>
          <w:color w:val="4472C4" w:themeColor="accent1"/>
        </w:rPr>
        <w:t>録画した動画や音声は削除でき</w:t>
      </w:r>
      <w:r w:rsidRPr="00F235F7">
        <w:rPr>
          <w:rFonts w:ascii="游ゴシック" w:hAnsi="游ゴシック" w:hint="eastAsia"/>
          <w:color w:val="4472C4" w:themeColor="accent1"/>
        </w:rPr>
        <w:t>る</w:t>
      </w:r>
      <w:r w:rsidR="00B07549" w:rsidRPr="00F235F7">
        <w:rPr>
          <w:rFonts w:ascii="游ゴシック" w:hAnsi="游ゴシック" w:hint="eastAsia"/>
          <w:color w:val="4472C4" w:themeColor="accent1"/>
        </w:rPr>
        <w:t>こと</w:t>
      </w:r>
      <w:r w:rsidRPr="00F235F7">
        <w:rPr>
          <w:rFonts w:ascii="游ゴシック" w:hAnsi="游ゴシック" w:hint="eastAsia"/>
          <w:color w:val="4472C4" w:themeColor="accent1"/>
        </w:rPr>
        <w:t>を</w:t>
      </w:r>
      <w:r w:rsidR="00B07549" w:rsidRPr="00F235F7">
        <w:rPr>
          <w:rFonts w:ascii="游ゴシック" w:hAnsi="游ゴシック" w:hint="eastAsia"/>
          <w:color w:val="4472C4" w:themeColor="accent1"/>
        </w:rPr>
        <w:t>､</w:t>
      </w:r>
      <w:r w:rsidRPr="00F235F7">
        <w:rPr>
          <w:rFonts w:ascii="游ゴシック" w:hAnsi="游ゴシック" w:hint="eastAsia"/>
          <w:color w:val="4472C4" w:themeColor="accent1"/>
        </w:rPr>
        <w:t>インフォームド</w:t>
      </w:r>
      <w:r w:rsidR="00962F67" w:rsidRPr="00F235F7">
        <w:rPr>
          <w:rFonts w:ascii="游ゴシック" w:hAnsi="游ゴシック" w:hint="eastAsia"/>
          <w:color w:val="4472C4" w:themeColor="accent1"/>
        </w:rPr>
        <w:t>・</w:t>
      </w:r>
      <w:r w:rsidRPr="00F235F7">
        <w:rPr>
          <w:rFonts w:ascii="游ゴシック" w:hAnsi="游ゴシック" w:hint="eastAsia"/>
          <w:color w:val="4472C4" w:themeColor="accent1"/>
        </w:rPr>
        <w:t>コンセント</w:t>
      </w:r>
      <w:r w:rsidR="00E54459" w:rsidRPr="00F235F7">
        <w:rPr>
          <w:rFonts w:ascii="游ゴシック" w:hAnsi="游ゴシック" w:hint="eastAsia"/>
          <w:color w:val="4472C4" w:themeColor="accent1"/>
        </w:rPr>
        <w:t>の</w:t>
      </w:r>
      <w:r w:rsidRPr="00F235F7">
        <w:rPr>
          <w:rFonts w:ascii="游ゴシック" w:hAnsi="游ゴシック" w:hint="eastAsia"/>
          <w:color w:val="4472C4" w:themeColor="accent1"/>
        </w:rPr>
        <w:t>際</w:t>
      </w:r>
      <w:r w:rsidR="00B07549" w:rsidRPr="00F235F7">
        <w:rPr>
          <w:rFonts w:ascii="游ゴシック" w:hAnsi="游ゴシック" w:hint="eastAsia"/>
          <w:color w:val="4472C4" w:themeColor="accent1"/>
        </w:rPr>
        <w:t>に</w:t>
      </w:r>
      <w:r w:rsidRPr="00F235F7">
        <w:rPr>
          <w:rFonts w:ascii="游ゴシック" w:hAnsi="游ゴシック" w:hint="eastAsia"/>
          <w:color w:val="4472C4" w:themeColor="accent1"/>
        </w:rPr>
        <w:t>伝え</w:t>
      </w:r>
      <w:r w:rsidR="00B07549" w:rsidRPr="00F235F7">
        <w:rPr>
          <w:rFonts w:ascii="游ゴシック" w:hAnsi="游ゴシック" w:hint="eastAsia"/>
          <w:color w:val="4472C4" w:themeColor="accent1"/>
        </w:rPr>
        <w:t>る</w:t>
      </w:r>
      <w:r w:rsidRPr="00F235F7">
        <w:rPr>
          <w:rFonts w:ascii="游ゴシック" w:hAnsi="游ゴシック" w:hint="eastAsia"/>
          <w:color w:val="4472C4" w:themeColor="accent1"/>
        </w:rPr>
        <w:t>。</w:t>
      </w:r>
    </w:p>
    <w:p w14:paraId="26DA7920" w14:textId="28A88815" w:rsidR="00923357" w:rsidRPr="00F235F7" w:rsidRDefault="00B93E98" w:rsidP="00B07549">
      <w:pPr>
        <w:pStyle w:val="a7"/>
        <w:numPr>
          <w:ilvl w:val="0"/>
          <w:numId w:val="16"/>
        </w:numPr>
        <w:ind w:leftChars="0"/>
        <w:rPr>
          <w:rFonts w:ascii="游ゴシック" w:hAnsi="游ゴシック"/>
          <w:color w:val="4472C4" w:themeColor="accent1"/>
        </w:rPr>
      </w:pPr>
      <w:r w:rsidRPr="00F235F7">
        <w:rPr>
          <w:rFonts w:ascii="游ゴシック" w:hAnsi="游ゴシック" w:hint="eastAsia"/>
          <w:color w:val="4472C4" w:themeColor="accent1"/>
        </w:rPr>
        <w:t>疲労感が大きく中断した場合、残りのインタビュー</w:t>
      </w:r>
      <w:r w:rsidR="00B07549" w:rsidRPr="00F235F7">
        <w:rPr>
          <w:rFonts w:ascii="游ゴシック" w:hAnsi="游ゴシック" w:hint="eastAsia"/>
          <w:color w:val="4472C4" w:themeColor="accent1"/>
        </w:rPr>
        <w:t>は</w:t>
      </w:r>
      <w:r w:rsidR="00923357" w:rsidRPr="00F235F7">
        <w:rPr>
          <w:rFonts w:ascii="游ゴシック" w:hAnsi="游ゴシック" w:hint="eastAsia"/>
          <w:color w:val="4472C4" w:themeColor="accent1"/>
        </w:rPr>
        <w:t>別途</w:t>
      </w:r>
      <w:r w:rsidRPr="00F235F7">
        <w:rPr>
          <w:rFonts w:ascii="游ゴシック" w:hAnsi="游ゴシック" w:hint="eastAsia"/>
          <w:color w:val="4472C4" w:themeColor="accent1"/>
        </w:rPr>
        <w:t>実施</w:t>
      </w:r>
      <w:r w:rsidR="00B07549" w:rsidRPr="00F235F7">
        <w:rPr>
          <w:rFonts w:ascii="游ゴシック" w:hAnsi="游ゴシック" w:hint="eastAsia"/>
          <w:color w:val="4472C4" w:themeColor="accent1"/>
        </w:rPr>
        <w:t>す</w:t>
      </w:r>
      <w:r w:rsidR="00923357" w:rsidRPr="00F235F7">
        <w:rPr>
          <w:rFonts w:ascii="游ゴシック" w:hAnsi="游ゴシック" w:hint="eastAsia"/>
          <w:color w:val="4472C4" w:themeColor="accent1"/>
        </w:rPr>
        <w:t>ることが可能である</w:t>
      </w:r>
      <w:r w:rsidR="00B07549" w:rsidRPr="00F235F7">
        <w:rPr>
          <w:rFonts w:ascii="游ゴシック" w:hAnsi="游ゴシック" w:hint="eastAsia"/>
          <w:color w:val="4472C4" w:themeColor="accent1"/>
        </w:rPr>
        <w:t>ことを</w:t>
      </w:r>
      <w:r w:rsidRPr="00F235F7">
        <w:rPr>
          <w:rFonts w:ascii="游ゴシック" w:hAnsi="游ゴシック" w:hint="eastAsia"/>
          <w:color w:val="4472C4" w:themeColor="accent1"/>
        </w:rPr>
        <w:t>事前に伝える。</w:t>
      </w:r>
    </w:p>
    <w:p w14:paraId="3B4199F4" w14:textId="07F3C00C" w:rsidR="00B93E98" w:rsidRPr="00F235F7" w:rsidRDefault="00B07549" w:rsidP="00B07549">
      <w:pPr>
        <w:pStyle w:val="a7"/>
        <w:numPr>
          <w:ilvl w:val="0"/>
          <w:numId w:val="16"/>
        </w:numPr>
        <w:ind w:leftChars="0"/>
        <w:rPr>
          <w:rFonts w:ascii="游ゴシック" w:hAnsi="游ゴシック"/>
          <w:color w:val="4472C4" w:themeColor="accent1"/>
        </w:rPr>
      </w:pPr>
      <w:r w:rsidRPr="00F235F7">
        <w:rPr>
          <w:rFonts w:ascii="游ゴシック" w:hAnsi="游ゴシック" w:hint="eastAsia"/>
          <w:color w:val="4472C4" w:themeColor="accent1"/>
        </w:rPr>
        <w:t>携帯電話の番号を両者で事前に共有しておき､</w:t>
      </w:r>
      <w:r w:rsidR="00B93E98" w:rsidRPr="00F235F7">
        <w:rPr>
          <w:rFonts w:ascii="游ゴシック" w:hAnsi="游ゴシック" w:hint="eastAsia"/>
          <w:color w:val="4472C4" w:themeColor="accent1"/>
        </w:rPr>
        <w:t>通信環境や操作においていわゆる「落ちる」など途切れる事態があった場合</w:t>
      </w:r>
      <w:r w:rsidRPr="00F235F7">
        <w:rPr>
          <w:rFonts w:ascii="游ゴシック" w:hAnsi="游ゴシック" w:hint="eastAsia"/>
          <w:color w:val="4472C4" w:themeColor="accent1"/>
        </w:rPr>
        <w:t>に</w:t>
      </w:r>
      <w:r w:rsidR="00B93E98" w:rsidRPr="00F235F7">
        <w:rPr>
          <w:rFonts w:ascii="游ゴシック" w:hAnsi="游ゴシック" w:hint="eastAsia"/>
          <w:color w:val="4472C4" w:themeColor="accent1"/>
        </w:rPr>
        <w:t>対処</w:t>
      </w:r>
      <w:r w:rsidRPr="00F235F7">
        <w:rPr>
          <w:rFonts w:ascii="游ゴシック" w:hAnsi="游ゴシック" w:hint="eastAsia"/>
          <w:color w:val="4472C4" w:themeColor="accent1"/>
        </w:rPr>
        <w:t>する。</w:t>
      </w:r>
      <w:r w:rsidR="00B93E98" w:rsidRPr="00F235F7">
        <w:rPr>
          <w:rFonts w:ascii="游ゴシック" w:hAnsi="游ゴシック" w:hint="eastAsia"/>
          <w:color w:val="4472C4" w:themeColor="accent1"/>
        </w:rPr>
        <w:t>対応時間が大幅にかかる場合には</w:t>
      </w:r>
      <w:r w:rsidR="002765E6" w:rsidRPr="00F235F7">
        <w:rPr>
          <w:rFonts w:ascii="游ゴシック" w:hAnsi="游ゴシック" w:hint="eastAsia"/>
          <w:color w:val="4472C4" w:themeColor="accent1"/>
        </w:rPr>
        <w:t>別途</w:t>
      </w:r>
      <w:r w:rsidR="00B93E98" w:rsidRPr="00F235F7">
        <w:rPr>
          <w:rFonts w:ascii="游ゴシック" w:hAnsi="游ゴシック" w:hint="eastAsia"/>
          <w:color w:val="4472C4" w:themeColor="accent1"/>
        </w:rPr>
        <w:t>日程調整を行</w:t>
      </w:r>
      <w:r w:rsidR="002765E6" w:rsidRPr="00F235F7">
        <w:rPr>
          <w:rFonts w:ascii="游ゴシック" w:hAnsi="游ゴシック" w:hint="eastAsia"/>
          <w:color w:val="4472C4" w:themeColor="accent1"/>
        </w:rPr>
        <w:t>えるよう､調査期間に余裕を設ける</w:t>
      </w:r>
      <w:r w:rsidR="00B93E98" w:rsidRPr="00F235F7">
        <w:rPr>
          <w:rFonts w:ascii="游ゴシック" w:hAnsi="游ゴシック" w:hint="eastAsia"/>
          <w:color w:val="4472C4" w:themeColor="accent1"/>
        </w:rPr>
        <w:t>。</w:t>
      </w:r>
      <w:r w:rsidR="00412030" w:rsidRPr="00F235F7">
        <w:rPr>
          <w:rFonts w:ascii="游ゴシック" w:hAnsi="游ゴシック" w:hint="eastAsia"/>
          <w:color w:val="4472C4" w:themeColor="accent1"/>
        </w:rPr>
        <w:t>また</w:t>
      </w:r>
      <w:r w:rsidR="00AE75FA" w:rsidRPr="00F235F7">
        <w:rPr>
          <w:rFonts w:ascii="游ゴシック" w:hAnsi="游ゴシック" w:hint="eastAsia"/>
          <w:color w:val="4472C4" w:themeColor="accent1"/>
        </w:rPr>
        <w:t>､</w:t>
      </w:r>
      <w:r w:rsidR="00412030" w:rsidRPr="00F235F7">
        <w:rPr>
          <w:rFonts w:ascii="游ゴシック" w:hAnsi="游ゴシック"/>
          <w:color w:val="4472C4" w:themeColor="accent1"/>
        </w:rPr>
        <w:t xml:space="preserve"> Zoom の操作で不安を与えないよう</w:t>
      </w:r>
      <w:r w:rsidRPr="00F235F7">
        <w:rPr>
          <w:rFonts w:ascii="游ゴシック" w:hAnsi="游ゴシック" w:hint="eastAsia"/>
          <w:color w:val="4472C4" w:themeColor="accent1"/>
        </w:rPr>
        <w:t>､</w:t>
      </w:r>
      <w:r w:rsidR="00412030" w:rsidRPr="00F235F7">
        <w:rPr>
          <w:rFonts w:ascii="游ゴシック" w:hAnsi="游ゴシック"/>
          <w:color w:val="4472C4" w:themeColor="accent1"/>
        </w:rPr>
        <w:t>あまり機能を使いすぎない。</w:t>
      </w:r>
    </w:p>
    <w:p w14:paraId="240B0D27" w14:textId="0FB540B3" w:rsidR="00412030" w:rsidRPr="00F235F7" w:rsidRDefault="00412030" w:rsidP="00B07549">
      <w:pPr>
        <w:pStyle w:val="a7"/>
        <w:numPr>
          <w:ilvl w:val="0"/>
          <w:numId w:val="16"/>
        </w:numPr>
        <w:ind w:leftChars="0"/>
        <w:rPr>
          <w:rFonts w:ascii="游ゴシック" w:hAnsi="游ゴシック"/>
          <w:color w:val="4472C4" w:themeColor="accent1"/>
        </w:rPr>
      </w:pPr>
      <w:r w:rsidRPr="00F235F7">
        <w:rPr>
          <w:rFonts w:ascii="游ゴシック" w:hAnsi="游ゴシック" w:hint="eastAsia"/>
          <w:color w:val="4472C4" w:themeColor="accent1"/>
        </w:rPr>
        <w:t>プライベートの場で面接に協力する場合は</w:t>
      </w:r>
      <w:r w:rsidR="00AE75FA" w:rsidRPr="00F235F7">
        <w:rPr>
          <w:rFonts w:ascii="游ゴシック" w:hAnsi="游ゴシック" w:hint="eastAsia"/>
          <w:color w:val="4472C4" w:themeColor="accent1"/>
        </w:rPr>
        <w:t>､</w:t>
      </w:r>
      <w:r w:rsidRPr="00F235F7">
        <w:rPr>
          <w:rFonts w:ascii="游ゴシック" w:hAnsi="游ゴシック" w:hint="eastAsia"/>
          <w:color w:val="4472C4" w:themeColor="accent1"/>
        </w:rPr>
        <w:t>見られたくないものが映り込んでしまわないよう</w:t>
      </w:r>
      <w:r w:rsidR="00AE75FA" w:rsidRPr="00F235F7">
        <w:rPr>
          <w:rFonts w:ascii="游ゴシック" w:hAnsi="游ゴシック" w:hint="eastAsia"/>
          <w:color w:val="4472C4" w:themeColor="accent1"/>
        </w:rPr>
        <w:t>､</w:t>
      </w:r>
      <w:r w:rsidRPr="00F235F7">
        <w:rPr>
          <w:rFonts w:ascii="游ゴシック" w:hAnsi="游ゴシック" w:hint="eastAsia"/>
          <w:color w:val="4472C4" w:themeColor="accent1"/>
        </w:rPr>
        <w:t>事前に</w:t>
      </w:r>
      <w:r w:rsidR="007337FF" w:rsidRPr="00F235F7">
        <w:rPr>
          <w:rFonts w:ascii="游ゴシック" w:hAnsi="游ゴシック" w:hint="eastAsia"/>
          <w:color w:val="4472C4" w:themeColor="accent1"/>
        </w:rPr>
        <w:t>注意を促す。</w:t>
      </w:r>
    </w:p>
    <w:p w14:paraId="265B3FCC" w14:textId="6936A77B" w:rsidR="00923357" w:rsidRPr="000979F0" w:rsidRDefault="00923357" w:rsidP="00923357">
      <w:pPr>
        <w:rPr>
          <w:rFonts w:ascii="游ゴシック" w:hAnsi="游ゴシック"/>
          <w:i/>
        </w:rPr>
      </w:pPr>
      <w:r w:rsidRPr="000979F0">
        <w:rPr>
          <w:rFonts w:ascii="游ゴシック" w:hAnsi="游ゴシック" w:hint="eastAsia"/>
          <w:i/>
        </w:rPr>
        <w:t>（</w:t>
      </w:r>
      <w:r w:rsidR="008B13B7" w:rsidRPr="000979F0">
        <w:rPr>
          <w:rFonts w:ascii="游ゴシック" w:hAnsi="游ゴシック" w:hint="eastAsia"/>
          <w:i/>
        </w:rPr>
        <w:t xml:space="preserve">Google </w:t>
      </w:r>
      <w:r w:rsidR="00C507C3" w:rsidRPr="000979F0">
        <w:rPr>
          <w:rFonts w:ascii="游ゴシック" w:hAnsi="游ゴシック" w:hint="eastAsia"/>
          <w:i/>
        </w:rPr>
        <w:t>Forms等</w:t>
      </w:r>
      <w:r w:rsidRPr="000979F0">
        <w:rPr>
          <w:rFonts w:ascii="游ゴシック" w:hAnsi="游ゴシック" w:hint="eastAsia"/>
          <w:i/>
        </w:rPr>
        <w:t>によるアンケートの場合：）</w:t>
      </w:r>
    </w:p>
    <w:p w14:paraId="4FE6464C" w14:textId="44A229F2" w:rsidR="00923357" w:rsidRPr="008D7C94" w:rsidRDefault="00B507DA" w:rsidP="008D7C94">
      <w:pPr>
        <w:pStyle w:val="a7"/>
        <w:numPr>
          <w:ilvl w:val="0"/>
          <w:numId w:val="19"/>
        </w:numPr>
        <w:ind w:leftChars="0"/>
        <w:rPr>
          <w:rFonts w:ascii="游ゴシック" w:hAnsi="游ゴシック"/>
          <w:color w:val="4472C4" w:themeColor="accent1"/>
        </w:rPr>
      </w:pPr>
      <w:r w:rsidRPr="008D7C94">
        <w:rPr>
          <w:rFonts w:ascii="游ゴシック" w:hAnsi="游ゴシック" w:hint="eastAsia"/>
          <w:color w:val="4472C4" w:themeColor="accent1"/>
        </w:rPr>
        <w:t>説明文書に</w:t>
      </w:r>
      <w:r w:rsidR="00923357" w:rsidRPr="008D7C94">
        <w:rPr>
          <w:rFonts w:ascii="游ゴシック" w:hAnsi="游ゴシック" w:hint="eastAsia"/>
          <w:color w:val="4472C4" w:themeColor="accent1"/>
        </w:rPr>
        <w:t>回答時間の目安（20分程度）を</w:t>
      </w:r>
      <w:r w:rsidRPr="008D7C94">
        <w:rPr>
          <w:rFonts w:ascii="游ゴシック" w:hAnsi="游ゴシック" w:hint="eastAsia"/>
          <w:color w:val="4472C4" w:themeColor="accent1"/>
        </w:rPr>
        <w:t>示し</w:t>
      </w:r>
      <w:r w:rsidR="00923357" w:rsidRPr="008D7C94">
        <w:rPr>
          <w:rFonts w:ascii="游ゴシック" w:hAnsi="游ゴシック" w:hint="eastAsia"/>
          <w:color w:val="4472C4" w:themeColor="accent1"/>
        </w:rPr>
        <w:t>、余裕があるときに回答するよう促す</w:t>
      </w:r>
      <w:r w:rsidR="00BA5543" w:rsidRPr="008D7C94">
        <w:rPr>
          <w:rFonts w:ascii="游ゴシック" w:hAnsi="游ゴシック" w:hint="eastAsia"/>
          <w:color w:val="4472C4" w:themeColor="accent1"/>
        </w:rPr>
        <w:t>。</w:t>
      </w:r>
    </w:p>
    <w:p w14:paraId="0353C554" w14:textId="5605579D" w:rsidR="00923357" w:rsidRPr="008D7C94" w:rsidRDefault="00BA5543" w:rsidP="008D7C94">
      <w:pPr>
        <w:pStyle w:val="a7"/>
        <w:numPr>
          <w:ilvl w:val="0"/>
          <w:numId w:val="19"/>
        </w:numPr>
        <w:ind w:leftChars="0"/>
        <w:rPr>
          <w:rFonts w:ascii="游ゴシック" w:hAnsi="游ゴシック"/>
          <w:color w:val="4472C4" w:themeColor="accent1"/>
        </w:rPr>
      </w:pPr>
      <w:r w:rsidRPr="008D7C94">
        <w:rPr>
          <w:rFonts w:ascii="游ゴシック" w:hAnsi="游ゴシック" w:hint="eastAsia"/>
          <w:color w:val="4472C4" w:themeColor="accent1"/>
        </w:rPr>
        <w:t>説明文書に回答はあくまでも自由意志であること、</w:t>
      </w:r>
      <w:r w:rsidR="00B507DA" w:rsidRPr="008D7C94">
        <w:rPr>
          <w:rFonts w:ascii="游ゴシック" w:hAnsi="游ゴシック" w:hint="eastAsia"/>
          <w:color w:val="4472C4" w:themeColor="accent1"/>
        </w:rPr>
        <w:t>および</w:t>
      </w:r>
      <w:r w:rsidRPr="008D7C94">
        <w:rPr>
          <w:rFonts w:ascii="游ゴシック" w:hAnsi="游ゴシック" w:hint="eastAsia"/>
          <w:color w:val="4472C4" w:themeColor="accent1"/>
        </w:rPr>
        <w:t>不明</w:t>
      </w:r>
      <w:r w:rsidR="00B507DA" w:rsidRPr="008D7C94">
        <w:rPr>
          <w:rFonts w:ascii="游ゴシック" w:hAnsi="游ゴシック" w:hint="eastAsia"/>
          <w:color w:val="4472C4" w:themeColor="accent1"/>
        </w:rPr>
        <w:t>な</w:t>
      </w:r>
      <w:r w:rsidRPr="008D7C94">
        <w:rPr>
          <w:rFonts w:ascii="游ゴシック" w:hAnsi="游ゴシック" w:hint="eastAsia"/>
          <w:color w:val="4472C4" w:themeColor="accent1"/>
        </w:rPr>
        <w:t>点がある場合</w:t>
      </w:r>
      <w:r w:rsidR="00B507DA" w:rsidRPr="008D7C94">
        <w:rPr>
          <w:rFonts w:ascii="游ゴシック" w:hAnsi="游ゴシック" w:hint="eastAsia"/>
          <w:color w:val="4472C4" w:themeColor="accent1"/>
        </w:rPr>
        <w:t>の</w:t>
      </w:r>
      <w:r w:rsidRPr="008D7C94">
        <w:rPr>
          <w:rFonts w:ascii="游ゴシック" w:hAnsi="游ゴシック" w:hint="eastAsia"/>
          <w:color w:val="4472C4" w:themeColor="accent1"/>
        </w:rPr>
        <w:t>連絡先</w:t>
      </w:r>
      <w:r w:rsidR="00B507DA" w:rsidRPr="008D7C94">
        <w:rPr>
          <w:rFonts w:ascii="游ゴシック" w:hAnsi="游ゴシック" w:hint="eastAsia"/>
          <w:color w:val="4472C4" w:themeColor="accent1"/>
        </w:rPr>
        <w:t>を明記し､</w:t>
      </w:r>
      <w:r w:rsidR="00C534A3" w:rsidRPr="008D7C94">
        <w:rPr>
          <w:rFonts w:ascii="游ゴシック" w:hAnsi="游ゴシック" w:hint="eastAsia"/>
          <w:color w:val="4472C4" w:themeColor="accent1"/>
        </w:rPr>
        <w:t>公明性</w:t>
      </w:r>
      <w:r w:rsidRPr="008D7C94">
        <w:rPr>
          <w:rFonts w:ascii="游ゴシック" w:hAnsi="游ゴシック" w:hint="eastAsia"/>
          <w:color w:val="4472C4" w:themeColor="accent1"/>
        </w:rPr>
        <w:t>に努める。</w:t>
      </w:r>
    </w:p>
    <w:p w14:paraId="65147FF0" w14:textId="08317349" w:rsidR="00BA5543" w:rsidRPr="008D7C94" w:rsidRDefault="00BA5543" w:rsidP="008D7C94">
      <w:pPr>
        <w:pStyle w:val="a7"/>
        <w:numPr>
          <w:ilvl w:val="0"/>
          <w:numId w:val="19"/>
        </w:numPr>
        <w:ind w:leftChars="0"/>
        <w:rPr>
          <w:rFonts w:ascii="游ゴシック" w:hAnsi="游ゴシック"/>
          <w:color w:val="4472C4" w:themeColor="accent1"/>
        </w:rPr>
      </w:pPr>
      <w:r w:rsidRPr="008D7C94">
        <w:rPr>
          <w:rFonts w:ascii="游ゴシック" w:hAnsi="游ゴシック" w:hint="eastAsia"/>
          <w:color w:val="4472C4" w:themeColor="accent1"/>
        </w:rPr>
        <w:t>インターネット環境ならびに端末機器においてトラブルが生じ、通信が途絶え</w:t>
      </w:r>
      <w:r w:rsidR="00443D95" w:rsidRPr="008D7C94">
        <w:rPr>
          <w:rFonts w:ascii="游ゴシック" w:hAnsi="游ゴシック" w:hint="eastAsia"/>
          <w:color w:val="4472C4" w:themeColor="accent1"/>
        </w:rPr>
        <w:t>る</w:t>
      </w:r>
      <w:r w:rsidRPr="008D7C94">
        <w:rPr>
          <w:rFonts w:ascii="游ゴシック" w:hAnsi="游ゴシック" w:hint="eastAsia"/>
          <w:color w:val="4472C4" w:themeColor="accent1"/>
        </w:rPr>
        <w:t>、機器の使用が不能になる</w:t>
      </w:r>
      <w:r w:rsidR="00443D95" w:rsidRPr="008D7C94">
        <w:rPr>
          <w:rFonts w:ascii="游ゴシック" w:hAnsi="游ゴシック" w:hint="eastAsia"/>
          <w:color w:val="4472C4" w:themeColor="accent1"/>
        </w:rPr>
        <w:t>などの</w:t>
      </w:r>
      <w:r w:rsidRPr="008D7C94">
        <w:rPr>
          <w:rFonts w:ascii="游ゴシック" w:hAnsi="游ゴシック" w:hint="eastAsia"/>
          <w:color w:val="4472C4" w:themeColor="accent1"/>
        </w:rPr>
        <w:t>場合は、時間をおいてから改めて機器を立ち上げ直し指定のサイトにアクセスすること</w:t>
      </w:r>
      <w:r w:rsidR="00553D16" w:rsidRPr="008D7C94">
        <w:rPr>
          <w:rFonts w:ascii="游ゴシック" w:hAnsi="游ゴシック" w:hint="eastAsia"/>
          <w:color w:val="4472C4" w:themeColor="accent1"/>
        </w:rPr>
        <w:t>を</w:t>
      </w:r>
      <w:r w:rsidRPr="008D7C94">
        <w:rPr>
          <w:rFonts w:ascii="游ゴシック" w:hAnsi="游ゴシック" w:hint="eastAsia"/>
          <w:color w:val="4472C4" w:themeColor="accent1"/>
        </w:rPr>
        <w:t>説明</w:t>
      </w:r>
      <w:r w:rsidR="00553D16" w:rsidRPr="008D7C94">
        <w:rPr>
          <w:rFonts w:ascii="游ゴシック" w:hAnsi="游ゴシック" w:hint="eastAsia"/>
          <w:color w:val="4472C4" w:themeColor="accent1"/>
        </w:rPr>
        <w:t>文書</w:t>
      </w:r>
      <w:r w:rsidRPr="008D7C94">
        <w:rPr>
          <w:rFonts w:ascii="游ゴシック" w:hAnsi="游ゴシック" w:hint="eastAsia"/>
          <w:color w:val="4472C4" w:themeColor="accent1"/>
        </w:rPr>
        <w:t>に明記する。</w:t>
      </w:r>
    </w:p>
    <w:p w14:paraId="3A20807A" w14:textId="57043147" w:rsidR="00E524BD" w:rsidRPr="008D7C94" w:rsidRDefault="008B13B7" w:rsidP="008D7C94">
      <w:pPr>
        <w:pStyle w:val="a7"/>
        <w:numPr>
          <w:ilvl w:val="0"/>
          <w:numId w:val="19"/>
        </w:numPr>
        <w:ind w:leftChars="0"/>
        <w:rPr>
          <w:rFonts w:ascii="游ゴシック" w:hAnsi="游ゴシック"/>
          <w:color w:val="4472C4" w:themeColor="accent1"/>
        </w:rPr>
      </w:pPr>
      <w:r w:rsidRPr="008D7C94">
        <w:rPr>
          <w:rFonts w:ascii="游ゴシック" w:hAnsi="游ゴシック" w:hint="eastAsia"/>
          <w:color w:val="4472C4" w:themeColor="accent1"/>
        </w:rPr>
        <w:t>Google Forms</w:t>
      </w:r>
      <w:r w:rsidR="000344FE" w:rsidRPr="008D7C94">
        <w:rPr>
          <w:rFonts w:ascii="游ゴシック" w:hAnsi="游ゴシック" w:hint="eastAsia"/>
          <w:color w:val="4472C4" w:themeColor="accent1"/>
        </w:rPr>
        <w:t>では回答データは</w:t>
      </w:r>
      <w:r w:rsidR="000344FE" w:rsidRPr="008D7C94">
        <w:rPr>
          <w:rFonts w:ascii="游ゴシック" w:hAnsi="游ゴシック"/>
          <w:color w:val="4472C4" w:themeColor="accent1"/>
        </w:rPr>
        <w:t>SSLにより暗号化されて送信され</w:t>
      </w:r>
      <w:r w:rsidR="000344FE" w:rsidRPr="008D7C94">
        <w:rPr>
          <w:rFonts w:ascii="游ゴシック" w:hAnsi="游ゴシック" w:hint="eastAsia"/>
          <w:color w:val="4472C4" w:themeColor="accent1"/>
        </w:rPr>
        <w:t>る。</w:t>
      </w:r>
      <w:r w:rsidR="005B32BD" w:rsidRPr="008D7C94">
        <w:rPr>
          <w:rFonts w:ascii="游ゴシック" w:hAnsi="游ゴシック" w:hint="eastAsia"/>
          <w:color w:val="4472C4" w:themeColor="accent1"/>
        </w:rPr>
        <w:t>Google上のデータは常時SSL化されているなど一定のセキュリティが維持されている。</w:t>
      </w:r>
      <w:r w:rsidR="000344FE" w:rsidRPr="008D7C94">
        <w:rPr>
          <w:rFonts w:ascii="游ゴシック" w:hAnsi="游ゴシック"/>
          <w:color w:val="4472C4" w:themeColor="accent1"/>
        </w:rPr>
        <w:t>回答されたデータ</w:t>
      </w:r>
      <w:r w:rsidR="005B32BD" w:rsidRPr="008D7C94">
        <w:rPr>
          <w:rFonts w:ascii="游ゴシック" w:hAnsi="游ゴシック" w:hint="eastAsia"/>
          <w:color w:val="4472C4" w:themeColor="accent1"/>
        </w:rPr>
        <w:t>セット</w:t>
      </w:r>
      <w:r w:rsidR="0041318B" w:rsidRPr="008D7C94">
        <w:rPr>
          <w:rFonts w:ascii="游ゴシック" w:hAnsi="游ゴシック" w:hint="eastAsia"/>
          <w:color w:val="4472C4" w:themeColor="accent1"/>
        </w:rPr>
        <w:t>は､</w:t>
      </w:r>
      <w:r w:rsidR="000344FE" w:rsidRPr="008D7C94">
        <w:rPr>
          <w:rFonts w:ascii="游ゴシック" w:hAnsi="游ゴシック"/>
          <w:color w:val="4472C4" w:themeColor="accent1"/>
        </w:rPr>
        <w:t>研究者以外の目に触れないように</w:t>
      </w:r>
      <w:r w:rsidR="005B32BD" w:rsidRPr="008D7C94">
        <w:rPr>
          <w:rFonts w:ascii="游ゴシック" w:hAnsi="游ゴシック" w:hint="eastAsia"/>
          <w:color w:val="4472C4" w:themeColor="accent1"/>
        </w:rPr>
        <w:t>研究責任者が責任をもって管理する</w:t>
      </w:r>
      <w:r w:rsidR="000344FE" w:rsidRPr="008D7C94">
        <w:rPr>
          <w:rFonts w:ascii="游ゴシック" w:hAnsi="游ゴシック"/>
          <w:color w:val="4472C4" w:themeColor="accent1"/>
        </w:rPr>
        <w:t>。</w:t>
      </w:r>
      <w:r w:rsidR="000344FE" w:rsidRPr="008D7C94">
        <w:rPr>
          <w:rFonts w:ascii="游ゴシック" w:hAnsi="游ゴシック" w:hint="eastAsia"/>
          <w:color w:val="4472C4" w:themeColor="accent1"/>
        </w:rPr>
        <w:t>Googleアカウントについて定期的にパスワードを変更してセキュリティの維持を心掛ける。</w:t>
      </w:r>
    </w:p>
    <w:p w14:paraId="56E34AEE" w14:textId="77777777" w:rsidR="00AE75FA" w:rsidRPr="00431799" w:rsidRDefault="00AE75FA" w:rsidP="00AE75FA">
      <w:pPr>
        <w:pStyle w:val="a7"/>
        <w:ind w:leftChars="0" w:left="360"/>
        <w:rPr>
          <w:rFonts w:ascii="游ゴシック" w:hAnsi="游ゴシック"/>
          <w:color w:val="000000" w:themeColor="text1"/>
        </w:rPr>
      </w:pPr>
    </w:p>
    <w:p w14:paraId="3464C83C" w14:textId="77777777" w:rsidR="006A7434" w:rsidRPr="00607FA9" w:rsidRDefault="006A7434" w:rsidP="006A7434">
      <w:pPr>
        <w:pStyle w:val="a7"/>
        <w:numPr>
          <w:ilvl w:val="0"/>
          <w:numId w:val="2"/>
        </w:numPr>
        <w:ind w:leftChars="0"/>
        <w:rPr>
          <w:rFonts w:ascii="游ゴシック" w:hAnsi="游ゴシック"/>
          <w:color w:val="000000" w:themeColor="text1"/>
          <w:bdr w:val="single" w:sz="4" w:space="0" w:color="auto"/>
        </w:rPr>
      </w:pPr>
      <w:r w:rsidRPr="00607FA9">
        <w:rPr>
          <w:rFonts w:ascii="游ゴシック" w:hAnsi="游ゴシック" w:hint="eastAsia"/>
          <w:color w:val="000000" w:themeColor="text1"/>
          <w:bdr w:val="single" w:sz="4" w:space="0" w:color="auto"/>
        </w:rPr>
        <w:t>試料・情報（研究に用いられる情報に係る資料を含む。）の保管及び廃棄の方法</w:t>
      </w:r>
      <w:r w:rsidR="00B45B57" w:rsidRPr="00607FA9">
        <w:rPr>
          <w:rFonts w:ascii="游ゴシック" w:hAnsi="游ゴシック" w:hint="eastAsia"/>
          <w:color w:val="000000" w:themeColor="text1"/>
          <w:bdr w:val="single" w:sz="4" w:space="0" w:color="auto"/>
        </w:rPr>
        <w:t xml:space="preserve"> </w:t>
      </w:r>
    </w:p>
    <w:p w14:paraId="29A37FB7" w14:textId="70C4074D" w:rsidR="00431799" w:rsidRPr="000979F0" w:rsidRDefault="00431799" w:rsidP="007F43DE">
      <w:pPr>
        <w:rPr>
          <w:rFonts w:ascii="游ゴシック" w:hAnsi="游ゴシック"/>
          <w:i/>
        </w:rPr>
      </w:pPr>
      <w:r w:rsidRPr="000979F0">
        <w:rPr>
          <w:rFonts w:ascii="游ゴシック" w:hAnsi="游ゴシック" w:hint="eastAsia"/>
          <w:i/>
        </w:rPr>
        <w:t>（</w:t>
      </w:r>
      <w:r w:rsidR="00C507C3" w:rsidRPr="000979F0">
        <w:rPr>
          <w:rFonts w:ascii="游ゴシック" w:hAnsi="游ゴシック" w:hint="eastAsia"/>
          <w:i/>
        </w:rPr>
        <w:t>Zoom等による</w:t>
      </w:r>
      <w:r w:rsidRPr="000979F0">
        <w:rPr>
          <w:rFonts w:ascii="游ゴシック" w:hAnsi="游ゴシック" w:hint="eastAsia"/>
          <w:i/>
        </w:rPr>
        <w:t>インタビューの場合：）</w:t>
      </w:r>
    </w:p>
    <w:p w14:paraId="70BF194B" w14:textId="4D2D8883" w:rsidR="00E524BD" w:rsidRPr="0099132C" w:rsidRDefault="00431799" w:rsidP="00DC1D3E">
      <w:pPr>
        <w:ind w:firstLineChars="100" w:firstLine="210"/>
        <w:rPr>
          <w:rFonts w:ascii="游ゴシック" w:hAnsi="游ゴシック"/>
          <w:color w:val="4472C4" w:themeColor="accent1"/>
        </w:rPr>
      </w:pPr>
      <w:r w:rsidRPr="0099132C">
        <w:rPr>
          <w:rFonts w:ascii="游ゴシック" w:hAnsi="游ゴシック" w:hint="eastAsia"/>
          <w:color w:val="4472C4" w:themeColor="accent1"/>
        </w:rPr>
        <w:t>Zoomクラウド上の録音・録画データは</w:t>
      </w:r>
      <w:r w:rsidR="0041318B" w:rsidRPr="0099132C">
        <w:rPr>
          <w:rFonts w:ascii="游ゴシック" w:hAnsi="游ゴシック" w:hint="eastAsia"/>
          <w:color w:val="4472C4" w:themeColor="accent1"/>
        </w:rPr>
        <w:t>､データを</w:t>
      </w:r>
      <w:r w:rsidRPr="0099132C">
        <w:rPr>
          <w:rFonts w:ascii="游ゴシック" w:hAnsi="游ゴシック" w:hint="eastAsia"/>
          <w:color w:val="4472C4" w:themeColor="accent1"/>
        </w:rPr>
        <w:t>ダウンロードしたのちに削除する。ダウンロードした</w:t>
      </w:r>
      <w:r w:rsidR="000F7679" w:rsidRPr="0099132C">
        <w:rPr>
          <w:rFonts w:ascii="游ゴシック" w:hAnsi="游ゴシック" w:hint="eastAsia"/>
          <w:color w:val="4472C4" w:themeColor="accent1"/>
        </w:rPr>
        <w:t>録音・録画の記録</w:t>
      </w:r>
      <w:r w:rsidRPr="0099132C">
        <w:rPr>
          <w:rFonts w:ascii="游ゴシック" w:hAnsi="游ゴシック" w:hint="eastAsia"/>
          <w:color w:val="4472C4" w:themeColor="accent1"/>
        </w:rPr>
        <w:t>データ</w:t>
      </w:r>
      <w:r w:rsidR="000F7679" w:rsidRPr="0099132C">
        <w:rPr>
          <w:rFonts w:ascii="游ゴシック" w:hAnsi="游ゴシック" w:hint="eastAsia"/>
          <w:color w:val="4472C4" w:themeColor="accent1"/>
        </w:rPr>
        <w:t>は</w:t>
      </w:r>
      <w:r w:rsidR="00BF11A3" w:rsidRPr="0099132C">
        <w:rPr>
          <w:rFonts w:ascii="游ゴシック" w:hAnsi="游ゴシック" w:hint="eastAsia"/>
          <w:color w:val="4472C4" w:themeColor="accent1"/>
        </w:rPr>
        <w:t>、</w:t>
      </w:r>
      <w:r w:rsidR="008F3472" w:rsidRPr="0099132C">
        <w:rPr>
          <w:rFonts w:ascii="游ゴシック" w:hAnsi="游ゴシック" w:hint="eastAsia"/>
          <w:color w:val="4472C4" w:themeColor="accent1"/>
        </w:rPr>
        <w:t>インタビュー終了後直ちに外部記憶媒体へ移行し</w:t>
      </w:r>
      <w:r w:rsidR="0041318B" w:rsidRPr="0099132C">
        <w:rPr>
          <w:rFonts w:ascii="游ゴシック" w:hAnsi="游ゴシック" w:hint="eastAsia"/>
          <w:color w:val="4472C4" w:themeColor="accent1"/>
        </w:rPr>
        <w:t>て</w:t>
      </w:r>
      <w:r w:rsidR="008F3472" w:rsidRPr="0099132C">
        <w:rPr>
          <w:rFonts w:ascii="游ゴシック" w:hAnsi="游ゴシック" w:hint="eastAsia"/>
          <w:color w:val="4472C4" w:themeColor="accent1"/>
        </w:rPr>
        <w:t>自宅</w:t>
      </w:r>
      <w:r w:rsidR="0041318B" w:rsidRPr="0099132C">
        <w:rPr>
          <w:rFonts w:ascii="游ゴシック" w:hAnsi="游ゴシック" w:hint="eastAsia"/>
          <w:color w:val="4472C4" w:themeColor="accent1"/>
        </w:rPr>
        <w:t>の</w:t>
      </w:r>
      <w:r w:rsidR="008F3472" w:rsidRPr="0099132C">
        <w:rPr>
          <w:rFonts w:ascii="游ゴシック" w:hAnsi="游ゴシック" w:hint="eastAsia"/>
          <w:color w:val="4472C4" w:themeColor="accent1"/>
        </w:rPr>
        <w:t>鍵付き棚に保管し、研究終了後は直ちに</w:t>
      </w:r>
      <w:r w:rsidR="00E47786" w:rsidRPr="0099132C">
        <w:rPr>
          <w:rFonts w:ascii="游ゴシック" w:hAnsi="游ゴシック" w:hint="eastAsia"/>
          <w:color w:val="4472C4" w:themeColor="accent1"/>
        </w:rPr>
        <w:t>外部記憶媒体を破壊する。</w:t>
      </w:r>
      <w:r w:rsidR="00BF11A3" w:rsidRPr="0099132C">
        <w:rPr>
          <w:rFonts w:ascii="游ゴシック" w:hAnsi="游ゴシック" w:hint="eastAsia"/>
          <w:color w:val="4472C4" w:themeColor="accent1"/>
        </w:rPr>
        <w:t>トランスクリプト</w:t>
      </w:r>
      <w:r w:rsidR="008F3472" w:rsidRPr="0099132C">
        <w:rPr>
          <w:rFonts w:ascii="游ゴシック" w:hAnsi="游ゴシック" w:hint="eastAsia"/>
          <w:color w:val="4472C4" w:themeColor="accent1"/>
        </w:rPr>
        <w:t>や</w:t>
      </w:r>
      <w:r w:rsidR="00BF11A3" w:rsidRPr="0099132C">
        <w:rPr>
          <w:rFonts w:ascii="游ゴシック" w:hAnsi="游ゴシック" w:hint="eastAsia"/>
          <w:color w:val="4472C4" w:themeColor="accent1"/>
        </w:rPr>
        <w:t>研究に使用し</w:t>
      </w:r>
      <w:r w:rsidR="00E47786" w:rsidRPr="0099132C">
        <w:rPr>
          <w:rFonts w:ascii="游ゴシック" w:hAnsi="游ゴシック" w:hint="eastAsia"/>
          <w:color w:val="4472C4" w:themeColor="accent1"/>
        </w:rPr>
        <w:t>たメモなどの</w:t>
      </w:r>
      <w:r w:rsidR="00BF11A3" w:rsidRPr="0099132C">
        <w:rPr>
          <w:rFonts w:ascii="游ゴシック" w:hAnsi="游ゴシック" w:hint="eastAsia"/>
          <w:color w:val="4472C4" w:themeColor="accent1"/>
        </w:rPr>
        <w:t>資料は、</w:t>
      </w:r>
      <w:r w:rsidR="00E47786" w:rsidRPr="0099132C">
        <w:rPr>
          <w:rFonts w:ascii="游ゴシック" w:hAnsi="游ゴシック" w:hint="eastAsia"/>
          <w:color w:val="4472C4" w:themeColor="accent1"/>
        </w:rPr>
        <w:t>電子データは</w:t>
      </w:r>
      <w:r w:rsidR="0041318B" w:rsidRPr="0099132C">
        <w:rPr>
          <w:rFonts w:ascii="游ゴシック" w:hAnsi="游ゴシック" w:hint="eastAsia"/>
          <w:color w:val="4472C4" w:themeColor="accent1"/>
        </w:rPr>
        <w:t>インターネットから遮断した</w:t>
      </w:r>
      <w:r w:rsidR="00E47786" w:rsidRPr="0099132C">
        <w:rPr>
          <w:rFonts w:ascii="游ゴシック" w:hAnsi="游ゴシック" w:hint="eastAsia"/>
          <w:color w:val="4472C4" w:themeColor="accent1"/>
        </w:rPr>
        <w:t>外部記憶媒体にて、紙資料はそのまま、</w:t>
      </w:r>
      <w:r w:rsidR="00BF11A3" w:rsidRPr="0099132C">
        <w:rPr>
          <w:rFonts w:ascii="游ゴシック" w:hAnsi="游ゴシック" w:hint="eastAsia"/>
          <w:color w:val="4472C4" w:themeColor="accent1"/>
        </w:rPr>
        <w:t>研究終了後</w:t>
      </w:r>
      <w:r w:rsidR="000E7C8F" w:rsidRPr="0099132C">
        <w:rPr>
          <w:rFonts w:ascii="游ゴシック" w:hAnsi="游ゴシック" w:hint="eastAsia"/>
          <w:color w:val="4472C4" w:themeColor="accent1"/>
        </w:rPr>
        <w:t>10</w:t>
      </w:r>
      <w:r w:rsidR="008F3472" w:rsidRPr="0099132C">
        <w:rPr>
          <w:rFonts w:ascii="游ゴシック" w:hAnsi="游ゴシック" w:hint="eastAsia"/>
          <w:color w:val="4472C4" w:themeColor="accent1"/>
        </w:rPr>
        <w:t>年間鍵付き棚にて保管</w:t>
      </w:r>
      <w:r w:rsidR="0041318B" w:rsidRPr="0099132C">
        <w:rPr>
          <w:rFonts w:ascii="游ゴシック" w:hAnsi="游ゴシック" w:hint="eastAsia"/>
          <w:color w:val="4472C4" w:themeColor="accent1"/>
        </w:rPr>
        <w:t>する。</w:t>
      </w:r>
      <w:r w:rsidR="009D21D2" w:rsidRPr="0099132C">
        <w:rPr>
          <w:rFonts w:ascii="游ゴシック" w:hAnsi="游ゴシック" w:hint="eastAsia"/>
          <w:color w:val="4472C4" w:themeColor="accent1"/>
        </w:rPr>
        <w:t>管理期間終了後</w:t>
      </w:r>
      <w:r w:rsidR="00E47786" w:rsidRPr="0099132C">
        <w:rPr>
          <w:rFonts w:ascii="游ゴシック" w:hAnsi="游ゴシック" w:hint="eastAsia"/>
          <w:color w:val="4472C4" w:themeColor="accent1"/>
        </w:rPr>
        <w:t>、外部記憶媒体は破壊し、紙媒体のデータはシュレッダー等にて完全に廃棄する。</w:t>
      </w:r>
    </w:p>
    <w:p w14:paraId="003644AD" w14:textId="2B590B36" w:rsidR="00412030" w:rsidRPr="000979F0" w:rsidRDefault="00431799" w:rsidP="007F43DE">
      <w:pPr>
        <w:rPr>
          <w:rFonts w:ascii="游ゴシック" w:hAnsi="游ゴシック"/>
          <w:i/>
        </w:rPr>
      </w:pPr>
      <w:r w:rsidRPr="000979F0">
        <w:rPr>
          <w:rFonts w:ascii="游ゴシック" w:hAnsi="游ゴシック" w:hint="eastAsia"/>
          <w:i/>
        </w:rPr>
        <w:t xml:space="preserve">（Google </w:t>
      </w:r>
      <w:r w:rsidR="00C507C3" w:rsidRPr="000979F0">
        <w:rPr>
          <w:rFonts w:ascii="游ゴシック" w:hAnsi="游ゴシック" w:hint="eastAsia"/>
          <w:i/>
        </w:rPr>
        <w:t>Forms等</w:t>
      </w:r>
      <w:r w:rsidRPr="000979F0">
        <w:rPr>
          <w:rFonts w:ascii="游ゴシック" w:hAnsi="游ゴシック" w:hint="eastAsia"/>
          <w:i/>
        </w:rPr>
        <w:t>によるアンケートの場合：）</w:t>
      </w:r>
    </w:p>
    <w:p w14:paraId="431DE54B" w14:textId="0B1B7915" w:rsidR="009D21D2" w:rsidRPr="0099132C" w:rsidRDefault="00AB232C" w:rsidP="009D21D2">
      <w:pPr>
        <w:ind w:firstLineChars="100" w:firstLine="210"/>
        <w:rPr>
          <w:rFonts w:ascii="游ゴシック" w:hAnsi="游ゴシック"/>
          <w:color w:val="4472C4" w:themeColor="accent1"/>
        </w:rPr>
      </w:pPr>
      <w:r w:rsidRPr="0099132C">
        <w:rPr>
          <w:rFonts w:ascii="游ゴシック" w:hAnsi="游ゴシック" w:hint="eastAsia"/>
          <w:color w:val="4472C4" w:themeColor="accent1"/>
        </w:rPr>
        <w:t>Google</w:t>
      </w:r>
      <w:r w:rsidR="00431799" w:rsidRPr="0099132C">
        <w:rPr>
          <w:rFonts w:ascii="游ゴシック" w:hAnsi="游ゴシック"/>
          <w:color w:val="4472C4" w:themeColor="accent1"/>
        </w:rPr>
        <w:t>クラウド上のアンケートの回答データ</w:t>
      </w:r>
      <w:r w:rsidR="009D21D2" w:rsidRPr="0099132C">
        <w:rPr>
          <w:rFonts w:ascii="游ゴシック" w:hAnsi="游ゴシック" w:hint="eastAsia"/>
          <w:color w:val="4472C4" w:themeColor="accent1"/>
        </w:rPr>
        <w:t>は､</w:t>
      </w:r>
      <w:r w:rsidR="00431799" w:rsidRPr="0099132C">
        <w:rPr>
          <w:rFonts w:ascii="游ゴシック" w:hAnsi="游ゴシック"/>
          <w:color w:val="4472C4" w:themeColor="accent1"/>
        </w:rPr>
        <w:t>ダウンロード</w:t>
      </w:r>
      <w:r w:rsidRPr="0099132C">
        <w:rPr>
          <w:rFonts w:ascii="游ゴシック" w:hAnsi="游ゴシック" w:hint="eastAsia"/>
          <w:color w:val="4472C4" w:themeColor="accent1"/>
        </w:rPr>
        <w:t>したのち</w:t>
      </w:r>
      <w:r w:rsidR="00431799" w:rsidRPr="0099132C">
        <w:rPr>
          <w:rFonts w:ascii="游ゴシック" w:hAnsi="游ゴシック"/>
          <w:color w:val="4472C4" w:themeColor="accent1"/>
        </w:rPr>
        <w:t>クラウド上のデータ</w:t>
      </w:r>
      <w:r w:rsidR="009D21D2" w:rsidRPr="0099132C">
        <w:rPr>
          <w:rFonts w:ascii="游ゴシック" w:hAnsi="游ゴシック" w:hint="eastAsia"/>
          <w:color w:val="4472C4" w:themeColor="accent1"/>
        </w:rPr>
        <w:t>を</w:t>
      </w:r>
      <w:r w:rsidR="00431799" w:rsidRPr="0099132C">
        <w:rPr>
          <w:rFonts w:ascii="游ゴシック" w:hAnsi="游ゴシック"/>
          <w:color w:val="4472C4" w:themeColor="accent1"/>
        </w:rPr>
        <w:t>削除する。ダウンロードした</w:t>
      </w:r>
      <w:r w:rsidRPr="0099132C">
        <w:rPr>
          <w:rFonts w:ascii="游ゴシック" w:hAnsi="游ゴシック" w:hint="eastAsia"/>
          <w:color w:val="4472C4" w:themeColor="accent1"/>
        </w:rPr>
        <w:t>回答</w:t>
      </w:r>
      <w:r w:rsidR="00431799" w:rsidRPr="0099132C">
        <w:rPr>
          <w:rFonts w:ascii="游ゴシック" w:hAnsi="游ゴシック"/>
          <w:color w:val="4472C4" w:themeColor="accent1"/>
        </w:rPr>
        <w:t>データは、直ちに外部記憶媒体へ移行し</w:t>
      </w:r>
      <w:r w:rsidR="009D21D2" w:rsidRPr="0099132C">
        <w:rPr>
          <w:rFonts w:ascii="游ゴシック" w:hAnsi="游ゴシック" w:hint="eastAsia"/>
          <w:color w:val="4472C4" w:themeColor="accent1"/>
        </w:rPr>
        <w:t>て</w:t>
      </w:r>
      <w:r w:rsidR="00431799" w:rsidRPr="0099132C">
        <w:rPr>
          <w:rFonts w:ascii="游ゴシック" w:hAnsi="游ゴシック"/>
          <w:color w:val="4472C4" w:themeColor="accent1"/>
        </w:rPr>
        <w:t>自宅</w:t>
      </w:r>
      <w:r w:rsidR="009D21D2" w:rsidRPr="0099132C">
        <w:rPr>
          <w:rFonts w:ascii="游ゴシック" w:hAnsi="游ゴシック" w:hint="eastAsia"/>
          <w:color w:val="4472C4" w:themeColor="accent1"/>
        </w:rPr>
        <w:t>の</w:t>
      </w:r>
      <w:r w:rsidR="00431799" w:rsidRPr="0099132C">
        <w:rPr>
          <w:rFonts w:ascii="游ゴシック" w:hAnsi="游ゴシック"/>
          <w:color w:val="4472C4" w:themeColor="accent1"/>
        </w:rPr>
        <w:t>鍵付き棚に保管し、研究終了後は直ちに外部記憶媒体を破壊する。</w:t>
      </w:r>
      <w:r w:rsidR="009D21D2" w:rsidRPr="0099132C">
        <w:rPr>
          <w:rFonts w:ascii="游ゴシック" w:hAnsi="游ゴシック" w:hint="eastAsia"/>
          <w:color w:val="4472C4" w:themeColor="accent1"/>
        </w:rPr>
        <w:t>トランスクリプトや研究に使用したメモなどの資料は、電子データはインターネットから遮断した外部記憶媒体にて、紙資料はそのまま、研究終了後10年間鍵付き棚にて保管する。管理期間終了後、外部記憶媒体は破壊し、紙媒体のデータはシュレッダー等にて完全に廃棄する。</w:t>
      </w:r>
    </w:p>
    <w:p w14:paraId="2C047C36" w14:textId="77777777" w:rsidR="009D21D2" w:rsidRPr="00607FA9" w:rsidRDefault="009D21D2" w:rsidP="00E524BD">
      <w:pPr>
        <w:rPr>
          <w:rFonts w:ascii="游ゴシック" w:hAnsi="游ゴシック"/>
          <w:color w:val="000000" w:themeColor="text1"/>
        </w:rPr>
      </w:pPr>
    </w:p>
    <w:p w14:paraId="4B355D15" w14:textId="77777777" w:rsidR="006A7434" w:rsidRPr="00607FA9" w:rsidRDefault="006A7434" w:rsidP="006A7434">
      <w:pPr>
        <w:pStyle w:val="a7"/>
        <w:numPr>
          <w:ilvl w:val="0"/>
          <w:numId w:val="2"/>
        </w:numPr>
        <w:ind w:leftChars="0"/>
        <w:rPr>
          <w:rFonts w:ascii="游ゴシック" w:hAnsi="游ゴシック"/>
          <w:color w:val="000000" w:themeColor="text1"/>
          <w:bdr w:val="single" w:sz="4" w:space="0" w:color="auto"/>
        </w:rPr>
      </w:pPr>
      <w:r w:rsidRPr="00607FA9">
        <w:rPr>
          <w:rFonts w:ascii="游ゴシック" w:hAnsi="游ゴシック"/>
          <w:color w:val="000000" w:themeColor="text1"/>
          <w:bdr w:val="single" w:sz="4" w:space="0" w:color="auto"/>
        </w:rPr>
        <w:t>研究機関の長への報告内容及び方法</w:t>
      </w:r>
      <w:r w:rsidR="00B45B57" w:rsidRPr="00607FA9">
        <w:rPr>
          <w:rFonts w:ascii="游ゴシック" w:hAnsi="游ゴシック" w:hint="eastAsia"/>
          <w:color w:val="000000" w:themeColor="text1"/>
          <w:bdr w:val="single" w:sz="4" w:space="0" w:color="auto"/>
        </w:rPr>
        <w:t xml:space="preserve"> </w:t>
      </w:r>
    </w:p>
    <w:p w14:paraId="5940D20F" w14:textId="77777777" w:rsidR="006E59C7" w:rsidRPr="00E14491" w:rsidRDefault="006E59C7" w:rsidP="00B45B57">
      <w:pPr>
        <w:spacing w:line="320" w:lineRule="exact"/>
        <w:rPr>
          <w:rFonts w:ascii="游ゴシック" w:hAnsi="游ゴシック"/>
          <w:color w:val="4472C4" w:themeColor="accent1"/>
        </w:rPr>
      </w:pPr>
      <w:r w:rsidRPr="00E14491">
        <w:rPr>
          <w:rFonts w:ascii="游ゴシック" w:hAnsi="游ゴシック" w:hint="eastAsia"/>
          <w:color w:val="4472C4" w:themeColor="accent1"/>
        </w:rPr>
        <w:t>研究責任者は研究機関の長の求めに応じ以下の報告を行う。</w:t>
      </w:r>
    </w:p>
    <w:p w14:paraId="26C764B7" w14:textId="77777777" w:rsidR="006E59C7" w:rsidRPr="00E14491" w:rsidRDefault="006E59C7" w:rsidP="00B45B57">
      <w:pPr>
        <w:pStyle w:val="a7"/>
        <w:numPr>
          <w:ilvl w:val="0"/>
          <w:numId w:val="8"/>
        </w:numPr>
        <w:spacing w:line="320" w:lineRule="exact"/>
        <w:ind w:leftChars="0"/>
        <w:rPr>
          <w:rFonts w:ascii="游ゴシック" w:hAnsi="游ゴシック"/>
          <w:color w:val="4472C4" w:themeColor="accent1"/>
        </w:rPr>
      </w:pPr>
      <w:r w:rsidRPr="00E14491">
        <w:rPr>
          <w:rFonts w:ascii="游ゴシック" w:hAnsi="游ゴシック" w:hint="eastAsia"/>
          <w:color w:val="4472C4" w:themeColor="accent1"/>
        </w:rPr>
        <w:t>研究の進捗状況</w:t>
      </w:r>
    </w:p>
    <w:p w14:paraId="4A6F7D19" w14:textId="77777777" w:rsidR="006E59C7" w:rsidRPr="00E14491" w:rsidRDefault="006E59C7" w:rsidP="00B45B57">
      <w:pPr>
        <w:pStyle w:val="a7"/>
        <w:numPr>
          <w:ilvl w:val="0"/>
          <w:numId w:val="8"/>
        </w:numPr>
        <w:spacing w:line="320" w:lineRule="exact"/>
        <w:ind w:leftChars="0"/>
        <w:rPr>
          <w:rFonts w:ascii="游ゴシック" w:hAnsi="游ゴシック"/>
          <w:color w:val="4472C4" w:themeColor="accent1"/>
        </w:rPr>
      </w:pPr>
      <w:r w:rsidRPr="00E14491">
        <w:rPr>
          <w:rFonts w:ascii="游ゴシック" w:hAnsi="游ゴシック" w:hint="eastAsia"/>
          <w:color w:val="4472C4" w:themeColor="accent1"/>
        </w:rPr>
        <w:t>研究の倫理的妥当性若しくは科学的合理性を損なう事実若しくは情報又は損なうおそれのある情報であって研究の継続に影響を与えると考えられるものを得た場合</w:t>
      </w:r>
    </w:p>
    <w:p w14:paraId="321EFFE6" w14:textId="77777777" w:rsidR="006E59C7" w:rsidRPr="00E14491" w:rsidRDefault="006E59C7" w:rsidP="00B45B57">
      <w:pPr>
        <w:pStyle w:val="a7"/>
        <w:numPr>
          <w:ilvl w:val="0"/>
          <w:numId w:val="8"/>
        </w:numPr>
        <w:spacing w:line="320" w:lineRule="exact"/>
        <w:ind w:leftChars="0"/>
        <w:rPr>
          <w:rFonts w:ascii="游ゴシック" w:hAnsi="游ゴシック"/>
          <w:color w:val="4472C4" w:themeColor="accent1"/>
        </w:rPr>
      </w:pPr>
      <w:r w:rsidRPr="00E14491">
        <w:rPr>
          <w:rFonts w:ascii="游ゴシック" w:hAnsi="游ゴシック" w:hint="eastAsia"/>
          <w:color w:val="4472C4" w:themeColor="accent1"/>
        </w:rPr>
        <w:t>研究の実施の適正性若しくは研究結果の信頼を損なう事実若しくは情報又は損なうおそれのある情報を得た場合</w:t>
      </w:r>
    </w:p>
    <w:p w14:paraId="6A4BEFE5" w14:textId="77777777" w:rsidR="006E59C7" w:rsidRPr="00E14491" w:rsidRDefault="006E59C7" w:rsidP="00B45B57">
      <w:pPr>
        <w:pStyle w:val="a7"/>
        <w:numPr>
          <w:ilvl w:val="0"/>
          <w:numId w:val="8"/>
        </w:numPr>
        <w:spacing w:line="320" w:lineRule="exact"/>
        <w:ind w:leftChars="0"/>
        <w:rPr>
          <w:rFonts w:ascii="游ゴシック" w:hAnsi="游ゴシック"/>
          <w:color w:val="4472C4" w:themeColor="accent1"/>
        </w:rPr>
      </w:pPr>
      <w:r w:rsidRPr="00E14491">
        <w:rPr>
          <w:rFonts w:ascii="游ゴシック" w:hAnsi="游ゴシック" w:hint="eastAsia"/>
          <w:color w:val="4472C4" w:themeColor="accent1"/>
        </w:rPr>
        <w:t>研究が終了(停止・中止)した場合</w:t>
      </w:r>
    </w:p>
    <w:p w14:paraId="7E3F201F" w14:textId="3E9E15A0" w:rsidR="006E59C7" w:rsidRPr="00E14491" w:rsidRDefault="006E59C7" w:rsidP="00B45B57">
      <w:pPr>
        <w:pStyle w:val="a7"/>
        <w:numPr>
          <w:ilvl w:val="0"/>
          <w:numId w:val="8"/>
        </w:numPr>
        <w:spacing w:line="320" w:lineRule="exact"/>
        <w:ind w:leftChars="0"/>
        <w:rPr>
          <w:rFonts w:ascii="游ゴシック" w:hAnsi="游ゴシック"/>
          <w:color w:val="4472C4" w:themeColor="accent1"/>
        </w:rPr>
      </w:pPr>
      <w:r w:rsidRPr="00E14491">
        <w:rPr>
          <w:rFonts w:ascii="游ゴシック" w:hAnsi="游ゴシック" w:hint="eastAsia"/>
          <w:color w:val="4472C4" w:themeColor="accent1"/>
        </w:rPr>
        <w:t>研究に関連する情報の漏えい等</w:t>
      </w:r>
      <w:r w:rsidR="00AE75FA" w:rsidRPr="00E14491">
        <w:rPr>
          <w:rFonts w:ascii="游ゴシック" w:hAnsi="游ゴシック" w:hint="eastAsia"/>
          <w:color w:val="4472C4" w:themeColor="accent1"/>
        </w:rPr>
        <w:t>､</w:t>
      </w:r>
      <w:r w:rsidRPr="00E14491">
        <w:rPr>
          <w:rFonts w:ascii="游ゴシック" w:hAnsi="游ゴシック" w:hint="eastAsia"/>
          <w:color w:val="4472C4" w:themeColor="accent1"/>
        </w:rPr>
        <w:t>研究対象者等の人権を尊重する観点又は研究の実施上の観点から重大な懸念が生じた場合</w:t>
      </w:r>
    </w:p>
    <w:p w14:paraId="56C02FBC" w14:textId="77777777" w:rsidR="006E59C7" w:rsidRPr="00607FA9" w:rsidRDefault="006E59C7" w:rsidP="00B45B57">
      <w:pPr>
        <w:rPr>
          <w:rFonts w:ascii="游ゴシック" w:hAnsi="游ゴシック"/>
          <w:color w:val="000000" w:themeColor="text1"/>
        </w:rPr>
      </w:pPr>
    </w:p>
    <w:p w14:paraId="25F41D7C" w14:textId="77777777" w:rsidR="006A7434" w:rsidRPr="00607FA9" w:rsidRDefault="006A7434" w:rsidP="006A7434">
      <w:pPr>
        <w:pStyle w:val="a7"/>
        <w:numPr>
          <w:ilvl w:val="0"/>
          <w:numId w:val="2"/>
        </w:numPr>
        <w:ind w:leftChars="0"/>
        <w:rPr>
          <w:rFonts w:ascii="游ゴシック" w:hAnsi="游ゴシック"/>
          <w:color w:val="000000" w:themeColor="text1"/>
          <w:bdr w:val="single" w:sz="4" w:space="0" w:color="auto"/>
        </w:rPr>
      </w:pPr>
      <w:r w:rsidRPr="00607FA9">
        <w:rPr>
          <w:rFonts w:ascii="游ゴシック" w:hAnsi="游ゴシック" w:hint="eastAsia"/>
          <w:color w:val="000000" w:themeColor="text1"/>
          <w:bdr w:val="single" w:sz="4" w:space="0" w:color="auto"/>
        </w:rPr>
        <w:t>研究の資金源</w:t>
      </w:r>
      <w:r w:rsidR="00E524BD" w:rsidRPr="00607FA9">
        <w:rPr>
          <w:rFonts w:ascii="游ゴシック" w:hAnsi="游ゴシック" w:hint="eastAsia"/>
          <w:color w:val="000000" w:themeColor="text1"/>
          <w:bdr w:val="single" w:sz="4" w:space="0" w:color="auto"/>
        </w:rPr>
        <w:t>と</w:t>
      </w:r>
      <w:r w:rsidRPr="00607FA9">
        <w:rPr>
          <w:rFonts w:ascii="游ゴシック" w:hAnsi="游ゴシック" w:hint="eastAsia"/>
          <w:color w:val="000000" w:themeColor="text1"/>
          <w:bdr w:val="single" w:sz="4" w:space="0" w:color="auto"/>
        </w:rPr>
        <w:t>利益相反</w:t>
      </w:r>
      <w:r w:rsidR="00B45B57" w:rsidRPr="00607FA9">
        <w:rPr>
          <w:rFonts w:ascii="游ゴシック" w:hAnsi="游ゴシック" w:hint="eastAsia"/>
          <w:color w:val="000000" w:themeColor="text1"/>
          <w:bdr w:val="single" w:sz="4" w:space="0" w:color="auto"/>
        </w:rPr>
        <w:t xml:space="preserve"> </w:t>
      </w:r>
    </w:p>
    <w:p w14:paraId="211BDDE3" w14:textId="77777777" w:rsidR="006E59C7" w:rsidRPr="00607FA9" w:rsidRDefault="006E59C7" w:rsidP="00E524BD">
      <w:pPr>
        <w:pStyle w:val="2"/>
        <w:rPr>
          <w:rFonts w:ascii="游ゴシック" w:eastAsia="游ゴシック" w:hAnsi="游ゴシック"/>
          <w:color w:val="000000" w:themeColor="text1"/>
        </w:rPr>
      </w:pPr>
      <w:r w:rsidRPr="00607FA9">
        <w:rPr>
          <w:rFonts w:ascii="游ゴシック" w:eastAsia="游ゴシック" w:hAnsi="游ゴシック" w:hint="eastAsia"/>
          <w:color w:val="000000" w:themeColor="text1"/>
        </w:rPr>
        <w:t>研究の資金源等</w:t>
      </w:r>
    </w:p>
    <w:p w14:paraId="451C1E03" w14:textId="02EAB95F" w:rsidR="00E524BD" w:rsidRPr="00E14491" w:rsidRDefault="00723D1C" w:rsidP="00B45B57">
      <w:pPr>
        <w:rPr>
          <w:rFonts w:ascii="游ゴシック" w:hAnsi="游ゴシック"/>
          <w:color w:val="4472C4" w:themeColor="accent1"/>
        </w:rPr>
      </w:pPr>
      <w:r w:rsidRPr="00E14491">
        <w:rPr>
          <w:rFonts w:ascii="游ゴシック" w:hAnsi="游ゴシック" w:hint="eastAsia"/>
          <w:color w:val="4472C4" w:themeColor="accent1"/>
        </w:rPr>
        <w:t>なし</w:t>
      </w:r>
    </w:p>
    <w:p w14:paraId="62B83D0B" w14:textId="77777777" w:rsidR="00E524BD" w:rsidRPr="00607FA9" w:rsidRDefault="00E524BD" w:rsidP="00B45B57">
      <w:pPr>
        <w:rPr>
          <w:rFonts w:ascii="游ゴシック" w:hAnsi="游ゴシック"/>
          <w:color w:val="000000" w:themeColor="text1"/>
        </w:rPr>
      </w:pPr>
    </w:p>
    <w:p w14:paraId="510AB4AC" w14:textId="77777777" w:rsidR="006E59C7" w:rsidRPr="00607FA9" w:rsidRDefault="006E59C7" w:rsidP="00E524BD">
      <w:pPr>
        <w:pStyle w:val="2"/>
        <w:rPr>
          <w:rFonts w:ascii="游ゴシック" w:eastAsia="游ゴシック" w:hAnsi="游ゴシック"/>
          <w:color w:val="000000" w:themeColor="text1"/>
        </w:rPr>
      </w:pPr>
      <w:r w:rsidRPr="00607FA9">
        <w:rPr>
          <w:rFonts w:ascii="游ゴシック" w:eastAsia="游ゴシック" w:hAnsi="游ゴシック" w:hint="eastAsia"/>
          <w:color w:val="000000" w:themeColor="text1"/>
        </w:rPr>
        <w:t>研究者等の研究に係る利益相反</w:t>
      </w:r>
    </w:p>
    <w:p w14:paraId="0AF875A0" w14:textId="01D615EE" w:rsidR="00E524BD" w:rsidRPr="00E14491" w:rsidRDefault="00723D1C" w:rsidP="00E524BD">
      <w:pPr>
        <w:rPr>
          <w:rFonts w:ascii="游ゴシック" w:hAnsi="游ゴシック"/>
          <w:color w:val="4472C4" w:themeColor="accent1"/>
        </w:rPr>
      </w:pPr>
      <w:r w:rsidRPr="00E14491">
        <w:rPr>
          <w:rFonts w:ascii="游ゴシック" w:hAnsi="游ゴシック" w:hint="eastAsia"/>
          <w:color w:val="4472C4" w:themeColor="accent1"/>
        </w:rPr>
        <w:t>なし</w:t>
      </w:r>
    </w:p>
    <w:p w14:paraId="7EC8B669" w14:textId="5B9BDDF3" w:rsidR="00E524BD" w:rsidRPr="00607FA9" w:rsidRDefault="006A7434" w:rsidP="0056716C">
      <w:pPr>
        <w:pStyle w:val="a7"/>
        <w:numPr>
          <w:ilvl w:val="0"/>
          <w:numId w:val="2"/>
        </w:numPr>
        <w:ind w:leftChars="0"/>
        <w:jc w:val="left"/>
        <w:rPr>
          <w:rFonts w:ascii="游ゴシック" w:hAnsi="游ゴシック"/>
          <w:color w:val="000000" w:themeColor="text1"/>
          <w:bdr w:val="single" w:sz="4" w:space="0" w:color="auto"/>
        </w:rPr>
      </w:pPr>
      <w:r w:rsidRPr="00607FA9">
        <w:rPr>
          <w:rFonts w:ascii="游ゴシック" w:hAnsi="游ゴシック" w:hint="eastAsia"/>
          <w:color w:val="000000" w:themeColor="text1"/>
          <w:bdr w:val="single" w:sz="4" w:space="0" w:color="auto"/>
        </w:rPr>
        <w:t>研究に関する情報公開</w:t>
      </w:r>
      <w:r w:rsidR="00227477" w:rsidRPr="00607FA9">
        <w:rPr>
          <w:rFonts w:ascii="游ゴシック" w:hAnsi="游ゴシック" w:hint="eastAsia"/>
          <w:color w:val="000000" w:themeColor="text1"/>
          <w:bdr w:val="single" w:sz="4" w:space="0" w:color="auto"/>
        </w:rPr>
        <w:t>（公表・登録を含む）</w:t>
      </w:r>
      <w:r w:rsidRPr="00607FA9">
        <w:rPr>
          <w:rFonts w:ascii="游ゴシック" w:hAnsi="游ゴシック" w:hint="eastAsia"/>
          <w:color w:val="000000" w:themeColor="text1"/>
          <w:bdr w:val="single" w:sz="4" w:space="0" w:color="auto"/>
        </w:rPr>
        <w:t>の方法</w:t>
      </w:r>
      <w:r w:rsidR="00B45B57" w:rsidRPr="00607FA9">
        <w:rPr>
          <w:rFonts w:ascii="游ゴシック" w:hAnsi="游ゴシック" w:hint="eastAsia"/>
          <w:color w:val="000000" w:themeColor="text1"/>
          <w:bdr w:val="single" w:sz="4" w:space="0" w:color="auto"/>
        </w:rPr>
        <w:t xml:space="preserve"> </w:t>
      </w:r>
    </w:p>
    <w:p w14:paraId="3645D6A4" w14:textId="0D140995" w:rsidR="0007072B" w:rsidRPr="00E14491" w:rsidRDefault="0007072B" w:rsidP="00DC1D3E">
      <w:pPr>
        <w:ind w:firstLineChars="100" w:firstLine="210"/>
        <w:rPr>
          <w:rFonts w:ascii="游ゴシック" w:hAnsi="游ゴシック"/>
          <w:color w:val="4472C4" w:themeColor="accent1"/>
          <w:bdr w:val="single" w:sz="4" w:space="0" w:color="auto"/>
        </w:rPr>
      </w:pPr>
      <w:r w:rsidRPr="00E14491">
        <w:rPr>
          <w:rFonts w:ascii="游ゴシック" w:hAnsi="游ゴシック" w:hint="eastAsia"/>
          <w:color w:val="4472C4" w:themeColor="accent1"/>
        </w:rPr>
        <w:t>研究対象者の求めに応じ、他の研究対象者の個人情報の保護、研究の独創性の確保を前提とした上、</w:t>
      </w:r>
      <w:r w:rsidR="00AF4116" w:rsidRPr="00E14491">
        <w:rPr>
          <w:rFonts w:ascii="游ゴシック" w:hAnsi="游ゴシック" w:hint="eastAsia"/>
          <w:color w:val="4472C4" w:themeColor="accent1"/>
        </w:rPr>
        <w:t>研究計画書および研究方法に関する</w:t>
      </w:r>
      <w:r w:rsidR="0056716C" w:rsidRPr="00E14491">
        <w:rPr>
          <w:rFonts w:ascii="游ゴシック" w:hAnsi="游ゴシック" w:hint="eastAsia"/>
          <w:color w:val="4472C4" w:themeColor="accent1"/>
        </w:rPr>
        <w:t>情報</w:t>
      </w:r>
      <w:r w:rsidR="00AF4116" w:rsidRPr="00E14491">
        <w:rPr>
          <w:rFonts w:ascii="游ゴシック" w:hAnsi="游ゴシック" w:hint="eastAsia"/>
          <w:color w:val="4472C4" w:themeColor="accent1"/>
        </w:rPr>
        <w:t>について</w:t>
      </w:r>
      <w:r w:rsidR="0056716C" w:rsidRPr="00E14491">
        <w:rPr>
          <w:rFonts w:ascii="游ゴシック" w:hAnsi="游ゴシック" w:hint="eastAsia"/>
          <w:color w:val="4472C4" w:themeColor="accent1"/>
        </w:rPr>
        <w:t>開示</w:t>
      </w:r>
      <w:r w:rsidR="00AF4116" w:rsidRPr="00E14491">
        <w:rPr>
          <w:rFonts w:ascii="游ゴシック" w:hAnsi="游ゴシック" w:hint="eastAsia"/>
          <w:color w:val="4472C4" w:themeColor="accent1"/>
        </w:rPr>
        <w:t>を行う。その旨を説明文書内（資料</w:t>
      </w:r>
      <w:r w:rsidR="00E14491">
        <w:rPr>
          <w:rFonts w:ascii="游ゴシック" w:hAnsi="游ゴシック" w:hint="eastAsia"/>
          <w:color w:val="4472C4" w:themeColor="accent1"/>
        </w:rPr>
        <w:t>2</w:t>
      </w:r>
      <w:r w:rsidR="00AF4116" w:rsidRPr="00E14491">
        <w:rPr>
          <w:rFonts w:ascii="游ゴシック" w:hAnsi="游ゴシック" w:hint="eastAsia"/>
          <w:color w:val="4472C4" w:themeColor="accent1"/>
        </w:rPr>
        <w:t>）に示した。本研究は放送大学</w:t>
      </w:r>
      <w:r w:rsidR="0056716C" w:rsidRPr="00E14491">
        <w:rPr>
          <w:rFonts w:ascii="游ゴシック" w:hAnsi="游ゴシック" w:hint="eastAsia"/>
          <w:color w:val="4472C4" w:themeColor="accent1"/>
        </w:rPr>
        <w:t>修士論文として発表する</w:t>
      </w:r>
      <w:r w:rsidR="00AF4116" w:rsidRPr="00E14491">
        <w:rPr>
          <w:rFonts w:ascii="游ゴシック" w:hAnsi="游ゴシック" w:hint="eastAsia"/>
          <w:color w:val="4472C4" w:themeColor="accent1"/>
        </w:rPr>
        <w:t>予定である</w:t>
      </w:r>
      <w:r w:rsidR="0056716C" w:rsidRPr="00E14491">
        <w:rPr>
          <w:rFonts w:ascii="游ゴシック" w:hAnsi="游ゴシック" w:hint="eastAsia"/>
          <w:color w:val="4472C4" w:themeColor="accent1"/>
        </w:rPr>
        <w:t>。</w:t>
      </w:r>
      <w:r w:rsidR="00607FA9" w:rsidRPr="00E14491">
        <w:rPr>
          <w:rFonts w:ascii="游ゴシック" w:hAnsi="游ゴシック" w:hint="eastAsia"/>
          <w:color w:val="4472C4" w:themeColor="accent1"/>
        </w:rPr>
        <w:t>また、日本○○学会、日本○○学会で発表する予定である。</w:t>
      </w:r>
    </w:p>
    <w:p w14:paraId="2A838B21" w14:textId="10064543" w:rsidR="0007072B" w:rsidRPr="00607FA9" w:rsidRDefault="0007072B" w:rsidP="0007072B">
      <w:pPr>
        <w:rPr>
          <w:rFonts w:ascii="游ゴシック" w:hAnsi="游ゴシック"/>
          <w:color w:val="000000" w:themeColor="text1"/>
          <w:bdr w:val="single" w:sz="4" w:space="0" w:color="auto"/>
        </w:rPr>
      </w:pPr>
    </w:p>
    <w:p w14:paraId="750ADD6A" w14:textId="29DF36BE" w:rsidR="006E59C7" w:rsidRPr="00607FA9" w:rsidRDefault="006A7434" w:rsidP="006E59C7">
      <w:pPr>
        <w:pStyle w:val="a7"/>
        <w:numPr>
          <w:ilvl w:val="0"/>
          <w:numId w:val="2"/>
        </w:numPr>
        <w:ind w:leftChars="0"/>
        <w:rPr>
          <w:rFonts w:ascii="游ゴシック" w:hAnsi="游ゴシック"/>
          <w:color w:val="000000" w:themeColor="text1"/>
          <w:bdr w:val="single" w:sz="4" w:space="0" w:color="auto"/>
        </w:rPr>
      </w:pPr>
      <w:r w:rsidRPr="00607FA9">
        <w:rPr>
          <w:rFonts w:ascii="游ゴシック" w:hAnsi="游ゴシック" w:hint="eastAsia"/>
          <w:color w:val="000000" w:themeColor="text1"/>
          <w:bdr w:val="single" w:sz="4" w:space="0" w:color="auto"/>
        </w:rPr>
        <w:t>研究</w:t>
      </w:r>
      <w:r w:rsidR="0007072B" w:rsidRPr="00607FA9">
        <w:rPr>
          <w:rFonts w:ascii="游ゴシック" w:hAnsi="游ゴシック" w:hint="eastAsia"/>
          <w:color w:val="000000" w:themeColor="text1"/>
          <w:bdr w:val="single" w:sz="4" w:space="0" w:color="auto"/>
        </w:rPr>
        <w:t>対象者</w:t>
      </w:r>
      <w:r w:rsidRPr="00607FA9">
        <w:rPr>
          <w:rFonts w:ascii="游ゴシック" w:hAnsi="游ゴシック" w:hint="eastAsia"/>
          <w:color w:val="000000" w:themeColor="text1"/>
          <w:bdr w:val="single" w:sz="4" w:space="0" w:color="auto"/>
        </w:rPr>
        <w:t>等及びその関係者からの相談等への対応</w:t>
      </w:r>
    </w:p>
    <w:p w14:paraId="3E07678B" w14:textId="1352EA37" w:rsidR="0007072B" w:rsidRPr="00054A4C" w:rsidRDefault="0007072B" w:rsidP="00DC1D3E">
      <w:pPr>
        <w:ind w:firstLineChars="100" w:firstLine="210"/>
        <w:rPr>
          <w:rFonts w:ascii="游ゴシック" w:hAnsi="游ゴシック"/>
          <w:color w:val="4472C4" w:themeColor="accent1"/>
        </w:rPr>
      </w:pPr>
      <w:r w:rsidRPr="00054A4C">
        <w:rPr>
          <w:rFonts w:ascii="游ゴシック" w:hAnsi="游ゴシック" w:hint="eastAsia"/>
          <w:color w:val="4472C4" w:themeColor="accent1"/>
        </w:rPr>
        <w:t>説明文書末尾にて連絡先提示の上、研究対象者からの相談に応じる。</w:t>
      </w:r>
    </w:p>
    <w:p w14:paraId="0D3BA759" w14:textId="77777777" w:rsidR="00E524BD" w:rsidRPr="00607FA9" w:rsidRDefault="00E524BD" w:rsidP="00E524BD">
      <w:pPr>
        <w:rPr>
          <w:rFonts w:ascii="游ゴシック" w:hAnsi="游ゴシック"/>
          <w:color w:val="000000" w:themeColor="text1"/>
        </w:rPr>
      </w:pPr>
    </w:p>
    <w:p w14:paraId="448FBF86" w14:textId="77777777" w:rsidR="00E524BD" w:rsidRPr="00607FA9" w:rsidRDefault="006E59C7" w:rsidP="00B45B57">
      <w:pPr>
        <w:pStyle w:val="a7"/>
        <w:numPr>
          <w:ilvl w:val="0"/>
          <w:numId w:val="2"/>
        </w:numPr>
        <w:ind w:leftChars="0"/>
        <w:rPr>
          <w:rFonts w:ascii="游ゴシック" w:hAnsi="游ゴシック"/>
          <w:color w:val="000000" w:themeColor="text1"/>
          <w:bdr w:val="single" w:sz="4" w:space="0" w:color="auto"/>
        </w:rPr>
      </w:pPr>
      <w:r w:rsidRPr="00607FA9">
        <w:rPr>
          <w:rFonts w:ascii="游ゴシック" w:hAnsi="游ゴシック" w:hint="eastAsia"/>
          <w:color w:val="000000" w:themeColor="text1"/>
          <w:bdr w:val="single" w:sz="4" w:space="0" w:color="auto"/>
        </w:rPr>
        <w:t>次</w:t>
      </w:r>
      <w:r w:rsidR="0065195E" w:rsidRPr="00607FA9">
        <w:rPr>
          <w:rFonts w:ascii="游ゴシック" w:hAnsi="游ゴシック" w:hint="eastAsia"/>
          <w:color w:val="000000" w:themeColor="text1"/>
          <w:bdr w:val="single" w:sz="4" w:space="0" w:color="auto"/>
        </w:rPr>
        <w:t>の各項目について該当の有無を回答し</w:t>
      </w:r>
      <w:r w:rsidR="00B45B57" w:rsidRPr="00607FA9">
        <w:rPr>
          <w:rFonts w:ascii="游ゴシック" w:hAnsi="游ゴシック" w:hint="eastAsia"/>
          <w:color w:val="000000" w:themeColor="text1"/>
          <w:bdr w:val="single" w:sz="4" w:space="0" w:color="auto"/>
        </w:rPr>
        <w:t>てください</w:t>
      </w:r>
      <w:r w:rsidR="0065195E" w:rsidRPr="00607FA9">
        <w:rPr>
          <w:rFonts w:ascii="游ゴシック" w:hAnsi="游ゴシック" w:hint="eastAsia"/>
          <w:color w:val="000000" w:themeColor="text1"/>
          <w:bdr w:val="single" w:sz="4" w:space="0" w:color="auto"/>
        </w:rPr>
        <w:t>（□に</w:t>
      </w:r>
      <w:r w:rsidR="0065195E" w:rsidRPr="00607FA9">
        <w:rPr>
          <w:rFonts w:ascii="游ゴシック" w:hAnsi="游ゴシック" w:cs="Segoe UI Emoji" w:hint="eastAsia"/>
          <w:color w:val="000000" w:themeColor="text1"/>
          <w:bdr w:val="single" w:sz="4" w:space="0" w:color="auto"/>
        </w:rPr>
        <w:t>チェック）</w:t>
      </w:r>
      <w:r w:rsidR="00B45B57" w:rsidRPr="00607FA9">
        <w:rPr>
          <w:rFonts w:ascii="游ゴシック" w:hAnsi="游ゴシック" w:cs="Segoe UI Emoji"/>
          <w:color w:val="000000" w:themeColor="text1"/>
          <w:bdr w:val="single" w:sz="4" w:space="0" w:color="auto"/>
        </w:rPr>
        <w:br/>
      </w:r>
      <w:r w:rsidR="00B45B57" w:rsidRPr="00607FA9">
        <w:rPr>
          <w:rFonts w:ascii="游ゴシック" w:hAnsi="游ゴシック" w:hint="eastAsia"/>
          <w:color w:val="000000" w:themeColor="text1"/>
        </w:rPr>
        <w:t>該当する場合は内容・対応を具体的に記載してください</w:t>
      </w:r>
    </w:p>
    <w:p w14:paraId="59B34860" w14:textId="77777777" w:rsidR="00B45B57" w:rsidRPr="00607FA9" w:rsidRDefault="00B45B57" w:rsidP="00B45B57">
      <w:pPr>
        <w:pStyle w:val="a7"/>
        <w:ind w:leftChars="0" w:left="420"/>
        <w:rPr>
          <w:rFonts w:ascii="游ゴシック" w:hAnsi="游ゴシック"/>
          <w:color w:val="000000" w:themeColor="text1"/>
          <w:bdr w:val="single" w:sz="4" w:space="0" w:color="auto"/>
        </w:rPr>
      </w:pPr>
    </w:p>
    <w:p w14:paraId="4DEC7CC4" w14:textId="77777777" w:rsidR="0065195E" w:rsidRPr="00607FA9" w:rsidRDefault="006E59C7" w:rsidP="001A0F60">
      <w:pPr>
        <w:pStyle w:val="a7"/>
        <w:numPr>
          <w:ilvl w:val="0"/>
          <w:numId w:val="5"/>
        </w:numPr>
        <w:spacing w:line="320" w:lineRule="exact"/>
        <w:ind w:leftChars="0"/>
        <w:rPr>
          <w:rFonts w:ascii="游ゴシック" w:hAnsi="游ゴシック"/>
          <w:color w:val="000000" w:themeColor="text1"/>
        </w:rPr>
      </w:pPr>
      <w:r w:rsidRPr="00607FA9">
        <w:rPr>
          <w:rFonts w:ascii="游ゴシック" w:hAnsi="游ゴシック" w:hint="eastAsia"/>
          <w:color w:val="000000" w:themeColor="text1"/>
        </w:rPr>
        <w:t>緊急かつ明白な生命の危機が生じている状況での研究</w:t>
      </w:r>
      <w:r w:rsidR="001A0F60" w:rsidRPr="00607FA9">
        <w:rPr>
          <w:rFonts w:ascii="游ゴシック" w:hAnsi="游ゴシック" w:hint="eastAsia"/>
          <w:color w:val="000000" w:themeColor="text1"/>
        </w:rPr>
        <w:t>実施について、「人を対象とする医学系研究に関する倫理指針」の第12の６にある実施</w:t>
      </w:r>
      <w:r w:rsidRPr="00607FA9">
        <w:rPr>
          <w:rFonts w:ascii="游ゴシック" w:hAnsi="游ゴシック" w:hint="eastAsia"/>
          <w:color w:val="000000" w:themeColor="text1"/>
        </w:rPr>
        <w:t>要件の全てを満たしていることについて判断する方法</w:t>
      </w:r>
    </w:p>
    <w:bookmarkStart w:id="2" w:name="_Hlk517883140"/>
    <w:p w14:paraId="047B48A5" w14:textId="4AA96646" w:rsidR="0065195E" w:rsidRPr="00607FA9" w:rsidRDefault="00F363D8" w:rsidP="0065195E">
      <w:pPr>
        <w:pStyle w:val="a7"/>
        <w:spacing w:line="320" w:lineRule="exact"/>
        <w:ind w:leftChars="0"/>
        <w:rPr>
          <w:rFonts w:ascii="游ゴシック" w:hAnsi="游ゴシック"/>
          <w:color w:val="000000" w:themeColor="text1"/>
        </w:rPr>
      </w:pPr>
      <w:sdt>
        <w:sdtPr>
          <w:rPr>
            <w:rFonts w:ascii="游ゴシック" w:hAnsi="游ゴシック" w:hint="eastAsia"/>
            <w:color w:val="000000" w:themeColor="text1"/>
          </w:rPr>
          <w:id w:val="-1700456623"/>
          <w14:checkbox>
            <w14:checked w14:val="1"/>
            <w14:checkedState w14:val="2611" w14:font="ＭＳ ゴシック"/>
            <w14:uncheckedState w14:val="2610" w14:font="ＭＳ ゴシック"/>
          </w14:checkbox>
        </w:sdtPr>
        <w:sdtEndPr/>
        <w:sdtContent>
          <w:r w:rsidR="009F041D">
            <w:rPr>
              <w:rFonts w:ascii="ＭＳ ゴシック" w:eastAsia="ＭＳ ゴシック" w:hAnsi="ＭＳ ゴシック" w:hint="eastAsia"/>
              <w:color w:val="000000" w:themeColor="text1"/>
            </w:rPr>
            <w:t>☑</w:t>
          </w:r>
        </w:sdtContent>
      </w:sdt>
      <w:r w:rsidR="0065195E" w:rsidRPr="00607FA9">
        <w:rPr>
          <w:rFonts w:ascii="游ゴシック" w:hAnsi="游ゴシック" w:hint="eastAsia"/>
          <w:color w:val="000000" w:themeColor="text1"/>
        </w:rPr>
        <w:t xml:space="preserve">該当しない　　</w:t>
      </w:r>
      <w:sdt>
        <w:sdtPr>
          <w:rPr>
            <w:rFonts w:ascii="游ゴシック" w:hAnsi="游ゴシック" w:hint="eastAsia"/>
            <w:color w:val="000000" w:themeColor="text1"/>
          </w:rPr>
          <w:id w:val="-785034576"/>
          <w14:checkbox>
            <w14:checked w14:val="0"/>
            <w14:checkedState w14:val="2611" w14:font="ＭＳ ゴシック"/>
            <w14:uncheckedState w14:val="2610" w14:font="ＭＳ ゴシック"/>
          </w14:checkbox>
        </w:sdtPr>
        <w:sdtEndPr/>
        <w:sdtContent>
          <w:r w:rsidR="0065195E" w:rsidRPr="00607FA9">
            <w:rPr>
              <w:rFonts w:ascii="Segoe UI Symbol" w:hAnsi="Segoe UI Symbol" w:cs="Segoe UI Symbol"/>
              <w:color w:val="000000" w:themeColor="text1"/>
            </w:rPr>
            <w:t>☐</w:t>
          </w:r>
        </w:sdtContent>
      </w:sdt>
      <w:r w:rsidR="005A63AA" w:rsidRPr="00607FA9">
        <w:rPr>
          <w:rFonts w:ascii="游ゴシック" w:hAnsi="游ゴシック" w:hint="eastAsia"/>
          <w:color w:val="000000" w:themeColor="text1"/>
        </w:rPr>
        <w:t>該当する</w:t>
      </w:r>
      <w:r w:rsidR="0065195E" w:rsidRPr="00607FA9">
        <w:rPr>
          <w:rFonts w:ascii="游ゴシック" w:hAnsi="游ゴシック" w:hint="eastAsia"/>
          <w:color w:val="000000" w:themeColor="text1"/>
        </w:rPr>
        <w:t>⇒具体的方法：</w:t>
      </w:r>
    </w:p>
    <w:bookmarkEnd w:id="2"/>
    <w:p w14:paraId="089E8277" w14:textId="77777777" w:rsidR="005A63AA" w:rsidRPr="00607FA9" w:rsidRDefault="005A63AA" w:rsidP="00B45B57">
      <w:pPr>
        <w:spacing w:line="320" w:lineRule="exact"/>
        <w:rPr>
          <w:rFonts w:ascii="游ゴシック" w:hAnsi="游ゴシック"/>
          <w:color w:val="000000" w:themeColor="text1"/>
        </w:rPr>
      </w:pPr>
    </w:p>
    <w:p w14:paraId="43FFBC43" w14:textId="77777777" w:rsidR="006E59C7" w:rsidRPr="00607FA9" w:rsidRDefault="0065195E" w:rsidP="0065195E">
      <w:pPr>
        <w:pStyle w:val="a7"/>
        <w:numPr>
          <w:ilvl w:val="0"/>
          <w:numId w:val="5"/>
        </w:numPr>
        <w:spacing w:line="320" w:lineRule="exact"/>
        <w:ind w:leftChars="0"/>
        <w:rPr>
          <w:rFonts w:ascii="游ゴシック" w:hAnsi="游ゴシック"/>
          <w:color w:val="000000" w:themeColor="text1"/>
        </w:rPr>
      </w:pPr>
      <w:r w:rsidRPr="00607FA9">
        <w:rPr>
          <w:rFonts w:ascii="游ゴシック" w:hAnsi="游ゴシック" w:hint="eastAsia"/>
          <w:color w:val="000000" w:themeColor="text1"/>
        </w:rPr>
        <w:t>研究対象者等に経済的負担又は謝礼がある場合には、その旨及びその内容</w:t>
      </w:r>
    </w:p>
    <w:p w14:paraId="44E6368C" w14:textId="1C94B4A0" w:rsidR="0065195E" w:rsidRPr="00607FA9" w:rsidRDefault="00F363D8" w:rsidP="0065195E">
      <w:pPr>
        <w:pStyle w:val="a7"/>
        <w:spacing w:line="320" w:lineRule="exact"/>
        <w:ind w:leftChars="0"/>
        <w:rPr>
          <w:rFonts w:ascii="游ゴシック" w:hAnsi="游ゴシック"/>
          <w:color w:val="000000" w:themeColor="text1"/>
        </w:rPr>
      </w:pPr>
      <w:sdt>
        <w:sdtPr>
          <w:rPr>
            <w:rFonts w:ascii="游ゴシック" w:hAnsi="游ゴシック" w:hint="eastAsia"/>
            <w:color w:val="000000" w:themeColor="text1"/>
          </w:rPr>
          <w:id w:val="1870182191"/>
          <w14:checkbox>
            <w14:checked w14:val="0"/>
            <w14:checkedState w14:val="2611" w14:font="ＭＳ ゴシック"/>
            <w14:uncheckedState w14:val="2610" w14:font="ＭＳ ゴシック"/>
          </w14:checkbox>
        </w:sdtPr>
        <w:sdtEndPr/>
        <w:sdtContent>
          <w:r w:rsidR="009F041D">
            <w:rPr>
              <w:rFonts w:ascii="ＭＳ ゴシック" w:eastAsia="ＭＳ ゴシック" w:hAnsi="ＭＳ ゴシック" w:hint="eastAsia"/>
              <w:color w:val="000000" w:themeColor="text1"/>
            </w:rPr>
            <w:t>☐</w:t>
          </w:r>
        </w:sdtContent>
      </w:sdt>
      <w:r w:rsidR="0065195E" w:rsidRPr="00607FA9">
        <w:rPr>
          <w:rFonts w:ascii="游ゴシック" w:hAnsi="游ゴシック" w:hint="eastAsia"/>
          <w:color w:val="000000" w:themeColor="text1"/>
        </w:rPr>
        <w:t xml:space="preserve">該当しない　　</w:t>
      </w:r>
      <w:sdt>
        <w:sdtPr>
          <w:rPr>
            <w:rFonts w:ascii="游ゴシック" w:hAnsi="游ゴシック" w:hint="eastAsia"/>
            <w:color w:val="000000" w:themeColor="text1"/>
          </w:rPr>
          <w:id w:val="-373925796"/>
          <w14:checkbox>
            <w14:checked w14:val="1"/>
            <w14:checkedState w14:val="2611" w14:font="ＭＳ ゴシック"/>
            <w14:uncheckedState w14:val="2610" w14:font="ＭＳ ゴシック"/>
          </w14:checkbox>
        </w:sdtPr>
        <w:sdtEndPr/>
        <w:sdtContent>
          <w:r w:rsidR="009F041D">
            <w:rPr>
              <w:rFonts w:ascii="ＭＳ ゴシック" w:eastAsia="ＭＳ ゴシック" w:hAnsi="ＭＳ ゴシック" w:hint="eastAsia"/>
              <w:color w:val="000000" w:themeColor="text1"/>
            </w:rPr>
            <w:t>☑</w:t>
          </w:r>
        </w:sdtContent>
      </w:sdt>
      <w:r w:rsidR="005A63AA" w:rsidRPr="00607FA9">
        <w:rPr>
          <w:rFonts w:ascii="游ゴシック" w:hAnsi="游ゴシック" w:hint="eastAsia"/>
          <w:color w:val="000000" w:themeColor="text1"/>
        </w:rPr>
        <w:t>該当する</w:t>
      </w:r>
      <w:r w:rsidR="0065195E" w:rsidRPr="00607FA9">
        <w:rPr>
          <w:rFonts w:ascii="游ゴシック" w:hAnsi="游ゴシック" w:hint="eastAsia"/>
          <w:color w:val="000000" w:themeColor="text1"/>
        </w:rPr>
        <w:t>⇒具体的内容：</w:t>
      </w:r>
      <w:r w:rsidR="00A7144A" w:rsidRPr="00A6404F">
        <w:rPr>
          <w:rFonts w:ascii="游ゴシック" w:hAnsi="游ゴシック" w:hint="eastAsia"/>
          <w:color w:val="4472C4" w:themeColor="accent1"/>
        </w:rPr>
        <w:t>研究</w:t>
      </w:r>
      <w:r w:rsidR="00371B5A" w:rsidRPr="00A6404F">
        <w:rPr>
          <w:rFonts w:ascii="游ゴシック" w:hAnsi="游ゴシック" w:hint="eastAsia"/>
          <w:color w:val="4472C4" w:themeColor="accent1"/>
        </w:rPr>
        <w:t>対象者に謝礼として図書カード</w:t>
      </w:r>
    </w:p>
    <w:p w14:paraId="4EC77B64" w14:textId="77777777" w:rsidR="005A63AA" w:rsidRPr="00607FA9" w:rsidRDefault="005A63AA" w:rsidP="00B45B57">
      <w:pPr>
        <w:spacing w:line="320" w:lineRule="exact"/>
        <w:rPr>
          <w:rFonts w:ascii="游ゴシック" w:hAnsi="游ゴシック"/>
          <w:color w:val="000000" w:themeColor="text1"/>
        </w:rPr>
      </w:pPr>
    </w:p>
    <w:p w14:paraId="55D57FB2" w14:textId="77777777" w:rsidR="006E59C7" w:rsidRPr="00607FA9" w:rsidRDefault="0065195E" w:rsidP="0065195E">
      <w:pPr>
        <w:pStyle w:val="a7"/>
        <w:numPr>
          <w:ilvl w:val="0"/>
          <w:numId w:val="5"/>
        </w:numPr>
        <w:spacing w:line="320" w:lineRule="exact"/>
        <w:ind w:leftChars="0"/>
        <w:rPr>
          <w:rFonts w:ascii="游ゴシック" w:hAnsi="游ゴシック"/>
          <w:color w:val="000000" w:themeColor="text1"/>
        </w:rPr>
      </w:pPr>
      <w:r w:rsidRPr="00607FA9">
        <w:rPr>
          <w:rFonts w:ascii="游ゴシック" w:hAnsi="游ゴシック" w:hint="eastAsia"/>
          <w:color w:val="000000" w:themeColor="text1"/>
        </w:rPr>
        <w:t>侵襲（軽微な侵襲を除く。）を伴う研究の場合には、重篤な有害事象が発生した際の対応</w:t>
      </w:r>
    </w:p>
    <w:bookmarkStart w:id="3" w:name="_Hlk517883157"/>
    <w:p w14:paraId="7A90BDBB" w14:textId="544379AD" w:rsidR="0065195E" w:rsidRPr="00607FA9" w:rsidRDefault="00F363D8" w:rsidP="0065195E">
      <w:pPr>
        <w:spacing w:line="320" w:lineRule="exact"/>
        <w:ind w:firstLineChars="400" w:firstLine="840"/>
        <w:rPr>
          <w:rFonts w:ascii="游ゴシック" w:hAnsi="游ゴシック"/>
          <w:color w:val="000000" w:themeColor="text1"/>
        </w:rPr>
      </w:pPr>
      <w:sdt>
        <w:sdtPr>
          <w:rPr>
            <w:rFonts w:ascii="游ゴシック" w:hAnsi="游ゴシック" w:hint="eastAsia"/>
            <w:color w:val="000000" w:themeColor="text1"/>
          </w:rPr>
          <w:id w:val="-1484307562"/>
          <w14:checkbox>
            <w14:checked w14:val="1"/>
            <w14:checkedState w14:val="2611" w14:font="ＭＳ ゴシック"/>
            <w14:uncheckedState w14:val="2610" w14:font="ＭＳ ゴシック"/>
          </w14:checkbox>
        </w:sdtPr>
        <w:sdtEndPr/>
        <w:sdtContent>
          <w:r w:rsidR="009F041D">
            <w:rPr>
              <w:rFonts w:ascii="ＭＳ ゴシック" w:eastAsia="ＭＳ ゴシック" w:hAnsi="ＭＳ ゴシック" w:hint="eastAsia"/>
              <w:color w:val="000000" w:themeColor="text1"/>
            </w:rPr>
            <w:t>☑</w:t>
          </w:r>
        </w:sdtContent>
      </w:sdt>
      <w:r w:rsidR="0065195E" w:rsidRPr="00607FA9">
        <w:rPr>
          <w:rFonts w:ascii="游ゴシック" w:hAnsi="游ゴシック"/>
          <w:color w:val="000000" w:themeColor="text1"/>
        </w:rPr>
        <w:t xml:space="preserve">該当しない　　</w:t>
      </w:r>
      <w:sdt>
        <w:sdtPr>
          <w:rPr>
            <w:rFonts w:ascii="游ゴシック" w:hAnsi="游ゴシック" w:hint="eastAsia"/>
            <w:color w:val="000000" w:themeColor="text1"/>
          </w:rPr>
          <w:id w:val="385066117"/>
          <w14:checkbox>
            <w14:checked w14:val="0"/>
            <w14:checkedState w14:val="2611" w14:font="ＭＳ ゴシック"/>
            <w14:uncheckedState w14:val="2610" w14:font="ＭＳ ゴシック"/>
          </w14:checkbox>
        </w:sdtPr>
        <w:sdtEndPr/>
        <w:sdtContent>
          <w:r w:rsidR="00C447F6" w:rsidRPr="00607FA9">
            <w:rPr>
              <w:rFonts w:ascii="Segoe UI Symbol" w:hAnsi="Segoe UI Symbol" w:cs="Segoe UI Symbol"/>
              <w:color w:val="000000" w:themeColor="text1"/>
            </w:rPr>
            <w:t>☐</w:t>
          </w:r>
        </w:sdtContent>
      </w:sdt>
      <w:r w:rsidR="005A63AA" w:rsidRPr="00607FA9">
        <w:rPr>
          <w:rFonts w:ascii="游ゴシック" w:hAnsi="游ゴシック"/>
          <w:color w:val="000000" w:themeColor="text1"/>
        </w:rPr>
        <w:t>該当する</w:t>
      </w:r>
      <w:r w:rsidR="0065195E" w:rsidRPr="00607FA9">
        <w:rPr>
          <w:rFonts w:ascii="游ゴシック" w:hAnsi="游ゴシック"/>
          <w:color w:val="000000" w:themeColor="text1"/>
        </w:rPr>
        <w:t>⇒具体的</w:t>
      </w:r>
      <w:r w:rsidR="0065195E" w:rsidRPr="00607FA9">
        <w:rPr>
          <w:rFonts w:ascii="游ゴシック" w:hAnsi="游ゴシック" w:hint="eastAsia"/>
          <w:color w:val="000000" w:themeColor="text1"/>
        </w:rPr>
        <w:t>対応</w:t>
      </w:r>
      <w:r w:rsidR="0065195E" w:rsidRPr="00607FA9">
        <w:rPr>
          <w:rFonts w:ascii="游ゴシック" w:hAnsi="游ゴシック"/>
          <w:color w:val="000000" w:themeColor="text1"/>
        </w:rPr>
        <w:t>：</w:t>
      </w:r>
    </w:p>
    <w:bookmarkEnd w:id="3"/>
    <w:p w14:paraId="1DCBA89F" w14:textId="77777777" w:rsidR="005A63AA" w:rsidRPr="00607FA9" w:rsidRDefault="005A63AA" w:rsidP="0065195E">
      <w:pPr>
        <w:spacing w:line="320" w:lineRule="exact"/>
        <w:rPr>
          <w:rFonts w:ascii="游ゴシック" w:hAnsi="游ゴシック"/>
          <w:color w:val="000000" w:themeColor="text1"/>
        </w:rPr>
      </w:pPr>
    </w:p>
    <w:p w14:paraId="29108EA4" w14:textId="77777777" w:rsidR="006E59C7" w:rsidRPr="00607FA9" w:rsidRDefault="0065195E" w:rsidP="0065195E">
      <w:pPr>
        <w:pStyle w:val="a7"/>
        <w:numPr>
          <w:ilvl w:val="0"/>
          <w:numId w:val="5"/>
        </w:numPr>
        <w:spacing w:line="320" w:lineRule="exact"/>
        <w:ind w:leftChars="0"/>
        <w:rPr>
          <w:rFonts w:ascii="游ゴシック" w:hAnsi="游ゴシック"/>
          <w:color w:val="000000" w:themeColor="text1"/>
        </w:rPr>
      </w:pPr>
      <w:r w:rsidRPr="00607FA9">
        <w:rPr>
          <w:rFonts w:ascii="游ゴシック" w:hAnsi="游ゴシック" w:hint="eastAsia"/>
          <w:color w:val="000000" w:themeColor="text1"/>
        </w:rPr>
        <w:t>侵襲を伴う研究の場合には、当該研究によって生じた健康被害に対する補償の有無及びその内容</w:t>
      </w:r>
    </w:p>
    <w:p w14:paraId="7B3CE9DD" w14:textId="18D9A82E" w:rsidR="0065195E" w:rsidRPr="00607FA9" w:rsidRDefault="00F363D8" w:rsidP="0065195E">
      <w:pPr>
        <w:spacing w:line="320" w:lineRule="exact"/>
        <w:ind w:firstLineChars="400" w:firstLine="840"/>
        <w:rPr>
          <w:rFonts w:ascii="游ゴシック" w:hAnsi="游ゴシック"/>
          <w:color w:val="000000" w:themeColor="text1"/>
        </w:rPr>
      </w:pPr>
      <w:sdt>
        <w:sdtPr>
          <w:rPr>
            <w:rFonts w:ascii="游ゴシック" w:hAnsi="游ゴシック" w:hint="eastAsia"/>
            <w:color w:val="000000" w:themeColor="text1"/>
          </w:rPr>
          <w:id w:val="-356740526"/>
          <w14:checkbox>
            <w14:checked w14:val="1"/>
            <w14:checkedState w14:val="2611" w14:font="ＭＳ ゴシック"/>
            <w14:uncheckedState w14:val="2610" w14:font="ＭＳ ゴシック"/>
          </w14:checkbox>
        </w:sdtPr>
        <w:sdtEndPr/>
        <w:sdtContent>
          <w:r w:rsidR="009F041D">
            <w:rPr>
              <w:rFonts w:ascii="ＭＳ ゴシック" w:eastAsia="ＭＳ ゴシック" w:hAnsi="ＭＳ ゴシック" w:hint="eastAsia"/>
              <w:color w:val="000000" w:themeColor="text1"/>
            </w:rPr>
            <w:t>☑</w:t>
          </w:r>
        </w:sdtContent>
      </w:sdt>
      <w:r w:rsidR="0065195E" w:rsidRPr="00607FA9">
        <w:rPr>
          <w:rFonts w:ascii="游ゴシック" w:hAnsi="游ゴシック"/>
          <w:color w:val="000000" w:themeColor="text1"/>
        </w:rPr>
        <w:t xml:space="preserve">該当しない　　</w:t>
      </w:r>
      <w:sdt>
        <w:sdtPr>
          <w:rPr>
            <w:rFonts w:ascii="游ゴシック" w:hAnsi="游ゴシック" w:hint="eastAsia"/>
            <w:color w:val="000000" w:themeColor="text1"/>
          </w:rPr>
          <w:id w:val="664666071"/>
          <w14:checkbox>
            <w14:checked w14:val="0"/>
            <w14:checkedState w14:val="2611" w14:font="ＭＳ ゴシック"/>
            <w14:uncheckedState w14:val="2610" w14:font="ＭＳ ゴシック"/>
          </w14:checkbox>
        </w:sdtPr>
        <w:sdtEndPr/>
        <w:sdtContent>
          <w:r w:rsidR="00C447F6" w:rsidRPr="00607FA9">
            <w:rPr>
              <w:rFonts w:ascii="Segoe UI Symbol" w:hAnsi="Segoe UI Symbol" w:cs="Segoe UI Symbol"/>
              <w:color w:val="000000" w:themeColor="text1"/>
            </w:rPr>
            <w:t>☐</w:t>
          </w:r>
        </w:sdtContent>
      </w:sdt>
      <w:r w:rsidR="005A63AA" w:rsidRPr="00607FA9">
        <w:rPr>
          <w:rFonts w:ascii="游ゴシック" w:hAnsi="游ゴシック"/>
          <w:color w:val="000000" w:themeColor="text1"/>
        </w:rPr>
        <w:t>該当する</w:t>
      </w:r>
      <w:r w:rsidR="0065195E" w:rsidRPr="00607FA9">
        <w:rPr>
          <w:rFonts w:ascii="游ゴシック" w:hAnsi="游ゴシック"/>
          <w:color w:val="000000" w:themeColor="text1"/>
        </w:rPr>
        <w:t>⇒具体的</w:t>
      </w:r>
      <w:r w:rsidR="0065195E" w:rsidRPr="00607FA9">
        <w:rPr>
          <w:rFonts w:ascii="游ゴシック" w:hAnsi="游ゴシック" w:hint="eastAsia"/>
          <w:color w:val="000000" w:themeColor="text1"/>
        </w:rPr>
        <w:t>内容</w:t>
      </w:r>
      <w:r w:rsidR="0065195E" w:rsidRPr="00607FA9">
        <w:rPr>
          <w:rFonts w:ascii="游ゴシック" w:hAnsi="游ゴシック"/>
          <w:color w:val="000000" w:themeColor="text1"/>
        </w:rPr>
        <w:t>：</w:t>
      </w:r>
    </w:p>
    <w:p w14:paraId="6AE4BDA4" w14:textId="77777777" w:rsidR="005A63AA" w:rsidRPr="00607FA9" w:rsidRDefault="005A63AA" w:rsidP="0065195E">
      <w:pPr>
        <w:spacing w:line="320" w:lineRule="exact"/>
        <w:rPr>
          <w:rFonts w:ascii="游ゴシック" w:hAnsi="游ゴシック"/>
          <w:color w:val="000000" w:themeColor="text1"/>
        </w:rPr>
      </w:pPr>
    </w:p>
    <w:p w14:paraId="644C2E3E" w14:textId="71E5410F" w:rsidR="006E59C7" w:rsidRPr="00CC389E" w:rsidRDefault="0065195E" w:rsidP="0065195E">
      <w:pPr>
        <w:pStyle w:val="a7"/>
        <w:numPr>
          <w:ilvl w:val="0"/>
          <w:numId w:val="5"/>
        </w:numPr>
        <w:spacing w:line="320" w:lineRule="exact"/>
        <w:ind w:leftChars="0"/>
        <w:rPr>
          <w:rFonts w:ascii="游ゴシック" w:hAnsi="游ゴシック"/>
          <w:color w:val="000000" w:themeColor="text1"/>
        </w:rPr>
      </w:pPr>
      <w:r w:rsidRPr="00CC389E">
        <w:rPr>
          <w:rFonts w:ascii="游ゴシック" w:hAnsi="游ゴシック"/>
          <w:color w:val="000000" w:themeColor="text1"/>
        </w:rPr>
        <w:t>通常の診療を超える医療行為を伴う研究の場合には、研究対象者への研究実施後における医療の提供に関する対応</w:t>
      </w:r>
      <w:r w:rsidR="00E00FF1" w:rsidRPr="00CC389E">
        <w:rPr>
          <w:rFonts w:ascii="游ゴシック" w:hAnsi="游ゴシック" w:hint="eastAsia"/>
          <w:color w:val="000000" w:themeColor="text1"/>
        </w:rPr>
        <w:t>(人を対象とする生命科学・医学系研究に関する倫理指針第6の6</w:t>
      </w:r>
      <w:r w:rsidR="00E00FF1" w:rsidRPr="00CC389E">
        <w:rPr>
          <w:rFonts w:ascii="游ゴシック" w:hAnsi="游ゴシック"/>
          <w:color w:val="000000" w:themeColor="text1"/>
        </w:rPr>
        <w:t>(4)</w:t>
      </w:r>
      <w:r w:rsidR="00E00FF1" w:rsidRPr="00CC389E">
        <w:rPr>
          <w:rFonts w:ascii="游ゴシック" w:hAnsi="游ゴシック" w:hint="eastAsia"/>
          <w:color w:val="000000" w:themeColor="text1"/>
        </w:rPr>
        <w:t>参照)</w:t>
      </w:r>
    </w:p>
    <w:p w14:paraId="5996EF7E" w14:textId="3C467153" w:rsidR="0065195E" w:rsidRPr="00607FA9" w:rsidRDefault="00F363D8" w:rsidP="0065195E">
      <w:pPr>
        <w:pStyle w:val="a7"/>
        <w:spacing w:line="320" w:lineRule="exact"/>
        <w:ind w:leftChars="0"/>
        <w:rPr>
          <w:rFonts w:ascii="游ゴシック" w:hAnsi="游ゴシック"/>
          <w:color w:val="000000" w:themeColor="text1"/>
        </w:rPr>
      </w:pPr>
      <w:sdt>
        <w:sdtPr>
          <w:rPr>
            <w:rFonts w:ascii="游ゴシック" w:hAnsi="游ゴシック" w:hint="eastAsia"/>
            <w:color w:val="000000" w:themeColor="text1"/>
          </w:rPr>
          <w:id w:val="1222335257"/>
          <w14:checkbox>
            <w14:checked w14:val="1"/>
            <w14:checkedState w14:val="2611" w14:font="ＭＳ ゴシック"/>
            <w14:uncheckedState w14:val="2610" w14:font="ＭＳ ゴシック"/>
          </w14:checkbox>
        </w:sdtPr>
        <w:sdtEndPr/>
        <w:sdtContent>
          <w:r w:rsidR="009F041D">
            <w:rPr>
              <w:rFonts w:ascii="ＭＳ ゴシック" w:eastAsia="ＭＳ ゴシック" w:hAnsi="ＭＳ ゴシック" w:hint="eastAsia"/>
              <w:color w:val="000000" w:themeColor="text1"/>
            </w:rPr>
            <w:t>☑</w:t>
          </w:r>
        </w:sdtContent>
      </w:sdt>
      <w:r w:rsidR="0065195E" w:rsidRPr="00607FA9">
        <w:rPr>
          <w:rFonts w:ascii="游ゴシック" w:hAnsi="游ゴシック"/>
          <w:color w:val="000000" w:themeColor="text1"/>
        </w:rPr>
        <w:t xml:space="preserve">該当しない　　</w:t>
      </w:r>
      <w:sdt>
        <w:sdtPr>
          <w:rPr>
            <w:rFonts w:ascii="游ゴシック" w:hAnsi="游ゴシック" w:hint="eastAsia"/>
            <w:color w:val="000000" w:themeColor="text1"/>
          </w:rPr>
          <w:id w:val="548191792"/>
          <w14:checkbox>
            <w14:checked w14:val="0"/>
            <w14:checkedState w14:val="2611" w14:font="ＭＳ ゴシック"/>
            <w14:uncheckedState w14:val="2610" w14:font="ＭＳ ゴシック"/>
          </w14:checkbox>
        </w:sdtPr>
        <w:sdtEndPr/>
        <w:sdtContent>
          <w:r w:rsidR="00C447F6" w:rsidRPr="00607FA9">
            <w:rPr>
              <w:rFonts w:ascii="Segoe UI Symbol" w:hAnsi="Segoe UI Symbol" w:cs="Segoe UI Symbol"/>
              <w:color w:val="000000" w:themeColor="text1"/>
            </w:rPr>
            <w:t>☐</w:t>
          </w:r>
        </w:sdtContent>
      </w:sdt>
      <w:r w:rsidR="005A63AA" w:rsidRPr="00607FA9">
        <w:rPr>
          <w:rFonts w:ascii="游ゴシック" w:hAnsi="游ゴシック"/>
          <w:color w:val="000000" w:themeColor="text1"/>
        </w:rPr>
        <w:t>該当する</w:t>
      </w:r>
      <w:r w:rsidR="0065195E" w:rsidRPr="00607FA9">
        <w:rPr>
          <w:rFonts w:ascii="游ゴシック" w:hAnsi="游ゴシック"/>
          <w:color w:val="000000" w:themeColor="text1"/>
        </w:rPr>
        <w:t>⇒具体的</w:t>
      </w:r>
      <w:r w:rsidR="0065195E" w:rsidRPr="00607FA9">
        <w:rPr>
          <w:rFonts w:ascii="游ゴシック" w:hAnsi="游ゴシック" w:hint="eastAsia"/>
          <w:color w:val="000000" w:themeColor="text1"/>
        </w:rPr>
        <w:t>対応</w:t>
      </w:r>
      <w:r w:rsidR="0065195E" w:rsidRPr="00607FA9">
        <w:rPr>
          <w:rFonts w:ascii="游ゴシック" w:hAnsi="游ゴシック"/>
          <w:color w:val="000000" w:themeColor="text1"/>
        </w:rPr>
        <w:t>：</w:t>
      </w:r>
    </w:p>
    <w:p w14:paraId="0E6E8EFE" w14:textId="77777777" w:rsidR="005A63AA" w:rsidRPr="00607FA9" w:rsidRDefault="005A63AA" w:rsidP="0065195E">
      <w:pPr>
        <w:spacing w:line="320" w:lineRule="exact"/>
        <w:rPr>
          <w:rFonts w:ascii="游ゴシック" w:hAnsi="游ゴシック"/>
          <w:color w:val="000000" w:themeColor="text1"/>
        </w:rPr>
      </w:pPr>
    </w:p>
    <w:p w14:paraId="42704E0F" w14:textId="77777777" w:rsidR="006E59C7" w:rsidRPr="00607FA9" w:rsidRDefault="0065195E" w:rsidP="0065195E">
      <w:pPr>
        <w:pStyle w:val="a7"/>
        <w:numPr>
          <w:ilvl w:val="0"/>
          <w:numId w:val="5"/>
        </w:numPr>
        <w:spacing w:line="320" w:lineRule="exact"/>
        <w:ind w:leftChars="0"/>
        <w:rPr>
          <w:rFonts w:ascii="游ゴシック" w:hAnsi="游ゴシック"/>
          <w:color w:val="000000" w:themeColor="text1"/>
        </w:rPr>
      </w:pPr>
      <w:r w:rsidRPr="00607FA9">
        <w:rPr>
          <w:rFonts w:ascii="游ゴシック" w:hAnsi="游ゴシック" w:hint="eastAsia"/>
          <w:color w:val="000000" w:themeColor="text1"/>
        </w:rPr>
        <w:t>研究の実施に伴い、研究対象者の健康、子孫に受け継がれ得る遺伝的特徴等に関する重要な知見が得られる可能性がある場合には、研究対象者に係る研究結果（偶発的所見を含む。）の取扱い</w:t>
      </w:r>
    </w:p>
    <w:p w14:paraId="696F8098" w14:textId="2909A68F" w:rsidR="0065195E" w:rsidRPr="00607FA9" w:rsidRDefault="00F363D8" w:rsidP="0065195E">
      <w:pPr>
        <w:pStyle w:val="a7"/>
        <w:spacing w:line="320" w:lineRule="exact"/>
        <w:ind w:leftChars="0"/>
        <w:rPr>
          <w:rFonts w:ascii="游ゴシック" w:hAnsi="游ゴシック"/>
          <w:color w:val="000000" w:themeColor="text1"/>
        </w:rPr>
      </w:pPr>
      <w:sdt>
        <w:sdtPr>
          <w:rPr>
            <w:rFonts w:ascii="游ゴシック" w:hAnsi="游ゴシック" w:hint="eastAsia"/>
            <w:color w:val="000000" w:themeColor="text1"/>
          </w:rPr>
          <w:id w:val="-1633467636"/>
          <w14:checkbox>
            <w14:checked w14:val="1"/>
            <w14:checkedState w14:val="2611" w14:font="ＭＳ ゴシック"/>
            <w14:uncheckedState w14:val="2610" w14:font="ＭＳ ゴシック"/>
          </w14:checkbox>
        </w:sdtPr>
        <w:sdtEndPr/>
        <w:sdtContent>
          <w:r w:rsidR="009F041D">
            <w:rPr>
              <w:rFonts w:ascii="ＭＳ ゴシック" w:eastAsia="ＭＳ ゴシック" w:hAnsi="ＭＳ ゴシック" w:hint="eastAsia"/>
              <w:color w:val="000000" w:themeColor="text1"/>
            </w:rPr>
            <w:t>☑</w:t>
          </w:r>
        </w:sdtContent>
      </w:sdt>
      <w:r w:rsidR="0065195E" w:rsidRPr="00607FA9">
        <w:rPr>
          <w:rFonts w:ascii="游ゴシック" w:hAnsi="游ゴシック"/>
          <w:color w:val="000000" w:themeColor="text1"/>
        </w:rPr>
        <w:t xml:space="preserve">該当しない　　</w:t>
      </w:r>
      <w:sdt>
        <w:sdtPr>
          <w:rPr>
            <w:rFonts w:ascii="游ゴシック" w:hAnsi="游ゴシック" w:hint="eastAsia"/>
            <w:color w:val="000000" w:themeColor="text1"/>
          </w:rPr>
          <w:id w:val="1721789001"/>
          <w14:checkbox>
            <w14:checked w14:val="0"/>
            <w14:checkedState w14:val="2611" w14:font="ＭＳ ゴシック"/>
            <w14:uncheckedState w14:val="2610" w14:font="ＭＳ ゴシック"/>
          </w14:checkbox>
        </w:sdtPr>
        <w:sdtEndPr/>
        <w:sdtContent>
          <w:r w:rsidR="00C447F6" w:rsidRPr="00607FA9">
            <w:rPr>
              <w:rFonts w:ascii="Segoe UI Symbol" w:hAnsi="Segoe UI Symbol" w:cs="Segoe UI Symbol"/>
              <w:color w:val="000000" w:themeColor="text1"/>
            </w:rPr>
            <w:t>☐</w:t>
          </w:r>
        </w:sdtContent>
      </w:sdt>
      <w:r w:rsidR="005A63AA" w:rsidRPr="00607FA9">
        <w:rPr>
          <w:rFonts w:ascii="游ゴシック" w:hAnsi="游ゴシック"/>
          <w:color w:val="000000" w:themeColor="text1"/>
        </w:rPr>
        <w:t>該当する</w:t>
      </w:r>
      <w:r w:rsidR="0065195E" w:rsidRPr="00607FA9">
        <w:rPr>
          <w:rFonts w:ascii="游ゴシック" w:hAnsi="游ゴシック"/>
          <w:color w:val="000000" w:themeColor="text1"/>
        </w:rPr>
        <w:t>⇒具体的に：</w:t>
      </w:r>
    </w:p>
    <w:p w14:paraId="75A53DAD" w14:textId="77777777" w:rsidR="005A63AA" w:rsidRPr="00607FA9" w:rsidRDefault="005A63AA" w:rsidP="0065195E">
      <w:pPr>
        <w:spacing w:line="320" w:lineRule="exact"/>
        <w:rPr>
          <w:rFonts w:ascii="游ゴシック" w:hAnsi="游ゴシック"/>
          <w:color w:val="000000" w:themeColor="text1"/>
        </w:rPr>
      </w:pPr>
    </w:p>
    <w:p w14:paraId="5F3C1CB8" w14:textId="77777777" w:rsidR="006E59C7" w:rsidRPr="00607FA9" w:rsidRDefault="0065195E" w:rsidP="0065195E">
      <w:pPr>
        <w:pStyle w:val="a7"/>
        <w:numPr>
          <w:ilvl w:val="0"/>
          <w:numId w:val="5"/>
        </w:numPr>
        <w:spacing w:line="320" w:lineRule="exact"/>
        <w:ind w:leftChars="0"/>
        <w:rPr>
          <w:rFonts w:ascii="游ゴシック" w:hAnsi="游ゴシック"/>
          <w:color w:val="000000" w:themeColor="text1"/>
        </w:rPr>
      </w:pPr>
      <w:r w:rsidRPr="00607FA9">
        <w:rPr>
          <w:rFonts w:ascii="游ゴシック" w:hAnsi="游ゴシック" w:hint="eastAsia"/>
          <w:color w:val="000000" w:themeColor="text1"/>
        </w:rPr>
        <w:t>研究に関する業務の一部を委託する場合には、当該業務内容及び委託先の監督方法</w:t>
      </w:r>
    </w:p>
    <w:bookmarkStart w:id="4" w:name="_Hlk517883700"/>
    <w:p w14:paraId="202696E3" w14:textId="5B86997E" w:rsidR="0065195E" w:rsidRPr="00607FA9" w:rsidRDefault="00F363D8" w:rsidP="001A0F60">
      <w:pPr>
        <w:spacing w:line="320" w:lineRule="exact"/>
        <w:ind w:left="420" w:firstLineChars="200" w:firstLine="420"/>
        <w:rPr>
          <w:rFonts w:ascii="游ゴシック" w:hAnsi="游ゴシック"/>
          <w:color w:val="000000" w:themeColor="text1"/>
        </w:rPr>
      </w:pPr>
      <w:sdt>
        <w:sdtPr>
          <w:rPr>
            <w:rFonts w:ascii="游ゴシック" w:hAnsi="游ゴシック" w:hint="eastAsia"/>
            <w:color w:val="000000" w:themeColor="text1"/>
          </w:rPr>
          <w:id w:val="-893732737"/>
          <w14:checkbox>
            <w14:checked w14:val="1"/>
            <w14:checkedState w14:val="2611" w14:font="ＭＳ ゴシック"/>
            <w14:uncheckedState w14:val="2610" w14:font="ＭＳ ゴシック"/>
          </w14:checkbox>
        </w:sdtPr>
        <w:sdtEndPr/>
        <w:sdtContent>
          <w:r w:rsidR="009F041D">
            <w:rPr>
              <w:rFonts w:ascii="ＭＳ ゴシック" w:eastAsia="ＭＳ ゴシック" w:hAnsi="ＭＳ ゴシック" w:hint="eastAsia"/>
              <w:color w:val="000000" w:themeColor="text1"/>
            </w:rPr>
            <w:t>☑</w:t>
          </w:r>
        </w:sdtContent>
      </w:sdt>
      <w:r w:rsidR="0065195E" w:rsidRPr="00607FA9">
        <w:rPr>
          <w:rFonts w:ascii="游ゴシック" w:hAnsi="游ゴシック"/>
          <w:color w:val="000000" w:themeColor="text1"/>
        </w:rPr>
        <w:t xml:space="preserve">該当しない　　</w:t>
      </w:r>
      <w:sdt>
        <w:sdtPr>
          <w:rPr>
            <w:rFonts w:ascii="游ゴシック" w:hAnsi="游ゴシック" w:hint="eastAsia"/>
            <w:color w:val="000000" w:themeColor="text1"/>
          </w:rPr>
          <w:id w:val="1270275788"/>
          <w14:checkbox>
            <w14:checked w14:val="0"/>
            <w14:checkedState w14:val="2611" w14:font="ＭＳ ゴシック"/>
            <w14:uncheckedState w14:val="2610" w14:font="ＭＳ ゴシック"/>
          </w14:checkbox>
        </w:sdtPr>
        <w:sdtEndPr/>
        <w:sdtContent>
          <w:r w:rsidR="00C447F6" w:rsidRPr="00607FA9">
            <w:rPr>
              <w:rFonts w:ascii="Segoe UI Symbol" w:hAnsi="Segoe UI Symbol" w:cs="Segoe UI Symbol"/>
              <w:color w:val="000000" w:themeColor="text1"/>
            </w:rPr>
            <w:t>☐</w:t>
          </w:r>
        </w:sdtContent>
      </w:sdt>
      <w:r w:rsidR="005A63AA" w:rsidRPr="00607FA9">
        <w:rPr>
          <w:rFonts w:ascii="游ゴシック" w:hAnsi="游ゴシック"/>
          <w:color w:val="000000" w:themeColor="text1"/>
        </w:rPr>
        <w:t>該当する</w:t>
      </w:r>
      <w:r w:rsidR="0065195E" w:rsidRPr="00607FA9">
        <w:rPr>
          <w:rFonts w:ascii="游ゴシック" w:hAnsi="游ゴシック"/>
          <w:color w:val="000000" w:themeColor="text1"/>
        </w:rPr>
        <w:t>⇒具体的</w:t>
      </w:r>
      <w:r w:rsidR="001A0F60" w:rsidRPr="00607FA9">
        <w:rPr>
          <w:rFonts w:ascii="游ゴシック" w:hAnsi="游ゴシック" w:hint="eastAsia"/>
          <w:color w:val="000000" w:themeColor="text1"/>
        </w:rPr>
        <w:t>内容・方法</w:t>
      </w:r>
      <w:r w:rsidR="0065195E" w:rsidRPr="00607FA9">
        <w:rPr>
          <w:rFonts w:ascii="游ゴシック" w:hAnsi="游ゴシック"/>
          <w:color w:val="000000" w:themeColor="text1"/>
        </w:rPr>
        <w:t>：</w:t>
      </w:r>
    </w:p>
    <w:bookmarkEnd w:id="4"/>
    <w:p w14:paraId="0377465B" w14:textId="77777777" w:rsidR="0065195E" w:rsidRPr="00607FA9" w:rsidRDefault="0065195E" w:rsidP="0065195E">
      <w:pPr>
        <w:spacing w:line="320" w:lineRule="exact"/>
        <w:rPr>
          <w:rFonts w:ascii="游ゴシック" w:hAnsi="游ゴシック"/>
          <w:color w:val="000000" w:themeColor="text1"/>
        </w:rPr>
      </w:pPr>
    </w:p>
    <w:p w14:paraId="11D2B3E7" w14:textId="77777777" w:rsidR="006E59C7" w:rsidRPr="00607FA9" w:rsidRDefault="001A0F60" w:rsidP="001A0F60">
      <w:pPr>
        <w:pStyle w:val="a7"/>
        <w:numPr>
          <w:ilvl w:val="0"/>
          <w:numId w:val="5"/>
        </w:numPr>
        <w:spacing w:line="320" w:lineRule="exact"/>
        <w:ind w:leftChars="0"/>
        <w:rPr>
          <w:rFonts w:ascii="游ゴシック" w:hAnsi="游ゴシック"/>
          <w:color w:val="000000" w:themeColor="text1"/>
        </w:rPr>
      </w:pPr>
      <w:r w:rsidRPr="00607FA9">
        <w:rPr>
          <w:rFonts w:ascii="游ゴシック" w:hAnsi="游ゴシック" w:hint="eastAsia"/>
          <w:color w:val="000000" w:themeColor="text1"/>
        </w:rPr>
        <w:t>研究対象者から取得された試料・情報について、研究対象者等から同意を受ける時点では特定されない将来の研究のために用いられる可能性又は他の研究機関に提供する可能性がある場合には、その旨と同意を受ける時点において想定される内容</w:t>
      </w:r>
    </w:p>
    <w:p w14:paraId="5B4C6A26" w14:textId="3FD530A7" w:rsidR="001A0F60" w:rsidRPr="00607FA9" w:rsidRDefault="00F363D8" w:rsidP="001A0F60">
      <w:pPr>
        <w:spacing w:line="320" w:lineRule="exact"/>
        <w:ind w:left="420" w:firstLineChars="200" w:firstLine="420"/>
        <w:rPr>
          <w:rFonts w:ascii="游ゴシック" w:hAnsi="游ゴシック"/>
          <w:color w:val="000000" w:themeColor="text1"/>
        </w:rPr>
      </w:pPr>
      <w:sdt>
        <w:sdtPr>
          <w:rPr>
            <w:rFonts w:ascii="游ゴシック" w:hAnsi="游ゴシック" w:hint="eastAsia"/>
            <w:color w:val="000000" w:themeColor="text1"/>
          </w:rPr>
          <w:id w:val="-1335761817"/>
          <w14:checkbox>
            <w14:checked w14:val="1"/>
            <w14:checkedState w14:val="2611" w14:font="ＭＳ ゴシック"/>
            <w14:uncheckedState w14:val="2610" w14:font="ＭＳ ゴシック"/>
          </w14:checkbox>
        </w:sdtPr>
        <w:sdtEndPr/>
        <w:sdtContent>
          <w:r w:rsidR="009F041D">
            <w:rPr>
              <w:rFonts w:ascii="ＭＳ ゴシック" w:eastAsia="ＭＳ ゴシック" w:hAnsi="ＭＳ ゴシック" w:hint="eastAsia"/>
              <w:color w:val="000000" w:themeColor="text1"/>
            </w:rPr>
            <w:t>☑</w:t>
          </w:r>
        </w:sdtContent>
      </w:sdt>
      <w:r w:rsidR="001A0F60" w:rsidRPr="00607FA9">
        <w:rPr>
          <w:rFonts w:ascii="游ゴシック" w:hAnsi="游ゴシック"/>
          <w:color w:val="000000" w:themeColor="text1"/>
        </w:rPr>
        <w:t xml:space="preserve">該当しない　　</w:t>
      </w:r>
      <w:sdt>
        <w:sdtPr>
          <w:rPr>
            <w:rFonts w:ascii="游ゴシック" w:hAnsi="游ゴシック" w:hint="eastAsia"/>
            <w:color w:val="000000" w:themeColor="text1"/>
          </w:rPr>
          <w:id w:val="-1642423593"/>
          <w14:checkbox>
            <w14:checked w14:val="0"/>
            <w14:checkedState w14:val="2611" w14:font="ＭＳ ゴシック"/>
            <w14:uncheckedState w14:val="2610" w14:font="ＭＳ ゴシック"/>
          </w14:checkbox>
        </w:sdtPr>
        <w:sdtEndPr/>
        <w:sdtContent>
          <w:r w:rsidR="00C447F6" w:rsidRPr="00607FA9">
            <w:rPr>
              <w:rFonts w:ascii="Segoe UI Symbol" w:hAnsi="Segoe UI Symbol" w:cs="Segoe UI Symbol"/>
              <w:color w:val="000000" w:themeColor="text1"/>
            </w:rPr>
            <w:t>☐</w:t>
          </w:r>
        </w:sdtContent>
      </w:sdt>
      <w:r w:rsidR="005A63AA" w:rsidRPr="00607FA9">
        <w:rPr>
          <w:rFonts w:ascii="游ゴシック" w:hAnsi="游ゴシック"/>
          <w:color w:val="000000" w:themeColor="text1"/>
        </w:rPr>
        <w:t>該当する</w:t>
      </w:r>
      <w:r w:rsidR="001A0F60" w:rsidRPr="00607FA9">
        <w:rPr>
          <w:rFonts w:ascii="游ゴシック" w:hAnsi="游ゴシック"/>
          <w:color w:val="000000" w:themeColor="text1"/>
        </w:rPr>
        <w:t>⇒具体的</w:t>
      </w:r>
      <w:r w:rsidR="001A0F60" w:rsidRPr="00607FA9">
        <w:rPr>
          <w:rFonts w:ascii="游ゴシック" w:hAnsi="游ゴシック" w:hint="eastAsia"/>
          <w:color w:val="000000" w:themeColor="text1"/>
        </w:rPr>
        <w:t>内容</w:t>
      </w:r>
      <w:r w:rsidR="001A0F60" w:rsidRPr="00607FA9">
        <w:rPr>
          <w:rFonts w:ascii="游ゴシック" w:hAnsi="游ゴシック"/>
          <w:color w:val="000000" w:themeColor="text1"/>
        </w:rPr>
        <w:t>：</w:t>
      </w:r>
    </w:p>
    <w:p w14:paraId="1D912DB7" w14:textId="77777777" w:rsidR="0065195E" w:rsidRPr="00607FA9" w:rsidRDefault="0065195E" w:rsidP="0065195E">
      <w:pPr>
        <w:spacing w:line="320" w:lineRule="exact"/>
        <w:rPr>
          <w:rFonts w:ascii="游ゴシック" w:hAnsi="游ゴシック"/>
          <w:color w:val="000000" w:themeColor="text1"/>
        </w:rPr>
      </w:pPr>
    </w:p>
    <w:p w14:paraId="65938D43" w14:textId="77777777" w:rsidR="006E59C7" w:rsidRPr="00607FA9" w:rsidRDefault="001A0F60" w:rsidP="001A0F60">
      <w:pPr>
        <w:pStyle w:val="a7"/>
        <w:numPr>
          <w:ilvl w:val="0"/>
          <w:numId w:val="5"/>
        </w:numPr>
        <w:spacing w:line="320" w:lineRule="exact"/>
        <w:ind w:leftChars="0"/>
        <w:rPr>
          <w:rFonts w:ascii="游ゴシック" w:hAnsi="游ゴシック"/>
          <w:color w:val="000000" w:themeColor="text1"/>
        </w:rPr>
      </w:pPr>
      <w:r w:rsidRPr="00607FA9">
        <w:rPr>
          <w:rFonts w:ascii="游ゴシック" w:hAnsi="游ゴシック" w:hint="eastAsia"/>
          <w:color w:val="000000" w:themeColor="text1"/>
        </w:rPr>
        <w:t>侵襲（軽微な侵襲を除く。）を伴う研究であって介入を行うものを実施する場合で、「人を対象とする医学系研究に関する倫理指針」の第21</w:t>
      </w:r>
      <w:r w:rsidRPr="00607FA9">
        <w:rPr>
          <w:rFonts w:ascii="游ゴシック" w:hAnsi="游ゴシック"/>
          <w:color w:val="000000" w:themeColor="text1"/>
        </w:rPr>
        <w:t>にある</w:t>
      </w:r>
      <w:r w:rsidRPr="00607FA9">
        <w:rPr>
          <w:rFonts w:ascii="游ゴシック" w:hAnsi="游ゴシック" w:hint="eastAsia"/>
          <w:color w:val="000000" w:themeColor="text1"/>
        </w:rPr>
        <w:t>モニタリング及び監査を実施する場合には、その実施体制及び実施手順</w:t>
      </w:r>
    </w:p>
    <w:p w14:paraId="689F1DA0" w14:textId="3C25FEDC" w:rsidR="001A0F60" w:rsidRPr="00607FA9" w:rsidRDefault="00F363D8" w:rsidP="001A0F60">
      <w:pPr>
        <w:spacing w:line="320" w:lineRule="exact"/>
        <w:ind w:left="420" w:firstLineChars="200" w:firstLine="420"/>
        <w:rPr>
          <w:rFonts w:ascii="游ゴシック" w:hAnsi="游ゴシック"/>
          <w:color w:val="000000" w:themeColor="text1"/>
        </w:rPr>
      </w:pPr>
      <w:sdt>
        <w:sdtPr>
          <w:rPr>
            <w:rFonts w:ascii="游ゴシック" w:hAnsi="游ゴシック" w:hint="eastAsia"/>
            <w:color w:val="000000" w:themeColor="text1"/>
          </w:rPr>
          <w:id w:val="-1784570357"/>
          <w14:checkbox>
            <w14:checked w14:val="1"/>
            <w14:checkedState w14:val="2611" w14:font="ＭＳ ゴシック"/>
            <w14:uncheckedState w14:val="2610" w14:font="ＭＳ ゴシック"/>
          </w14:checkbox>
        </w:sdtPr>
        <w:sdtEndPr/>
        <w:sdtContent>
          <w:r w:rsidR="009F041D">
            <w:rPr>
              <w:rFonts w:ascii="ＭＳ ゴシック" w:eastAsia="ＭＳ ゴシック" w:hAnsi="ＭＳ ゴシック" w:hint="eastAsia"/>
              <w:color w:val="000000" w:themeColor="text1"/>
            </w:rPr>
            <w:t>☑</w:t>
          </w:r>
        </w:sdtContent>
      </w:sdt>
      <w:r w:rsidR="001A0F60" w:rsidRPr="00607FA9">
        <w:rPr>
          <w:rFonts w:ascii="游ゴシック" w:hAnsi="游ゴシック"/>
          <w:color w:val="000000" w:themeColor="text1"/>
        </w:rPr>
        <w:t xml:space="preserve">該当しない　　</w:t>
      </w:r>
      <w:sdt>
        <w:sdtPr>
          <w:rPr>
            <w:rFonts w:ascii="游ゴシック" w:hAnsi="游ゴシック" w:hint="eastAsia"/>
            <w:color w:val="000000" w:themeColor="text1"/>
          </w:rPr>
          <w:id w:val="1774135860"/>
          <w14:checkbox>
            <w14:checked w14:val="0"/>
            <w14:checkedState w14:val="2611" w14:font="ＭＳ ゴシック"/>
            <w14:uncheckedState w14:val="2610" w14:font="ＭＳ ゴシック"/>
          </w14:checkbox>
        </w:sdtPr>
        <w:sdtEndPr/>
        <w:sdtContent>
          <w:r w:rsidR="00C447F6" w:rsidRPr="00607FA9">
            <w:rPr>
              <w:rFonts w:ascii="Segoe UI Symbol" w:hAnsi="Segoe UI Symbol" w:cs="Segoe UI Symbol"/>
              <w:color w:val="000000" w:themeColor="text1"/>
            </w:rPr>
            <w:t>☐</w:t>
          </w:r>
        </w:sdtContent>
      </w:sdt>
      <w:r w:rsidR="005A63AA" w:rsidRPr="00607FA9">
        <w:rPr>
          <w:rFonts w:ascii="游ゴシック" w:hAnsi="游ゴシック"/>
          <w:color w:val="000000" w:themeColor="text1"/>
        </w:rPr>
        <w:t>該当する</w:t>
      </w:r>
      <w:r w:rsidR="001A0F60" w:rsidRPr="00607FA9">
        <w:rPr>
          <w:rFonts w:ascii="游ゴシック" w:hAnsi="游ゴシック"/>
          <w:color w:val="000000" w:themeColor="text1"/>
        </w:rPr>
        <w:t>⇒具体的</w:t>
      </w:r>
      <w:r w:rsidR="001A0F60" w:rsidRPr="00607FA9">
        <w:rPr>
          <w:rFonts w:ascii="游ゴシック" w:hAnsi="游ゴシック" w:hint="eastAsia"/>
          <w:color w:val="000000" w:themeColor="text1"/>
        </w:rPr>
        <w:t>内容：</w:t>
      </w:r>
    </w:p>
    <w:p w14:paraId="3B407E9C" w14:textId="77777777" w:rsidR="005A63AA" w:rsidRPr="00607FA9" w:rsidRDefault="005A63AA" w:rsidP="001A0F60">
      <w:pPr>
        <w:spacing w:line="320" w:lineRule="exact"/>
        <w:rPr>
          <w:rFonts w:ascii="游ゴシック" w:hAnsi="游ゴシック"/>
          <w:color w:val="000000" w:themeColor="text1"/>
        </w:rPr>
      </w:pPr>
    </w:p>
    <w:p w14:paraId="3445E756" w14:textId="77777777" w:rsidR="001A0F60" w:rsidRPr="00607FA9" w:rsidRDefault="001A0F60" w:rsidP="001A0F60">
      <w:pPr>
        <w:spacing w:line="320" w:lineRule="exact"/>
        <w:rPr>
          <w:rFonts w:ascii="游ゴシック" w:hAnsi="游ゴシック"/>
          <w:color w:val="000000" w:themeColor="text1"/>
          <w:bdr w:val="single" w:sz="4" w:space="0" w:color="auto"/>
        </w:rPr>
      </w:pPr>
      <w:r w:rsidRPr="00607FA9">
        <w:rPr>
          <w:rFonts w:ascii="游ゴシック" w:hAnsi="游ゴシック" w:hint="eastAsia"/>
          <w:color w:val="000000" w:themeColor="text1"/>
          <w:bdr w:val="single" w:sz="4" w:space="0" w:color="auto"/>
        </w:rPr>
        <w:t>16．その他</w:t>
      </w:r>
      <w:r w:rsidR="003C39D5" w:rsidRPr="00607FA9">
        <w:rPr>
          <w:rFonts w:ascii="游ゴシック" w:hAnsi="游ゴシック" w:hint="eastAsia"/>
          <w:color w:val="000000" w:themeColor="text1"/>
          <w:bdr w:val="single" w:sz="4" w:space="0" w:color="auto"/>
        </w:rPr>
        <w:t xml:space="preserve"> </w:t>
      </w:r>
    </w:p>
    <w:p w14:paraId="6D70B83A" w14:textId="77777777" w:rsidR="005D1168" w:rsidRPr="00054A4C" w:rsidRDefault="00AF4116" w:rsidP="005D1168">
      <w:pPr>
        <w:spacing w:line="320" w:lineRule="exact"/>
        <w:rPr>
          <w:rFonts w:ascii="游ゴシック" w:hAnsi="游ゴシック"/>
          <w:color w:val="4472C4" w:themeColor="accent1"/>
        </w:rPr>
      </w:pPr>
      <w:r w:rsidRPr="00054A4C">
        <w:rPr>
          <w:rFonts w:ascii="游ゴシック" w:hAnsi="游ゴシック" w:hint="eastAsia"/>
          <w:color w:val="4472C4" w:themeColor="accent1"/>
        </w:rPr>
        <w:t>＜文献＞</w:t>
      </w:r>
    </w:p>
    <w:p w14:paraId="220D639A" w14:textId="1FB3BA58" w:rsidR="00BC19BE" w:rsidRPr="00054A4C" w:rsidRDefault="00BC19BE" w:rsidP="007336DC">
      <w:pPr>
        <w:spacing w:line="320" w:lineRule="exact"/>
        <w:ind w:left="424" w:hangingChars="202" w:hanging="424"/>
        <w:rPr>
          <w:rFonts w:ascii="游ゴシック" w:hAnsi="游ゴシック"/>
          <w:color w:val="4472C4" w:themeColor="accent1"/>
        </w:rPr>
      </w:pPr>
    </w:p>
    <w:p w14:paraId="4D008B2C" w14:textId="5AFA0272" w:rsidR="00607FA9" w:rsidRPr="00054A4C" w:rsidRDefault="0070170B" w:rsidP="007336DC">
      <w:pPr>
        <w:spacing w:line="320" w:lineRule="exact"/>
        <w:ind w:left="424" w:hangingChars="202" w:hanging="424"/>
        <w:rPr>
          <w:rFonts w:ascii="游ゴシック" w:hAnsi="游ゴシック"/>
          <w:color w:val="4472C4" w:themeColor="accent1"/>
        </w:rPr>
      </w:pPr>
      <w:r w:rsidRPr="00054A4C">
        <w:rPr>
          <w:rFonts w:ascii="游ゴシック" w:hAnsi="游ゴシック" w:hint="eastAsia"/>
          <w:color w:val="4472C4" w:themeColor="accent1"/>
        </w:rPr>
        <w:t>以下</w:t>
      </w:r>
      <w:r w:rsidR="00607FA9" w:rsidRPr="00054A4C">
        <w:rPr>
          <w:rFonts w:ascii="游ゴシック" w:hAnsi="游ゴシック" w:hint="eastAsia"/>
          <w:color w:val="4472C4" w:themeColor="accent1"/>
        </w:rPr>
        <w:t>略</w:t>
      </w:r>
    </w:p>
    <w:p w14:paraId="437DAF77" w14:textId="000ABC3F" w:rsidR="005A63AA" w:rsidRPr="00607FA9" w:rsidRDefault="005A63AA" w:rsidP="001A0F60">
      <w:pPr>
        <w:spacing w:line="320" w:lineRule="exact"/>
        <w:rPr>
          <w:rFonts w:ascii="游ゴシック" w:hAnsi="游ゴシック"/>
          <w:color w:val="000000" w:themeColor="text1"/>
        </w:rPr>
      </w:pPr>
    </w:p>
    <w:p w14:paraId="6F2E6B59" w14:textId="23C8D64D" w:rsidR="006513B3" w:rsidRPr="00607FA9" w:rsidRDefault="006513B3" w:rsidP="006513B3">
      <w:pPr>
        <w:spacing w:line="320" w:lineRule="exact"/>
        <w:rPr>
          <w:rFonts w:ascii="游ゴシック" w:hAnsi="游ゴシック"/>
          <w:color w:val="000000" w:themeColor="text1"/>
        </w:rPr>
      </w:pPr>
    </w:p>
    <w:p w14:paraId="21C28677" w14:textId="3D6446BA" w:rsidR="001130D9" w:rsidRPr="00607FA9" w:rsidRDefault="001130D9" w:rsidP="006513B3">
      <w:pPr>
        <w:spacing w:line="320" w:lineRule="exact"/>
        <w:rPr>
          <w:rFonts w:ascii="游ゴシック" w:hAnsi="游ゴシック"/>
          <w:color w:val="000000" w:themeColor="text1"/>
        </w:rPr>
      </w:pPr>
    </w:p>
    <w:p w14:paraId="47C1521B" w14:textId="77777777" w:rsidR="006E59C7" w:rsidRPr="00607FA9" w:rsidRDefault="005A63AA" w:rsidP="005A63AA">
      <w:pPr>
        <w:jc w:val="right"/>
        <w:rPr>
          <w:rFonts w:ascii="游ゴシック" w:hAnsi="游ゴシック"/>
          <w:color w:val="000000" w:themeColor="text1"/>
        </w:rPr>
      </w:pPr>
      <w:r w:rsidRPr="00607FA9">
        <w:rPr>
          <w:rFonts w:ascii="游ゴシック" w:hAnsi="游ゴシック" w:hint="eastAsia"/>
          <w:color w:val="000000" w:themeColor="text1"/>
        </w:rPr>
        <w:t>以上</w:t>
      </w:r>
    </w:p>
    <w:sectPr w:rsidR="006E59C7" w:rsidRPr="00607FA9" w:rsidSect="00E524BD">
      <w:headerReference w:type="default" r:id="rId7"/>
      <w:footerReference w:type="default" r:id="rId8"/>
      <w:pgSz w:w="11906" w:h="16838"/>
      <w:pgMar w:top="1440" w:right="1077" w:bottom="1440" w:left="1077" w:header="851" w:footer="573"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4FEB39" w14:textId="77777777" w:rsidR="00C96D28" w:rsidRDefault="00C96D28" w:rsidP="005A6586">
      <w:r>
        <w:separator/>
      </w:r>
    </w:p>
  </w:endnote>
  <w:endnote w:type="continuationSeparator" w:id="0">
    <w:p w14:paraId="2CE6FB96" w14:textId="77777777" w:rsidR="00C96D28" w:rsidRDefault="00C96D28" w:rsidP="005A6586">
      <w:r>
        <w:continuationSeparator/>
      </w:r>
    </w:p>
  </w:endnote>
  <w:endnote w:type="continuationNotice" w:id="1">
    <w:p w14:paraId="42E3279F" w14:textId="77777777" w:rsidR="00C96D28" w:rsidRDefault="00C96D2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游ゴシック Light">
    <w:panose1 w:val="020B0300000000000000"/>
    <w:charset w:val="80"/>
    <w:family w:val="modern"/>
    <w:pitch w:val="variable"/>
    <w:sig w:usb0="E00002FF" w:usb1="2AC7FDFF" w:usb2="00000016" w:usb3="00000000" w:csb0="0002009F" w:csb1="00000000"/>
  </w:font>
  <w:font w:name="Segoe UI Emoji">
    <w:panose1 w:val="020B0502040204020203"/>
    <w:charset w:val="00"/>
    <w:family w:val="swiss"/>
    <w:pitch w:val="variable"/>
    <w:sig w:usb0="00000003" w:usb1="02000000" w:usb2="00000000" w:usb3="00000000" w:csb0="00000001" w:csb1="00000000"/>
  </w:font>
  <w:font w:name="ＭＳ ゴシック">
    <w:altName w:val="MS Gothic"/>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D85EDD" w14:textId="4CE8625D" w:rsidR="002B2938" w:rsidRDefault="002B2938" w:rsidP="00212806">
    <w:pPr>
      <w:pStyle w:val="a5"/>
    </w:pPr>
  </w:p>
  <w:p w14:paraId="12BBE70E" w14:textId="702AE374" w:rsidR="002B2938" w:rsidRPr="00B636DF" w:rsidRDefault="002D2DFF" w:rsidP="00B636DF">
    <w:pPr>
      <w:pStyle w:val="a5"/>
      <w:jc w:val="right"/>
      <w:rPr>
        <w:rFonts w:asciiTheme="majorEastAsia" w:eastAsiaTheme="majorEastAsia" w:hAnsiTheme="majorEastAsia"/>
        <w:sz w:val="18"/>
        <w:szCs w:val="18"/>
      </w:rPr>
    </w:pPr>
    <w:r>
      <w:rPr>
        <w:rFonts w:asciiTheme="majorEastAsia" w:eastAsiaTheme="majorEastAsia" w:hAnsiTheme="majorEastAsia" w:hint="eastAsia"/>
        <w:sz w:val="18"/>
        <w:szCs w:val="18"/>
      </w:rPr>
      <w:t>2022</w:t>
    </w:r>
    <w:r w:rsidR="002B2938" w:rsidRPr="00B636DF">
      <w:rPr>
        <w:rFonts w:asciiTheme="majorEastAsia" w:eastAsiaTheme="majorEastAsia" w:hAnsiTheme="majorEastAsia" w:hint="eastAsia"/>
        <w:sz w:val="18"/>
        <w:szCs w:val="18"/>
      </w:rPr>
      <w:t>年</w:t>
    </w:r>
    <w:r w:rsidR="009F041D">
      <w:rPr>
        <w:rFonts w:asciiTheme="majorEastAsia" w:eastAsiaTheme="majorEastAsia" w:hAnsiTheme="majorEastAsia" w:hint="eastAsia"/>
        <w:sz w:val="18"/>
        <w:szCs w:val="18"/>
      </w:rPr>
      <w:t>6</w:t>
    </w:r>
    <w:r w:rsidR="002B2938" w:rsidRPr="00B636DF">
      <w:rPr>
        <w:rFonts w:asciiTheme="majorEastAsia" w:eastAsiaTheme="majorEastAsia" w:hAnsiTheme="majorEastAsia" w:hint="eastAsia"/>
        <w:sz w:val="18"/>
        <w:szCs w:val="18"/>
      </w:rPr>
      <w:t>月版</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8E7E29" w14:textId="77777777" w:rsidR="00C96D28" w:rsidRDefault="00C96D28" w:rsidP="005A6586">
      <w:r>
        <w:separator/>
      </w:r>
    </w:p>
  </w:footnote>
  <w:footnote w:type="continuationSeparator" w:id="0">
    <w:p w14:paraId="46C0D9FD" w14:textId="77777777" w:rsidR="00C96D28" w:rsidRDefault="00C96D28" w:rsidP="005A6586">
      <w:r>
        <w:continuationSeparator/>
      </w:r>
    </w:p>
  </w:footnote>
  <w:footnote w:type="continuationNotice" w:id="1">
    <w:p w14:paraId="5B4582BF" w14:textId="77777777" w:rsidR="00C96D28" w:rsidRDefault="00C96D28"/>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EB0FD9" w14:textId="77777777" w:rsidR="002B2938" w:rsidRPr="00C90672" w:rsidRDefault="002B2938" w:rsidP="00B45B57">
    <w:pPr>
      <w:pStyle w:val="a3"/>
      <w:jc w:val="center"/>
      <w:rPr>
        <w:rFonts w:eastAsiaTheme="minorHAnsi"/>
      </w:rPr>
    </w:pPr>
    <w:r w:rsidRPr="00C90672">
      <w:rPr>
        <w:rFonts w:eastAsiaTheme="minorHAnsi" w:hint="eastAsia"/>
      </w:rPr>
      <w:t>放送大学研究倫理委員会審査用研究計画書</w:t>
    </w:r>
  </w:p>
  <w:p w14:paraId="57CBD1D2" w14:textId="77777777" w:rsidR="002B2938" w:rsidRPr="00B45B57" w:rsidRDefault="002B2938" w:rsidP="00B45B57">
    <w:pPr>
      <w:pStyle w:val="a3"/>
      <w:jc w:val="right"/>
      <w:rPr>
        <w:rFonts w:eastAsiaTheme="minorHAnsi"/>
      </w:rPr>
    </w:pPr>
    <w:r w:rsidRPr="00C90672">
      <w:rPr>
        <w:rFonts w:eastAsiaTheme="minorHAnsi" w:hint="eastAsia"/>
      </w:rPr>
      <w:t>放送大学研究倫理委員会</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50D27"/>
    <w:multiLevelType w:val="hybridMultilevel"/>
    <w:tmpl w:val="4D90EB0A"/>
    <w:lvl w:ilvl="0" w:tplc="A906C4B0">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2F6470F"/>
    <w:multiLevelType w:val="hybridMultilevel"/>
    <w:tmpl w:val="B9F0CBC8"/>
    <w:lvl w:ilvl="0" w:tplc="BB66D8D8">
      <w:start w:val="1"/>
      <w:numFmt w:val="decimal"/>
      <w:lvlText w:val="%1)"/>
      <w:lvlJc w:val="left"/>
      <w:pPr>
        <w:ind w:left="840" w:hanging="420"/>
      </w:pPr>
      <w:rPr>
        <w:rFonts w:hint="default"/>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2" w15:restartNumberingAfterBreak="0">
    <w:nsid w:val="128D6AB9"/>
    <w:multiLevelType w:val="hybridMultilevel"/>
    <w:tmpl w:val="FB4E6824"/>
    <w:lvl w:ilvl="0" w:tplc="BB66D8D8">
      <w:start w:val="1"/>
      <w:numFmt w:val="decimal"/>
      <w:lvlText w:val="%1)"/>
      <w:lvlJc w:val="left"/>
      <w:pPr>
        <w:ind w:left="840" w:hanging="420"/>
      </w:pPr>
      <w:rPr>
        <w:rFonts w:hint="default"/>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3" w15:restartNumberingAfterBreak="0">
    <w:nsid w:val="16FC6549"/>
    <w:multiLevelType w:val="hybridMultilevel"/>
    <w:tmpl w:val="03CC1F9A"/>
    <w:lvl w:ilvl="0" w:tplc="983E1F14">
      <w:start w:val="1"/>
      <w:numFmt w:val="decimalEnclosedCircle"/>
      <w:lvlText w:val="%1"/>
      <w:lvlJc w:val="left"/>
      <w:pPr>
        <w:ind w:left="360" w:hanging="360"/>
      </w:pPr>
      <w:rPr>
        <w:rFonts w:hint="default"/>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4" w15:restartNumberingAfterBreak="0">
    <w:nsid w:val="1D1D0B92"/>
    <w:multiLevelType w:val="hybridMultilevel"/>
    <w:tmpl w:val="2DD6F2C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1E4859B2"/>
    <w:multiLevelType w:val="hybridMultilevel"/>
    <w:tmpl w:val="AAAACC14"/>
    <w:lvl w:ilvl="0" w:tplc="D36C71D6">
      <w:start w:val="1"/>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21DF206A"/>
    <w:multiLevelType w:val="hybridMultilevel"/>
    <w:tmpl w:val="6E32CD8C"/>
    <w:lvl w:ilvl="0" w:tplc="FA02E832">
      <w:start w:val="1"/>
      <w:numFmt w:val="decimalEnclosedCircle"/>
      <w:lvlText w:val="%1"/>
      <w:lvlJc w:val="left"/>
      <w:pPr>
        <w:ind w:left="630" w:hanging="420"/>
      </w:pPr>
      <w:rPr>
        <w:rFonts w:hint="eastAsia"/>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7" w15:restartNumberingAfterBreak="0">
    <w:nsid w:val="266D6D33"/>
    <w:multiLevelType w:val="hybridMultilevel"/>
    <w:tmpl w:val="3306F9F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2BFA5AA0"/>
    <w:multiLevelType w:val="hybridMultilevel"/>
    <w:tmpl w:val="6D7C8E56"/>
    <w:lvl w:ilvl="0" w:tplc="A93E4794">
      <w:start w:val="2"/>
      <w:numFmt w:val="bullet"/>
      <w:lvlText w:val="・"/>
      <w:lvlJc w:val="left"/>
      <w:pPr>
        <w:ind w:left="360" w:hanging="360"/>
      </w:pPr>
      <w:rPr>
        <w:rFonts w:ascii="游明朝" w:eastAsia="游明朝" w:hAnsi="游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2CD06FF5"/>
    <w:multiLevelType w:val="hybridMultilevel"/>
    <w:tmpl w:val="F028CC6C"/>
    <w:lvl w:ilvl="0" w:tplc="7DFA3E9A">
      <w:start w:val="1"/>
      <w:numFmt w:val="decimalEnclosedCircle"/>
      <w:lvlText w:val="%1"/>
      <w:lvlJc w:val="left"/>
      <w:pPr>
        <w:ind w:left="360" w:hanging="360"/>
      </w:pPr>
      <w:rPr>
        <w:rFonts w:hint="default"/>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10" w15:restartNumberingAfterBreak="0">
    <w:nsid w:val="498A0A52"/>
    <w:multiLevelType w:val="hybridMultilevel"/>
    <w:tmpl w:val="9DDA221A"/>
    <w:lvl w:ilvl="0" w:tplc="AFF84B64">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4E7D44D0"/>
    <w:multiLevelType w:val="hybridMultilevel"/>
    <w:tmpl w:val="48102550"/>
    <w:lvl w:ilvl="0" w:tplc="04090011">
      <w:start w:val="1"/>
      <w:numFmt w:val="decimalEnclosedCircle"/>
      <w:lvlText w:val="%1"/>
      <w:lvlJc w:val="left"/>
      <w:pPr>
        <w:ind w:left="990" w:hanging="420"/>
      </w:pPr>
    </w:lvl>
    <w:lvl w:ilvl="1" w:tplc="04090017" w:tentative="1">
      <w:start w:val="1"/>
      <w:numFmt w:val="aiueoFullWidth"/>
      <w:lvlText w:val="(%2)"/>
      <w:lvlJc w:val="left"/>
      <w:pPr>
        <w:ind w:left="1410" w:hanging="420"/>
      </w:pPr>
    </w:lvl>
    <w:lvl w:ilvl="2" w:tplc="04090011" w:tentative="1">
      <w:start w:val="1"/>
      <w:numFmt w:val="decimalEnclosedCircle"/>
      <w:lvlText w:val="%3"/>
      <w:lvlJc w:val="left"/>
      <w:pPr>
        <w:ind w:left="1830" w:hanging="420"/>
      </w:pPr>
    </w:lvl>
    <w:lvl w:ilvl="3" w:tplc="0409000F" w:tentative="1">
      <w:start w:val="1"/>
      <w:numFmt w:val="decimal"/>
      <w:lvlText w:val="%4."/>
      <w:lvlJc w:val="left"/>
      <w:pPr>
        <w:ind w:left="2250" w:hanging="420"/>
      </w:pPr>
    </w:lvl>
    <w:lvl w:ilvl="4" w:tplc="04090017" w:tentative="1">
      <w:start w:val="1"/>
      <w:numFmt w:val="aiueoFullWidth"/>
      <w:lvlText w:val="(%5)"/>
      <w:lvlJc w:val="left"/>
      <w:pPr>
        <w:ind w:left="2670" w:hanging="420"/>
      </w:pPr>
    </w:lvl>
    <w:lvl w:ilvl="5" w:tplc="04090011" w:tentative="1">
      <w:start w:val="1"/>
      <w:numFmt w:val="decimalEnclosedCircle"/>
      <w:lvlText w:val="%6"/>
      <w:lvlJc w:val="left"/>
      <w:pPr>
        <w:ind w:left="3090" w:hanging="420"/>
      </w:pPr>
    </w:lvl>
    <w:lvl w:ilvl="6" w:tplc="0409000F" w:tentative="1">
      <w:start w:val="1"/>
      <w:numFmt w:val="decimal"/>
      <w:lvlText w:val="%7."/>
      <w:lvlJc w:val="left"/>
      <w:pPr>
        <w:ind w:left="3510" w:hanging="420"/>
      </w:pPr>
    </w:lvl>
    <w:lvl w:ilvl="7" w:tplc="04090017" w:tentative="1">
      <w:start w:val="1"/>
      <w:numFmt w:val="aiueoFullWidth"/>
      <w:lvlText w:val="(%8)"/>
      <w:lvlJc w:val="left"/>
      <w:pPr>
        <w:ind w:left="3930" w:hanging="420"/>
      </w:pPr>
    </w:lvl>
    <w:lvl w:ilvl="8" w:tplc="04090011" w:tentative="1">
      <w:start w:val="1"/>
      <w:numFmt w:val="decimalEnclosedCircle"/>
      <w:lvlText w:val="%9"/>
      <w:lvlJc w:val="left"/>
      <w:pPr>
        <w:ind w:left="4350" w:hanging="420"/>
      </w:pPr>
    </w:lvl>
  </w:abstractNum>
  <w:abstractNum w:abstractNumId="12" w15:restartNumberingAfterBreak="0">
    <w:nsid w:val="5CEE5184"/>
    <w:multiLevelType w:val="hybridMultilevel"/>
    <w:tmpl w:val="F5789B14"/>
    <w:lvl w:ilvl="0" w:tplc="BB66D8D8">
      <w:start w:val="1"/>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5DE60931"/>
    <w:multiLevelType w:val="hybridMultilevel"/>
    <w:tmpl w:val="248A0858"/>
    <w:lvl w:ilvl="0" w:tplc="85D85374">
      <w:start w:val="2"/>
      <w:numFmt w:val="decimalEnclosedCircle"/>
      <w:lvlText w:val="%1"/>
      <w:lvlJc w:val="left"/>
      <w:pPr>
        <w:ind w:left="816" w:hanging="360"/>
      </w:pPr>
      <w:rPr>
        <w:rFonts w:hint="default"/>
      </w:rPr>
    </w:lvl>
    <w:lvl w:ilvl="1" w:tplc="04090017" w:tentative="1">
      <w:start w:val="1"/>
      <w:numFmt w:val="aiueoFullWidth"/>
      <w:lvlText w:val="(%2)"/>
      <w:lvlJc w:val="left"/>
      <w:pPr>
        <w:ind w:left="1296" w:hanging="420"/>
      </w:pPr>
    </w:lvl>
    <w:lvl w:ilvl="2" w:tplc="04090011" w:tentative="1">
      <w:start w:val="1"/>
      <w:numFmt w:val="decimalEnclosedCircle"/>
      <w:lvlText w:val="%3"/>
      <w:lvlJc w:val="left"/>
      <w:pPr>
        <w:ind w:left="1716" w:hanging="420"/>
      </w:pPr>
    </w:lvl>
    <w:lvl w:ilvl="3" w:tplc="0409000F" w:tentative="1">
      <w:start w:val="1"/>
      <w:numFmt w:val="decimal"/>
      <w:lvlText w:val="%4."/>
      <w:lvlJc w:val="left"/>
      <w:pPr>
        <w:ind w:left="2136" w:hanging="420"/>
      </w:pPr>
    </w:lvl>
    <w:lvl w:ilvl="4" w:tplc="04090017" w:tentative="1">
      <w:start w:val="1"/>
      <w:numFmt w:val="aiueoFullWidth"/>
      <w:lvlText w:val="(%5)"/>
      <w:lvlJc w:val="left"/>
      <w:pPr>
        <w:ind w:left="2556" w:hanging="420"/>
      </w:pPr>
    </w:lvl>
    <w:lvl w:ilvl="5" w:tplc="04090011" w:tentative="1">
      <w:start w:val="1"/>
      <w:numFmt w:val="decimalEnclosedCircle"/>
      <w:lvlText w:val="%6"/>
      <w:lvlJc w:val="left"/>
      <w:pPr>
        <w:ind w:left="2976" w:hanging="420"/>
      </w:pPr>
    </w:lvl>
    <w:lvl w:ilvl="6" w:tplc="0409000F" w:tentative="1">
      <w:start w:val="1"/>
      <w:numFmt w:val="decimal"/>
      <w:lvlText w:val="%7."/>
      <w:lvlJc w:val="left"/>
      <w:pPr>
        <w:ind w:left="3396" w:hanging="420"/>
      </w:pPr>
    </w:lvl>
    <w:lvl w:ilvl="7" w:tplc="04090017" w:tentative="1">
      <w:start w:val="1"/>
      <w:numFmt w:val="aiueoFullWidth"/>
      <w:lvlText w:val="(%8)"/>
      <w:lvlJc w:val="left"/>
      <w:pPr>
        <w:ind w:left="3816" w:hanging="420"/>
      </w:pPr>
    </w:lvl>
    <w:lvl w:ilvl="8" w:tplc="04090011" w:tentative="1">
      <w:start w:val="1"/>
      <w:numFmt w:val="decimalEnclosedCircle"/>
      <w:lvlText w:val="%9"/>
      <w:lvlJc w:val="left"/>
      <w:pPr>
        <w:ind w:left="4236" w:hanging="420"/>
      </w:pPr>
    </w:lvl>
  </w:abstractNum>
  <w:abstractNum w:abstractNumId="14" w15:restartNumberingAfterBreak="0">
    <w:nsid w:val="602D6E5B"/>
    <w:multiLevelType w:val="hybridMultilevel"/>
    <w:tmpl w:val="E2742E68"/>
    <w:lvl w:ilvl="0" w:tplc="4112BB3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67F569BE"/>
    <w:multiLevelType w:val="hybridMultilevel"/>
    <w:tmpl w:val="35823FEC"/>
    <w:lvl w:ilvl="0" w:tplc="0428DD16">
      <w:start w:val="1"/>
      <w:numFmt w:val="decimalEnclosedCircle"/>
      <w:lvlText w:val="%1"/>
      <w:lvlJc w:val="left"/>
      <w:pPr>
        <w:ind w:left="780" w:hanging="360"/>
      </w:pPr>
      <w:rPr>
        <w:rFonts w:hint="default"/>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6" w15:restartNumberingAfterBreak="0">
    <w:nsid w:val="68C06D90"/>
    <w:multiLevelType w:val="hybridMultilevel"/>
    <w:tmpl w:val="C506F380"/>
    <w:lvl w:ilvl="0" w:tplc="473412F0">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6DDE35CF"/>
    <w:multiLevelType w:val="hybridMultilevel"/>
    <w:tmpl w:val="3886BF06"/>
    <w:lvl w:ilvl="0" w:tplc="F1B65E1E">
      <w:start w:val="1"/>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76E32C28"/>
    <w:multiLevelType w:val="hybridMultilevel"/>
    <w:tmpl w:val="FC0C18F8"/>
    <w:lvl w:ilvl="0" w:tplc="0409000F">
      <w:start w:val="1"/>
      <w:numFmt w:val="decimal"/>
      <w:lvlText w:val="%1."/>
      <w:lvlJc w:val="left"/>
      <w:pPr>
        <w:ind w:left="420" w:hanging="420"/>
      </w:pPr>
    </w:lvl>
    <w:lvl w:ilvl="1" w:tplc="BB66D8D8">
      <w:start w:val="1"/>
      <w:numFmt w:val="decimal"/>
      <w:lvlText w:val="%2)"/>
      <w:lvlJc w:val="left"/>
      <w:pPr>
        <w:ind w:left="840" w:hanging="420"/>
      </w:pPr>
      <w:rPr>
        <w:rFonts w:hint="default"/>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12"/>
  </w:num>
  <w:num w:numId="2">
    <w:abstractNumId w:val="18"/>
  </w:num>
  <w:num w:numId="3">
    <w:abstractNumId w:val="2"/>
  </w:num>
  <w:num w:numId="4">
    <w:abstractNumId w:val="14"/>
  </w:num>
  <w:num w:numId="5">
    <w:abstractNumId w:val="1"/>
  </w:num>
  <w:num w:numId="6">
    <w:abstractNumId w:val="8"/>
  </w:num>
  <w:num w:numId="7">
    <w:abstractNumId w:val="13"/>
  </w:num>
  <w:num w:numId="8">
    <w:abstractNumId w:val="6"/>
  </w:num>
  <w:num w:numId="9">
    <w:abstractNumId w:val="4"/>
  </w:num>
  <w:num w:numId="10">
    <w:abstractNumId w:val="17"/>
  </w:num>
  <w:num w:numId="11">
    <w:abstractNumId w:val="0"/>
  </w:num>
  <w:num w:numId="12">
    <w:abstractNumId w:val="10"/>
  </w:num>
  <w:num w:numId="13">
    <w:abstractNumId w:val="16"/>
  </w:num>
  <w:num w:numId="14">
    <w:abstractNumId w:val="15"/>
  </w:num>
  <w:num w:numId="15">
    <w:abstractNumId w:val="11"/>
  </w:num>
  <w:num w:numId="16">
    <w:abstractNumId w:val="9"/>
  </w:num>
  <w:num w:numId="17">
    <w:abstractNumId w:val="7"/>
  </w:num>
  <w:num w:numId="18">
    <w:abstractNumId w:val="5"/>
  </w:num>
  <w:num w:numId="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dirty"/>
  <w:doNotTrackFormatting/>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2tDA3NzM0NTWwMDdT0lEKTi0uzszPAykwqQUAt6P80CwAAAA="/>
  </w:docVars>
  <w:rsids>
    <w:rsidRoot w:val="005A6586"/>
    <w:rsid w:val="0002098F"/>
    <w:rsid w:val="00025121"/>
    <w:rsid w:val="000326FC"/>
    <w:rsid w:val="000344FE"/>
    <w:rsid w:val="000449BC"/>
    <w:rsid w:val="00051025"/>
    <w:rsid w:val="00054A4C"/>
    <w:rsid w:val="00063386"/>
    <w:rsid w:val="000634C7"/>
    <w:rsid w:val="00064444"/>
    <w:rsid w:val="00064E31"/>
    <w:rsid w:val="0007072B"/>
    <w:rsid w:val="00075BFE"/>
    <w:rsid w:val="00080980"/>
    <w:rsid w:val="00083C49"/>
    <w:rsid w:val="0008709A"/>
    <w:rsid w:val="00091914"/>
    <w:rsid w:val="000932E7"/>
    <w:rsid w:val="000979F0"/>
    <w:rsid w:val="000A19EA"/>
    <w:rsid w:val="000C353B"/>
    <w:rsid w:val="000E488C"/>
    <w:rsid w:val="000E4D86"/>
    <w:rsid w:val="000E7C8F"/>
    <w:rsid w:val="000F334E"/>
    <w:rsid w:val="000F7679"/>
    <w:rsid w:val="000F7A79"/>
    <w:rsid w:val="000F7DA9"/>
    <w:rsid w:val="0010609D"/>
    <w:rsid w:val="001130D9"/>
    <w:rsid w:val="00122BBD"/>
    <w:rsid w:val="0012600A"/>
    <w:rsid w:val="0013341D"/>
    <w:rsid w:val="00141F0D"/>
    <w:rsid w:val="00146E3B"/>
    <w:rsid w:val="00150428"/>
    <w:rsid w:val="00181D99"/>
    <w:rsid w:val="00185363"/>
    <w:rsid w:val="00194999"/>
    <w:rsid w:val="0019764D"/>
    <w:rsid w:val="001A0F60"/>
    <w:rsid w:val="001A714C"/>
    <w:rsid w:val="001C75C7"/>
    <w:rsid w:val="001D09A1"/>
    <w:rsid w:val="001E2CFA"/>
    <w:rsid w:val="00212806"/>
    <w:rsid w:val="0022291F"/>
    <w:rsid w:val="00227477"/>
    <w:rsid w:val="00246B84"/>
    <w:rsid w:val="002758AB"/>
    <w:rsid w:val="002765E6"/>
    <w:rsid w:val="002824BA"/>
    <w:rsid w:val="002940D4"/>
    <w:rsid w:val="002A34E3"/>
    <w:rsid w:val="002B2938"/>
    <w:rsid w:val="002C73EB"/>
    <w:rsid w:val="002C7E2C"/>
    <w:rsid w:val="002D2DFF"/>
    <w:rsid w:val="002E195B"/>
    <w:rsid w:val="002F0F77"/>
    <w:rsid w:val="00304E26"/>
    <w:rsid w:val="0030527F"/>
    <w:rsid w:val="00306171"/>
    <w:rsid w:val="003071DD"/>
    <w:rsid w:val="00313D9E"/>
    <w:rsid w:val="00315EC7"/>
    <w:rsid w:val="00320487"/>
    <w:rsid w:val="0032355B"/>
    <w:rsid w:val="00323C9F"/>
    <w:rsid w:val="00327E47"/>
    <w:rsid w:val="00346A39"/>
    <w:rsid w:val="0035040F"/>
    <w:rsid w:val="0035481F"/>
    <w:rsid w:val="00356E72"/>
    <w:rsid w:val="00361912"/>
    <w:rsid w:val="0036643F"/>
    <w:rsid w:val="00371B5A"/>
    <w:rsid w:val="00377129"/>
    <w:rsid w:val="003950EF"/>
    <w:rsid w:val="003A1CCF"/>
    <w:rsid w:val="003A72DD"/>
    <w:rsid w:val="003C3265"/>
    <w:rsid w:val="003C39D5"/>
    <w:rsid w:val="003E5CDD"/>
    <w:rsid w:val="00402B4E"/>
    <w:rsid w:val="0040406E"/>
    <w:rsid w:val="00412030"/>
    <w:rsid w:val="0041318B"/>
    <w:rsid w:val="0041354B"/>
    <w:rsid w:val="00417FC1"/>
    <w:rsid w:val="00421936"/>
    <w:rsid w:val="004264CD"/>
    <w:rsid w:val="0043000B"/>
    <w:rsid w:val="00431799"/>
    <w:rsid w:val="00442096"/>
    <w:rsid w:val="00442637"/>
    <w:rsid w:val="00443D95"/>
    <w:rsid w:val="004623A2"/>
    <w:rsid w:val="00475D41"/>
    <w:rsid w:val="00476587"/>
    <w:rsid w:val="00482C50"/>
    <w:rsid w:val="00490760"/>
    <w:rsid w:val="00497720"/>
    <w:rsid w:val="004A45F4"/>
    <w:rsid w:val="004A65D2"/>
    <w:rsid w:val="004B15CA"/>
    <w:rsid w:val="004C1847"/>
    <w:rsid w:val="004C4114"/>
    <w:rsid w:val="004E6EE7"/>
    <w:rsid w:val="004F111C"/>
    <w:rsid w:val="00534DF9"/>
    <w:rsid w:val="005405BD"/>
    <w:rsid w:val="00540B60"/>
    <w:rsid w:val="00553D16"/>
    <w:rsid w:val="00560519"/>
    <w:rsid w:val="00563E5F"/>
    <w:rsid w:val="00564881"/>
    <w:rsid w:val="0056716C"/>
    <w:rsid w:val="00590B50"/>
    <w:rsid w:val="005A222B"/>
    <w:rsid w:val="005A63AA"/>
    <w:rsid w:val="005A6586"/>
    <w:rsid w:val="005B32BD"/>
    <w:rsid w:val="005D1168"/>
    <w:rsid w:val="005D4677"/>
    <w:rsid w:val="005D530D"/>
    <w:rsid w:val="005E2FBB"/>
    <w:rsid w:val="005E432F"/>
    <w:rsid w:val="005F2322"/>
    <w:rsid w:val="00607FA9"/>
    <w:rsid w:val="00633577"/>
    <w:rsid w:val="006513B3"/>
    <w:rsid w:val="0065195E"/>
    <w:rsid w:val="00654673"/>
    <w:rsid w:val="00660164"/>
    <w:rsid w:val="00661729"/>
    <w:rsid w:val="00672F56"/>
    <w:rsid w:val="0069291A"/>
    <w:rsid w:val="00695D3F"/>
    <w:rsid w:val="006A4468"/>
    <w:rsid w:val="006A7434"/>
    <w:rsid w:val="006D2DC4"/>
    <w:rsid w:val="006D4D31"/>
    <w:rsid w:val="006E049A"/>
    <w:rsid w:val="006E59C7"/>
    <w:rsid w:val="006F4C88"/>
    <w:rsid w:val="006F598B"/>
    <w:rsid w:val="006F6BF9"/>
    <w:rsid w:val="0070170B"/>
    <w:rsid w:val="0072045E"/>
    <w:rsid w:val="00723D1C"/>
    <w:rsid w:val="00730CEE"/>
    <w:rsid w:val="007336DC"/>
    <w:rsid w:val="007337FF"/>
    <w:rsid w:val="00741BBC"/>
    <w:rsid w:val="00741C8F"/>
    <w:rsid w:val="0075710C"/>
    <w:rsid w:val="0076687A"/>
    <w:rsid w:val="007856C6"/>
    <w:rsid w:val="00791607"/>
    <w:rsid w:val="007A2552"/>
    <w:rsid w:val="007B466A"/>
    <w:rsid w:val="007B6FAC"/>
    <w:rsid w:val="007C18BD"/>
    <w:rsid w:val="007E5C6B"/>
    <w:rsid w:val="007E724F"/>
    <w:rsid w:val="007F3DD8"/>
    <w:rsid w:val="007F43DE"/>
    <w:rsid w:val="0080008A"/>
    <w:rsid w:val="00806158"/>
    <w:rsid w:val="00817609"/>
    <w:rsid w:val="00823A62"/>
    <w:rsid w:val="00830772"/>
    <w:rsid w:val="00832564"/>
    <w:rsid w:val="00843F37"/>
    <w:rsid w:val="008536E0"/>
    <w:rsid w:val="00862AD0"/>
    <w:rsid w:val="00890372"/>
    <w:rsid w:val="008B13B7"/>
    <w:rsid w:val="008B1A64"/>
    <w:rsid w:val="008C3BDE"/>
    <w:rsid w:val="008D0F29"/>
    <w:rsid w:val="008D2F75"/>
    <w:rsid w:val="008D7C94"/>
    <w:rsid w:val="008E7043"/>
    <w:rsid w:val="008F3472"/>
    <w:rsid w:val="0091737F"/>
    <w:rsid w:val="009204EE"/>
    <w:rsid w:val="00923357"/>
    <w:rsid w:val="009244D3"/>
    <w:rsid w:val="00933ACB"/>
    <w:rsid w:val="00934AE8"/>
    <w:rsid w:val="00935F3D"/>
    <w:rsid w:val="00943887"/>
    <w:rsid w:val="00944ED7"/>
    <w:rsid w:val="00962F67"/>
    <w:rsid w:val="0098246D"/>
    <w:rsid w:val="0099132C"/>
    <w:rsid w:val="00991778"/>
    <w:rsid w:val="0099532F"/>
    <w:rsid w:val="009A74B2"/>
    <w:rsid w:val="009C528A"/>
    <w:rsid w:val="009D08EE"/>
    <w:rsid w:val="009D21D2"/>
    <w:rsid w:val="009D452E"/>
    <w:rsid w:val="009F041D"/>
    <w:rsid w:val="009F5AF0"/>
    <w:rsid w:val="00A017CD"/>
    <w:rsid w:val="00A16560"/>
    <w:rsid w:val="00A16B19"/>
    <w:rsid w:val="00A23023"/>
    <w:rsid w:val="00A272EF"/>
    <w:rsid w:val="00A53803"/>
    <w:rsid w:val="00A6051A"/>
    <w:rsid w:val="00A62289"/>
    <w:rsid w:val="00A6404F"/>
    <w:rsid w:val="00A7144A"/>
    <w:rsid w:val="00A747A5"/>
    <w:rsid w:val="00A926B2"/>
    <w:rsid w:val="00AA482A"/>
    <w:rsid w:val="00AB232C"/>
    <w:rsid w:val="00AD1AA2"/>
    <w:rsid w:val="00AE4BFD"/>
    <w:rsid w:val="00AE75FA"/>
    <w:rsid w:val="00AF4116"/>
    <w:rsid w:val="00AF61DB"/>
    <w:rsid w:val="00B003C2"/>
    <w:rsid w:val="00B07549"/>
    <w:rsid w:val="00B26839"/>
    <w:rsid w:val="00B31EAD"/>
    <w:rsid w:val="00B34B2B"/>
    <w:rsid w:val="00B442BA"/>
    <w:rsid w:val="00B44712"/>
    <w:rsid w:val="00B45B57"/>
    <w:rsid w:val="00B507DA"/>
    <w:rsid w:val="00B525C7"/>
    <w:rsid w:val="00B636DF"/>
    <w:rsid w:val="00B840BE"/>
    <w:rsid w:val="00B84810"/>
    <w:rsid w:val="00B84933"/>
    <w:rsid w:val="00B86D81"/>
    <w:rsid w:val="00B91877"/>
    <w:rsid w:val="00B93E98"/>
    <w:rsid w:val="00B946E3"/>
    <w:rsid w:val="00B97BFC"/>
    <w:rsid w:val="00BA2DD0"/>
    <w:rsid w:val="00BA5543"/>
    <w:rsid w:val="00BB1BCA"/>
    <w:rsid w:val="00BC19BE"/>
    <w:rsid w:val="00BC7DEB"/>
    <w:rsid w:val="00BE7B6B"/>
    <w:rsid w:val="00BF11A3"/>
    <w:rsid w:val="00BF1FF8"/>
    <w:rsid w:val="00BF41C1"/>
    <w:rsid w:val="00C21BB2"/>
    <w:rsid w:val="00C447F6"/>
    <w:rsid w:val="00C507C3"/>
    <w:rsid w:val="00C52FE0"/>
    <w:rsid w:val="00C534A3"/>
    <w:rsid w:val="00C7162C"/>
    <w:rsid w:val="00C87F6F"/>
    <w:rsid w:val="00C90D34"/>
    <w:rsid w:val="00C957B3"/>
    <w:rsid w:val="00C96D28"/>
    <w:rsid w:val="00CA5201"/>
    <w:rsid w:val="00CC389E"/>
    <w:rsid w:val="00CD0817"/>
    <w:rsid w:val="00CD380B"/>
    <w:rsid w:val="00CD4AD5"/>
    <w:rsid w:val="00CE7B70"/>
    <w:rsid w:val="00CF4EE3"/>
    <w:rsid w:val="00D15A0D"/>
    <w:rsid w:val="00D25151"/>
    <w:rsid w:val="00D27939"/>
    <w:rsid w:val="00D31243"/>
    <w:rsid w:val="00D33A9B"/>
    <w:rsid w:val="00D460A9"/>
    <w:rsid w:val="00D87C8E"/>
    <w:rsid w:val="00DB1DC2"/>
    <w:rsid w:val="00DB539A"/>
    <w:rsid w:val="00DC0899"/>
    <w:rsid w:val="00DC1D3E"/>
    <w:rsid w:val="00DC4445"/>
    <w:rsid w:val="00DE0252"/>
    <w:rsid w:val="00DE4667"/>
    <w:rsid w:val="00DE48AC"/>
    <w:rsid w:val="00DE527B"/>
    <w:rsid w:val="00DF34D7"/>
    <w:rsid w:val="00E00FF1"/>
    <w:rsid w:val="00E01716"/>
    <w:rsid w:val="00E14491"/>
    <w:rsid w:val="00E17D15"/>
    <w:rsid w:val="00E2198E"/>
    <w:rsid w:val="00E33E81"/>
    <w:rsid w:val="00E37217"/>
    <w:rsid w:val="00E42356"/>
    <w:rsid w:val="00E4387E"/>
    <w:rsid w:val="00E440DB"/>
    <w:rsid w:val="00E47786"/>
    <w:rsid w:val="00E524BD"/>
    <w:rsid w:val="00E52931"/>
    <w:rsid w:val="00E54459"/>
    <w:rsid w:val="00E77A18"/>
    <w:rsid w:val="00E80684"/>
    <w:rsid w:val="00E94192"/>
    <w:rsid w:val="00EA0302"/>
    <w:rsid w:val="00EA0F19"/>
    <w:rsid w:val="00EC0E39"/>
    <w:rsid w:val="00ED2360"/>
    <w:rsid w:val="00ED6EE0"/>
    <w:rsid w:val="00EE13B1"/>
    <w:rsid w:val="00F0123B"/>
    <w:rsid w:val="00F03B44"/>
    <w:rsid w:val="00F10E4B"/>
    <w:rsid w:val="00F235F7"/>
    <w:rsid w:val="00F25251"/>
    <w:rsid w:val="00F363D8"/>
    <w:rsid w:val="00F4334F"/>
    <w:rsid w:val="00F472B9"/>
    <w:rsid w:val="00F47C02"/>
    <w:rsid w:val="00F50701"/>
    <w:rsid w:val="00F561E8"/>
    <w:rsid w:val="00F76578"/>
    <w:rsid w:val="00F823D9"/>
    <w:rsid w:val="00F8753E"/>
    <w:rsid w:val="00F960DF"/>
    <w:rsid w:val="00F9729B"/>
    <w:rsid w:val="00FA0F32"/>
    <w:rsid w:val="00FA15EF"/>
    <w:rsid w:val="00FA2199"/>
    <w:rsid w:val="00FA27ED"/>
    <w:rsid w:val="00FA6FBB"/>
    <w:rsid w:val="00FC29DA"/>
    <w:rsid w:val="00FC3A2A"/>
    <w:rsid w:val="00FC3F65"/>
    <w:rsid w:val="00FD005A"/>
    <w:rsid w:val="00FE4F64"/>
    <w:rsid w:val="0A53CE6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CCDC883"/>
  <w15:chartTrackingRefBased/>
  <w15:docId w15:val="{5E8CEAAA-92AA-449D-B796-0CC0E42840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524BD"/>
    <w:pPr>
      <w:widowControl w:val="0"/>
      <w:jc w:val="both"/>
    </w:pPr>
    <w:rPr>
      <w:rFonts w:eastAsia="游ゴシック"/>
    </w:rPr>
  </w:style>
  <w:style w:type="paragraph" w:styleId="1">
    <w:name w:val="heading 1"/>
    <w:basedOn w:val="a"/>
    <w:next w:val="a"/>
    <w:link w:val="10"/>
    <w:uiPriority w:val="9"/>
    <w:qFormat/>
    <w:rsid w:val="00064444"/>
    <w:pPr>
      <w:keepNext/>
      <w:outlineLvl w:val="0"/>
    </w:pPr>
    <w:rPr>
      <w:rFonts w:asciiTheme="majorHAnsi" w:eastAsiaTheme="majorEastAsia" w:hAnsiTheme="majorHAnsi" w:cstheme="majorBidi"/>
      <w:sz w:val="24"/>
      <w:szCs w:val="24"/>
    </w:rPr>
  </w:style>
  <w:style w:type="paragraph" w:styleId="2">
    <w:name w:val="heading 2"/>
    <w:basedOn w:val="a"/>
    <w:next w:val="a"/>
    <w:link w:val="20"/>
    <w:uiPriority w:val="9"/>
    <w:unhideWhenUsed/>
    <w:qFormat/>
    <w:rsid w:val="00E524BD"/>
    <w:pPr>
      <w:keepNext/>
      <w:outlineLvl w:val="1"/>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A6586"/>
    <w:pPr>
      <w:tabs>
        <w:tab w:val="center" w:pos="4252"/>
        <w:tab w:val="right" w:pos="8504"/>
      </w:tabs>
      <w:snapToGrid w:val="0"/>
    </w:pPr>
  </w:style>
  <w:style w:type="character" w:customStyle="1" w:styleId="a4">
    <w:name w:val="ヘッダー (文字)"/>
    <w:basedOn w:val="a0"/>
    <w:link w:val="a3"/>
    <w:uiPriority w:val="99"/>
    <w:rsid w:val="005A6586"/>
  </w:style>
  <w:style w:type="paragraph" w:styleId="a5">
    <w:name w:val="footer"/>
    <w:basedOn w:val="a"/>
    <w:link w:val="a6"/>
    <w:uiPriority w:val="99"/>
    <w:unhideWhenUsed/>
    <w:rsid w:val="005A6586"/>
    <w:pPr>
      <w:tabs>
        <w:tab w:val="center" w:pos="4252"/>
        <w:tab w:val="right" w:pos="8504"/>
      </w:tabs>
      <w:snapToGrid w:val="0"/>
    </w:pPr>
  </w:style>
  <w:style w:type="character" w:customStyle="1" w:styleId="a6">
    <w:name w:val="フッター (文字)"/>
    <w:basedOn w:val="a0"/>
    <w:link w:val="a5"/>
    <w:uiPriority w:val="99"/>
    <w:rsid w:val="005A6586"/>
  </w:style>
  <w:style w:type="paragraph" w:styleId="a7">
    <w:name w:val="List Paragraph"/>
    <w:basedOn w:val="a"/>
    <w:uiPriority w:val="34"/>
    <w:qFormat/>
    <w:rsid w:val="007C18BD"/>
    <w:pPr>
      <w:ind w:leftChars="400" w:left="840"/>
    </w:pPr>
  </w:style>
  <w:style w:type="character" w:customStyle="1" w:styleId="20">
    <w:name w:val="見出し 2 (文字)"/>
    <w:basedOn w:val="a0"/>
    <w:link w:val="2"/>
    <w:uiPriority w:val="9"/>
    <w:rsid w:val="00E524BD"/>
    <w:rPr>
      <w:rFonts w:asciiTheme="majorHAnsi" w:eastAsiaTheme="majorEastAsia" w:hAnsiTheme="majorHAnsi" w:cstheme="majorBidi"/>
    </w:rPr>
  </w:style>
  <w:style w:type="character" w:customStyle="1" w:styleId="10">
    <w:name w:val="見出し 1 (文字)"/>
    <w:basedOn w:val="a0"/>
    <w:link w:val="1"/>
    <w:uiPriority w:val="9"/>
    <w:rsid w:val="00064444"/>
    <w:rPr>
      <w:rFonts w:asciiTheme="majorHAnsi" w:eastAsiaTheme="majorEastAsia" w:hAnsiTheme="majorHAnsi" w:cstheme="majorBidi"/>
      <w:sz w:val="24"/>
      <w:szCs w:val="24"/>
    </w:rPr>
  </w:style>
  <w:style w:type="character" w:styleId="a8">
    <w:name w:val="annotation reference"/>
    <w:basedOn w:val="a0"/>
    <w:uiPriority w:val="99"/>
    <w:semiHidden/>
    <w:unhideWhenUsed/>
    <w:rsid w:val="00843F37"/>
    <w:rPr>
      <w:sz w:val="18"/>
      <w:szCs w:val="18"/>
    </w:rPr>
  </w:style>
  <w:style w:type="paragraph" w:styleId="a9">
    <w:name w:val="annotation text"/>
    <w:basedOn w:val="a"/>
    <w:link w:val="aa"/>
    <w:uiPriority w:val="99"/>
    <w:unhideWhenUsed/>
    <w:rsid w:val="00843F37"/>
    <w:pPr>
      <w:jc w:val="left"/>
    </w:pPr>
  </w:style>
  <w:style w:type="character" w:customStyle="1" w:styleId="aa">
    <w:name w:val="コメント文字列 (文字)"/>
    <w:basedOn w:val="a0"/>
    <w:link w:val="a9"/>
    <w:uiPriority w:val="99"/>
    <w:rsid w:val="00843F37"/>
    <w:rPr>
      <w:rFonts w:eastAsia="游ゴシック"/>
    </w:rPr>
  </w:style>
  <w:style w:type="paragraph" w:styleId="ab">
    <w:name w:val="annotation subject"/>
    <w:basedOn w:val="a9"/>
    <w:next w:val="a9"/>
    <w:link w:val="ac"/>
    <w:uiPriority w:val="99"/>
    <w:semiHidden/>
    <w:unhideWhenUsed/>
    <w:rsid w:val="00843F37"/>
    <w:rPr>
      <w:b/>
      <w:bCs/>
    </w:rPr>
  </w:style>
  <w:style w:type="character" w:customStyle="1" w:styleId="ac">
    <w:name w:val="コメント内容 (文字)"/>
    <w:basedOn w:val="aa"/>
    <w:link w:val="ab"/>
    <w:uiPriority w:val="99"/>
    <w:semiHidden/>
    <w:rsid w:val="00843F37"/>
    <w:rPr>
      <w:rFonts w:eastAsia="游ゴシック"/>
      <w:b/>
      <w:bCs/>
    </w:rPr>
  </w:style>
  <w:style w:type="paragraph" w:styleId="ad">
    <w:name w:val="Balloon Text"/>
    <w:basedOn w:val="a"/>
    <w:link w:val="ae"/>
    <w:uiPriority w:val="99"/>
    <w:semiHidden/>
    <w:unhideWhenUsed/>
    <w:rsid w:val="00843F37"/>
    <w:rPr>
      <w:rFonts w:asciiTheme="majorHAnsi" w:eastAsiaTheme="majorEastAsia" w:hAnsiTheme="majorHAnsi" w:cstheme="majorBidi"/>
      <w:sz w:val="18"/>
      <w:szCs w:val="18"/>
    </w:rPr>
  </w:style>
  <w:style w:type="character" w:customStyle="1" w:styleId="ae">
    <w:name w:val="吹き出し (文字)"/>
    <w:basedOn w:val="a0"/>
    <w:link w:val="ad"/>
    <w:uiPriority w:val="99"/>
    <w:semiHidden/>
    <w:rsid w:val="00843F37"/>
    <w:rPr>
      <w:rFonts w:asciiTheme="majorHAnsi" w:eastAsiaTheme="majorEastAsia" w:hAnsiTheme="majorHAnsi" w:cstheme="majorBidi"/>
      <w:sz w:val="18"/>
      <w:szCs w:val="18"/>
    </w:rPr>
  </w:style>
  <w:style w:type="paragraph" w:styleId="af">
    <w:name w:val="Revision"/>
    <w:hidden/>
    <w:uiPriority w:val="99"/>
    <w:semiHidden/>
    <w:rsid w:val="00D87C8E"/>
    <w:rPr>
      <w:rFonts w:eastAsia="游ゴシック"/>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3115123">
      <w:bodyDiv w:val="1"/>
      <w:marLeft w:val="0"/>
      <w:marRight w:val="0"/>
      <w:marTop w:val="0"/>
      <w:marBottom w:val="0"/>
      <w:divBdr>
        <w:top w:val="none" w:sz="0" w:space="0" w:color="auto"/>
        <w:left w:val="none" w:sz="0" w:space="0" w:color="auto"/>
        <w:bottom w:val="none" w:sz="0" w:space="0" w:color="auto"/>
        <w:right w:val="none" w:sz="0" w:space="0" w:color="auto"/>
      </w:divBdr>
    </w:div>
    <w:div w:id="2003073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TotalTime>
  <Pages>9</Pages>
  <Words>1284</Words>
  <Characters>7323</Characters>
  <Application>Microsoft Office Word</Application>
  <DocSecurity>0</DocSecurity>
  <Lines>61</Lines>
  <Paragraphs>1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gari Taisuke</dc:creator>
  <cp:keywords/>
  <dc:description/>
  <cp:lastModifiedBy>work</cp:lastModifiedBy>
  <cp:revision>8</cp:revision>
  <cp:lastPrinted>2022-06-06T04:46:00Z</cp:lastPrinted>
  <dcterms:created xsi:type="dcterms:W3CDTF">2022-05-29T12:07:00Z</dcterms:created>
  <dcterms:modified xsi:type="dcterms:W3CDTF">2022-06-06T04:51:00Z</dcterms:modified>
</cp:coreProperties>
</file>